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65915" w14:textId="77777777" w:rsidR="007F700F" w:rsidRDefault="004F22FB">
      <w:pPr>
        <w:rPr>
          <w:rFonts w:ascii="Times New Roman" w:eastAsia="Times New Roman" w:hAnsi="Times New Roman" w:cs="Times New Roman"/>
          <w:sz w:val="20"/>
          <w:szCs w:val="20"/>
        </w:rPr>
      </w:pPr>
      <w:r>
        <w:pict w14:anchorId="761DA19A">
          <v:group id="_x0000_s1747" style="position:absolute;margin-left:43.15pt;margin-top:58.05pt;width:525.7pt;height:648.6pt;z-index:-29752;mso-position-horizontal-relative:page;mso-position-vertical-relative:page" coordorigin="863,1161" coordsize="10514,12972">
            <v:group id="_x0000_s1772" style="position:absolute;left:871;top:1183;width:10498;height:2" coordorigin="871,1183" coordsize="10498,2">
              <v:shape id="_x0000_s1773" style="position:absolute;left:871;top:1183;width:10498;height:2" coordorigin="871,1183" coordsize="10498,0" path="m871,1183r10498,e" filled="f" strokeweight=".82pt">
                <v:path arrowok="t"/>
              </v:shape>
            </v:group>
            <v:group id="_x0000_s1770" style="position:absolute;left:900;top:1226;width:10440;height:2" coordorigin="900,1226" coordsize="10440,2">
              <v:shape id="_x0000_s1771" style="position:absolute;left:900;top:1226;width:10440;height:2" coordorigin="900,1226" coordsize="10440,0" path="m900,1226r10440,e" filled="f" strokeweight="2.26pt">
                <v:path arrowok="t"/>
              </v:shape>
            </v:group>
            <v:group id="_x0000_s1768" style="position:absolute;left:958;top:1270;width:10325;height:2" coordorigin="958,1270" coordsize="10325,2">
              <v:shape id="_x0000_s1769" style="position:absolute;left:958;top:1270;width:10325;height:2" coordorigin="958,1270" coordsize="10325,0" path="m958,1270r10324,e" filled="f" strokeweight=".82pt">
                <v:path arrowok="t"/>
              </v:shape>
            </v:group>
            <v:group id="_x0000_s1766" style="position:absolute;left:922;top:1183;width:2;height:12927" coordorigin="922,1183" coordsize="2,12927">
              <v:shape id="_x0000_s1767" style="position:absolute;left:922;top:1183;width:2;height:12927" coordorigin="922,1183" coordsize="0,12927" path="m922,1183r,12927e" filled="f" strokeweight="2.26pt">
                <v:path arrowok="t"/>
              </v:shape>
            </v:group>
            <v:group id="_x0000_s1764" style="position:absolute;left:965;top:1277;width:2;height:12740" coordorigin="965,1277" coordsize="2,12740">
              <v:shape id="_x0000_s1765" style="position:absolute;left:965;top:1277;width:2;height:12740" coordorigin="965,1277" coordsize="0,12740" path="m965,1277r,12739e" filled="f" strokeweight=".82pt">
                <v:path arrowok="t"/>
              </v:shape>
            </v:group>
            <v:group id="_x0000_s1762" style="position:absolute;left:11318;top:1183;width:2;height:12927" coordorigin="11318,1183" coordsize="2,12927">
              <v:shape id="_x0000_s1763" style="position:absolute;left:11318;top:1183;width:2;height:12927" coordorigin="11318,1183" coordsize="0,12927" path="m11318,1183r,12927e" filled="f" strokeweight="2.26pt">
                <v:path arrowok="t"/>
              </v:shape>
            </v:group>
            <v:group id="_x0000_s1760" style="position:absolute;left:11275;top:1277;width:2;height:12740" coordorigin="11275,1277" coordsize="2,12740">
              <v:shape id="_x0000_s1761" style="position:absolute;left:11275;top:1277;width:2;height:12740" coordorigin="11275,1277" coordsize="0,12740" path="m11275,1277r,12739e" filled="f" strokeweight=".82pt">
                <v:path arrowok="t"/>
              </v:shape>
            </v:group>
            <v:group id="_x0000_s1758" style="position:absolute;left:878;top:1176;width:2;height:12941" coordorigin="878,1176" coordsize="2,12941">
              <v:shape id="_x0000_s1759" style="position:absolute;left:878;top:1176;width:2;height:12941" coordorigin="878,1176" coordsize="0,12941" path="m878,1176r,12941e" filled="f" strokeweight=".82pt">
                <v:path arrowok="t"/>
              </v:shape>
            </v:group>
            <v:group id="_x0000_s1756" style="position:absolute;left:871;top:14110;width:10498;height:2" coordorigin="871,14110" coordsize="10498,2">
              <v:shape id="_x0000_s1757" style="position:absolute;left:871;top:14110;width:10498;height:2" coordorigin="871,14110" coordsize="10498,0" path="m871,14110r10498,e" filled="f" strokeweight=".82pt">
                <v:path arrowok="t"/>
              </v:shape>
            </v:group>
            <v:group id="_x0000_s1754" style="position:absolute;left:900;top:14066;width:10440;height:2" coordorigin="900,14066" coordsize="10440,2">
              <v:shape id="_x0000_s1755" style="position:absolute;left:900;top:14066;width:10440;height:2" coordorigin="900,14066" coordsize="10440,0" path="m900,14066r10440,e" filled="f" strokeweight="2.26pt">
                <v:path arrowok="t"/>
              </v:shape>
            </v:group>
            <v:group id="_x0000_s1752" style="position:absolute;left:958;top:14023;width:10325;height:2" coordorigin="958,14023" coordsize="10325,2">
              <v:shape id="_x0000_s1753" style="position:absolute;left:958;top:14023;width:10325;height:2" coordorigin="958,14023" coordsize="10325,0" path="m958,14023r10324,e" filled="f" strokeweight=".82pt">
                <v:path arrowok="t"/>
              </v:shape>
            </v:group>
            <v:group id="_x0000_s1748" style="position:absolute;left:11362;top:1176;width:2;height:12941" coordorigin="11362,1176" coordsize="2,12941">
              <v:shape id="_x0000_s1751" style="position:absolute;left:11362;top:1176;width:2;height:12941" coordorigin="11362,1176" coordsize="0,12941" path="m11362,1176r,12941e" filled="f" strokeweight=".82pt">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750" type="#_x0000_t75" style="position:absolute;left:1890;top:7083;width:2160;height:1875">
                <v:imagedata r:id="rId8" o:title=""/>
              </v:shape>
              <v:shape id="_x0000_s1749" type="#_x0000_t75" alt="http://ggsipuresults.nic.in/ipu/univlog1.gif" style="position:absolute;left:6840;top:6934;width:3000;height:2039">
                <v:imagedata r:id="rId9" o:title=""/>
              </v:shape>
            </v:group>
            <w10:wrap anchorx="page" anchory="page"/>
          </v:group>
        </w:pict>
      </w:r>
    </w:p>
    <w:p w14:paraId="046462C8" w14:textId="77777777" w:rsidR="007F700F" w:rsidRDefault="007F700F">
      <w:pPr>
        <w:rPr>
          <w:rFonts w:ascii="Times New Roman" w:eastAsia="Times New Roman" w:hAnsi="Times New Roman" w:cs="Times New Roman"/>
          <w:sz w:val="20"/>
          <w:szCs w:val="20"/>
        </w:rPr>
      </w:pPr>
    </w:p>
    <w:p w14:paraId="1A2E5891" w14:textId="77777777" w:rsidR="007F700F" w:rsidRDefault="007F700F">
      <w:pPr>
        <w:rPr>
          <w:rFonts w:ascii="Times New Roman" w:eastAsia="Times New Roman" w:hAnsi="Times New Roman" w:cs="Times New Roman"/>
          <w:sz w:val="20"/>
          <w:szCs w:val="20"/>
        </w:rPr>
      </w:pPr>
    </w:p>
    <w:p w14:paraId="7F087835" w14:textId="77777777" w:rsidR="007F700F" w:rsidRDefault="007F700F">
      <w:pPr>
        <w:spacing w:before="1"/>
        <w:rPr>
          <w:rFonts w:ascii="Times New Roman" w:eastAsia="Times New Roman" w:hAnsi="Times New Roman" w:cs="Times New Roman"/>
          <w:sz w:val="19"/>
          <w:szCs w:val="19"/>
        </w:rPr>
      </w:pPr>
    </w:p>
    <w:p w14:paraId="02F878AD" w14:textId="30A04478" w:rsidR="007F700F" w:rsidRDefault="00135063">
      <w:pPr>
        <w:spacing w:before="42"/>
        <w:ind w:left="2883"/>
        <w:rPr>
          <w:rFonts w:ascii="Times New Roman" w:eastAsia="Times New Roman" w:hAnsi="Times New Roman" w:cs="Times New Roman"/>
          <w:sz w:val="44"/>
          <w:szCs w:val="44"/>
        </w:rPr>
      </w:pPr>
      <w:bookmarkStart w:id="0" w:name="MINOR_PROJECT_REPORT"/>
      <w:bookmarkEnd w:id="0"/>
      <w:r>
        <w:rPr>
          <w:rFonts w:ascii="Times New Roman"/>
          <w:b/>
          <w:spacing w:val="-1"/>
          <w:sz w:val="44"/>
        </w:rPr>
        <w:t>M</w:t>
      </w:r>
      <w:r w:rsidR="00C010BB">
        <w:rPr>
          <w:rFonts w:ascii="Times New Roman"/>
          <w:b/>
          <w:spacing w:val="-1"/>
          <w:sz w:val="44"/>
        </w:rPr>
        <w:t>AJ</w:t>
      </w:r>
      <w:r>
        <w:rPr>
          <w:rFonts w:ascii="Times New Roman"/>
          <w:b/>
          <w:spacing w:val="-1"/>
          <w:sz w:val="44"/>
        </w:rPr>
        <w:t>OR</w:t>
      </w:r>
      <w:r>
        <w:rPr>
          <w:rFonts w:ascii="Times New Roman"/>
          <w:b/>
          <w:spacing w:val="-27"/>
          <w:sz w:val="44"/>
        </w:rPr>
        <w:t xml:space="preserve"> </w:t>
      </w:r>
      <w:r>
        <w:rPr>
          <w:rFonts w:ascii="Times New Roman"/>
          <w:b/>
          <w:sz w:val="44"/>
        </w:rPr>
        <w:t>PROJECT</w:t>
      </w:r>
      <w:r>
        <w:rPr>
          <w:rFonts w:ascii="Times New Roman"/>
          <w:b/>
          <w:spacing w:val="-26"/>
          <w:sz w:val="44"/>
        </w:rPr>
        <w:t xml:space="preserve"> </w:t>
      </w:r>
      <w:r>
        <w:rPr>
          <w:rFonts w:ascii="Times New Roman"/>
          <w:b/>
          <w:spacing w:val="-1"/>
          <w:sz w:val="44"/>
        </w:rPr>
        <w:t>REPORT</w:t>
      </w:r>
    </w:p>
    <w:p w14:paraId="113A3C39" w14:textId="77777777" w:rsidR="007F700F" w:rsidRDefault="00135063">
      <w:pPr>
        <w:spacing w:before="255"/>
        <w:ind w:left="1852" w:right="1855"/>
        <w:jc w:val="center"/>
        <w:rPr>
          <w:rFonts w:ascii="Times New Roman" w:eastAsia="Times New Roman" w:hAnsi="Times New Roman" w:cs="Times New Roman"/>
          <w:sz w:val="44"/>
          <w:szCs w:val="44"/>
        </w:rPr>
      </w:pPr>
      <w:r>
        <w:rPr>
          <w:rFonts w:ascii="Times New Roman"/>
          <w:b/>
          <w:spacing w:val="-1"/>
          <w:sz w:val="44"/>
        </w:rPr>
        <w:t>ON</w:t>
      </w:r>
    </w:p>
    <w:p w14:paraId="0225131B" w14:textId="77777777" w:rsidR="007F700F" w:rsidRDefault="00135063">
      <w:pPr>
        <w:spacing w:before="252"/>
        <w:ind w:left="1853" w:right="1855"/>
        <w:jc w:val="center"/>
        <w:rPr>
          <w:rFonts w:ascii="Times New Roman" w:eastAsia="Times New Roman" w:hAnsi="Times New Roman" w:cs="Times New Roman"/>
          <w:sz w:val="44"/>
          <w:szCs w:val="44"/>
        </w:rPr>
      </w:pPr>
      <w:r>
        <w:rPr>
          <w:rFonts w:ascii="Times New Roman" w:eastAsia="Times New Roman" w:hAnsi="Times New Roman" w:cs="Times New Roman"/>
          <w:b/>
          <w:bCs/>
          <w:i/>
          <w:sz w:val="44"/>
          <w:szCs w:val="44"/>
        </w:rPr>
        <w:t>“Covid-19</w:t>
      </w:r>
      <w:r>
        <w:rPr>
          <w:rFonts w:ascii="Times New Roman" w:eastAsia="Times New Roman" w:hAnsi="Times New Roman" w:cs="Times New Roman"/>
          <w:b/>
          <w:bCs/>
          <w:i/>
          <w:spacing w:val="-21"/>
          <w:sz w:val="44"/>
          <w:szCs w:val="44"/>
        </w:rPr>
        <w:t xml:space="preserve"> </w:t>
      </w:r>
      <w:r>
        <w:rPr>
          <w:rFonts w:ascii="Times New Roman" w:eastAsia="Times New Roman" w:hAnsi="Times New Roman" w:cs="Times New Roman"/>
          <w:b/>
          <w:bCs/>
          <w:i/>
          <w:spacing w:val="-1"/>
          <w:sz w:val="44"/>
          <w:szCs w:val="44"/>
        </w:rPr>
        <w:t>Time</w:t>
      </w:r>
      <w:r>
        <w:rPr>
          <w:rFonts w:ascii="Times New Roman" w:eastAsia="Times New Roman" w:hAnsi="Times New Roman" w:cs="Times New Roman"/>
          <w:b/>
          <w:bCs/>
          <w:i/>
          <w:spacing w:val="-21"/>
          <w:sz w:val="44"/>
          <w:szCs w:val="44"/>
        </w:rPr>
        <w:t xml:space="preserve"> </w:t>
      </w:r>
      <w:r>
        <w:rPr>
          <w:rFonts w:ascii="Times New Roman" w:eastAsia="Times New Roman" w:hAnsi="Times New Roman" w:cs="Times New Roman"/>
          <w:b/>
          <w:bCs/>
          <w:i/>
          <w:spacing w:val="-1"/>
          <w:sz w:val="44"/>
          <w:szCs w:val="44"/>
        </w:rPr>
        <w:t>Series</w:t>
      </w:r>
      <w:r>
        <w:rPr>
          <w:rFonts w:ascii="Times New Roman" w:eastAsia="Times New Roman" w:hAnsi="Times New Roman" w:cs="Times New Roman"/>
          <w:b/>
          <w:bCs/>
          <w:i/>
          <w:spacing w:val="-22"/>
          <w:sz w:val="44"/>
          <w:szCs w:val="44"/>
        </w:rPr>
        <w:t xml:space="preserve"> </w:t>
      </w:r>
      <w:r>
        <w:rPr>
          <w:rFonts w:ascii="Times New Roman" w:eastAsia="Times New Roman" w:hAnsi="Times New Roman" w:cs="Times New Roman"/>
          <w:b/>
          <w:bCs/>
          <w:i/>
          <w:spacing w:val="-1"/>
          <w:sz w:val="44"/>
          <w:szCs w:val="44"/>
        </w:rPr>
        <w:t>Forecasting”</w:t>
      </w:r>
    </w:p>
    <w:p w14:paraId="635AA65C" w14:textId="77777777" w:rsidR="007F700F" w:rsidRDefault="007F700F">
      <w:pPr>
        <w:rPr>
          <w:rFonts w:ascii="Times New Roman" w:eastAsia="Times New Roman" w:hAnsi="Times New Roman" w:cs="Times New Roman"/>
          <w:b/>
          <w:bCs/>
          <w:i/>
          <w:sz w:val="44"/>
          <w:szCs w:val="44"/>
        </w:rPr>
      </w:pPr>
    </w:p>
    <w:p w14:paraId="27ACF011" w14:textId="77777777" w:rsidR="007F700F" w:rsidRDefault="007F700F">
      <w:pPr>
        <w:spacing w:before="2"/>
        <w:rPr>
          <w:rFonts w:ascii="Times New Roman" w:eastAsia="Times New Roman" w:hAnsi="Times New Roman" w:cs="Times New Roman"/>
          <w:b/>
          <w:bCs/>
          <w:i/>
          <w:sz w:val="44"/>
          <w:szCs w:val="44"/>
        </w:rPr>
      </w:pPr>
    </w:p>
    <w:p w14:paraId="30828216" w14:textId="0F6F87F0" w:rsidR="007F700F" w:rsidRDefault="00135063">
      <w:pPr>
        <w:spacing w:line="360" w:lineRule="auto"/>
        <w:ind w:left="2307" w:right="2306" w:hanging="3"/>
        <w:jc w:val="center"/>
        <w:rPr>
          <w:rFonts w:ascii="Times New Roman" w:eastAsia="Times New Roman" w:hAnsi="Times New Roman" w:cs="Times New Roman"/>
          <w:sz w:val="36"/>
          <w:szCs w:val="36"/>
        </w:rPr>
      </w:pPr>
      <w:bookmarkStart w:id="1" w:name="Submitted_in_partial_fulfilment_of_the"/>
      <w:bookmarkEnd w:id="1"/>
      <w:r>
        <w:rPr>
          <w:rFonts w:ascii="Times New Roman"/>
          <w:sz w:val="36"/>
        </w:rPr>
        <w:t>Submitted</w:t>
      </w:r>
      <w:r>
        <w:rPr>
          <w:rFonts w:ascii="Times New Roman"/>
          <w:spacing w:val="-2"/>
          <w:sz w:val="36"/>
        </w:rPr>
        <w:t xml:space="preserve"> </w:t>
      </w:r>
      <w:r>
        <w:rPr>
          <w:rFonts w:ascii="Times New Roman"/>
          <w:sz w:val="36"/>
        </w:rPr>
        <w:t>in</w:t>
      </w:r>
      <w:r>
        <w:rPr>
          <w:rFonts w:ascii="Times New Roman"/>
          <w:spacing w:val="-2"/>
          <w:sz w:val="36"/>
        </w:rPr>
        <w:t xml:space="preserve"> </w:t>
      </w:r>
      <w:r>
        <w:rPr>
          <w:rFonts w:ascii="Times New Roman"/>
          <w:sz w:val="36"/>
        </w:rPr>
        <w:t>partial</w:t>
      </w:r>
      <w:r>
        <w:rPr>
          <w:rFonts w:ascii="Times New Roman"/>
          <w:spacing w:val="-1"/>
          <w:sz w:val="36"/>
        </w:rPr>
        <w:t xml:space="preserve"> </w:t>
      </w:r>
      <w:r>
        <w:rPr>
          <w:rFonts w:ascii="Times New Roman"/>
          <w:sz w:val="36"/>
        </w:rPr>
        <w:t>fulfilment</w:t>
      </w:r>
      <w:r>
        <w:rPr>
          <w:rFonts w:ascii="Times New Roman"/>
          <w:spacing w:val="1"/>
          <w:sz w:val="36"/>
        </w:rPr>
        <w:t xml:space="preserve"> </w:t>
      </w:r>
      <w:r>
        <w:rPr>
          <w:rFonts w:ascii="Times New Roman"/>
          <w:spacing w:val="-2"/>
          <w:sz w:val="36"/>
        </w:rPr>
        <w:t xml:space="preserve">of </w:t>
      </w:r>
      <w:r>
        <w:rPr>
          <w:rFonts w:ascii="Times New Roman"/>
          <w:spacing w:val="-3"/>
          <w:sz w:val="36"/>
        </w:rPr>
        <w:t xml:space="preserve">the </w:t>
      </w:r>
      <w:bookmarkStart w:id="2" w:name="Requirement_for_the_award_of_the_degree_"/>
      <w:bookmarkEnd w:id="2"/>
      <w:r>
        <w:rPr>
          <w:rFonts w:ascii="Times New Roman"/>
          <w:sz w:val="36"/>
        </w:rPr>
        <w:t>requirement</w:t>
      </w:r>
      <w:r>
        <w:rPr>
          <w:rFonts w:ascii="Times New Roman"/>
          <w:spacing w:val="-1"/>
          <w:sz w:val="36"/>
        </w:rPr>
        <w:t xml:space="preserve"> </w:t>
      </w:r>
      <w:r>
        <w:rPr>
          <w:rFonts w:ascii="Times New Roman"/>
          <w:sz w:val="36"/>
        </w:rPr>
        <w:t>for</w:t>
      </w:r>
      <w:r>
        <w:rPr>
          <w:rFonts w:ascii="Times New Roman"/>
          <w:spacing w:val="-2"/>
          <w:sz w:val="36"/>
        </w:rPr>
        <w:t xml:space="preserve"> </w:t>
      </w:r>
      <w:r>
        <w:rPr>
          <w:rFonts w:ascii="Times New Roman"/>
          <w:sz w:val="36"/>
        </w:rPr>
        <w:t>the</w:t>
      </w:r>
      <w:r>
        <w:rPr>
          <w:rFonts w:ascii="Times New Roman"/>
          <w:spacing w:val="-1"/>
          <w:sz w:val="36"/>
        </w:rPr>
        <w:t xml:space="preserve"> </w:t>
      </w:r>
      <w:r>
        <w:rPr>
          <w:rFonts w:ascii="Times New Roman"/>
          <w:sz w:val="36"/>
        </w:rPr>
        <w:t>award</w:t>
      </w:r>
      <w:r>
        <w:rPr>
          <w:rFonts w:ascii="Times New Roman"/>
          <w:spacing w:val="-2"/>
          <w:sz w:val="36"/>
        </w:rPr>
        <w:t xml:space="preserve"> </w:t>
      </w:r>
      <w:r>
        <w:rPr>
          <w:rFonts w:ascii="Times New Roman"/>
          <w:sz w:val="36"/>
        </w:rPr>
        <w:t>of</w:t>
      </w:r>
      <w:r>
        <w:rPr>
          <w:rFonts w:ascii="Times New Roman"/>
          <w:spacing w:val="-2"/>
          <w:sz w:val="36"/>
        </w:rPr>
        <w:t xml:space="preserve"> </w:t>
      </w:r>
      <w:r>
        <w:rPr>
          <w:rFonts w:ascii="Times New Roman"/>
          <w:sz w:val="36"/>
        </w:rPr>
        <w:t>the</w:t>
      </w:r>
      <w:r>
        <w:rPr>
          <w:rFonts w:ascii="Times New Roman"/>
          <w:spacing w:val="-1"/>
          <w:sz w:val="36"/>
        </w:rPr>
        <w:t xml:space="preserve"> </w:t>
      </w:r>
      <w:r>
        <w:rPr>
          <w:rFonts w:ascii="Times New Roman"/>
          <w:sz w:val="36"/>
        </w:rPr>
        <w:t>degree</w:t>
      </w:r>
      <w:r>
        <w:rPr>
          <w:rFonts w:ascii="Times New Roman"/>
          <w:spacing w:val="1"/>
          <w:sz w:val="36"/>
        </w:rPr>
        <w:t xml:space="preserve"> </w:t>
      </w:r>
      <w:r>
        <w:rPr>
          <w:rFonts w:ascii="Times New Roman"/>
          <w:sz w:val="36"/>
        </w:rPr>
        <w:t xml:space="preserve">of </w:t>
      </w:r>
      <w:bookmarkStart w:id="3" w:name="Bachelor_of_Computer_Application"/>
      <w:bookmarkEnd w:id="3"/>
      <w:r>
        <w:rPr>
          <w:rFonts w:ascii="Times New Roman"/>
          <w:b/>
          <w:spacing w:val="-1"/>
          <w:sz w:val="36"/>
        </w:rPr>
        <w:t xml:space="preserve">Bachelor </w:t>
      </w:r>
      <w:r>
        <w:rPr>
          <w:rFonts w:ascii="Times New Roman"/>
          <w:b/>
          <w:sz w:val="36"/>
        </w:rPr>
        <w:t>of</w:t>
      </w:r>
      <w:r>
        <w:rPr>
          <w:rFonts w:ascii="Times New Roman"/>
          <w:b/>
          <w:spacing w:val="1"/>
          <w:sz w:val="36"/>
        </w:rPr>
        <w:t xml:space="preserve"> </w:t>
      </w:r>
      <w:r>
        <w:rPr>
          <w:rFonts w:ascii="Times New Roman"/>
          <w:b/>
          <w:spacing w:val="-1"/>
          <w:sz w:val="36"/>
        </w:rPr>
        <w:t>Computer</w:t>
      </w:r>
      <w:r>
        <w:rPr>
          <w:rFonts w:ascii="Times New Roman"/>
          <w:b/>
          <w:spacing w:val="1"/>
          <w:sz w:val="36"/>
        </w:rPr>
        <w:t xml:space="preserve"> </w:t>
      </w:r>
      <w:r>
        <w:rPr>
          <w:rFonts w:ascii="Times New Roman"/>
          <w:b/>
          <w:spacing w:val="-1"/>
          <w:sz w:val="36"/>
        </w:rPr>
        <w:t>Application</w:t>
      </w:r>
    </w:p>
    <w:p w14:paraId="19C54B87" w14:textId="77777777" w:rsidR="007F700F" w:rsidRDefault="007F700F">
      <w:pPr>
        <w:rPr>
          <w:rFonts w:ascii="Times New Roman" w:eastAsia="Times New Roman" w:hAnsi="Times New Roman" w:cs="Times New Roman"/>
          <w:b/>
          <w:bCs/>
          <w:sz w:val="36"/>
          <w:szCs w:val="36"/>
        </w:rPr>
      </w:pPr>
    </w:p>
    <w:p w14:paraId="40EF4319" w14:textId="77777777" w:rsidR="007F700F" w:rsidRDefault="007F700F">
      <w:pPr>
        <w:rPr>
          <w:rFonts w:ascii="Times New Roman" w:eastAsia="Times New Roman" w:hAnsi="Times New Roman" w:cs="Times New Roman"/>
          <w:b/>
          <w:bCs/>
          <w:sz w:val="36"/>
          <w:szCs w:val="36"/>
        </w:rPr>
      </w:pPr>
    </w:p>
    <w:p w14:paraId="35EDF3BE" w14:textId="77777777" w:rsidR="007F700F" w:rsidRDefault="007F700F">
      <w:pPr>
        <w:rPr>
          <w:rFonts w:ascii="Times New Roman" w:eastAsia="Times New Roman" w:hAnsi="Times New Roman" w:cs="Times New Roman"/>
          <w:b/>
          <w:bCs/>
          <w:sz w:val="36"/>
          <w:szCs w:val="36"/>
        </w:rPr>
      </w:pPr>
    </w:p>
    <w:p w14:paraId="04AC9BD1" w14:textId="77777777" w:rsidR="007F700F" w:rsidRDefault="007F700F">
      <w:pPr>
        <w:rPr>
          <w:rFonts w:ascii="Times New Roman" w:eastAsia="Times New Roman" w:hAnsi="Times New Roman" w:cs="Times New Roman"/>
          <w:b/>
          <w:bCs/>
          <w:sz w:val="36"/>
          <w:szCs w:val="36"/>
        </w:rPr>
      </w:pPr>
    </w:p>
    <w:p w14:paraId="6CE24198" w14:textId="77777777" w:rsidR="007F700F" w:rsidRDefault="007F700F">
      <w:pPr>
        <w:rPr>
          <w:rFonts w:ascii="Times New Roman" w:eastAsia="Times New Roman" w:hAnsi="Times New Roman" w:cs="Times New Roman"/>
          <w:b/>
          <w:bCs/>
          <w:sz w:val="36"/>
          <w:szCs w:val="36"/>
        </w:rPr>
      </w:pPr>
    </w:p>
    <w:p w14:paraId="3EFB458D" w14:textId="77777777" w:rsidR="007F700F" w:rsidRDefault="007F700F">
      <w:pPr>
        <w:rPr>
          <w:rFonts w:ascii="Times New Roman" w:eastAsia="Times New Roman" w:hAnsi="Times New Roman" w:cs="Times New Roman"/>
          <w:b/>
          <w:bCs/>
          <w:sz w:val="36"/>
          <w:szCs w:val="36"/>
        </w:rPr>
      </w:pPr>
    </w:p>
    <w:p w14:paraId="48A80A43" w14:textId="77777777" w:rsidR="007F700F" w:rsidRDefault="00135063">
      <w:pPr>
        <w:tabs>
          <w:tab w:val="left" w:pos="7599"/>
        </w:tabs>
        <w:spacing w:before="318"/>
        <w:ind w:left="1037"/>
        <w:rPr>
          <w:rFonts w:ascii="Times New Roman" w:eastAsia="Times New Roman" w:hAnsi="Times New Roman" w:cs="Times New Roman"/>
          <w:sz w:val="32"/>
          <w:szCs w:val="32"/>
        </w:rPr>
      </w:pPr>
      <w:r>
        <w:rPr>
          <w:rFonts w:ascii="Times New Roman"/>
          <w:b/>
          <w:sz w:val="32"/>
        </w:rPr>
        <w:t>Submitted</w:t>
      </w:r>
      <w:r>
        <w:rPr>
          <w:rFonts w:ascii="Times New Roman"/>
          <w:b/>
          <w:spacing w:val="-19"/>
          <w:sz w:val="32"/>
        </w:rPr>
        <w:t xml:space="preserve"> </w:t>
      </w:r>
      <w:r>
        <w:rPr>
          <w:rFonts w:ascii="Times New Roman"/>
          <w:b/>
          <w:spacing w:val="1"/>
          <w:sz w:val="32"/>
        </w:rPr>
        <w:t>To</w:t>
      </w:r>
      <w:r>
        <w:rPr>
          <w:rFonts w:ascii="Times New Roman"/>
          <w:b/>
          <w:spacing w:val="1"/>
          <w:sz w:val="32"/>
        </w:rPr>
        <w:tab/>
      </w:r>
      <w:r>
        <w:rPr>
          <w:rFonts w:ascii="Times New Roman"/>
          <w:b/>
          <w:sz w:val="32"/>
        </w:rPr>
        <w:t>Submitted</w:t>
      </w:r>
      <w:r>
        <w:rPr>
          <w:rFonts w:ascii="Times New Roman"/>
          <w:b/>
          <w:spacing w:val="-19"/>
          <w:sz w:val="32"/>
        </w:rPr>
        <w:t xml:space="preserve"> </w:t>
      </w:r>
      <w:r>
        <w:rPr>
          <w:rFonts w:ascii="Times New Roman"/>
          <w:b/>
          <w:sz w:val="32"/>
        </w:rPr>
        <w:t>By</w:t>
      </w:r>
    </w:p>
    <w:p w14:paraId="719E9696" w14:textId="77777777" w:rsidR="007F700F" w:rsidRDefault="00135063">
      <w:pPr>
        <w:tabs>
          <w:tab w:val="left" w:pos="7678"/>
        </w:tabs>
        <w:spacing w:before="184"/>
        <w:ind w:left="1040"/>
        <w:rPr>
          <w:rFonts w:ascii="Times New Roman" w:eastAsia="Times New Roman" w:hAnsi="Times New Roman" w:cs="Times New Roman"/>
          <w:sz w:val="32"/>
          <w:szCs w:val="32"/>
        </w:rPr>
      </w:pPr>
      <w:r>
        <w:rPr>
          <w:rFonts w:ascii="Times New Roman"/>
          <w:spacing w:val="-1"/>
          <w:sz w:val="32"/>
        </w:rPr>
        <w:t>Dr.</w:t>
      </w:r>
      <w:r>
        <w:rPr>
          <w:rFonts w:ascii="Times New Roman"/>
          <w:spacing w:val="-8"/>
          <w:sz w:val="32"/>
        </w:rPr>
        <w:t xml:space="preserve"> </w:t>
      </w:r>
      <w:r>
        <w:rPr>
          <w:rFonts w:ascii="Times New Roman"/>
          <w:sz w:val="32"/>
        </w:rPr>
        <w:t>Neha</w:t>
      </w:r>
      <w:r>
        <w:rPr>
          <w:rFonts w:ascii="Times New Roman"/>
          <w:spacing w:val="-10"/>
          <w:sz w:val="32"/>
        </w:rPr>
        <w:t xml:space="preserve"> </w:t>
      </w:r>
      <w:r>
        <w:rPr>
          <w:rFonts w:ascii="Times New Roman"/>
          <w:sz w:val="32"/>
        </w:rPr>
        <w:t>Goel</w:t>
      </w:r>
      <w:r>
        <w:rPr>
          <w:rFonts w:ascii="Times New Roman"/>
          <w:sz w:val="32"/>
        </w:rPr>
        <w:tab/>
        <w:t>Vineet</w:t>
      </w:r>
      <w:r>
        <w:rPr>
          <w:rFonts w:ascii="Times New Roman"/>
          <w:spacing w:val="-15"/>
          <w:sz w:val="32"/>
        </w:rPr>
        <w:t xml:space="preserve"> </w:t>
      </w:r>
      <w:r>
        <w:rPr>
          <w:rFonts w:ascii="Times New Roman"/>
          <w:sz w:val="32"/>
        </w:rPr>
        <w:t>Gupta</w:t>
      </w:r>
    </w:p>
    <w:p w14:paraId="6C03E80F" w14:textId="3D3E1FA9" w:rsidR="007F700F" w:rsidRDefault="00135063">
      <w:pPr>
        <w:tabs>
          <w:tab w:val="left" w:pos="7678"/>
        </w:tabs>
        <w:spacing w:before="184" w:line="360" w:lineRule="auto"/>
        <w:ind w:left="7679" w:right="1274" w:hanging="6640"/>
        <w:rPr>
          <w:rFonts w:ascii="Times New Roman" w:eastAsia="Times New Roman" w:hAnsi="Times New Roman" w:cs="Times New Roman"/>
          <w:sz w:val="32"/>
          <w:szCs w:val="32"/>
        </w:rPr>
      </w:pPr>
      <w:r>
        <w:rPr>
          <w:rFonts w:ascii="Times New Roman"/>
          <w:sz w:val="32"/>
        </w:rPr>
        <w:t>Assistant</w:t>
      </w:r>
      <w:r>
        <w:rPr>
          <w:rFonts w:ascii="Times New Roman"/>
          <w:spacing w:val="-25"/>
          <w:sz w:val="32"/>
        </w:rPr>
        <w:t xml:space="preserve"> </w:t>
      </w:r>
      <w:r>
        <w:rPr>
          <w:rFonts w:ascii="Times New Roman"/>
          <w:sz w:val="32"/>
        </w:rPr>
        <w:t>Professor</w:t>
      </w:r>
      <w:r>
        <w:rPr>
          <w:rFonts w:ascii="Times New Roman"/>
          <w:sz w:val="32"/>
        </w:rPr>
        <w:tab/>
      </w:r>
      <w:r>
        <w:rPr>
          <w:rFonts w:ascii="Times New Roman"/>
          <w:w w:val="95"/>
          <w:sz w:val="32"/>
        </w:rPr>
        <w:t>14517702018</w:t>
      </w:r>
      <w:r>
        <w:rPr>
          <w:rFonts w:ascii="Times New Roman"/>
          <w:spacing w:val="29"/>
          <w:w w:val="99"/>
          <w:sz w:val="32"/>
        </w:rPr>
        <w:t xml:space="preserve"> </w:t>
      </w:r>
      <w:r>
        <w:rPr>
          <w:rFonts w:ascii="Times New Roman"/>
          <w:sz w:val="32"/>
        </w:rPr>
        <w:t>BCA</w:t>
      </w:r>
      <w:r>
        <w:rPr>
          <w:rFonts w:ascii="Times New Roman"/>
          <w:spacing w:val="-13"/>
          <w:sz w:val="32"/>
        </w:rPr>
        <w:t xml:space="preserve"> </w:t>
      </w:r>
      <w:r w:rsidR="00D06067">
        <w:rPr>
          <w:rFonts w:ascii="Times New Roman"/>
          <w:sz w:val="32"/>
        </w:rPr>
        <w:t>6</w:t>
      </w:r>
      <w:r>
        <w:rPr>
          <w:rFonts w:ascii="Times New Roman"/>
          <w:sz w:val="32"/>
        </w:rPr>
        <w:t>-C</w:t>
      </w:r>
    </w:p>
    <w:p w14:paraId="6CEA731E" w14:textId="77777777" w:rsidR="007F700F" w:rsidRDefault="00135063">
      <w:pPr>
        <w:spacing w:before="7"/>
        <w:ind w:left="1840" w:right="1839"/>
        <w:jc w:val="center"/>
        <w:rPr>
          <w:rFonts w:ascii="Times New Roman" w:eastAsia="Times New Roman" w:hAnsi="Times New Roman" w:cs="Times New Roman"/>
          <w:sz w:val="32"/>
          <w:szCs w:val="32"/>
        </w:rPr>
      </w:pPr>
      <w:r>
        <w:rPr>
          <w:rFonts w:ascii="Times New Roman"/>
          <w:sz w:val="32"/>
        </w:rPr>
        <w:t>(Batch:</w:t>
      </w:r>
      <w:r>
        <w:rPr>
          <w:rFonts w:ascii="Times New Roman"/>
          <w:spacing w:val="-26"/>
          <w:sz w:val="32"/>
        </w:rPr>
        <w:t xml:space="preserve"> </w:t>
      </w:r>
      <w:r>
        <w:rPr>
          <w:rFonts w:ascii="Times New Roman"/>
          <w:sz w:val="32"/>
        </w:rPr>
        <w:t>2018-2021)</w:t>
      </w:r>
    </w:p>
    <w:p w14:paraId="794F46D9" w14:textId="77777777" w:rsidR="007F700F" w:rsidRDefault="007F700F">
      <w:pPr>
        <w:spacing w:before="5"/>
        <w:rPr>
          <w:rFonts w:ascii="Times New Roman" w:eastAsia="Times New Roman" w:hAnsi="Times New Roman" w:cs="Times New Roman"/>
          <w:sz w:val="33"/>
          <w:szCs w:val="33"/>
        </w:rPr>
      </w:pPr>
    </w:p>
    <w:p w14:paraId="715DE3E5" w14:textId="77777777" w:rsidR="007F700F" w:rsidRDefault="00135063">
      <w:pPr>
        <w:pStyle w:val="Heading1"/>
        <w:spacing w:before="0"/>
        <w:ind w:left="1855" w:right="1855"/>
        <w:jc w:val="center"/>
        <w:rPr>
          <w:rFonts w:ascii="Times New Roman" w:eastAsia="Times New Roman" w:hAnsi="Times New Roman" w:cs="Times New Roman"/>
          <w:b w:val="0"/>
          <w:bCs w:val="0"/>
        </w:rPr>
      </w:pPr>
      <w:r>
        <w:rPr>
          <w:rFonts w:ascii="Times New Roman"/>
          <w:spacing w:val="-1"/>
        </w:rPr>
        <w:t>Vivekananda</w:t>
      </w:r>
      <w:r>
        <w:rPr>
          <w:rFonts w:ascii="Times New Roman"/>
          <w:spacing w:val="1"/>
        </w:rPr>
        <w:t xml:space="preserve"> </w:t>
      </w:r>
      <w:r>
        <w:rPr>
          <w:rFonts w:ascii="Times New Roman"/>
          <w:spacing w:val="-1"/>
        </w:rPr>
        <w:t>Institute</w:t>
      </w:r>
      <w:r>
        <w:rPr>
          <w:rFonts w:ascii="Times New Roman"/>
          <w:spacing w:val="2"/>
        </w:rPr>
        <w:t xml:space="preserve"> </w:t>
      </w:r>
      <w:r>
        <w:rPr>
          <w:rFonts w:ascii="Times New Roman"/>
        </w:rPr>
        <w:t>of</w:t>
      </w:r>
      <w:r>
        <w:rPr>
          <w:rFonts w:ascii="Times New Roman"/>
          <w:spacing w:val="1"/>
        </w:rPr>
        <w:t xml:space="preserve"> </w:t>
      </w:r>
      <w:r>
        <w:rPr>
          <w:rFonts w:ascii="Times New Roman"/>
          <w:spacing w:val="-1"/>
        </w:rPr>
        <w:t>Professional</w:t>
      </w:r>
      <w:r>
        <w:rPr>
          <w:rFonts w:ascii="Times New Roman"/>
          <w:spacing w:val="1"/>
        </w:rPr>
        <w:t xml:space="preserve"> </w:t>
      </w:r>
      <w:r>
        <w:rPr>
          <w:rFonts w:ascii="Times New Roman"/>
          <w:spacing w:val="-1"/>
        </w:rPr>
        <w:t>Studies</w:t>
      </w:r>
    </w:p>
    <w:p w14:paraId="39FCCC24" w14:textId="77777777" w:rsidR="007F700F" w:rsidRDefault="007F700F">
      <w:pPr>
        <w:spacing w:before="7"/>
        <w:rPr>
          <w:rFonts w:ascii="Times New Roman" w:eastAsia="Times New Roman" w:hAnsi="Times New Roman" w:cs="Times New Roman"/>
          <w:b/>
          <w:bCs/>
          <w:sz w:val="35"/>
          <w:szCs w:val="35"/>
        </w:rPr>
      </w:pPr>
    </w:p>
    <w:p w14:paraId="323055F9" w14:textId="77777777" w:rsidR="007F700F" w:rsidRDefault="00135063">
      <w:pPr>
        <w:pStyle w:val="Heading4"/>
        <w:ind w:left="1840" w:right="1840" w:firstLine="0"/>
        <w:jc w:val="center"/>
        <w:rPr>
          <w:b w:val="0"/>
          <w:bCs w:val="0"/>
        </w:rPr>
      </w:pPr>
      <w:r>
        <w:rPr>
          <w:spacing w:val="-1"/>
        </w:rPr>
        <w:t xml:space="preserve">(Affiliated </w:t>
      </w:r>
      <w:r>
        <w:rPr>
          <w:spacing w:val="-2"/>
        </w:rPr>
        <w:t>to</w:t>
      </w:r>
      <w:r>
        <w:t xml:space="preserve"> </w:t>
      </w:r>
      <w:r>
        <w:rPr>
          <w:spacing w:val="-1"/>
        </w:rPr>
        <w:t>Guru</w:t>
      </w:r>
      <w:r>
        <w:rPr>
          <w:spacing w:val="-3"/>
        </w:rPr>
        <w:t xml:space="preserve"> </w:t>
      </w:r>
      <w:r>
        <w:rPr>
          <w:spacing w:val="-1"/>
        </w:rPr>
        <w:t>Gobind Singh</w:t>
      </w:r>
      <w:r>
        <w:rPr>
          <w:spacing w:val="-4"/>
        </w:rPr>
        <w:t xml:space="preserve"> </w:t>
      </w:r>
      <w:r>
        <w:rPr>
          <w:spacing w:val="-1"/>
        </w:rPr>
        <w:t>Indraprastha</w:t>
      </w:r>
      <w:r>
        <w:rPr>
          <w:spacing w:val="-2"/>
        </w:rPr>
        <w:t xml:space="preserve"> </w:t>
      </w:r>
      <w:r>
        <w:rPr>
          <w:spacing w:val="-1"/>
        </w:rPr>
        <w:t>University)</w:t>
      </w:r>
    </w:p>
    <w:p w14:paraId="035F0395" w14:textId="77777777" w:rsidR="007F700F" w:rsidRDefault="007F700F">
      <w:pPr>
        <w:jc w:val="center"/>
        <w:sectPr w:rsidR="007F700F">
          <w:footerReference w:type="default" r:id="rId10"/>
          <w:type w:val="continuous"/>
          <w:pgSz w:w="12240" w:h="15840"/>
          <w:pgMar w:top="1080" w:right="760" w:bottom="960" w:left="760" w:header="720" w:footer="765" w:gutter="0"/>
          <w:pgNumType w:start="1"/>
          <w:cols w:space="720"/>
        </w:sectPr>
      </w:pPr>
    </w:p>
    <w:p w14:paraId="6F192199" w14:textId="77777777" w:rsidR="007F700F" w:rsidRDefault="00135063">
      <w:pPr>
        <w:spacing w:line="684" w:lineRule="exact"/>
        <w:ind w:left="3507" w:right="3485"/>
        <w:jc w:val="center"/>
        <w:rPr>
          <w:rFonts w:ascii="Calibri" w:eastAsia="Calibri" w:hAnsi="Calibri" w:cs="Calibri"/>
          <w:sz w:val="60"/>
          <w:szCs w:val="60"/>
        </w:rPr>
      </w:pPr>
      <w:r>
        <w:rPr>
          <w:rFonts w:ascii="Calibri"/>
          <w:b/>
          <w:spacing w:val="-1"/>
          <w:sz w:val="60"/>
        </w:rPr>
        <w:lastRenderedPageBreak/>
        <w:t>CERTIFICATE</w:t>
      </w:r>
    </w:p>
    <w:p w14:paraId="322AECCF" w14:textId="77777777" w:rsidR="007F700F" w:rsidRDefault="007F700F">
      <w:pPr>
        <w:rPr>
          <w:rFonts w:ascii="Calibri" w:eastAsia="Calibri" w:hAnsi="Calibri" w:cs="Calibri"/>
          <w:b/>
          <w:bCs/>
          <w:sz w:val="60"/>
          <w:szCs w:val="60"/>
        </w:rPr>
      </w:pPr>
    </w:p>
    <w:p w14:paraId="33CB8F5A" w14:textId="4BE74FD3" w:rsidR="007F700F" w:rsidRDefault="00135063">
      <w:pPr>
        <w:spacing w:before="503" w:line="360" w:lineRule="auto"/>
        <w:ind w:left="119" w:right="98"/>
        <w:jc w:val="both"/>
        <w:rPr>
          <w:rFonts w:ascii="Calibri" w:eastAsia="Calibri" w:hAnsi="Calibri" w:cs="Calibri"/>
          <w:sz w:val="26"/>
          <w:szCs w:val="26"/>
        </w:rPr>
      </w:pPr>
      <w:r>
        <w:rPr>
          <w:rFonts w:ascii="Calibri" w:eastAsia="Calibri" w:hAnsi="Calibri" w:cs="Calibri"/>
          <w:sz w:val="26"/>
          <w:szCs w:val="26"/>
        </w:rPr>
        <w:t>This</w:t>
      </w:r>
      <w:r>
        <w:rPr>
          <w:rFonts w:ascii="Calibri" w:eastAsia="Calibri" w:hAnsi="Calibri" w:cs="Calibri"/>
          <w:spacing w:val="12"/>
          <w:sz w:val="26"/>
          <w:szCs w:val="26"/>
        </w:rPr>
        <w:t xml:space="preserve"> </w:t>
      </w:r>
      <w:r>
        <w:rPr>
          <w:rFonts w:ascii="Calibri" w:eastAsia="Calibri" w:hAnsi="Calibri" w:cs="Calibri"/>
          <w:sz w:val="26"/>
          <w:szCs w:val="26"/>
        </w:rPr>
        <w:t>is</w:t>
      </w:r>
      <w:r>
        <w:rPr>
          <w:rFonts w:ascii="Calibri" w:eastAsia="Calibri" w:hAnsi="Calibri" w:cs="Calibri"/>
          <w:spacing w:val="13"/>
          <w:sz w:val="26"/>
          <w:szCs w:val="26"/>
        </w:rPr>
        <w:t xml:space="preserve"> </w:t>
      </w:r>
      <w:r>
        <w:rPr>
          <w:rFonts w:ascii="Calibri" w:eastAsia="Calibri" w:hAnsi="Calibri" w:cs="Calibri"/>
          <w:spacing w:val="-1"/>
          <w:sz w:val="26"/>
          <w:szCs w:val="26"/>
        </w:rPr>
        <w:t>to</w:t>
      </w:r>
      <w:r>
        <w:rPr>
          <w:rFonts w:ascii="Calibri" w:eastAsia="Calibri" w:hAnsi="Calibri" w:cs="Calibri"/>
          <w:spacing w:val="15"/>
          <w:sz w:val="26"/>
          <w:szCs w:val="26"/>
        </w:rPr>
        <w:t xml:space="preserve"> </w:t>
      </w:r>
      <w:r>
        <w:rPr>
          <w:rFonts w:ascii="Calibri" w:eastAsia="Calibri" w:hAnsi="Calibri" w:cs="Calibri"/>
          <w:spacing w:val="-1"/>
          <w:sz w:val="26"/>
          <w:szCs w:val="26"/>
        </w:rPr>
        <w:t>certify</w:t>
      </w:r>
      <w:r>
        <w:rPr>
          <w:rFonts w:ascii="Calibri" w:eastAsia="Calibri" w:hAnsi="Calibri" w:cs="Calibri"/>
          <w:spacing w:val="14"/>
          <w:sz w:val="26"/>
          <w:szCs w:val="26"/>
        </w:rPr>
        <w:t xml:space="preserve"> </w:t>
      </w:r>
      <w:r>
        <w:rPr>
          <w:rFonts w:ascii="Calibri" w:eastAsia="Calibri" w:hAnsi="Calibri" w:cs="Calibri"/>
          <w:sz w:val="26"/>
          <w:szCs w:val="26"/>
        </w:rPr>
        <w:t>that</w:t>
      </w:r>
      <w:r>
        <w:rPr>
          <w:rFonts w:ascii="Calibri" w:eastAsia="Calibri" w:hAnsi="Calibri" w:cs="Calibri"/>
          <w:spacing w:val="14"/>
          <w:sz w:val="26"/>
          <w:szCs w:val="26"/>
        </w:rPr>
        <w:t xml:space="preserve"> </w:t>
      </w:r>
      <w:r>
        <w:rPr>
          <w:rFonts w:ascii="Calibri" w:eastAsia="Calibri" w:hAnsi="Calibri" w:cs="Calibri"/>
          <w:spacing w:val="-1"/>
          <w:sz w:val="26"/>
          <w:szCs w:val="26"/>
        </w:rPr>
        <w:t>Vineet</w:t>
      </w:r>
      <w:r>
        <w:rPr>
          <w:rFonts w:ascii="Calibri" w:eastAsia="Calibri" w:hAnsi="Calibri" w:cs="Calibri"/>
          <w:spacing w:val="15"/>
          <w:sz w:val="26"/>
          <w:szCs w:val="26"/>
        </w:rPr>
        <w:t xml:space="preserve"> </w:t>
      </w:r>
      <w:r>
        <w:rPr>
          <w:rFonts w:ascii="Calibri" w:eastAsia="Calibri" w:hAnsi="Calibri" w:cs="Calibri"/>
          <w:spacing w:val="-1"/>
          <w:sz w:val="26"/>
          <w:szCs w:val="26"/>
        </w:rPr>
        <w:t>Gupta</w:t>
      </w:r>
      <w:r>
        <w:rPr>
          <w:rFonts w:ascii="Calibri" w:eastAsia="Calibri" w:hAnsi="Calibri" w:cs="Calibri"/>
          <w:spacing w:val="15"/>
          <w:sz w:val="26"/>
          <w:szCs w:val="26"/>
        </w:rPr>
        <w:t xml:space="preserve"> </w:t>
      </w:r>
      <w:r>
        <w:rPr>
          <w:rFonts w:ascii="Calibri" w:eastAsia="Calibri" w:hAnsi="Calibri" w:cs="Calibri"/>
          <w:sz w:val="26"/>
          <w:szCs w:val="26"/>
        </w:rPr>
        <w:t>of</w:t>
      </w:r>
      <w:r>
        <w:rPr>
          <w:rFonts w:ascii="Calibri" w:eastAsia="Calibri" w:hAnsi="Calibri" w:cs="Calibri"/>
          <w:spacing w:val="14"/>
          <w:sz w:val="26"/>
          <w:szCs w:val="26"/>
        </w:rPr>
        <w:t xml:space="preserve"> </w:t>
      </w:r>
      <w:r>
        <w:rPr>
          <w:rFonts w:ascii="Calibri" w:eastAsia="Calibri" w:hAnsi="Calibri" w:cs="Calibri"/>
          <w:spacing w:val="1"/>
          <w:sz w:val="26"/>
          <w:szCs w:val="26"/>
        </w:rPr>
        <w:t>BCA</w:t>
      </w:r>
      <w:r>
        <w:rPr>
          <w:rFonts w:ascii="Calibri" w:eastAsia="Calibri" w:hAnsi="Calibri" w:cs="Calibri"/>
          <w:spacing w:val="14"/>
          <w:sz w:val="26"/>
          <w:szCs w:val="26"/>
        </w:rPr>
        <w:t xml:space="preserve"> </w:t>
      </w:r>
      <w:r w:rsidR="00FD3A8A">
        <w:rPr>
          <w:rFonts w:ascii="Calibri" w:eastAsia="Calibri" w:hAnsi="Calibri" w:cs="Calibri"/>
          <w:sz w:val="26"/>
          <w:szCs w:val="26"/>
        </w:rPr>
        <w:t>6</w:t>
      </w:r>
      <w:proofErr w:type="spellStart"/>
      <w:r w:rsidRPr="00FD3A8A">
        <w:rPr>
          <w:rFonts w:ascii="Calibri" w:eastAsia="Calibri" w:hAnsi="Calibri" w:cs="Calibri"/>
          <w:position w:val="9"/>
          <w:sz w:val="17"/>
          <w:szCs w:val="17"/>
          <w:vertAlign w:val="superscript"/>
        </w:rPr>
        <w:t>th</w:t>
      </w:r>
      <w:proofErr w:type="spellEnd"/>
      <w:r w:rsidR="00FD3A8A">
        <w:rPr>
          <w:rFonts w:ascii="Calibri" w:eastAsia="Calibri" w:hAnsi="Calibri" w:cs="Calibri"/>
          <w:position w:val="9"/>
          <w:sz w:val="17"/>
          <w:szCs w:val="17"/>
        </w:rPr>
        <w:t xml:space="preserve"> </w:t>
      </w:r>
      <w:r>
        <w:rPr>
          <w:rFonts w:ascii="Calibri" w:eastAsia="Calibri" w:hAnsi="Calibri" w:cs="Calibri"/>
          <w:spacing w:val="-1"/>
          <w:sz w:val="26"/>
          <w:szCs w:val="26"/>
        </w:rPr>
        <w:t>Semester</w:t>
      </w:r>
      <w:r>
        <w:rPr>
          <w:rFonts w:ascii="Calibri" w:eastAsia="Calibri" w:hAnsi="Calibri" w:cs="Calibri"/>
          <w:spacing w:val="15"/>
          <w:sz w:val="26"/>
          <w:szCs w:val="26"/>
        </w:rPr>
        <w:t xml:space="preserve"> </w:t>
      </w:r>
      <w:r>
        <w:rPr>
          <w:rFonts w:ascii="Calibri" w:eastAsia="Calibri" w:hAnsi="Calibri" w:cs="Calibri"/>
          <w:sz w:val="26"/>
          <w:szCs w:val="26"/>
        </w:rPr>
        <w:t>from</w:t>
      </w:r>
      <w:r>
        <w:rPr>
          <w:rFonts w:ascii="Calibri" w:eastAsia="Calibri" w:hAnsi="Calibri" w:cs="Calibri"/>
          <w:spacing w:val="13"/>
          <w:sz w:val="26"/>
          <w:szCs w:val="26"/>
        </w:rPr>
        <w:t xml:space="preserve"> </w:t>
      </w:r>
      <w:r>
        <w:rPr>
          <w:rFonts w:ascii="Calibri" w:eastAsia="Calibri" w:hAnsi="Calibri" w:cs="Calibri"/>
          <w:spacing w:val="-1"/>
          <w:sz w:val="26"/>
          <w:szCs w:val="26"/>
        </w:rPr>
        <w:t>Vivekananda</w:t>
      </w:r>
      <w:r>
        <w:rPr>
          <w:rFonts w:ascii="Calibri" w:eastAsia="Calibri" w:hAnsi="Calibri" w:cs="Calibri"/>
          <w:spacing w:val="13"/>
          <w:sz w:val="26"/>
          <w:szCs w:val="26"/>
        </w:rPr>
        <w:t xml:space="preserve"> </w:t>
      </w:r>
      <w:r>
        <w:rPr>
          <w:rFonts w:ascii="Calibri" w:eastAsia="Calibri" w:hAnsi="Calibri" w:cs="Calibri"/>
          <w:sz w:val="26"/>
          <w:szCs w:val="26"/>
        </w:rPr>
        <w:t>Institute</w:t>
      </w:r>
      <w:r>
        <w:rPr>
          <w:rFonts w:ascii="Calibri" w:eastAsia="Calibri" w:hAnsi="Calibri" w:cs="Calibri"/>
          <w:spacing w:val="14"/>
          <w:sz w:val="26"/>
          <w:szCs w:val="26"/>
        </w:rPr>
        <w:t xml:space="preserve"> </w:t>
      </w:r>
      <w:r>
        <w:rPr>
          <w:rFonts w:ascii="Calibri" w:eastAsia="Calibri" w:hAnsi="Calibri" w:cs="Calibri"/>
          <w:sz w:val="26"/>
          <w:szCs w:val="26"/>
        </w:rPr>
        <w:t>of</w:t>
      </w:r>
      <w:r>
        <w:rPr>
          <w:rFonts w:ascii="Calibri" w:eastAsia="Calibri" w:hAnsi="Calibri" w:cs="Calibri"/>
          <w:spacing w:val="70"/>
          <w:w w:val="99"/>
          <w:sz w:val="26"/>
          <w:szCs w:val="26"/>
        </w:rPr>
        <w:t xml:space="preserve"> </w:t>
      </w:r>
      <w:r>
        <w:rPr>
          <w:rFonts w:ascii="Calibri" w:eastAsia="Calibri" w:hAnsi="Calibri" w:cs="Calibri"/>
          <w:spacing w:val="-1"/>
          <w:sz w:val="26"/>
          <w:szCs w:val="26"/>
        </w:rPr>
        <w:t>Professional</w:t>
      </w:r>
      <w:r>
        <w:rPr>
          <w:rFonts w:ascii="Calibri" w:eastAsia="Calibri" w:hAnsi="Calibri" w:cs="Calibri"/>
          <w:spacing w:val="-8"/>
          <w:sz w:val="26"/>
          <w:szCs w:val="26"/>
        </w:rPr>
        <w:t xml:space="preserve"> </w:t>
      </w:r>
      <w:r>
        <w:rPr>
          <w:rFonts w:ascii="Calibri" w:eastAsia="Calibri" w:hAnsi="Calibri" w:cs="Calibri"/>
          <w:spacing w:val="-1"/>
          <w:sz w:val="26"/>
          <w:szCs w:val="26"/>
        </w:rPr>
        <w:t>Studies,</w:t>
      </w:r>
      <w:r>
        <w:rPr>
          <w:rFonts w:ascii="Calibri" w:eastAsia="Calibri" w:hAnsi="Calibri" w:cs="Calibri"/>
          <w:spacing w:val="-4"/>
          <w:sz w:val="26"/>
          <w:szCs w:val="26"/>
        </w:rPr>
        <w:t xml:space="preserve"> </w:t>
      </w:r>
      <w:r>
        <w:rPr>
          <w:rFonts w:ascii="Calibri" w:eastAsia="Calibri" w:hAnsi="Calibri" w:cs="Calibri"/>
          <w:sz w:val="26"/>
          <w:szCs w:val="26"/>
        </w:rPr>
        <w:t>Delhi</w:t>
      </w:r>
      <w:r>
        <w:rPr>
          <w:rFonts w:ascii="Calibri" w:eastAsia="Calibri" w:hAnsi="Calibri" w:cs="Calibri"/>
          <w:spacing w:val="-8"/>
          <w:sz w:val="26"/>
          <w:szCs w:val="26"/>
        </w:rPr>
        <w:t xml:space="preserve"> </w:t>
      </w:r>
      <w:r>
        <w:rPr>
          <w:rFonts w:ascii="Calibri" w:eastAsia="Calibri" w:hAnsi="Calibri" w:cs="Calibri"/>
          <w:sz w:val="26"/>
          <w:szCs w:val="26"/>
        </w:rPr>
        <w:t>has</w:t>
      </w:r>
      <w:r>
        <w:rPr>
          <w:rFonts w:ascii="Calibri" w:eastAsia="Calibri" w:hAnsi="Calibri" w:cs="Calibri"/>
          <w:spacing w:val="-7"/>
          <w:sz w:val="26"/>
          <w:szCs w:val="26"/>
        </w:rPr>
        <w:t xml:space="preserve"> </w:t>
      </w:r>
      <w:r>
        <w:rPr>
          <w:rFonts w:ascii="Calibri" w:eastAsia="Calibri" w:hAnsi="Calibri" w:cs="Calibri"/>
          <w:spacing w:val="-1"/>
          <w:sz w:val="26"/>
          <w:szCs w:val="26"/>
        </w:rPr>
        <w:t>presented</w:t>
      </w:r>
      <w:r>
        <w:rPr>
          <w:rFonts w:ascii="Calibri" w:eastAsia="Calibri" w:hAnsi="Calibri" w:cs="Calibri"/>
          <w:spacing w:val="-6"/>
          <w:sz w:val="26"/>
          <w:szCs w:val="26"/>
        </w:rPr>
        <w:t xml:space="preserve"> </w:t>
      </w:r>
      <w:r>
        <w:rPr>
          <w:rFonts w:ascii="Calibri" w:eastAsia="Calibri" w:hAnsi="Calibri" w:cs="Calibri"/>
          <w:spacing w:val="-1"/>
          <w:sz w:val="26"/>
          <w:szCs w:val="26"/>
        </w:rPr>
        <w:t>this</w:t>
      </w:r>
      <w:r>
        <w:rPr>
          <w:rFonts w:ascii="Calibri" w:eastAsia="Calibri" w:hAnsi="Calibri" w:cs="Calibri"/>
          <w:spacing w:val="-3"/>
          <w:sz w:val="26"/>
          <w:szCs w:val="26"/>
        </w:rPr>
        <w:t xml:space="preserve"> </w:t>
      </w:r>
      <w:r>
        <w:rPr>
          <w:rFonts w:ascii="Calibri" w:eastAsia="Calibri" w:hAnsi="Calibri" w:cs="Calibri"/>
          <w:spacing w:val="-1"/>
          <w:sz w:val="26"/>
          <w:szCs w:val="26"/>
        </w:rPr>
        <w:t>M</w:t>
      </w:r>
      <w:r w:rsidR="00FD3A8A">
        <w:rPr>
          <w:rFonts w:ascii="Calibri" w:eastAsia="Calibri" w:hAnsi="Calibri" w:cs="Calibri"/>
          <w:spacing w:val="-1"/>
          <w:sz w:val="26"/>
          <w:szCs w:val="26"/>
        </w:rPr>
        <w:t>AJ</w:t>
      </w:r>
      <w:r>
        <w:rPr>
          <w:rFonts w:ascii="Calibri" w:eastAsia="Calibri" w:hAnsi="Calibri" w:cs="Calibri"/>
          <w:spacing w:val="-1"/>
          <w:sz w:val="26"/>
          <w:szCs w:val="26"/>
        </w:rPr>
        <w:t>OR</w:t>
      </w:r>
      <w:r>
        <w:rPr>
          <w:rFonts w:ascii="Calibri" w:eastAsia="Calibri" w:hAnsi="Calibri" w:cs="Calibri"/>
          <w:spacing w:val="-8"/>
          <w:sz w:val="26"/>
          <w:szCs w:val="26"/>
        </w:rPr>
        <w:t xml:space="preserve"> </w:t>
      </w:r>
      <w:r>
        <w:rPr>
          <w:rFonts w:ascii="Calibri" w:eastAsia="Calibri" w:hAnsi="Calibri" w:cs="Calibri"/>
          <w:sz w:val="26"/>
          <w:szCs w:val="26"/>
        </w:rPr>
        <w:t>PROJECT</w:t>
      </w:r>
      <w:r>
        <w:rPr>
          <w:rFonts w:ascii="Calibri" w:eastAsia="Calibri" w:hAnsi="Calibri" w:cs="Calibri"/>
          <w:spacing w:val="-5"/>
          <w:sz w:val="26"/>
          <w:szCs w:val="26"/>
        </w:rPr>
        <w:t xml:space="preserve"> </w:t>
      </w:r>
      <w:r>
        <w:rPr>
          <w:rFonts w:ascii="Calibri" w:eastAsia="Calibri" w:hAnsi="Calibri" w:cs="Calibri"/>
          <w:sz w:val="26"/>
          <w:szCs w:val="26"/>
        </w:rPr>
        <w:t>REPORT</w:t>
      </w:r>
      <w:r>
        <w:rPr>
          <w:rFonts w:ascii="Calibri" w:eastAsia="Calibri" w:hAnsi="Calibri" w:cs="Calibri"/>
          <w:spacing w:val="-8"/>
          <w:sz w:val="26"/>
          <w:szCs w:val="26"/>
        </w:rPr>
        <w:t xml:space="preserve"> </w:t>
      </w:r>
      <w:r>
        <w:rPr>
          <w:rFonts w:ascii="Calibri" w:eastAsia="Calibri" w:hAnsi="Calibri" w:cs="Calibri"/>
          <w:spacing w:val="-1"/>
          <w:sz w:val="26"/>
          <w:szCs w:val="26"/>
        </w:rPr>
        <w:t>entitled</w:t>
      </w:r>
      <w:r>
        <w:rPr>
          <w:rFonts w:ascii="Calibri" w:eastAsia="Calibri" w:hAnsi="Calibri" w:cs="Calibri"/>
          <w:spacing w:val="-5"/>
          <w:sz w:val="26"/>
          <w:szCs w:val="26"/>
        </w:rPr>
        <w:t xml:space="preserve"> </w:t>
      </w:r>
      <w:r>
        <w:rPr>
          <w:rFonts w:ascii="Calibri" w:eastAsia="Calibri" w:hAnsi="Calibri" w:cs="Calibri"/>
          <w:spacing w:val="-1"/>
          <w:sz w:val="26"/>
          <w:szCs w:val="26"/>
        </w:rPr>
        <w:t>“Covid-19</w:t>
      </w:r>
      <w:r>
        <w:rPr>
          <w:rFonts w:ascii="Calibri" w:eastAsia="Calibri" w:hAnsi="Calibri" w:cs="Calibri"/>
          <w:spacing w:val="-7"/>
          <w:sz w:val="26"/>
          <w:szCs w:val="26"/>
        </w:rPr>
        <w:t xml:space="preserve"> </w:t>
      </w:r>
      <w:r>
        <w:rPr>
          <w:rFonts w:ascii="Calibri" w:eastAsia="Calibri" w:hAnsi="Calibri" w:cs="Calibri"/>
          <w:sz w:val="26"/>
          <w:szCs w:val="26"/>
        </w:rPr>
        <w:t>Time</w:t>
      </w:r>
      <w:r>
        <w:rPr>
          <w:rFonts w:ascii="Calibri" w:eastAsia="Calibri" w:hAnsi="Calibri" w:cs="Calibri"/>
          <w:spacing w:val="97"/>
          <w:w w:val="99"/>
          <w:sz w:val="26"/>
          <w:szCs w:val="26"/>
        </w:rPr>
        <w:t xml:space="preserve"> </w:t>
      </w:r>
      <w:r>
        <w:rPr>
          <w:rFonts w:ascii="Calibri" w:eastAsia="Calibri" w:hAnsi="Calibri" w:cs="Calibri"/>
          <w:sz w:val="26"/>
          <w:szCs w:val="26"/>
        </w:rPr>
        <w:t>Series</w:t>
      </w:r>
      <w:r>
        <w:rPr>
          <w:rFonts w:ascii="Calibri" w:eastAsia="Calibri" w:hAnsi="Calibri" w:cs="Calibri"/>
          <w:spacing w:val="31"/>
          <w:sz w:val="26"/>
          <w:szCs w:val="26"/>
        </w:rPr>
        <w:t xml:space="preserve"> </w:t>
      </w:r>
      <w:r>
        <w:rPr>
          <w:rFonts w:ascii="Calibri" w:eastAsia="Calibri" w:hAnsi="Calibri" w:cs="Calibri"/>
          <w:spacing w:val="-1"/>
          <w:sz w:val="26"/>
          <w:szCs w:val="26"/>
        </w:rPr>
        <w:t>Forecasting”</w:t>
      </w:r>
      <w:r>
        <w:rPr>
          <w:rFonts w:ascii="Calibri" w:eastAsia="Calibri" w:hAnsi="Calibri" w:cs="Calibri"/>
          <w:spacing w:val="31"/>
          <w:sz w:val="26"/>
          <w:szCs w:val="26"/>
        </w:rPr>
        <w:t xml:space="preserve"> </w:t>
      </w:r>
      <w:r>
        <w:rPr>
          <w:rFonts w:ascii="Calibri" w:eastAsia="Calibri" w:hAnsi="Calibri" w:cs="Calibri"/>
          <w:sz w:val="26"/>
          <w:szCs w:val="26"/>
        </w:rPr>
        <w:t>in</w:t>
      </w:r>
      <w:r>
        <w:rPr>
          <w:rFonts w:ascii="Calibri" w:eastAsia="Calibri" w:hAnsi="Calibri" w:cs="Calibri"/>
          <w:spacing w:val="34"/>
          <w:sz w:val="26"/>
          <w:szCs w:val="26"/>
        </w:rPr>
        <w:t xml:space="preserve"> </w:t>
      </w:r>
      <w:r>
        <w:rPr>
          <w:rFonts w:ascii="Calibri" w:eastAsia="Calibri" w:hAnsi="Calibri" w:cs="Calibri"/>
          <w:spacing w:val="-1"/>
          <w:sz w:val="26"/>
          <w:szCs w:val="26"/>
        </w:rPr>
        <w:t>partial</w:t>
      </w:r>
      <w:r>
        <w:rPr>
          <w:rFonts w:ascii="Calibri" w:eastAsia="Calibri" w:hAnsi="Calibri" w:cs="Calibri"/>
          <w:spacing w:val="32"/>
          <w:sz w:val="26"/>
          <w:szCs w:val="26"/>
        </w:rPr>
        <w:t xml:space="preserve"> </w:t>
      </w:r>
      <w:r>
        <w:rPr>
          <w:rFonts w:ascii="Calibri" w:eastAsia="Calibri" w:hAnsi="Calibri" w:cs="Calibri"/>
          <w:spacing w:val="-1"/>
          <w:sz w:val="26"/>
          <w:szCs w:val="26"/>
        </w:rPr>
        <w:t>fulfilment</w:t>
      </w:r>
      <w:r>
        <w:rPr>
          <w:rFonts w:ascii="Calibri" w:eastAsia="Calibri" w:hAnsi="Calibri" w:cs="Calibri"/>
          <w:spacing w:val="31"/>
          <w:sz w:val="26"/>
          <w:szCs w:val="26"/>
        </w:rPr>
        <w:t xml:space="preserve"> </w:t>
      </w:r>
      <w:r>
        <w:rPr>
          <w:rFonts w:ascii="Calibri" w:eastAsia="Calibri" w:hAnsi="Calibri" w:cs="Calibri"/>
          <w:sz w:val="26"/>
          <w:szCs w:val="26"/>
        </w:rPr>
        <w:t>of</w:t>
      </w:r>
      <w:r>
        <w:rPr>
          <w:rFonts w:ascii="Calibri" w:eastAsia="Calibri" w:hAnsi="Calibri" w:cs="Calibri"/>
          <w:spacing w:val="34"/>
          <w:sz w:val="26"/>
          <w:szCs w:val="26"/>
        </w:rPr>
        <w:t xml:space="preserve"> </w:t>
      </w:r>
      <w:r>
        <w:rPr>
          <w:rFonts w:ascii="Calibri" w:eastAsia="Calibri" w:hAnsi="Calibri" w:cs="Calibri"/>
          <w:spacing w:val="-1"/>
          <w:sz w:val="26"/>
          <w:szCs w:val="26"/>
        </w:rPr>
        <w:t>the</w:t>
      </w:r>
      <w:r>
        <w:rPr>
          <w:rFonts w:ascii="Calibri" w:eastAsia="Calibri" w:hAnsi="Calibri" w:cs="Calibri"/>
          <w:spacing w:val="32"/>
          <w:sz w:val="26"/>
          <w:szCs w:val="26"/>
        </w:rPr>
        <w:t xml:space="preserve"> </w:t>
      </w:r>
      <w:r>
        <w:rPr>
          <w:rFonts w:ascii="Calibri" w:eastAsia="Calibri" w:hAnsi="Calibri" w:cs="Calibri"/>
          <w:spacing w:val="-1"/>
          <w:sz w:val="26"/>
          <w:szCs w:val="26"/>
        </w:rPr>
        <w:t>requirements</w:t>
      </w:r>
      <w:r>
        <w:rPr>
          <w:rFonts w:ascii="Calibri" w:eastAsia="Calibri" w:hAnsi="Calibri" w:cs="Calibri"/>
          <w:spacing w:val="31"/>
          <w:sz w:val="26"/>
          <w:szCs w:val="26"/>
        </w:rPr>
        <w:t xml:space="preserve"> </w:t>
      </w:r>
      <w:r>
        <w:rPr>
          <w:rFonts w:ascii="Calibri" w:eastAsia="Calibri" w:hAnsi="Calibri" w:cs="Calibri"/>
          <w:sz w:val="26"/>
          <w:szCs w:val="26"/>
        </w:rPr>
        <w:t>for</w:t>
      </w:r>
      <w:r>
        <w:rPr>
          <w:rFonts w:ascii="Calibri" w:eastAsia="Calibri" w:hAnsi="Calibri" w:cs="Calibri"/>
          <w:spacing w:val="32"/>
          <w:sz w:val="26"/>
          <w:szCs w:val="26"/>
        </w:rPr>
        <w:t xml:space="preserve"> </w:t>
      </w:r>
      <w:r>
        <w:rPr>
          <w:rFonts w:ascii="Calibri" w:eastAsia="Calibri" w:hAnsi="Calibri" w:cs="Calibri"/>
          <w:sz w:val="26"/>
          <w:szCs w:val="26"/>
        </w:rPr>
        <w:t>the</w:t>
      </w:r>
      <w:r>
        <w:rPr>
          <w:rFonts w:ascii="Calibri" w:eastAsia="Calibri" w:hAnsi="Calibri" w:cs="Calibri"/>
          <w:spacing w:val="32"/>
          <w:sz w:val="26"/>
          <w:szCs w:val="26"/>
        </w:rPr>
        <w:t xml:space="preserve"> </w:t>
      </w:r>
      <w:r>
        <w:rPr>
          <w:rFonts w:ascii="Calibri" w:eastAsia="Calibri" w:hAnsi="Calibri" w:cs="Calibri"/>
          <w:spacing w:val="-1"/>
          <w:sz w:val="26"/>
          <w:szCs w:val="26"/>
        </w:rPr>
        <w:t>award</w:t>
      </w:r>
      <w:r>
        <w:rPr>
          <w:rFonts w:ascii="Calibri" w:eastAsia="Calibri" w:hAnsi="Calibri" w:cs="Calibri"/>
          <w:spacing w:val="32"/>
          <w:sz w:val="26"/>
          <w:szCs w:val="26"/>
        </w:rPr>
        <w:t xml:space="preserve"> </w:t>
      </w:r>
      <w:r>
        <w:rPr>
          <w:rFonts w:ascii="Calibri" w:eastAsia="Calibri" w:hAnsi="Calibri" w:cs="Calibri"/>
          <w:sz w:val="26"/>
          <w:szCs w:val="26"/>
        </w:rPr>
        <w:t>of</w:t>
      </w:r>
      <w:r>
        <w:rPr>
          <w:rFonts w:ascii="Calibri" w:eastAsia="Calibri" w:hAnsi="Calibri" w:cs="Calibri"/>
          <w:spacing w:val="34"/>
          <w:sz w:val="26"/>
          <w:szCs w:val="26"/>
        </w:rPr>
        <w:t xml:space="preserve"> </w:t>
      </w:r>
      <w:r>
        <w:rPr>
          <w:rFonts w:ascii="Calibri" w:eastAsia="Calibri" w:hAnsi="Calibri" w:cs="Calibri"/>
          <w:spacing w:val="-1"/>
          <w:sz w:val="26"/>
          <w:szCs w:val="26"/>
        </w:rPr>
        <w:t>the</w:t>
      </w:r>
      <w:r>
        <w:rPr>
          <w:rFonts w:ascii="Calibri" w:eastAsia="Calibri" w:hAnsi="Calibri" w:cs="Calibri"/>
          <w:spacing w:val="32"/>
          <w:sz w:val="26"/>
          <w:szCs w:val="26"/>
        </w:rPr>
        <w:t xml:space="preserve"> </w:t>
      </w:r>
      <w:r>
        <w:rPr>
          <w:rFonts w:ascii="Calibri" w:eastAsia="Calibri" w:hAnsi="Calibri" w:cs="Calibri"/>
          <w:sz w:val="26"/>
          <w:szCs w:val="26"/>
        </w:rPr>
        <w:t>degree</w:t>
      </w:r>
      <w:r>
        <w:rPr>
          <w:rFonts w:ascii="Calibri" w:eastAsia="Calibri" w:hAnsi="Calibri" w:cs="Calibri"/>
          <w:spacing w:val="32"/>
          <w:sz w:val="26"/>
          <w:szCs w:val="26"/>
        </w:rPr>
        <w:t xml:space="preserve"> </w:t>
      </w:r>
      <w:r>
        <w:rPr>
          <w:rFonts w:ascii="Calibri" w:eastAsia="Calibri" w:hAnsi="Calibri" w:cs="Calibri"/>
          <w:sz w:val="26"/>
          <w:szCs w:val="26"/>
        </w:rPr>
        <w:t>of</w:t>
      </w:r>
      <w:r>
        <w:rPr>
          <w:rFonts w:ascii="Calibri" w:eastAsia="Calibri" w:hAnsi="Calibri" w:cs="Calibri"/>
          <w:spacing w:val="91"/>
          <w:w w:val="99"/>
          <w:sz w:val="26"/>
          <w:szCs w:val="26"/>
        </w:rPr>
        <w:t xml:space="preserve"> </w:t>
      </w:r>
      <w:r>
        <w:rPr>
          <w:rFonts w:ascii="Calibri" w:eastAsia="Calibri" w:hAnsi="Calibri" w:cs="Calibri"/>
          <w:spacing w:val="-1"/>
          <w:sz w:val="26"/>
          <w:szCs w:val="26"/>
        </w:rPr>
        <w:t>Bachelor</w:t>
      </w:r>
      <w:r>
        <w:rPr>
          <w:rFonts w:ascii="Calibri" w:eastAsia="Calibri" w:hAnsi="Calibri" w:cs="Calibri"/>
          <w:spacing w:val="-10"/>
          <w:sz w:val="26"/>
          <w:szCs w:val="26"/>
        </w:rPr>
        <w:t xml:space="preserve"> </w:t>
      </w:r>
      <w:r>
        <w:rPr>
          <w:rFonts w:ascii="Calibri" w:eastAsia="Calibri" w:hAnsi="Calibri" w:cs="Calibri"/>
          <w:sz w:val="26"/>
          <w:szCs w:val="26"/>
        </w:rPr>
        <w:t>of</w:t>
      </w:r>
      <w:r>
        <w:rPr>
          <w:rFonts w:ascii="Calibri" w:eastAsia="Calibri" w:hAnsi="Calibri" w:cs="Calibri"/>
          <w:spacing w:val="-11"/>
          <w:sz w:val="26"/>
          <w:szCs w:val="26"/>
        </w:rPr>
        <w:t xml:space="preserve"> </w:t>
      </w:r>
      <w:r>
        <w:rPr>
          <w:rFonts w:ascii="Calibri" w:eastAsia="Calibri" w:hAnsi="Calibri" w:cs="Calibri"/>
          <w:spacing w:val="-1"/>
          <w:sz w:val="26"/>
          <w:szCs w:val="26"/>
        </w:rPr>
        <w:t>Computer</w:t>
      </w:r>
      <w:r>
        <w:rPr>
          <w:rFonts w:ascii="Calibri" w:eastAsia="Calibri" w:hAnsi="Calibri" w:cs="Calibri"/>
          <w:spacing w:val="-7"/>
          <w:sz w:val="26"/>
          <w:szCs w:val="26"/>
        </w:rPr>
        <w:t xml:space="preserve"> </w:t>
      </w:r>
      <w:r>
        <w:rPr>
          <w:rFonts w:ascii="Calibri" w:eastAsia="Calibri" w:hAnsi="Calibri" w:cs="Calibri"/>
          <w:sz w:val="26"/>
          <w:szCs w:val="26"/>
        </w:rPr>
        <w:t>Applications</w:t>
      </w:r>
      <w:r>
        <w:rPr>
          <w:rFonts w:ascii="Calibri" w:eastAsia="Calibri" w:hAnsi="Calibri" w:cs="Calibri"/>
          <w:spacing w:val="-11"/>
          <w:sz w:val="26"/>
          <w:szCs w:val="26"/>
        </w:rPr>
        <w:t xml:space="preserve"> </w:t>
      </w:r>
      <w:r>
        <w:rPr>
          <w:rFonts w:ascii="Calibri" w:eastAsia="Calibri" w:hAnsi="Calibri" w:cs="Calibri"/>
          <w:sz w:val="26"/>
          <w:szCs w:val="26"/>
        </w:rPr>
        <w:t>under</w:t>
      </w:r>
      <w:r>
        <w:rPr>
          <w:rFonts w:ascii="Calibri" w:eastAsia="Calibri" w:hAnsi="Calibri" w:cs="Calibri"/>
          <w:spacing w:val="-10"/>
          <w:sz w:val="26"/>
          <w:szCs w:val="26"/>
        </w:rPr>
        <w:t xml:space="preserve"> </w:t>
      </w:r>
      <w:r>
        <w:rPr>
          <w:rFonts w:ascii="Calibri" w:eastAsia="Calibri" w:hAnsi="Calibri" w:cs="Calibri"/>
          <w:sz w:val="26"/>
          <w:szCs w:val="26"/>
        </w:rPr>
        <w:t>our</w:t>
      </w:r>
      <w:r>
        <w:rPr>
          <w:rFonts w:ascii="Calibri" w:eastAsia="Calibri" w:hAnsi="Calibri" w:cs="Calibri"/>
          <w:spacing w:val="-10"/>
          <w:sz w:val="26"/>
          <w:szCs w:val="26"/>
        </w:rPr>
        <w:t xml:space="preserve"> </w:t>
      </w:r>
      <w:r>
        <w:rPr>
          <w:rFonts w:ascii="Calibri" w:eastAsia="Calibri" w:hAnsi="Calibri" w:cs="Calibri"/>
          <w:spacing w:val="-1"/>
          <w:sz w:val="26"/>
          <w:szCs w:val="26"/>
        </w:rPr>
        <w:t>supervision</w:t>
      </w:r>
      <w:r>
        <w:rPr>
          <w:rFonts w:ascii="Calibri" w:eastAsia="Calibri" w:hAnsi="Calibri" w:cs="Calibri"/>
          <w:spacing w:val="-10"/>
          <w:sz w:val="26"/>
          <w:szCs w:val="26"/>
        </w:rPr>
        <w:t xml:space="preserve"> </w:t>
      </w:r>
      <w:r>
        <w:rPr>
          <w:rFonts w:ascii="Calibri" w:eastAsia="Calibri" w:hAnsi="Calibri" w:cs="Calibri"/>
          <w:sz w:val="26"/>
          <w:szCs w:val="26"/>
        </w:rPr>
        <w:t>and</w:t>
      </w:r>
      <w:r>
        <w:rPr>
          <w:rFonts w:ascii="Calibri" w:eastAsia="Calibri" w:hAnsi="Calibri" w:cs="Calibri"/>
          <w:spacing w:val="-10"/>
          <w:sz w:val="26"/>
          <w:szCs w:val="26"/>
        </w:rPr>
        <w:t xml:space="preserve"> </w:t>
      </w:r>
      <w:r>
        <w:rPr>
          <w:rFonts w:ascii="Calibri" w:eastAsia="Calibri" w:hAnsi="Calibri" w:cs="Calibri"/>
          <w:sz w:val="26"/>
          <w:szCs w:val="26"/>
        </w:rPr>
        <w:t>guidance.</w:t>
      </w:r>
    </w:p>
    <w:p w14:paraId="2347347B" w14:textId="77777777" w:rsidR="007F700F" w:rsidRDefault="007F700F">
      <w:pPr>
        <w:rPr>
          <w:rFonts w:ascii="Calibri" w:eastAsia="Calibri" w:hAnsi="Calibri" w:cs="Calibri"/>
          <w:sz w:val="26"/>
          <w:szCs w:val="26"/>
        </w:rPr>
      </w:pPr>
    </w:p>
    <w:p w14:paraId="7DB522C7" w14:textId="77777777" w:rsidR="007F700F" w:rsidRDefault="007F700F">
      <w:pPr>
        <w:rPr>
          <w:rFonts w:ascii="Calibri" w:eastAsia="Calibri" w:hAnsi="Calibri" w:cs="Calibri"/>
          <w:sz w:val="26"/>
          <w:szCs w:val="26"/>
        </w:rPr>
      </w:pPr>
    </w:p>
    <w:p w14:paraId="2904332A" w14:textId="77777777" w:rsidR="007F700F" w:rsidRDefault="007F700F">
      <w:pPr>
        <w:rPr>
          <w:rFonts w:ascii="Calibri" w:eastAsia="Calibri" w:hAnsi="Calibri" w:cs="Calibri"/>
          <w:sz w:val="26"/>
          <w:szCs w:val="26"/>
        </w:rPr>
      </w:pPr>
    </w:p>
    <w:p w14:paraId="212BAA4D" w14:textId="77777777" w:rsidR="007F700F" w:rsidRDefault="007F700F">
      <w:pPr>
        <w:rPr>
          <w:rFonts w:ascii="Calibri" w:eastAsia="Calibri" w:hAnsi="Calibri" w:cs="Calibri"/>
          <w:sz w:val="26"/>
          <w:szCs w:val="26"/>
        </w:rPr>
      </w:pPr>
    </w:p>
    <w:p w14:paraId="23310FDC" w14:textId="77777777" w:rsidR="007F700F" w:rsidRDefault="007F700F">
      <w:pPr>
        <w:rPr>
          <w:rFonts w:ascii="Calibri" w:eastAsia="Calibri" w:hAnsi="Calibri" w:cs="Calibri"/>
          <w:sz w:val="26"/>
          <w:szCs w:val="26"/>
        </w:rPr>
      </w:pPr>
    </w:p>
    <w:p w14:paraId="2C3A3421" w14:textId="77777777" w:rsidR="007F700F" w:rsidRDefault="007F700F">
      <w:pPr>
        <w:rPr>
          <w:rFonts w:ascii="Calibri" w:eastAsia="Calibri" w:hAnsi="Calibri" w:cs="Calibri"/>
          <w:sz w:val="26"/>
          <w:szCs w:val="26"/>
        </w:rPr>
      </w:pPr>
    </w:p>
    <w:p w14:paraId="4FEE9B39" w14:textId="77777777" w:rsidR="007F700F" w:rsidRDefault="007F700F">
      <w:pPr>
        <w:rPr>
          <w:rFonts w:ascii="Calibri" w:eastAsia="Calibri" w:hAnsi="Calibri" w:cs="Calibri"/>
          <w:sz w:val="26"/>
          <w:szCs w:val="26"/>
        </w:rPr>
      </w:pPr>
    </w:p>
    <w:p w14:paraId="0FC5AD41" w14:textId="77777777" w:rsidR="007F700F" w:rsidRDefault="007F700F">
      <w:pPr>
        <w:rPr>
          <w:rFonts w:ascii="Calibri" w:eastAsia="Calibri" w:hAnsi="Calibri" w:cs="Calibri"/>
          <w:sz w:val="26"/>
          <w:szCs w:val="26"/>
        </w:rPr>
      </w:pPr>
    </w:p>
    <w:p w14:paraId="2D945E65" w14:textId="77777777" w:rsidR="007F700F" w:rsidRDefault="007F700F">
      <w:pPr>
        <w:rPr>
          <w:rFonts w:ascii="Calibri" w:eastAsia="Calibri" w:hAnsi="Calibri" w:cs="Calibri"/>
          <w:sz w:val="26"/>
          <w:szCs w:val="26"/>
        </w:rPr>
      </w:pPr>
    </w:p>
    <w:p w14:paraId="2FF622FB" w14:textId="77777777" w:rsidR="007F700F" w:rsidRDefault="007F700F">
      <w:pPr>
        <w:rPr>
          <w:rFonts w:ascii="Calibri" w:eastAsia="Calibri" w:hAnsi="Calibri" w:cs="Calibri"/>
          <w:sz w:val="26"/>
          <w:szCs w:val="26"/>
        </w:rPr>
      </w:pPr>
    </w:p>
    <w:p w14:paraId="10A8CC4E" w14:textId="77777777" w:rsidR="007F700F" w:rsidRDefault="007F700F">
      <w:pPr>
        <w:spacing w:before="6"/>
        <w:rPr>
          <w:rFonts w:ascii="Calibri" w:eastAsia="Calibri" w:hAnsi="Calibri" w:cs="Calibri"/>
          <w:sz w:val="19"/>
          <w:szCs w:val="19"/>
        </w:rPr>
      </w:pPr>
    </w:p>
    <w:p w14:paraId="36B28D00" w14:textId="77777777" w:rsidR="007F700F" w:rsidRDefault="00135063">
      <w:pPr>
        <w:pStyle w:val="BodyText"/>
        <w:spacing w:line="454" w:lineRule="auto"/>
        <w:ind w:right="8156"/>
      </w:pPr>
      <w:r>
        <w:t xml:space="preserve">Dr. </w:t>
      </w:r>
      <w:r>
        <w:rPr>
          <w:spacing w:val="-1"/>
        </w:rPr>
        <w:t>Neha</w:t>
      </w:r>
      <w:r>
        <w:t xml:space="preserve"> </w:t>
      </w:r>
      <w:r>
        <w:rPr>
          <w:spacing w:val="-1"/>
        </w:rPr>
        <w:t>Goel</w:t>
      </w:r>
      <w:r>
        <w:rPr>
          <w:spacing w:val="24"/>
        </w:rPr>
        <w:t xml:space="preserve"> </w:t>
      </w:r>
      <w:r>
        <w:rPr>
          <w:spacing w:val="-1"/>
        </w:rPr>
        <w:t>Assistant</w:t>
      </w:r>
      <w:r>
        <w:rPr>
          <w:spacing w:val="-2"/>
        </w:rPr>
        <w:t xml:space="preserve"> </w:t>
      </w:r>
      <w:r>
        <w:rPr>
          <w:spacing w:val="-1"/>
        </w:rPr>
        <w:t>Professor</w:t>
      </w:r>
    </w:p>
    <w:p w14:paraId="7AD80978" w14:textId="77777777" w:rsidR="007F700F" w:rsidRDefault="007F700F">
      <w:pPr>
        <w:spacing w:line="454" w:lineRule="auto"/>
        <w:sectPr w:rsidR="007F700F">
          <w:pgSz w:w="12240" w:h="15840"/>
          <w:pgMar w:top="1220" w:right="980" w:bottom="960" w:left="960" w:header="0" w:footer="765" w:gutter="0"/>
          <w:cols w:space="720"/>
        </w:sectPr>
      </w:pPr>
    </w:p>
    <w:p w14:paraId="4CF043F1" w14:textId="77777777" w:rsidR="007F700F" w:rsidRDefault="00135063">
      <w:pPr>
        <w:pStyle w:val="Heading1"/>
        <w:ind w:left="3507" w:right="3489"/>
        <w:jc w:val="center"/>
        <w:rPr>
          <w:b w:val="0"/>
          <w:bCs w:val="0"/>
        </w:rPr>
      </w:pPr>
      <w:r>
        <w:rPr>
          <w:spacing w:val="-1"/>
        </w:rPr>
        <w:lastRenderedPageBreak/>
        <w:t>ACKNOWLEDGEMENT</w:t>
      </w:r>
    </w:p>
    <w:p w14:paraId="386B5E6D" w14:textId="77777777" w:rsidR="007F700F" w:rsidRDefault="007F700F">
      <w:pPr>
        <w:spacing w:before="8"/>
        <w:rPr>
          <w:rFonts w:ascii="Calibri" w:eastAsia="Calibri" w:hAnsi="Calibri" w:cs="Calibri"/>
          <w:b/>
          <w:bCs/>
          <w:sz w:val="36"/>
          <w:szCs w:val="36"/>
        </w:rPr>
      </w:pPr>
    </w:p>
    <w:p w14:paraId="0A124854" w14:textId="36416795" w:rsidR="007F700F" w:rsidRDefault="00135063">
      <w:pPr>
        <w:pStyle w:val="BodyText"/>
        <w:spacing w:line="268" w:lineRule="auto"/>
        <w:ind w:left="117" w:right="164" w:firstLine="2"/>
      </w:pPr>
      <w:r>
        <w:t xml:space="preserve">I </w:t>
      </w:r>
      <w:r>
        <w:rPr>
          <w:spacing w:val="-1"/>
        </w:rPr>
        <w:t>would like</w:t>
      </w:r>
      <w:r>
        <w:rPr>
          <w:spacing w:val="1"/>
        </w:rPr>
        <w:t xml:space="preserve"> </w:t>
      </w:r>
      <w:r>
        <w:rPr>
          <w:spacing w:val="-1"/>
        </w:rPr>
        <w:t>to express</w:t>
      </w:r>
      <w:r>
        <w:rPr>
          <w:spacing w:val="-2"/>
        </w:rPr>
        <w:t xml:space="preserve"> </w:t>
      </w:r>
      <w:r>
        <w:t>my</w:t>
      </w:r>
      <w:r>
        <w:rPr>
          <w:spacing w:val="-1"/>
        </w:rPr>
        <w:t xml:space="preserve"> special</w:t>
      </w:r>
      <w:r>
        <w:t xml:space="preserve"> </w:t>
      </w:r>
      <w:r>
        <w:rPr>
          <w:spacing w:val="-1"/>
        </w:rPr>
        <w:t>thanks</w:t>
      </w:r>
      <w:r>
        <w:rPr>
          <w:spacing w:val="-2"/>
        </w:rPr>
        <w:t xml:space="preserve"> </w:t>
      </w:r>
      <w:r>
        <w:t xml:space="preserve">of </w:t>
      </w:r>
      <w:r>
        <w:rPr>
          <w:spacing w:val="-1"/>
        </w:rPr>
        <w:t>gratitude</w:t>
      </w:r>
      <w:r>
        <w:rPr>
          <w:spacing w:val="-2"/>
        </w:rPr>
        <w:t xml:space="preserve"> </w:t>
      </w:r>
      <w:r>
        <w:rPr>
          <w:spacing w:val="-1"/>
        </w:rPr>
        <w:t xml:space="preserve">to </w:t>
      </w:r>
      <w:r>
        <w:t>my</w:t>
      </w:r>
      <w:r>
        <w:rPr>
          <w:spacing w:val="-1"/>
        </w:rPr>
        <w:t xml:space="preserve"> college</w:t>
      </w:r>
      <w:r>
        <w:rPr>
          <w:spacing w:val="1"/>
        </w:rPr>
        <w:t xml:space="preserve"> </w:t>
      </w:r>
      <w:r>
        <w:rPr>
          <w:spacing w:val="-1"/>
        </w:rPr>
        <w:t>that</w:t>
      </w:r>
      <w:r>
        <w:rPr>
          <w:spacing w:val="1"/>
        </w:rPr>
        <w:t xml:space="preserve"> </w:t>
      </w:r>
      <w:r>
        <w:rPr>
          <w:spacing w:val="-1"/>
        </w:rPr>
        <w:t>gave</w:t>
      </w:r>
      <w:r>
        <w:rPr>
          <w:spacing w:val="-2"/>
        </w:rPr>
        <w:t xml:space="preserve"> </w:t>
      </w:r>
      <w:r>
        <w:t>me</w:t>
      </w:r>
      <w:r>
        <w:rPr>
          <w:spacing w:val="-4"/>
        </w:rPr>
        <w:t xml:space="preserve"> </w:t>
      </w:r>
      <w:r>
        <w:rPr>
          <w:spacing w:val="-1"/>
        </w:rPr>
        <w:t>the</w:t>
      </w:r>
      <w:r>
        <w:rPr>
          <w:spacing w:val="1"/>
        </w:rPr>
        <w:t xml:space="preserve"> </w:t>
      </w:r>
      <w:r>
        <w:rPr>
          <w:spacing w:val="-1"/>
        </w:rPr>
        <w:t>golden</w:t>
      </w:r>
      <w:r>
        <w:rPr>
          <w:spacing w:val="-3"/>
        </w:rPr>
        <w:t xml:space="preserve"> </w:t>
      </w:r>
      <w:r>
        <w:rPr>
          <w:spacing w:val="-1"/>
        </w:rPr>
        <w:t>opportunity to do</w:t>
      </w:r>
      <w:r>
        <w:rPr>
          <w:spacing w:val="61"/>
        </w:rPr>
        <w:t xml:space="preserve"> </w:t>
      </w:r>
      <w:r>
        <w:rPr>
          <w:spacing w:val="-1"/>
        </w:rPr>
        <w:t>this</w:t>
      </w:r>
      <w:r>
        <w:t xml:space="preserve"> </w:t>
      </w:r>
      <w:r>
        <w:rPr>
          <w:spacing w:val="-1"/>
        </w:rPr>
        <w:t>wonderful</w:t>
      </w:r>
      <w:r>
        <w:t xml:space="preserve"> </w:t>
      </w:r>
      <w:r>
        <w:rPr>
          <w:spacing w:val="-1"/>
        </w:rPr>
        <w:t>project</w:t>
      </w:r>
      <w:r>
        <w:rPr>
          <w:spacing w:val="-2"/>
        </w:rPr>
        <w:t xml:space="preserve"> </w:t>
      </w:r>
      <w:r>
        <w:t>on</w:t>
      </w:r>
      <w:r>
        <w:rPr>
          <w:spacing w:val="-3"/>
        </w:rPr>
        <w:t xml:space="preserve"> </w:t>
      </w:r>
      <w:r>
        <w:rPr>
          <w:spacing w:val="-1"/>
        </w:rPr>
        <w:t>the</w:t>
      </w:r>
      <w:r>
        <w:rPr>
          <w:spacing w:val="1"/>
        </w:rPr>
        <w:t xml:space="preserve"> </w:t>
      </w:r>
      <w:r>
        <w:rPr>
          <w:spacing w:val="-1"/>
        </w:rPr>
        <w:t>topic</w:t>
      </w:r>
      <w:r>
        <w:rPr>
          <w:spacing w:val="-2"/>
        </w:rPr>
        <w:t xml:space="preserve"> </w:t>
      </w:r>
      <w:r>
        <w:rPr>
          <w:spacing w:val="-1"/>
        </w:rPr>
        <w:t>“Covid-19</w:t>
      </w:r>
      <w:r w:rsidR="00D36212">
        <w:rPr>
          <w:spacing w:val="-1"/>
        </w:rPr>
        <w:t xml:space="preserve"> Time Series</w:t>
      </w:r>
      <w:r>
        <w:rPr>
          <w:spacing w:val="1"/>
        </w:rPr>
        <w:t xml:space="preserve"> </w:t>
      </w:r>
      <w:r>
        <w:rPr>
          <w:spacing w:val="-1"/>
        </w:rPr>
        <w:t>Forecasting”</w:t>
      </w:r>
      <w:r>
        <w:rPr>
          <w:spacing w:val="1"/>
        </w:rPr>
        <w:t xml:space="preserve"> </w:t>
      </w:r>
      <w:r>
        <w:rPr>
          <w:spacing w:val="-1"/>
        </w:rPr>
        <w:t>which</w:t>
      </w:r>
      <w:r>
        <w:rPr>
          <w:spacing w:val="-3"/>
        </w:rPr>
        <w:t xml:space="preserve"> </w:t>
      </w:r>
      <w:r>
        <w:rPr>
          <w:spacing w:val="-1"/>
        </w:rPr>
        <w:t>also helped</w:t>
      </w:r>
      <w:r>
        <w:rPr>
          <w:spacing w:val="-3"/>
        </w:rPr>
        <w:t xml:space="preserve"> </w:t>
      </w:r>
      <w:r>
        <w:t>me</w:t>
      </w:r>
      <w:r>
        <w:rPr>
          <w:spacing w:val="-2"/>
        </w:rPr>
        <w:t xml:space="preserve"> </w:t>
      </w:r>
      <w:r>
        <w:rPr>
          <w:spacing w:val="-1"/>
        </w:rPr>
        <w:t xml:space="preserve">in doing </w:t>
      </w:r>
      <w:r>
        <w:t xml:space="preserve">a </w:t>
      </w:r>
      <w:r>
        <w:rPr>
          <w:spacing w:val="-1"/>
        </w:rPr>
        <w:t>lot</w:t>
      </w:r>
      <w:r>
        <w:rPr>
          <w:spacing w:val="-2"/>
        </w:rPr>
        <w:t xml:space="preserve"> </w:t>
      </w:r>
      <w:r>
        <w:t xml:space="preserve">of </w:t>
      </w:r>
      <w:r>
        <w:rPr>
          <w:spacing w:val="-1"/>
        </w:rPr>
        <w:t xml:space="preserve">research </w:t>
      </w:r>
      <w:r>
        <w:rPr>
          <w:spacing w:val="-2"/>
        </w:rPr>
        <w:t>and</w:t>
      </w:r>
      <w:r>
        <w:rPr>
          <w:spacing w:val="-1"/>
        </w:rPr>
        <w:t xml:space="preserve"> </w:t>
      </w:r>
      <w:r>
        <w:t>I</w:t>
      </w:r>
      <w:r w:rsidR="00D36212">
        <w:t xml:space="preserve"> </w:t>
      </w:r>
      <w:r>
        <w:t>came</w:t>
      </w:r>
      <w:r>
        <w:rPr>
          <w:spacing w:val="-2"/>
        </w:rPr>
        <w:t xml:space="preserve"> </w:t>
      </w:r>
      <w:r>
        <w:rPr>
          <w:spacing w:val="-1"/>
        </w:rPr>
        <w:t>to</w:t>
      </w:r>
      <w:r>
        <w:rPr>
          <w:spacing w:val="1"/>
        </w:rPr>
        <w:t xml:space="preserve"> </w:t>
      </w:r>
      <w:r>
        <w:rPr>
          <w:spacing w:val="-1"/>
        </w:rPr>
        <w:t>know</w:t>
      </w:r>
      <w:r>
        <w:rPr>
          <w:spacing w:val="-2"/>
        </w:rPr>
        <w:t xml:space="preserve"> </w:t>
      </w:r>
      <w:r>
        <w:rPr>
          <w:spacing w:val="-1"/>
        </w:rPr>
        <w:t>about</w:t>
      </w:r>
      <w:r>
        <w:rPr>
          <w:spacing w:val="-2"/>
        </w:rPr>
        <w:t xml:space="preserve"> </w:t>
      </w:r>
      <w:r>
        <w:rPr>
          <w:spacing w:val="-1"/>
        </w:rPr>
        <w:t>so many</w:t>
      </w:r>
      <w:r>
        <w:rPr>
          <w:spacing w:val="1"/>
        </w:rPr>
        <w:t xml:space="preserve"> </w:t>
      </w:r>
      <w:r>
        <w:rPr>
          <w:spacing w:val="-1"/>
        </w:rPr>
        <w:t>new</w:t>
      </w:r>
      <w:r>
        <w:rPr>
          <w:spacing w:val="-2"/>
        </w:rPr>
        <w:t xml:space="preserve"> </w:t>
      </w:r>
      <w:r>
        <w:rPr>
          <w:spacing w:val="-1"/>
        </w:rPr>
        <w:t>things.</w:t>
      </w:r>
      <w:r>
        <w:t xml:space="preserve"> I </w:t>
      </w:r>
      <w:r>
        <w:rPr>
          <w:spacing w:val="-2"/>
        </w:rPr>
        <w:t>am</w:t>
      </w:r>
      <w:r>
        <w:rPr>
          <w:spacing w:val="2"/>
        </w:rPr>
        <w:t xml:space="preserve"> </w:t>
      </w:r>
      <w:r w:rsidR="00D36212">
        <w:rPr>
          <w:spacing w:val="-1"/>
        </w:rPr>
        <w:t>thankful</w:t>
      </w:r>
      <w:r>
        <w:t xml:space="preserve"> to</w:t>
      </w:r>
      <w:r>
        <w:rPr>
          <w:spacing w:val="-1"/>
        </w:rPr>
        <w:t xml:space="preserve"> them.</w:t>
      </w:r>
    </w:p>
    <w:p w14:paraId="7A6D71FD" w14:textId="77777777" w:rsidR="007F700F" w:rsidRDefault="007F700F">
      <w:pPr>
        <w:spacing w:before="7"/>
        <w:rPr>
          <w:rFonts w:ascii="Calibri" w:eastAsia="Calibri" w:hAnsi="Calibri" w:cs="Calibri"/>
          <w:sz w:val="24"/>
          <w:szCs w:val="24"/>
        </w:rPr>
      </w:pPr>
    </w:p>
    <w:p w14:paraId="53BAEEF2" w14:textId="747DE4A8" w:rsidR="007F700F" w:rsidRDefault="00135063">
      <w:pPr>
        <w:pStyle w:val="BodyText"/>
        <w:spacing w:line="268" w:lineRule="auto"/>
        <w:ind w:left="116" w:right="164"/>
      </w:pPr>
      <w:r>
        <w:rPr>
          <w:spacing w:val="-1"/>
        </w:rPr>
        <w:t>Secondly,</w:t>
      </w:r>
      <w:r>
        <w:rPr>
          <w:spacing w:val="-2"/>
        </w:rPr>
        <w:t xml:space="preserve"> </w:t>
      </w:r>
      <w:r>
        <w:t xml:space="preserve">I </w:t>
      </w:r>
      <w:r>
        <w:rPr>
          <w:spacing w:val="-1"/>
        </w:rPr>
        <w:t xml:space="preserve">would </w:t>
      </w:r>
      <w:r>
        <w:rPr>
          <w:spacing w:val="-2"/>
        </w:rPr>
        <w:t>also</w:t>
      </w:r>
      <w:r>
        <w:rPr>
          <w:spacing w:val="2"/>
        </w:rPr>
        <w:t xml:space="preserve"> </w:t>
      </w:r>
      <w:r>
        <w:rPr>
          <w:spacing w:val="-1"/>
        </w:rPr>
        <w:t>like</w:t>
      </w:r>
      <w:r>
        <w:rPr>
          <w:spacing w:val="-2"/>
        </w:rPr>
        <w:t xml:space="preserve"> </w:t>
      </w:r>
      <w:r>
        <w:t>to</w:t>
      </w:r>
      <w:r>
        <w:rPr>
          <w:spacing w:val="-1"/>
        </w:rPr>
        <w:t xml:space="preserve"> thank</w:t>
      </w:r>
      <w:r>
        <w:rPr>
          <w:spacing w:val="1"/>
        </w:rPr>
        <w:t xml:space="preserve"> </w:t>
      </w:r>
      <w:r>
        <w:rPr>
          <w:spacing w:val="-1"/>
        </w:rPr>
        <w:t>Coursera</w:t>
      </w:r>
      <w:r w:rsidR="00D36212">
        <w:rPr>
          <w:spacing w:val="-1"/>
        </w:rPr>
        <w:t>.org</w:t>
      </w:r>
      <w:r>
        <w:rPr>
          <w:spacing w:val="-2"/>
        </w:rPr>
        <w:t xml:space="preserve"> </w:t>
      </w:r>
      <w:r>
        <w:rPr>
          <w:spacing w:val="-1"/>
        </w:rPr>
        <w:t>and Datacamp</w:t>
      </w:r>
      <w:r w:rsidR="00D36212">
        <w:rPr>
          <w:spacing w:val="-1"/>
        </w:rPr>
        <w:t>.com</w:t>
      </w:r>
      <w:r>
        <w:rPr>
          <w:spacing w:val="-3"/>
        </w:rPr>
        <w:t xml:space="preserve"> </w:t>
      </w:r>
      <w:r>
        <w:rPr>
          <w:spacing w:val="-1"/>
        </w:rPr>
        <w:t>that</w:t>
      </w:r>
      <w:r>
        <w:rPr>
          <w:spacing w:val="-2"/>
        </w:rPr>
        <w:t xml:space="preserve"> </w:t>
      </w:r>
      <w:r>
        <w:rPr>
          <w:spacing w:val="-1"/>
        </w:rPr>
        <w:t>offered all</w:t>
      </w:r>
      <w:r>
        <w:t xml:space="preserve"> </w:t>
      </w:r>
      <w:r>
        <w:rPr>
          <w:spacing w:val="-2"/>
        </w:rPr>
        <w:t xml:space="preserve">the </w:t>
      </w:r>
      <w:r>
        <w:rPr>
          <w:spacing w:val="-1"/>
        </w:rPr>
        <w:t>necessary</w:t>
      </w:r>
      <w:r>
        <w:rPr>
          <w:spacing w:val="1"/>
        </w:rPr>
        <w:t xml:space="preserve"> </w:t>
      </w:r>
      <w:r>
        <w:rPr>
          <w:spacing w:val="-1"/>
        </w:rPr>
        <w:t>courses</w:t>
      </w:r>
      <w:r>
        <w:rPr>
          <w:spacing w:val="-2"/>
        </w:rPr>
        <w:t xml:space="preserve"> </w:t>
      </w:r>
      <w:r>
        <w:rPr>
          <w:spacing w:val="-1"/>
        </w:rPr>
        <w:t>which helped</w:t>
      </w:r>
      <w:r>
        <w:rPr>
          <w:spacing w:val="75"/>
        </w:rPr>
        <w:t xml:space="preserve"> </w:t>
      </w:r>
      <w:r>
        <w:t>me</w:t>
      </w:r>
      <w:r>
        <w:rPr>
          <w:spacing w:val="-2"/>
        </w:rPr>
        <w:t xml:space="preserve"> </w:t>
      </w:r>
      <w:r>
        <w:t>to</w:t>
      </w:r>
      <w:r>
        <w:rPr>
          <w:spacing w:val="-1"/>
        </w:rPr>
        <w:t xml:space="preserve"> learn </w:t>
      </w:r>
      <w:r>
        <w:rPr>
          <w:spacing w:val="-2"/>
        </w:rPr>
        <w:t>so</w:t>
      </w:r>
      <w:r>
        <w:rPr>
          <w:spacing w:val="-1"/>
        </w:rPr>
        <w:t xml:space="preserve"> many</w:t>
      </w:r>
      <w:r>
        <w:rPr>
          <w:spacing w:val="1"/>
        </w:rPr>
        <w:t xml:space="preserve"> </w:t>
      </w:r>
      <w:r>
        <w:rPr>
          <w:spacing w:val="-1"/>
        </w:rPr>
        <w:t>new</w:t>
      </w:r>
      <w:r>
        <w:rPr>
          <w:spacing w:val="-2"/>
        </w:rPr>
        <w:t xml:space="preserve"> </w:t>
      </w:r>
      <w:r>
        <w:rPr>
          <w:spacing w:val="-1"/>
        </w:rPr>
        <w:t>things.</w:t>
      </w:r>
    </w:p>
    <w:p w14:paraId="456D9374" w14:textId="77777777" w:rsidR="007F700F" w:rsidRDefault="007F700F">
      <w:pPr>
        <w:spacing w:before="7"/>
        <w:rPr>
          <w:rFonts w:ascii="Calibri" w:eastAsia="Calibri" w:hAnsi="Calibri" w:cs="Calibri"/>
          <w:sz w:val="24"/>
          <w:szCs w:val="24"/>
        </w:rPr>
      </w:pPr>
    </w:p>
    <w:p w14:paraId="17BEA54E" w14:textId="69371559" w:rsidR="007F700F" w:rsidRDefault="00135063">
      <w:pPr>
        <w:pStyle w:val="BodyText"/>
        <w:spacing w:line="268" w:lineRule="auto"/>
        <w:ind w:left="115" w:right="164"/>
      </w:pPr>
      <w:r>
        <w:rPr>
          <w:spacing w:val="-1"/>
        </w:rPr>
        <w:t>The</w:t>
      </w:r>
      <w:r>
        <w:rPr>
          <w:spacing w:val="1"/>
        </w:rPr>
        <w:t xml:space="preserve"> </w:t>
      </w:r>
      <w:r>
        <w:rPr>
          <w:spacing w:val="-1"/>
        </w:rPr>
        <w:t>project</w:t>
      </w:r>
      <w:r>
        <w:rPr>
          <w:spacing w:val="-2"/>
        </w:rPr>
        <w:t xml:space="preserve"> </w:t>
      </w:r>
      <w:r>
        <w:rPr>
          <w:spacing w:val="-1"/>
        </w:rPr>
        <w:t>has</w:t>
      </w:r>
      <w:r>
        <w:rPr>
          <w:spacing w:val="-2"/>
        </w:rPr>
        <w:t xml:space="preserve"> </w:t>
      </w:r>
      <w:r>
        <w:rPr>
          <w:spacing w:val="-1"/>
        </w:rPr>
        <w:t>offered</w:t>
      </w:r>
      <w:r>
        <w:rPr>
          <w:spacing w:val="-3"/>
        </w:rPr>
        <w:t xml:space="preserve"> </w:t>
      </w:r>
      <w:r>
        <w:rPr>
          <w:spacing w:val="-1"/>
        </w:rPr>
        <w:t>me</w:t>
      </w:r>
      <w:r>
        <w:rPr>
          <w:spacing w:val="-2"/>
        </w:rPr>
        <w:t xml:space="preserve"> </w:t>
      </w:r>
      <w:r>
        <w:t xml:space="preserve">a </w:t>
      </w:r>
      <w:r>
        <w:rPr>
          <w:spacing w:val="-1"/>
        </w:rPr>
        <w:t>great</w:t>
      </w:r>
      <w:r>
        <w:rPr>
          <w:spacing w:val="-2"/>
        </w:rPr>
        <w:t xml:space="preserve"> </w:t>
      </w:r>
      <w:r>
        <w:rPr>
          <w:spacing w:val="-1"/>
        </w:rPr>
        <w:t>opportunity to</w:t>
      </w:r>
      <w:r>
        <w:rPr>
          <w:spacing w:val="1"/>
        </w:rPr>
        <w:t xml:space="preserve"> </w:t>
      </w:r>
      <w:r>
        <w:rPr>
          <w:spacing w:val="-1"/>
        </w:rPr>
        <w:t>grow</w:t>
      </w:r>
      <w:r>
        <w:rPr>
          <w:spacing w:val="1"/>
        </w:rPr>
        <w:t xml:space="preserve"> </w:t>
      </w:r>
      <w:r>
        <w:rPr>
          <w:spacing w:val="-1"/>
        </w:rPr>
        <w:t>and develop.</w:t>
      </w:r>
      <w:r>
        <w:t xml:space="preserve"> </w:t>
      </w:r>
      <w:r>
        <w:rPr>
          <w:spacing w:val="-1"/>
        </w:rPr>
        <w:t>It</w:t>
      </w:r>
      <w:r>
        <w:rPr>
          <w:spacing w:val="1"/>
        </w:rPr>
        <w:t xml:space="preserve"> </w:t>
      </w:r>
      <w:r>
        <w:rPr>
          <w:spacing w:val="-1"/>
        </w:rPr>
        <w:t>has</w:t>
      </w:r>
      <w:r>
        <w:rPr>
          <w:spacing w:val="1"/>
        </w:rPr>
        <w:t xml:space="preserve"> </w:t>
      </w:r>
      <w:r>
        <w:rPr>
          <w:spacing w:val="-1"/>
        </w:rPr>
        <w:t>propelled</w:t>
      </w:r>
      <w:r>
        <w:rPr>
          <w:spacing w:val="-3"/>
        </w:rPr>
        <w:t xml:space="preserve"> </w:t>
      </w:r>
      <w:r>
        <w:t>me</w:t>
      </w:r>
      <w:r>
        <w:rPr>
          <w:spacing w:val="-2"/>
        </w:rPr>
        <w:t xml:space="preserve"> </w:t>
      </w:r>
      <w:r>
        <w:t>to</w:t>
      </w:r>
      <w:r>
        <w:rPr>
          <w:spacing w:val="1"/>
        </w:rPr>
        <w:t xml:space="preserve"> </w:t>
      </w:r>
      <w:r>
        <w:rPr>
          <w:spacing w:val="-2"/>
        </w:rPr>
        <w:t>be</w:t>
      </w:r>
      <w:r>
        <w:rPr>
          <w:spacing w:val="1"/>
        </w:rPr>
        <w:t xml:space="preserve"> </w:t>
      </w:r>
      <w:r>
        <w:rPr>
          <w:spacing w:val="-1"/>
        </w:rPr>
        <w:t>able</w:t>
      </w:r>
      <w:r>
        <w:rPr>
          <w:spacing w:val="-2"/>
        </w:rPr>
        <w:t xml:space="preserve"> </w:t>
      </w:r>
      <w:r>
        <w:t>to</w:t>
      </w:r>
      <w:r>
        <w:rPr>
          <w:spacing w:val="-1"/>
        </w:rPr>
        <w:t xml:space="preserve"> overcome</w:t>
      </w:r>
      <w:r>
        <w:rPr>
          <w:spacing w:val="57"/>
        </w:rPr>
        <w:t xml:space="preserve"> </w:t>
      </w:r>
      <w:r>
        <w:rPr>
          <w:spacing w:val="-1"/>
        </w:rPr>
        <w:t>challenges</w:t>
      </w:r>
      <w:r>
        <w:t xml:space="preserve"> </w:t>
      </w:r>
      <w:r>
        <w:rPr>
          <w:spacing w:val="-1"/>
        </w:rPr>
        <w:t>and develop</w:t>
      </w:r>
      <w:r>
        <w:rPr>
          <w:spacing w:val="-3"/>
        </w:rPr>
        <w:t xml:space="preserve"> </w:t>
      </w:r>
      <w:r>
        <w:t>my</w:t>
      </w:r>
      <w:r>
        <w:rPr>
          <w:spacing w:val="-1"/>
        </w:rPr>
        <w:t xml:space="preserve"> career.</w:t>
      </w:r>
      <w:r>
        <w:rPr>
          <w:spacing w:val="-3"/>
        </w:rPr>
        <w:t xml:space="preserve"> </w:t>
      </w:r>
      <w:r>
        <w:t xml:space="preserve">I </w:t>
      </w:r>
      <w:r>
        <w:rPr>
          <w:spacing w:val="-1"/>
        </w:rPr>
        <w:t>learnt</w:t>
      </w:r>
      <w:r>
        <w:rPr>
          <w:spacing w:val="-2"/>
        </w:rPr>
        <w:t xml:space="preserve"> </w:t>
      </w:r>
      <w:r>
        <w:rPr>
          <w:spacing w:val="-1"/>
        </w:rPr>
        <w:t>extensively about</w:t>
      </w:r>
      <w:r>
        <w:rPr>
          <w:spacing w:val="1"/>
        </w:rPr>
        <w:t xml:space="preserve"> </w:t>
      </w:r>
      <w:r>
        <w:rPr>
          <w:spacing w:val="-1"/>
        </w:rPr>
        <w:t>data</w:t>
      </w:r>
      <w:r>
        <w:rPr>
          <w:spacing w:val="-2"/>
        </w:rPr>
        <w:t xml:space="preserve"> </w:t>
      </w:r>
      <w:r>
        <w:rPr>
          <w:spacing w:val="-1"/>
        </w:rPr>
        <w:t>manipulation,</w:t>
      </w:r>
      <w:r>
        <w:rPr>
          <w:spacing w:val="-2"/>
        </w:rPr>
        <w:t xml:space="preserve"> </w:t>
      </w:r>
      <w:r>
        <w:rPr>
          <w:spacing w:val="-1"/>
        </w:rPr>
        <w:t>visuali</w:t>
      </w:r>
      <w:r w:rsidR="005E532F">
        <w:rPr>
          <w:spacing w:val="-1"/>
        </w:rPr>
        <w:t>z</w:t>
      </w:r>
      <w:r>
        <w:rPr>
          <w:spacing w:val="-1"/>
        </w:rPr>
        <w:t>ation,</w:t>
      </w:r>
      <w:r>
        <w:t xml:space="preserve"> </w:t>
      </w:r>
      <w:r>
        <w:rPr>
          <w:spacing w:val="-2"/>
        </w:rPr>
        <w:t>tidy</w:t>
      </w:r>
      <w:r>
        <w:rPr>
          <w:spacing w:val="1"/>
        </w:rPr>
        <w:t xml:space="preserve"> </w:t>
      </w:r>
      <w:r w:rsidR="005E532F">
        <w:rPr>
          <w:spacing w:val="-1"/>
        </w:rPr>
        <w:t>data,</w:t>
      </w:r>
      <w:r>
        <w:t xml:space="preserve"> </w:t>
      </w:r>
      <w:r>
        <w:rPr>
          <w:spacing w:val="-1"/>
        </w:rPr>
        <w:t>and</w:t>
      </w:r>
      <w:r>
        <w:rPr>
          <w:spacing w:val="-3"/>
        </w:rPr>
        <w:t xml:space="preserve"> </w:t>
      </w:r>
      <w:r>
        <w:t>time</w:t>
      </w:r>
      <w:r>
        <w:rPr>
          <w:spacing w:val="79"/>
        </w:rPr>
        <w:t xml:space="preserve"> </w:t>
      </w:r>
      <w:r>
        <w:rPr>
          <w:spacing w:val="-1"/>
        </w:rPr>
        <w:t>series.</w:t>
      </w:r>
      <w:r>
        <w:rPr>
          <w:spacing w:val="-3"/>
        </w:rPr>
        <w:t xml:space="preserve"> </w:t>
      </w:r>
      <w:r>
        <w:rPr>
          <w:spacing w:val="-1"/>
        </w:rPr>
        <w:t>The</w:t>
      </w:r>
      <w:r>
        <w:rPr>
          <w:spacing w:val="1"/>
        </w:rPr>
        <w:t xml:space="preserve"> </w:t>
      </w:r>
      <w:r>
        <w:rPr>
          <w:spacing w:val="-1"/>
        </w:rPr>
        <w:t>program</w:t>
      </w:r>
      <w:r>
        <w:rPr>
          <w:spacing w:val="-2"/>
        </w:rPr>
        <w:t xml:space="preserve"> </w:t>
      </w:r>
      <w:r>
        <w:rPr>
          <w:spacing w:val="-1"/>
        </w:rPr>
        <w:t>has</w:t>
      </w:r>
      <w:r>
        <w:rPr>
          <w:spacing w:val="-2"/>
        </w:rPr>
        <w:t xml:space="preserve"> </w:t>
      </w:r>
      <w:r>
        <w:rPr>
          <w:spacing w:val="-1"/>
        </w:rPr>
        <w:t>enhanced</w:t>
      </w:r>
      <w:r>
        <w:rPr>
          <w:spacing w:val="-3"/>
        </w:rPr>
        <w:t xml:space="preserve"> </w:t>
      </w:r>
      <w:r>
        <w:t>my</w:t>
      </w:r>
      <w:r>
        <w:rPr>
          <w:spacing w:val="-1"/>
        </w:rPr>
        <w:t xml:space="preserve"> analytic</w:t>
      </w:r>
      <w:r>
        <w:t xml:space="preserve"> </w:t>
      </w:r>
      <w:r>
        <w:rPr>
          <w:spacing w:val="-1"/>
        </w:rPr>
        <w:t>thinking and skills</w:t>
      </w:r>
      <w:r>
        <w:t xml:space="preserve"> </w:t>
      </w:r>
      <w:r>
        <w:rPr>
          <w:spacing w:val="-1"/>
        </w:rPr>
        <w:t>as</w:t>
      </w:r>
      <w:r>
        <w:rPr>
          <w:spacing w:val="-2"/>
        </w:rPr>
        <w:t xml:space="preserve"> </w:t>
      </w:r>
      <w:r>
        <w:rPr>
          <w:spacing w:val="-1"/>
        </w:rPr>
        <w:t>well</w:t>
      </w:r>
      <w:r>
        <w:rPr>
          <w:spacing w:val="-3"/>
        </w:rPr>
        <w:t xml:space="preserve"> </w:t>
      </w:r>
      <w:r>
        <w:rPr>
          <w:spacing w:val="-1"/>
        </w:rPr>
        <w:t>as</w:t>
      </w:r>
      <w:r>
        <w:t xml:space="preserve"> </w:t>
      </w:r>
      <w:r>
        <w:rPr>
          <w:spacing w:val="-1"/>
        </w:rPr>
        <w:t>improved my</w:t>
      </w:r>
      <w:r>
        <w:rPr>
          <w:spacing w:val="1"/>
        </w:rPr>
        <w:t xml:space="preserve"> </w:t>
      </w:r>
      <w:r>
        <w:rPr>
          <w:spacing w:val="-1"/>
        </w:rPr>
        <w:t>professional</w:t>
      </w:r>
      <w:r>
        <w:t xml:space="preserve"> </w:t>
      </w:r>
      <w:r>
        <w:rPr>
          <w:spacing w:val="-2"/>
        </w:rPr>
        <w:t>skills</w:t>
      </w:r>
      <w:r>
        <w:rPr>
          <w:spacing w:val="68"/>
        </w:rPr>
        <w:t xml:space="preserve"> </w:t>
      </w:r>
      <w:r>
        <w:rPr>
          <w:spacing w:val="-1"/>
        </w:rPr>
        <w:t>and ability</w:t>
      </w:r>
      <w:r>
        <w:rPr>
          <w:spacing w:val="1"/>
        </w:rPr>
        <w:t xml:space="preserve"> </w:t>
      </w:r>
      <w:r>
        <w:rPr>
          <w:spacing w:val="-1"/>
        </w:rPr>
        <w:t>to work</w:t>
      </w:r>
      <w:r>
        <w:rPr>
          <w:spacing w:val="1"/>
        </w:rPr>
        <w:t xml:space="preserve"> </w:t>
      </w:r>
      <w:r>
        <w:rPr>
          <w:spacing w:val="-1"/>
        </w:rPr>
        <w:t xml:space="preserve">in </w:t>
      </w:r>
      <w:r>
        <w:t>a</w:t>
      </w:r>
      <w:r>
        <w:rPr>
          <w:spacing w:val="-2"/>
        </w:rPr>
        <w:t xml:space="preserve"> </w:t>
      </w:r>
      <w:r>
        <w:rPr>
          <w:spacing w:val="-1"/>
        </w:rPr>
        <w:t>multicultural</w:t>
      </w:r>
      <w:r>
        <w:t xml:space="preserve"> </w:t>
      </w:r>
      <w:r>
        <w:rPr>
          <w:spacing w:val="-1"/>
        </w:rPr>
        <w:t>environment.</w:t>
      </w:r>
      <w:r>
        <w:rPr>
          <w:spacing w:val="-3"/>
        </w:rPr>
        <w:t xml:space="preserve"> </w:t>
      </w:r>
      <w:r>
        <w:rPr>
          <w:spacing w:val="-2"/>
        </w:rPr>
        <w:t>Working</w:t>
      </w:r>
      <w:r>
        <w:rPr>
          <w:spacing w:val="-1"/>
        </w:rPr>
        <w:t xml:space="preserve"> </w:t>
      </w:r>
      <w:r>
        <w:t>on</w:t>
      </w:r>
      <w:r>
        <w:rPr>
          <w:spacing w:val="-1"/>
        </w:rPr>
        <w:t xml:space="preserve"> this</w:t>
      </w:r>
      <w:r>
        <w:rPr>
          <w:spacing w:val="-2"/>
        </w:rPr>
        <w:t xml:space="preserve"> </w:t>
      </w:r>
      <w:r>
        <w:rPr>
          <w:spacing w:val="-1"/>
        </w:rPr>
        <w:t>was</w:t>
      </w:r>
      <w:r>
        <w:rPr>
          <w:spacing w:val="-2"/>
        </w:rPr>
        <w:t xml:space="preserve"> </w:t>
      </w:r>
      <w:r>
        <w:t>not</w:t>
      </w:r>
      <w:r>
        <w:rPr>
          <w:spacing w:val="-2"/>
        </w:rPr>
        <w:t xml:space="preserve"> </w:t>
      </w:r>
      <w:r>
        <w:rPr>
          <w:spacing w:val="-1"/>
        </w:rPr>
        <w:t>only</w:t>
      </w:r>
      <w:r>
        <w:rPr>
          <w:spacing w:val="1"/>
        </w:rPr>
        <w:t xml:space="preserve"> </w:t>
      </w:r>
      <w:r>
        <w:rPr>
          <w:spacing w:val="-2"/>
        </w:rPr>
        <w:t>an</w:t>
      </w:r>
      <w:r>
        <w:rPr>
          <w:spacing w:val="-1"/>
        </w:rPr>
        <w:t xml:space="preserve"> honor</w:t>
      </w:r>
      <w:r>
        <w:t xml:space="preserve"> </w:t>
      </w:r>
      <w:r>
        <w:rPr>
          <w:spacing w:val="-1"/>
        </w:rPr>
        <w:t>and privilege</w:t>
      </w:r>
      <w:r>
        <w:rPr>
          <w:spacing w:val="-2"/>
        </w:rPr>
        <w:t xml:space="preserve"> </w:t>
      </w:r>
      <w:r>
        <w:rPr>
          <w:spacing w:val="-1"/>
        </w:rPr>
        <w:t>but</w:t>
      </w:r>
      <w:r>
        <w:rPr>
          <w:spacing w:val="-2"/>
        </w:rPr>
        <w:t xml:space="preserve"> </w:t>
      </w:r>
      <w:r>
        <w:t>a</w:t>
      </w:r>
      <w:r>
        <w:rPr>
          <w:spacing w:val="73"/>
        </w:rPr>
        <w:t xml:space="preserve"> </w:t>
      </w:r>
      <w:r>
        <w:rPr>
          <w:spacing w:val="-1"/>
        </w:rPr>
        <w:t>lifelong experience</w:t>
      </w:r>
      <w:r>
        <w:rPr>
          <w:spacing w:val="1"/>
        </w:rPr>
        <w:t xml:space="preserve"> </w:t>
      </w:r>
      <w:r>
        <w:rPr>
          <w:spacing w:val="-1"/>
        </w:rPr>
        <w:t>that</w:t>
      </w:r>
      <w:r>
        <w:rPr>
          <w:spacing w:val="-2"/>
        </w:rPr>
        <w:t xml:space="preserve"> </w:t>
      </w:r>
      <w:r>
        <w:rPr>
          <w:spacing w:val="-1"/>
        </w:rPr>
        <w:t>will</w:t>
      </w:r>
      <w:r>
        <w:t xml:space="preserve"> </w:t>
      </w:r>
      <w:r>
        <w:rPr>
          <w:spacing w:val="-1"/>
        </w:rPr>
        <w:t>forever</w:t>
      </w:r>
      <w:r>
        <w:rPr>
          <w:spacing w:val="-2"/>
        </w:rPr>
        <w:t xml:space="preserve"> </w:t>
      </w:r>
      <w:r>
        <w:rPr>
          <w:spacing w:val="-1"/>
        </w:rPr>
        <w:t>shape</w:t>
      </w:r>
      <w:r>
        <w:rPr>
          <w:spacing w:val="-2"/>
        </w:rPr>
        <w:t xml:space="preserve"> </w:t>
      </w:r>
      <w:r>
        <w:t>my</w:t>
      </w:r>
      <w:r>
        <w:rPr>
          <w:spacing w:val="-1"/>
        </w:rPr>
        <w:t xml:space="preserve"> professional</w:t>
      </w:r>
      <w:r>
        <w:t xml:space="preserve"> </w:t>
      </w:r>
      <w:r>
        <w:rPr>
          <w:spacing w:val="-1"/>
        </w:rPr>
        <w:t>life.</w:t>
      </w:r>
    </w:p>
    <w:p w14:paraId="07D864DA" w14:textId="77777777" w:rsidR="007F700F" w:rsidRDefault="007F700F">
      <w:pPr>
        <w:rPr>
          <w:rFonts w:ascii="Calibri" w:eastAsia="Calibri" w:hAnsi="Calibri" w:cs="Calibri"/>
        </w:rPr>
      </w:pPr>
    </w:p>
    <w:p w14:paraId="13A1A590" w14:textId="77777777" w:rsidR="007F700F" w:rsidRDefault="007F700F">
      <w:pPr>
        <w:rPr>
          <w:rFonts w:ascii="Calibri" w:eastAsia="Calibri" w:hAnsi="Calibri" w:cs="Calibri"/>
        </w:rPr>
      </w:pPr>
    </w:p>
    <w:p w14:paraId="3B5938CA" w14:textId="77777777" w:rsidR="007F700F" w:rsidRDefault="007F700F">
      <w:pPr>
        <w:rPr>
          <w:rFonts w:ascii="Calibri" w:eastAsia="Calibri" w:hAnsi="Calibri" w:cs="Calibri"/>
        </w:rPr>
      </w:pPr>
    </w:p>
    <w:p w14:paraId="68E46F0D" w14:textId="77777777" w:rsidR="007F700F" w:rsidRDefault="007F700F">
      <w:pPr>
        <w:rPr>
          <w:rFonts w:ascii="Calibri" w:eastAsia="Calibri" w:hAnsi="Calibri" w:cs="Calibri"/>
        </w:rPr>
      </w:pPr>
    </w:p>
    <w:p w14:paraId="1E85457A" w14:textId="77777777" w:rsidR="007F700F" w:rsidRDefault="007F700F">
      <w:pPr>
        <w:rPr>
          <w:rFonts w:ascii="Calibri" w:eastAsia="Calibri" w:hAnsi="Calibri" w:cs="Calibri"/>
        </w:rPr>
      </w:pPr>
    </w:p>
    <w:p w14:paraId="79C7278B" w14:textId="77777777" w:rsidR="007F700F" w:rsidRDefault="007F700F">
      <w:pPr>
        <w:rPr>
          <w:rFonts w:ascii="Calibri" w:eastAsia="Calibri" w:hAnsi="Calibri" w:cs="Calibri"/>
        </w:rPr>
      </w:pPr>
    </w:p>
    <w:p w14:paraId="6844F19C" w14:textId="77777777" w:rsidR="007F700F" w:rsidRDefault="007F700F">
      <w:pPr>
        <w:rPr>
          <w:rFonts w:ascii="Calibri" w:eastAsia="Calibri" w:hAnsi="Calibri" w:cs="Calibri"/>
        </w:rPr>
      </w:pPr>
    </w:p>
    <w:p w14:paraId="37F5E017" w14:textId="77777777" w:rsidR="007F700F" w:rsidRDefault="007F700F">
      <w:pPr>
        <w:rPr>
          <w:rFonts w:ascii="Calibri" w:eastAsia="Calibri" w:hAnsi="Calibri" w:cs="Calibri"/>
        </w:rPr>
      </w:pPr>
    </w:p>
    <w:p w14:paraId="6EA293D7" w14:textId="77777777" w:rsidR="007F700F" w:rsidRDefault="007F700F">
      <w:pPr>
        <w:rPr>
          <w:rFonts w:ascii="Calibri" w:eastAsia="Calibri" w:hAnsi="Calibri" w:cs="Calibri"/>
        </w:rPr>
      </w:pPr>
    </w:p>
    <w:p w14:paraId="6E0E95DD" w14:textId="77777777" w:rsidR="007F700F" w:rsidRDefault="007F700F">
      <w:pPr>
        <w:rPr>
          <w:rFonts w:ascii="Calibri" w:eastAsia="Calibri" w:hAnsi="Calibri" w:cs="Calibri"/>
        </w:rPr>
      </w:pPr>
    </w:p>
    <w:p w14:paraId="40983BBE" w14:textId="77777777" w:rsidR="007F700F" w:rsidRDefault="007F700F">
      <w:pPr>
        <w:rPr>
          <w:rFonts w:ascii="Calibri" w:eastAsia="Calibri" w:hAnsi="Calibri" w:cs="Calibri"/>
        </w:rPr>
      </w:pPr>
    </w:p>
    <w:p w14:paraId="2B38B6A0" w14:textId="77777777" w:rsidR="007F700F" w:rsidRDefault="007F700F">
      <w:pPr>
        <w:rPr>
          <w:rFonts w:ascii="Calibri" w:eastAsia="Calibri" w:hAnsi="Calibri" w:cs="Calibri"/>
        </w:rPr>
      </w:pPr>
    </w:p>
    <w:p w14:paraId="39C2E05B" w14:textId="77777777" w:rsidR="007F700F" w:rsidRDefault="007F700F">
      <w:pPr>
        <w:rPr>
          <w:rFonts w:ascii="Calibri" w:eastAsia="Calibri" w:hAnsi="Calibri" w:cs="Calibri"/>
        </w:rPr>
      </w:pPr>
    </w:p>
    <w:p w14:paraId="0425E0CC" w14:textId="77777777" w:rsidR="007F700F" w:rsidRDefault="007F700F">
      <w:pPr>
        <w:rPr>
          <w:rFonts w:ascii="Calibri" w:eastAsia="Calibri" w:hAnsi="Calibri" w:cs="Calibri"/>
        </w:rPr>
      </w:pPr>
    </w:p>
    <w:p w14:paraId="3C2DAE81" w14:textId="77777777" w:rsidR="007F700F" w:rsidRDefault="007F700F">
      <w:pPr>
        <w:rPr>
          <w:rFonts w:ascii="Calibri" w:eastAsia="Calibri" w:hAnsi="Calibri" w:cs="Calibri"/>
        </w:rPr>
      </w:pPr>
    </w:p>
    <w:p w14:paraId="3F8C4DC6" w14:textId="77777777" w:rsidR="007F700F" w:rsidRDefault="007F700F">
      <w:pPr>
        <w:rPr>
          <w:rFonts w:ascii="Calibri" w:eastAsia="Calibri" w:hAnsi="Calibri" w:cs="Calibri"/>
        </w:rPr>
      </w:pPr>
    </w:p>
    <w:p w14:paraId="049086A4" w14:textId="77777777" w:rsidR="007F700F" w:rsidRDefault="007F700F">
      <w:pPr>
        <w:rPr>
          <w:rFonts w:ascii="Calibri" w:eastAsia="Calibri" w:hAnsi="Calibri" w:cs="Calibri"/>
        </w:rPr>
      </w:pPr>
    </w:p>
    <w:p w14:paraId="3789EFA9" w14:textId="77777777" w:rsidR="007F700F" w:rsidRDefault="007F700F">
      <w:pPr>
        <w:rPr>
          <w:rFonts w:ascii="Calibri" w:eastAsia="Calibri" w:hAnsi="Calibri" w:cs="Calibri"/>
        </w:rPr>
      </w:pPr>
    </w:p>
    <w:p w14:paraId="41BBF512" w14:textId="77777777" w:rsidR="007F700F" w:rsidRDefault="007F700F">
      <w:pPr>
        <w:rPr>
          <w:rFonts w:ascii="Calibri" w:eastAsia="Calibri" w:hAnsi="Calibri" w:cs="Calibri"/>
        </w:rPr>
      </w:pPr>
    </w:p>
    <w:p w14:paraId="62B582BD" w14:textId="77777777" w:rsidR="007F700F" w:rsidRDefault="007F700F">
      <w:pPr>
        <w:spacing w:before="1"/>
        <w:rPr>
          <w:rFonts w:ascii="Calibri" w:eastAsia="Calibri" w:hAnsi="Calibri" w:cs="Calibri"/>
          <w:sz w:val="24"/>
          <w:szCs w:val="24"/>
        </w:rPr>
      </w:pPr>
    </w:p>
    <w:p w14:paraId="68656646" w14:textId="77777777" w:rsidR="007F700F" w:rsidRDefault="00135063">
      <w:pPr>
        <w:ind w:left="115"/>
        <w:rPr>
          <w:rFonts w:ascii="Calibri" w:eastAsia="Calibri" w:hAnsi="Calibri" w:cs="Calibri"/>
          <w:sz w:val="26"/>
          <w:szCs w:val="26"/>
        </w:rPr>
      </w:pPr>
      <w:r>
        <w:rPr>
          <w:rFonts w:ascii="Calibri"/>
          <w:sz w:val="26"/>
        </w:rPr>
        <w:t>Vineet</w:t>
      </w:r>
      <w:r>
        <w:rPr>
          <w:rFonts w:ascii="Calibri"/>
          <w:spacing w:val="-16"/>
          <w:sz w:val="26"/>
        </w:rPr>
        <w:t xml:space="preserve"> </w:t>
      </w:r>
      <w:r>
        <w:rPr>
          <w:rFonts w:ascii="Calibri"/>
          <w:sz w:val="26"/>
        </w:rPr>
        <w:t>Gupta</w:t>
      </w:r>
    </w:p>
    <w:p w14:paraId="15116E90" w14:textId="77777777" w:rsidR="007F700F" w:rsidRDefault="007F700F">
      <w:pPr>
        <w:rPr>
          <w:rFonts w:ascii="Calibri" w:eastAsia="Calibri" w:hAnsi="Calibri" w:cs="Calibri"/>
          <w:sz w:val="26"/>
          <w:szCs w:val="26"/>
        </w:rPr>
        <w:sectPr w:rsidR="007F700F">
          <w:pgSz w:w="12240" w:h="15840"/>
          <w:pgMar w:top="1160" w:right="980" w:bottom="960" w:left="960" w:header="0" w:footer="765" w:gutter="0"/>
          <w:cols w:space="720"/>
        </w:sectPr>
      </w:pPr>
    </w:p>
    <w:p w14:paraId="58CB49B3" w14:textId="77777777" w:rsidR="007F700F" w:rsidRDefault="00135063">
      <w:pPr>
        <w:spacing w:before="11"/>
        <w:ind w:left="319"/>
        <w:jc w:val="center"/>
        <w:rPr>
          <w:rFonts w:ascii="Calibri" w:eastAsia="Calibri" w:hAnsi="Calibri" w:cs="Calibri"/>
          <w:sz w:val="36"/>
          <w:szCs w:val="36"/>
        </w:rPr>
      </w:pPr>
      <w:r>
        <w:rPr>
          <w:rFonts w:ascii="Calibri"/>
          <w:b/>
          <w:spacing w:val="-1"/>
          <w:sz w:val="36"/>
        </w:rPr>
        <w:lastRenderedPageBreak/>
        <w:t>Table</w:t>
      </w:r>
      <w:r>
        <w:rPr>
          <w:rFonts w:ascii="Calibri"/>
          <w:b/>
          <w:spacing w:val="-8"/>
          <w:sz w:val="36"/>
        </w:rPr>
        <w:t xml:space="preserve"> </w:t>
      </w:r>
      <w:r>
        <w:rPr>
          <w:rFonts w:ascii="Calibri"/>
          <w:b/>
          <w:spacing w:val="-1"/>
          <w:sz w:val="36"/>
        </w:rPr>
        <w:t>of</w:t>
      </w:r>
      <w:r>
        <w:rPr>
          <w:rFonts w:ascii="Calibri"/>
          <w:b/>
          <w:spacing w:val="-7"/>
          <w:sz w:val="36"/>
        </w:rPr>
        <w:t xml:space="preserve"> </w:t>
      </w:r>
      <w:r>
        <w:rPr>
          <w:rFonts w:ascii="Calibri"/>
          <w:b/>
          <w:spacing w:val="-1"/>
          <w:sz w:val="36"/>
        </w:rPr>
        <w:t>Contents</w:t>
      </w:r>
    </w:p>
    <w:p w14:paraId="09D74B7F" w14:textId="77777777" w:rsidR="007F700F" w:rsidRDefault="007F700F">
      <w:pPr>
        <w:spacing w:before="2"/>
        <w:rPr>
          <w:rFonts w:ascii="Calibri" w:eastAsia="Calibri" w:hAnsi="Calibri" w:cs="Calibri"/>
          <w:b/>
          <w:bCs/>
          <w:sz w:val="34"/>
          <w:szCs w:val="34"/>
        </w:rPr>
      </w:pPr>
    </w:p>
    <w:tbl>
      <w:tblPr>
        <w:tblStyle w:val="TableGrid"/>
        <w:tblW w:w="9828" w:type="dxa"/>
        <w:tblLook w:val="04A0" w:firstRow="1" w:lastRow="0" w:firstColumn="1" w:lastColumn="0" w:noHBand="0" w:noVBand="1"/>
      </w:tblPr>
      <w:tblGrid>
        <w:gridCol w:w="1446"/>
        <w:gridCol w:w="7459"/>
        <w:gridCol w:w="923"/>
      </w:tblGrid>
      <w:tr w:rsidR="004B37D7" w14:paraId="0A8278D3" w14:textId="77777777" w:rsidTr="007A1734">
        <w:trPr>
          <w:trHeight w:val="629"/>
        </w:trPr>
        <w:tc>
          <w:tcPr>
            <w:tcW w:w="1463" w:type="dxa"/>
          </w:tcPr>
          <w:p w14:paraId="3814AF56" w14:textId="2611D879" w:rsidR="004B37D7" w:rsidRDefault="004B37D7">
            <w:pPr>
              <w:rPr>
                <w:rFonts w:ascii="Calibri" w:eastAsia="Calibri" w:hAnsi="Calibri" w:cs="Calibri"/>
                <w:sz w:val="36"/>
                <w:szCs w:val="36"/>
              </w:rPr>
            </w:pPr>
            <w:r>
              <w:rPr>
                <w:rFonts w:ascii="Calibri" w:eastAsia="Calibri" w:hAnsi="Calibri" w:cs="Calibri"/>
                <w:sz w:val="36"/>
                <w:szCs w:val="36"/>
              </w:rPr>
              <w:t>S. No</w:t>
            </w:r>
          </w:p>
        </w:tc>
        <w:tc>
          <w:tcPr>
            <w:tcW w:w="7555" w:type="dxa"/>
          </w:tcPr>
          <w:p w14:paraId="0C974020" w14:textId="3A2C7CFA" w:rsidR="004B37D7" w:rsidRDefault="004B37D7" w:rsidP="004B37D7">
            <w:pPr>
              <w:rPr>
                <w:rFonts w:ascii="Calibri" w:eastAsia="Calibri" w:hAnsi="Calibri" w:cs="Calibri"/>
                <w:sz w:val="36"/>
                <w:szCs w:val="36"/>
              </w:rPr>
            </w:pPr>
            <w:r>
              <w:rPr>
                <w:rFonts w:ascii="Calibri" w:eastAsia="Calibri" w:hAnsi="Calibri" w:cs="Calibri"/>
                <w:sz w:val="36"/>
                <w:szCs w:val="36"/>
              </w:rPr>
              <w:t>Title</w:t>
            </w:r>
          </w:p>
        </w:tc>
        <w:tc>
          <w:tcPr>
            <w:tcW w:w="810" w:type="dxa"/>
          </w:tcPr>
          <w:p w14:paraId="2183C2D9" w14:textId="491507A8" w:rsidR="004B37D7" w:rsidRDefault="004B37D7">
            <w:pPr>
              <w:rPr>
                <w:rFonts w:ascii="Calibri" w:eastAsia="Calibri" w:hAnsi="Calibri" w:cs="Calibri"/>
                <w:sz w:val="36"/>
                <w:szCs w:val="36"/>
              </w:rPr>
            </w:pPr>
            <w:r>
              <w:rPr>
                <w:rFonts w:ascii="Calibri" w:eastAsia="Calibri" w:hAnsi="Calibri" w:cs="Calibri"/>
                <w:sz w:val="36"/>
                <w:szCs w:val="36"/>
              </w:rPr>
              <w:t>Page</w:t>
            </w:r>
          </w:p>
        </w:tc>
      </w:tr>
      <w:tr w:rsidR="004B37D7" w14:paraId="21C7A6B2" w14:textId="77777777" w:rsidTr="007A1734">
        <w:trPr>
          <w:trHeight w:val="1809"/>
        </w:trPr>
        <w:tc>
          <w:tcPr>
            <w:tcW w:w="1463" w:type="dxa"/>
          </w:tcPr>
          <w:p w14:paraId="4A61F13F" w14:textId="259D872C" w:rsidR="004B37D7" w:rsidRDefault="004B37D7" w:rsidP="004B37D7">
            <w:pPr>
              <w:rPr>
                <w:rFonts w:ascii="Calibri" w:eastAsia="Calibri" w:hAnsi="Calibri" w:cs="Calibri"/>
                <w:sz w:val="36"/>
                <w:szCs w:val="36"/>
              </w:rPr>
            </w:pPr>
            <w:r>
              <w:rPr>
                <w:rFonts w:ascii="Calibri" w:eastAsia="Calibri" w:hAnsi="Calibri" w:cs="Calibri"/>
                <w:sz w:val="36"/>
                <w:szCs w:val="36"/>
              </w:rPr>
              <w:t>1.</w:t>
            </w:r>
          </w:p>
        </w:tc>
        <w:tc>
          <w:tcPr>
            <w:tcW w:w="7555" w:type="dxa"/>
          </w:tcPr>
          <w:p w14:paraId="27576FB6" w14:textId="77777777" w:rsidR="004B37D7" w:rsidRDefault="004B37D7" w:rsidP="004B37D7">
            <w:pPr>
              <w:widowControl/>
              <w:autoSpaceDE w:val="0"/>
              <w:autoSpaceDN w:val="0"/>
              <w:adjustRightInd w:val="0"/>
              <w:rPr>
                <w:rFonts w:ascii="Calibri" w:hAnsi="Calibri" w:cs="Calibri"/>
                <w:sz w:val="36"/>
                <w:szCs w:val="36"/>
              </w:rPr>
            </w:pPr>
            <w:r>
              <w:rPr>
                <w:rFonts w:ascii="Calibri" w:hAnsi="Calibri" w:cs="Calibri"/>
                <w:sz w:val="36"/>
                <w:szCs w:val="36"/>
              </w:rPr>
              <w:t>Introduction</w:t>
            </w:r>
          </w:p>
          <w:p w14:paraId="606572F4" w14:textId="77777777" w:rsidR="004B37D7" w:rsidRDefault="004B37D7" w:rsidP="004B37D7">
            <w:pPr>
              <w:widowControl/>
              <w:autoSpaceDE w:val="0"/>
              <w:autoSpaceDN w:val="0"/>
              <w:adjustRightInd w:val="0"/>
              <w:rPr>
                <w:rFonts w:ascii="Calibri" w:hAnsi="Calibri" w:cs="Calibri"/>
                <w:sz w:val="36"/>
                <w:szCs w:val="36"/>
              </w:rPr>
            </w:pPr>
            <w:r>
              <w:rPr>
                <w:rFonts w:ascii="Calibri" w:hAnsi="Calibri" w:cs="Calibri"/>
                <w:sz w:val="36"/>
                <w:szCs w:val="36"/>
              </w:rPr>
              <w:t>- Objective</w:t>
            </w:r>
          </w:p>
          <w:p w14:paraId="2EF7F2AD" w14:textId="77777777" w:rsidR="004B37D7" w:rsidRDefault="004B37D7" w:rsidP="004B37D7">
            <w:pPr>
              <w:widowControl/>
              <w:autoSpaceDE w:val="0"/>
              <w:autoSpaceDN w:val="0"/>
              <w:adjustRightInd w:val="0"/>
              <w:rPr>
                <w:rFonts w:ascii="Calibri" w:hAnsi="Calibri" w:cs="Calibri"/>
                <w:sz w:val="36"/>
                <w:szCs w:val="36"/>
              </w:rPr>
            </w:pPr>
            <w:r>
              <w:rPr>
                <w:rFonts w:ascii="Calibri" w:hAnsi="Calibri" w:cs="Calibri"/>
                <w:sz w:val="36"/>
                <w:szCs w:val="36"/>
              </w:rPr>
              <w:t>- About COVID-19</w:t>
            </w:r>
          </w:p>
          <w:p w14:paraId="2A70D960" w14:textId="7925B03C" w:rsidR="004B37D7" w:rsidRDefault="004B37D7" w:rsidP="004B37D7">
            <w:pPr>
              <w:rPr>
                <w:rFonts w:ascii="Calibri" w:eastAsia="Calibri" w:hAnsi="Calibri" w:cs="Calibri"/>
                <w:sz w:val="36"/>
                <w:szCs w:val="36"/>
              </w:rPr>
            </w:pPr>
            <w:r>
              <w:rPr>
                <w:rFonts w:ascii="Calibri" w:hAnsi="Calibri" w:cs="Calibri"/>
                <w:sz w:val="36"/>
                <w:szCs w:val="36"/>
              </w:rPr>
              <w:t>- Summary</w:t>
            </w:r>
          </w:p>
        </w:tc>
        <w:tc>
          <w:tcPr>
            <w:tcW w:w="810" w:type="dxa"/>
          </w:tcPr>
          <w:p w14:paraId="46500966" w14:textId="46D3A32E" w:rsidR="004B37D7" w:rsidRDefault="004B37D7" w:rsidP="004B37D7">
            <w:pPr>
              <w:rPr>
                <w:rFonts w:ascii="Calibri" w:eastAsia="Calibri" w:hAnsi="Calibri" w:cs="Calibri"/>
                <w:sz w:val="36"/>
                <w:szCs w:val="36"/>
              </w:rPr>
            </w:pPr>
            <w:r>
              <w:rPr>
                <w:rFonts w:ascii="Calibri" w:eastAsia="Calibri" w:hAnsi="Calibri" w:cs="Calibri"/>
                <w:sz w:val="36"/>
                <w:szCs w:val="36"/>
              </w:rPr>
              <w:t>5</w:t>
            </w:r>
          </w:p>
        </w:tc>
      </w:tr>
      <w:tr w:rsidR="004B37D7" w14:paraId="761F983F" w14:textId="77777777" w:rsidTr="007A1734">
        <w:trPr>
          <w:trHeight w:val="629"/>
        </w:trPr>
        <w:tc>
          <w:tcPr>
            <w:tcW w:w="1463" w:type="dxa"/>
          </w:tcPr>
          <w:p w14:paraId="0352C5AC" w14:textId="568E44B5" w:rsidR="004B37D7" w:rsidRDefault="004B37D7" w:rsidP="004B37D7">
            <w:pPr>
              <w:rPr>
                <w:rFonts w:ascii="Calibri" w:eastAsia="Calibri" w:hAnsi="Calibri" w:cs="Calibri"/>
                <w:sz w:val="36"/>
                <w:szCs w:val="36"/>
              </w:rPr>
            </w:pPr>
            <w:r>
              <w:rPr>
                <w:rFonts w:ascii="Calibri" w:eastAsia="Calibri" w:hAnsi="Calibri" w:cs="Calibri"/>
                <w:sz w:val="36"/>
                <w:szCs w:val="36"/>
              </w:rPr>
              <w:t>2.</w:t>
            </w:r>
          </w:p>
        </w:tc>
        <w:tc>
          <w:tcPr>
            <w:tcW w:w="7555" w:type="dxa"/>
          </w:tcPr>
          <w:p w14:paraId="19760425" w14:textId="7078878F" w:rsidR="004B37D7" w:rsidRDefault="004B37D7" w:rsidP="004B37D7">
            <w:pPr>
              <w:rPr>
                <w:rFonts w:ascii="Calibri" w:eastAsia="Calibri" w:hAnsi="Calibri" w:cs="Calibri"/>
                <w:sz w:val="36"/>
                <w:szCs w:val="36"/>
              </w:rPr>
            </w:pPr>
            <w:r>
              <w:rPr>
                <w:rFonts w:ascii="Calibri" w:eastAsia="Calibri" w:hAnsi="Calibri" w:cs="Calibri"/>
                <w:sz w:val="36"/>
                <w:szCs w:val="36"/>
              </w:rPr>
              <w:t>Platform/Software</w:t>
            </w:r>
          </w:p>
        </w:tc>
        <w:tc>
          <w:tcPr>
            <w:tcW w:w="810" w:type="dxa"/>
          </w:tcPr>
          <w:p w14:paraId="5F89BCCF" w14:textId="39996B00" w:rsidR="004B37D7" w:rsidRDefault="004B37D7" w:rsidP="004B37D7">
            <w:pPr>
              <w:rPr>
                <w:rFonts w:ascii="Calibri" w:eastAsia="Calibri" w:hAnsi="Calibri" w:cs="Calibri"/>
                <w:sz w:val="36"/>
                <w:szCs w:val="36"/>
              </w:rPr>
            </w:pPr>
            <w:r>
              <w:rPr>
                <w:rFonts w:ascii="Calibri" w:eastAsia="Calibri" w:hAnsi="Calibri" w:cs="Calibri"/>
                <w:sz w:val="36"/>
                <w:szCs w:val="36"/>
              </w:rPr>
              <w:t>6</w:t>
            </w:r>
          </w:p>
        </w:tc>
      </w:tr>
      <w:tr w:rsidR="004B37D7" w14:paraId="1836493B" w14:textId="77777777" w:rsidTr="00CB63E3">
        <w:trPr>
          <w:trHeight w:val="1881"/>
        </w:trPr>
        <w:tc>
          <w:tcPr>
            <w:tcW w:w="1463" w:type="dxa"/>
          </w:tcPr>
          <w:p w14:paraId="3520A964" w14:textId="0E4026CA" w:rsidR="004B37D7" w:rsidRDefault="004B37D7" w:rsidP="004B37D7">
            <w:pPr>
              <w:rPr>
                <w:rFonts w:ascii="Calibri" w:eastAsia="Calibri" w:hAnsi="Calibri" w:cs="Calibri"/>
                <w:sz w:val="36"/>
                <w:szCs w:val="36"/>
              </w:rPr>
            </w:pPr>
            <w:r>
              <w:rPr>
                <w:rFonts w:ascii="Calibri" w:eastAsia="Calibri" w:hAnsi="Calibri" w:cs="Calibri"/>
                <w:sz w:val="36"/>
                <w:szCs w:val="36"/>
              </w:rPr>
              <w:t>3.</w:t>
            </w:r>
          </w:p>
        </w:tc>
        <w:tc>
          <w:tcPr>
            <w:tcW w:w="7555" w:type="dxa"/>
          </w:tcPr>
          <w:p w14:paraId="75E55035" w14:textId="77777777" w:rsidR="004B37D7" w:rsidRDefault="004B37D7" w:rsidP="004B37D7">
            <w:pPr>
              <w:widowControl/>
              <w:autoSpaceDE w:val="0"/>
              <w:autoSpaceDN w:val="0"/>
              <w:adjustRightInd w:val="0"/>
              <w:rPr>
                <w:rFonts w:ascii="Calibri" w:hAnsi="Calibri" w:cs="Calibri"/>
                <w:sz w:val="36"/>
                <w:szCs w:val="36"/>
              </w:rPr>
            </w:pPr>
            <w:r>
              <w:rPr>
                <w:rFonts w:ascii="Calibri" w:hAnsi="Calibri" w:cs="Calibri"/>
                <w:sz w:val="36"/>
                <w:szCs w:val="36"/>
              </w:rPr>
              <w:t>Theory</w:t>
            </w:r>
          </w:p>
          <w:p w14:paraId="7942EDAC" w14:textId="77777777" w:rsidR="004B37D7" w:rsidRDefault="004B37D7" w:rsidP="004B37D7">
            <w:pPr>
              <w:widowControl/>
              <w:autoSpaceDE w:val="0"/>
              <w:autoSpaceDN w:val="0"/>
              <w:adjustRightInd w:val="0"/>
              <w:rPr>
                <w:rFonts w:ascii="Calibri" w:hAnsi="Calibri" w:cs="Calibri"/>
                <w:sz w:val="36"/>
                <w:szCs w:val="36"/>
              </w:rPr>
            </w:pPr>
            <w:r>
              <w:rPr>
                <w:rFonts w:ascii="Calibri" w:hAnsi="Calibri" w:cs="Calibri"/>
                <w:sz w:val="36"/>
                <w:szCs w:val="36"/>
              </w:rPr>
              <w:t>- About Time Series</w:t>
            </w:r>
          </w:p>
          <w:p w14:paraId="17A4D965" w14:textId="77777777" w:rsidR="004B37D7" w:rsidRDefault="004B37D7" w:rsidP="004B37D7">
            <w:pPr>
              <w:widowControl/>
              <w:autoSpaceDE w:val="0"/>
              <w:autoSpaceDN w:val="0"/>
              <w:adjustRightInd w:val="0"/>
              <w:rPr>
                <w:rFonts w:ascii="Calibri" w:hAnsi="Calibri" w:cs="Calibri"/>
                <w:sz w:val="36"/>
                <w:szCs w:val="36"/>
              </w:rPr>
            </w:pPr>
            <w:r>
              <w:rPr>
                <w:rFonts w:ascii="Calibri" w:hAnsi="Calibri" w:cs="Calibri"/>
                <w:sz w:val="36"/>
                <w:szCs w:val="36"/>
              </w:rPr>
              <w:t>- ARIMA Model</w:t>
            </w:r>
          </w:p>
          <w:p w14:paraId="410F2896" w14:textId="44A53F1E" w:rsidR="004B37D7" w:rsidRDefault="004B37D7" w:rsidP="004B37D7">
            <w:pPr>
              <w:rPr>
                <w:rFonts w:ascii="Calibri" w:eastAsia="Calibri" w:hAnsi="Calibri" w:cs="Calibri"/>
                <w:sz w:val="36"/>
                <w:szCs w:val="36"/>
              </w:rPr>
            </w:pPr>
            <w:r>
              <w:rPr>
                <w:rFonts w:ascii="Calibri" w:hAnsi="Calibri" w:cs="Calibri"/>
                <w:sz w:val="36"/>
                <w:szCs w:val="36"/>
              </w:rPr>
              <w:t>- Sources of data</w:t>
            </w:r>
          </w:p>
        </w:tc>
        <w:tc>
          <w:tcPr>
            <w:tcW w:w="810" w:type="dxa"/>
          </w:tcPr>
          <w:p w14:paraId="7D94D25D" w14:textId="4DAAC4C1" w:rsidR="004B37D7" w:rsidRDefault="004B37D7" w:rsidP="004B37D7">
            <w:pPr>
              <w:rPr>
                <w:rFonts w:ascii="Calibri" w:eastAsia="Calibri" w:hAnsi="Calibri" w:cs="Calibri"/>
                <w:sz w:val="36"/>
                <w:szCs w:val="36"/>
              </w:rPr>
            </w:pPr>
            <w:r>
              <w:rPr>
                <w:rFonts w:ascii="Calibri" w:eastAsia="Calibri" w:hAnsi="Calibri" w:cs="Calibri"/>
                <w:sz w:val="36"/>
                <w:szCs w:val="36"/>
              </w:rPr>
              <w:t>7</w:t>
            </w:r>
          </w:p>
        </w:tc>
      </w:tr>
      <w:tr w:rsidR="004B37D7" w14:paraId="162C5168" w14:textId="77777777" w:rsidTr="007A1734">
        <w:trPr>
          <w:trHeight w:val="629"/>
        </w:trPr>
        <w:tc>
          <w:tcPr>
            <w:tcW w:w="1463" w:type="dxa"/>
          </w:tcPr>
          <w:p w14:paraId="75A42629" w14:textId="4CB3165D" w:rsidR="004B37D7" w:rsidRDefault="004B37D7" w:rsidP="004B37D7">
            <w:pPr>
              <w:rPr>
                <w:rFonts w:ascii="Calibri" w:eastAsia="Calibri" w:hAnsi="Calibri" w:cs="Calibri"/>
                <w:sz w:val="36"/>
                <w:szCs w:val="36"/>
              </w:rPr>
            </w:pPr>
            <w:r>
              <w:rPr>
                <w:rFonts w:ascii="Calibri" w:eastAsia="Calibri" w:hAnsi="Calibri" w:cs="Calibri"/>
                <w:sz w:val="36"/>
                <w:szCs w:val="36"/>
              </w:rPr>
              <w:t>4.</w:t>
            </w:r>
          </w:p>
        </w:tc>
        <w:tc>
          <w:tcPr>
            <w:tcW w:w="7555" w:type="dxa"/>
          </w:tcPr>
          <w:p w14:paraId="3558E8E8" w14:textId="4A3C3804" w:rsidR="004B37D7" w:rsidRDefault="004B37D7" w:rsidP="004B37D7">
            <w:pPr>
              <w:rPr>
                <w:rFonts w:ascii="Calibri" w:eastAsia="Calibri" w:hAnsi="Calibri" w:cs="Calibri"/>
                <w:sz w:val="36"/>
                <w:szCs w:val="36"/>
              </w:rPr>
            </w:pPr>
            <w:r>
              <w:rPr>
                <w:rFonts w:ascii="Calibri" w:hAnsi="Calibri" w:cs="Calibri"/>
                <w:sz w:val="36"/>
                <w:szCs w:val="36"/>
              </w:rPr>
              <w:t>Trainings and Libraries</w:t>
            </w:r>
          </w:p>
        </w:tc>
        <w:tc>
          <w:tcPr>
            <w:tcW w:w="810" w:type="dxa"/>
          </w:tcPr>
          <w:p w14:paraId="2EEBE96B" w14:textId="2B4AED37" w:rsidR="004B37D7" w:rsidRDefault="004B37D7" w:rsidP="004B37D7">
            <w:pPr>
              <w:rPr>
                <w:rFonts w:ascii="Calibri" w:eastAsia="Calibri" w:hAnsi="Calibri" w:cs="Calibri"/>
                <w:sz w:val="36"/>
                <w:szCs w:val="36"/>
              </w:rPr>
            </w:pPr>
            <w:r>
              <w:rPr>
                <w:rFonts w:ascii="Calibri" w:eastAsia="Calibri" w:hAnsi="Calibri" w:cs="Calibri"/>
                <w:sz w:val="36"/>
                <w:szCs w:val="36"/>
              </w:rPr>
              <w:t>8</w:t>
            </w:r>
          </w:p>
        </w:tc>
      </w:tr>
      <w:tr w:rsidR="004B37D7" w14:paraId="6C7F5790" w14:textId="77777777" w:rsidTr="007A1734">
        <w:trPr>
          <w:trHeight w:val="629"/>
        </w:trPr>
        <w:tc>
          <w:tcPr>
            <w:tcW w:w="1463" w:type="dxa"/>
          </w:tcPr>
          <w:p w14:paraId="3D3BBB21" w14:textId="08698EDF" w:rsidR="004B37D7" w:rsidRDefault="004B37D7" w:rsidP="004B37D7">
            <w:pPr>
              <w:rPr>
                <w:rFonts w:ascii="Calibri" w:eastAsia="Calibri" w:hAnsi="Calibri" w:cs="Calibri"/>
                <w:sz w:val="36"/>
                <w:szCs w:val="36"/>
              </w:rPr>
            </w:pPr>
            <w:r>
              <w:rPr>
                <w:rFonts w:ascii="Calibri" w:eastAsia="Calibri" w:hAnsi="Calibri" w:cs="Calibri"/>
                <w:sz w:val="36"/>
                <w:szCs w:val="36"/>
              </w:rPr>
              <w:t>5.</w:t>
            </w:r>
          </w:p>
        </w:tc>
        <w:tc>
          <w:tcPr>
            <w:tcW w:w="7555" w:type="dxa"/>
          </w:tcPr>
          <w:p w14:paraId="3786AB3E" w14:textId="4B8FADAA" w:rsidR="004B37D7" w:rsidRDefault="004B37D7" w:rsidP="004B37D7">
            <w:pPr>
              <w:rPr>
                <w:rFonts w:ascii="Calibri" w:eastAsia="Calibri" w:hAnsi="Calibri" w:cs="Calibri"/>
                <w:sz w:val="36"/>
                <w:szCs w:val="36"/>
              </w:rPr>
            </w:pPr>
            <w:r>
              <w:rPr>
                <w:rFonts w:ascii="Calibri" w:hAnsi="Calibri" w:cs="Calibri"/>
                <w:sz w:val="36"/>
                <w:szCs w:val="36"/>
              </w:rPr>
              <w:t>Project Documentation</w:t>
            </w:r>
          </w:p>
        </w:tc>
        <w:tc>
          <w:tcPr>
            <w:tcW w:w="810" w:type="dxa"/>
          </w:tcPr>
          <w:p w14:paraId="44644396" w14:textId="747B2D4C" w:rsidR="004B37D7" w:rsidRDefault="004B37D7" w:rsidP="004B37D7">
            <w:pPr>
              <w:rPr>
                <w:rFonts w:ascii="Calibri" w:eastAsia="Calibri" w:hAnsi="Calibri" w:cs="Calibri"/>
                <w:sz w:val="36"/>
                <w:szCs w:val="36"/>
              </w:rPr>
            </w:pPr>
            <w:r>
              <w:rPr>
                <w:rFonts w:ascii="Calibri" w:eastAsia="Calibri" w:hAnsi="Calibri" w:cs="Calibri"/>
                <w:sz w:val="36"/>
                <w:szCs w:val="36"/>
              </w:rPr>
              <w:t>9</w:t>
            </w:r>
          </w:p>
        </w:tc>
      </w:tr>
      <w:tr w:rsidR="004B37D7" w14:paraId="4D3527E6" w14:textId="77777777" w:rsidTr="007A1734">
        <w:trPr>
          <w:trHeight w:val="1854"/>
        </w:trPr>
        <w:tc>
          <w:tcPr>
            <w:tcW w:w="1463" w:type="dxa"/>
          </w:tcPr>
          <w:p w14:paraId="6C4F2506" w14:textId="36CF1668" w:rsidR="004B37D7" w:rsidRDefault="004B37D7" w:rsidP="004B37D7">
            <w:pPr>
              <w:rPr>
                <w:rFonts w:ascii="Calibri" w:eastAsia="Calibri" w:hAnsi="Calibri" w:cs="Calibri"/>
                <w:sz w:val="36"/>
                <w:szCs w:val="36"/>
              </w:rPr>
            </w:pPr>
            <w:r>
              <w:rPr>
                <w:rFonts w:ascii="Calibri" w:eastAsia="Calibri" w:hAnsi="Calibri" w:cs="Calibri"/>
                <w:sz w:val="36"/>
                <w:szCs w:val="36"/>
              </w:rPr>
              <w:t>6.</w:t>
            </w:r>
          </w:p>
        </w:tc>
        <w:tc>
          <w:tcPr>
            <w:tcW w:w="7555" w:type="dxa"/>
          </w:tcPr>
          <w:p w14:paraId="1753E27E" w14:textId="77777777" w:rsidR="004B37D7" w:rsidRDefault="004B37D7" w:rsidP="004B37D7">
            <w:pPr>
              <w:widowControl/>
              <w:autoSpaceDE w:val="0"/>
              <w:autoSpaceDN w:val="0"/>
              <w:adjustRightInd w:val="0"/>
              <w:rPr>
                <w:rFonts w:ascii="Calibri" w:hAnsi="Calibri" w:cs="Calibri"/>
                <w:sz w:val="36"/>
                <w:szCs w:val="36"/>
              </w:rPr>
            </w:pPr>
            <w:r>
              <w:rPr>
                <w:rFonts w:ascii="Calibri" w:hAnsi="Calibri" w:cs="Calibri"/>
                <w:sz w:val="36"/>
                <w:szCs w:val="36"/>
              </w:rPr>
              <w:t>Conclusion</w:t>
            </w:r>
          </w:p>
          <w:p w14:paraId="0824C116" w14:textId="77777777" w:rsidR="004B37D7" w:rsidRDefault="004B37D7" w:rsidP="004B37D7">
            <w:pPr>
              <w:widowControl/>
              <w:autoSpaceDE w:val="0"/>
              <w:autoSpaceDN w:val="0"/>
              <w:adjustRightInd w:val="0"/>
              <w:rPr>
                <w:rFonts w:ascii="Calibri" w:hAnsi="Calibri" w:cs="Calibri"/>
                <w:sz w:val="36"/>
                <w:szCs w:val="36"/>
              </w:rPr>
            </w:pPr>
            <w:r>
              <w:rPr>
                <w:rFonts w:ascii="Calibri" w:hAnsi="Calibri" w:cs="Calibri"/>
                <w:sz w:val="36"/>
                <w:szCs w:val="36"/>
              </w:rPr>
              <w:t>- Project Conclusion</w:t>
            </w:r>
          </w:p>
          <w:p w14:paraId="05101D25" w14:textId="77777777" w:rsidR="004B37D7" w:rsidRDefault="004B37D7" w:rsidP="004B37D7">
            <w:pPr>
              <w:widowControl/>
              <w:autoSpaceDE w:val="0"/>
              <w:autoSpaceDN w:val="0"/>
              <w:adjustRightInd w:val="0"/>
              <w:rPr>
                <w:rFonts w:ascii="Calibri" w:hAnsi="Calibri" w:cs="Calibri"/>
                <w:sz w:val="36"/>
                <w:szCs w:val="36"/>
              </w:rPr>
            </w:pPr>
            <w:r>
              <w:rPr>
                <w:rFonts w:ascii="Calibri" w:hAnsi="Calibri" w:cs="Calibri"/>
                <w:sz w:val="36"/>
                <w:szCs w:val="36"/>
              </w:rPr>
              <w:t>- Limitations</w:t>
            </w:r>
          </w:p>
          <w:p w14:paraId="334C3ECE" w14:textId="563AD81A" w:rsidR="004B37D7" w:rsidRDefault="004B37D7" w:rsidP="004B37D7">
            <w:pPr>
              <w:rPr>
                <w:rFonts w:ascii="Calibri" w:eastAsia="Calibri" w:hAnsi="Calibri" w:cs="Calibri"/>
                <w:sz w:val="36"/>
                <w:szCs w:val="36"/>
              </w:rPr>
            </w:pPr>
            <w:r>
              <w:rPr>
                <w:rFonts w:ascii="Calibri" w:hAnsi="Calibri" w:cs="Calibri"/>
                <w:sz w:val="36"/>
                <w:szCs w:val="36"/>
              </w:rPr>
              <w:t>- Future Scope</w:t>
            </w:r>
          </w:p>
        </w:tc>
        <w:tc>
          <w:tcPr>
            <w:tcW w:w="810" w:type="dxa"/>
          </w:tcPr>
          <w:p w14:paraId="0F1246C5" w14:textId="05597AF9" w:rsidR="004B37D7" w:rsidRDefault="004B37D7" w:rsidP="004B37D7">
            <w:pPr>
              <w:rPr>
                <w:rFonts w:ascii="Calibri" w:eastAsia="Calibri" w:hAnsi="Calibri" w:cs="Calibri"/>
                <w:sz w:val="36"/>
                <w:szCs w:val="36"/>
              </w:rPr>
            </w:pPr>
            <w:r>
              <w:rPr>
                <w:rFonts w:ascii="Calibri" w:eastAsia="Calibri" w:hAnsi="Calibri" w:cs="Calibri"/>
                <w:sz w:val="36"/>
                <w:szCs w:val="36"/>
              </w:rPr>
              <w:t>15</w:t>
            </w:r>
          </w:p>
        </w:tc>
      </w:tr>
      <w:tr w:rsidR="004B37D7" w14:paraId="6DE96808" w14:textId="77777777" w:rsidTr="007A1734">
        <w:trPr>
          <w:trHeight w:val="1258"/>
        </w:trPr>
        <w:tc>
          <w:tcPr>
            <w:tcW w:w="1463" w:type="dxa"/>
          </w:tcPr>
          <w:p w14:paraId="0B4872E2" w14:textId="3F56CA42" w:rsidR="004B37D7" w:rsidRDefault="004B37D7" w:rsidP="004B37D7">
            <w:pPr>
              <w:rPr>
                <w:rFonts w:ascii="Calibri" w:eastAsia="Calibri" w:hAnsi="Calibri" w:cs="Calibri"/>
                <w:sz w:val="36"/>
                <w:szCs w:val="36"/>
              </w:rPr>
            </w:pPr>
            <w:r>
              <w:rPr>
                <w:rFonts w:ascii="Calibri" w:eastAsia="Calibri" w:hAnsi="Calibri" w:cs="Calibri"/>
                <w:sz w:val="36"/>
                <w:szCs w:val="36"/>
              </w:rPr>
              <w:t>7.</w:t>
            </w:r>
          </w:p>
        </w:tc>
        <w:tc>
          <w:tcPr>
            <w:tcW w:w="7555" w:type="dxa"/>
          </w:tcPr>
          <w:p w14:paraId="756BF0C9" w14:textId="54989F8E" w:rsidR="004B37D7" w:rsidRDefault="004B37D7" w:rsidP="004B37D7">
            <w:pPr>
              <w:rPr>
                <w:rFonts w:ascii="Calibri" w:eastAsia="Calibri" w:hAnsi="Calibri" w:cs="Calibri"/>
                <w:sz w:val="36"/>
                <w:szCs w:val="36"/>
              </w:rPr>
            </w:pPr>
            <w:r>
              <w:rPr>
                <w:rFonts w:ascii="Calibri" w:hAnsi="Calibri" w:cs="Calibri"/>
                <w:sz w:val="36"/>
                <w:szCs w:val="36"/>
              </w:rPr>
              <w:t>Certificate of completion of “Practical Time Series Analysis”</w:t>
            </w:r>
          </w:p>
        </w:tc>
        <w:tc>
          <w:tcPr>
            <w:tcW w:w="810" w:type="dxa"/>
          </w:tcPr>
          <w:p w14:paraId="4901410F" w14:textId="338A87B1" w:rsidR="004B37D7" w:rsidRDefault="004B37D7" w:rsidP="004B37D7">
            <w:pPr>
              <w:rPr>
                <w:rFonts w:ascii="Calibri" w:eastAsia="Calibri" w:hAnsi="Calibri" w:cs="Calibri"/>
                <w:sz w:val="36"/>
                <w:szCs w:val="36"/>
              </w:rPr>
            </w:pPr>
            <w:r>
              <w:rPr>
                <w:rFonts w:ascii="Calibri" w:eastAsia="Calibri" w:hAnsi="Calibri" w:cs="Calibri"/>
                <w:sz w:val="36"/>
                <w:szCs w:val="36"/>
              </w:rPr>
              <w:t>16</w:t>
            </w:r>
          </w:p>
        </w:tc>
      </w:tr>
    </w:tbl>
    <w:p w14:paraId="187A7F3B" w14:textId="77777777" w:rsidR="007F700F" w:rsidRDefault="007F700F">
      <w:pPr>
        <w:rPr>
          <w:rFonts w:ascii="Calibri" w:eastAsia="Calibri" w:hAnsi="Calibri" w:cs="Calibri"/>
          <w:sz w:val="36"/>
          <w:szCs w:val="36"/>
        </w:rPr>
        <w:sectPr w:rsidR="007F700F">
          <w:pgSz w:w="12240" w:h="15840"/>
          <w:pgMar w:top="1160" w:right="1660" w:bottom="960" w:left="1340" w:header="0" w:footer="765" w:gutter="0"/>
          <w:cols w:space="720"/>
        </w:sectPr>
      </w:pPr>
    </w:p>
    <w:p w14:paraId="2E6FC570" w14:textId="77777777" w:rsidR="007F700F" w:rsidRDefault="00135063">
      <w:pPr>
        <w:spacing w:before="11"/>
        <w:ind w:left="361"/>
        <w:jc w:val="center"/>
        <w:rPr>
          <w:rFonts w:ascii="Calibri" w:eastAsia="Calibri" w:hAnsi="Calibri" w:cs="Calibri"/>
          <w:sz w:val="36"/>
          <w:szCs w:val="36"/>
        </w:rPr>
      </w:pPr>
      <w:r>
        <w:rPr>
          <w:rFonts w:ascii="Calibri"/>
          <w:b/>
          <w:spacing w:val="-1"/>
          <w:sz w:val="36"/>
        </w:rPr>
        <w:lastRenderedPageBreak/>
        <w:t>Introduction</w:t>
      </w:r>
    </w:p>
    <w:p w14:paraId="10F62CB6" w14:textId="77777777" w:rsidR="007F700F" w:rsidRDefault="00135063">
      <w:pPr>
        <w:pStyle w:val="Heading6"/>
        <w:spacing w:before="262"/>
        <w:rPr>
          <w:b w:val="0"/>
          <w:bCs w:val="0"/>
        </w:rPr>
      </w:pPr>
      <w:r>
        <w:rPr>
          <w:spacing w:val="-1"/>
          <w:u w:val="single" w:color="000000"/>
        </w:rPr>
        <w:t>Objective:</w:t>
      </w:r>
    </w:p>
    <w:p w14:paraId="4F1DFF7C" w14:textId="67CB846D" w:rsidR="007F700F" w:rsidRDefault="00135063">
      <w:pPr>
        <w:pStyle w:val="BodyText"/>
        <w:spacing w:before="140" w:line="365" w:lineRule="auto"/>
        <w:ind w:left="119"/>
      </w:pPr>
      <w:r>
        <w:t>The</w:t>
      </w:r>
      <w:r>
        <w:rPr>
          <w:spacing w:val="1"/>
        </w:rPr>
        <w:t xml:space="preserve"> </w:t>
      </w:r>
      <w:r>
        <w:t>objective</w:t>
      </w:r>
      <w:r>
        <w:rPr>
          <w:spacing w:val="-2"/>
        </w:rPr>
        <w:t xml:space="preserve"> </w:t>
      </w:r>
      <w:r>
        <w:t>of</w:t>
      </w:r>
      <w:r>
        <w:rPr>
          <w:spacing w:val="-2"/>
        </w:rPr>
        <w:t xml:space="preserve"> </w:t>
      </w:r>
      <w:r>
        <w:t>this project is to</w:t>
      </w:r>
      <w:r>
        <w:rPr>
          <w:spacing w:val="1"/>
        </w:rPr>
        <w:t xml:space="preserve"> </w:t>
      </w:r>
      <w:r w:rsidR="001E3CDE">
        <w:t>analyze</w:t>
      </w:r>
      <w:r>
        <w:rPr>
          <w:spacing w:val="-2"/>
        </w:rPr>
        <w:t xml:space="preserve"> </w:t>
      </w:r>
      <w:r>
        <w:t>the</w:t>
      </w:r>
      <w:r>
        <w:rPr>
          <w:spacing w:val="-2"/>
        </w:rPr>
        <w:t xml:space="preserve"> time-series</w:t>
      </w:r>
      <w:r>
        <w:t xml:space="preserve"> </w:t>
      </w:r>
      <w:r>
        <w:rPr>
          <w:spacing w:val="-2"/>
        </w:rPr>
        <w:t>of</w:t>
      </w:r>
      <w:r>
        <w:rPr>
          <w:spacing w:val="-3"/>
        </w:rPr>
        <w:t xml:space="preserve"> </w:t>
      </w:r>
      <w:r>
        <w:rPr>
          <w:spacing w:val="-2"/>
        </w:rPr>
        <w:t>SARS-CoV-2/Covid-19</w:t>
      </w:r>
      <w:r>
        <w:rPr>
          <w:spacing w:val="-1"/>
        </w:rPr>
        <w:t xml:space="preserve"> newly infected cases</w:t>
      </w:r>
      <w:r>
        <w:t xml:space="preserve"> and</w:t>
      </w:r>
      <w:r>
        <w:rPr>
          <w:spacing w:val="31"/>
        </w:rPr>
        <w:t xml:space="preserve"> </w:t>
      </w:r>
      <w:r>
        <w:t>study</w:t>
      </w:r>
      <w:r>
        <w:rPr>
          <w:spacing w:val="1"/>
        </w:rPr>
        <w:t xml:space="preserve"> </w:t>
      </w:r>
      <w:r>
        <w:t>the</w:t>
      </w:r>
      <w:r>
        <w:rPr>
          <w:spacing w:val="-2"/>
        </w:rPr>
        <w:t xml:space="preserve"> </w:t>
      </w:r>
      <w:r>
        <w:t>trends</w:t>
      </w:r>
      <w:r>
        <w:rPr>
          <w:spacing w:val="-3"/>
        </w:rPr>
        <w:t xml:space="preserve"> </w:t>
      </w:r>
      <w:r>
        <w:t>to</w:t>
      </w:r>
      <w:r>
        <w:rPr>
          <w:spacing w:val="-1"/>
        </w:rPr>
        <w:t xml:space="preserve"> </w:t>
      </w:r>
      <w:r>
        <w:t>forecast</w:t>
      </w:r>
      <w:r>
        <w:rPr>
          <w:spacing w:val="-2"/>
        </w:rPr>
        <w:t xml:space="preserve"> </w:t>
      </w:r>
      <w:r>
        <w:t>expected</w:t>
      </w:r>
      <w:r>
        <w:rPr>
          <w:spacing w:val="-1"/>
        </w:rPr>
        <w:t xml:space="preserve"> </w:t>
      </w:r>
      <w:r>
        <w:t>future</w:t>
      </w:r>
      <w:r>
        <w:rPr>
          <w:spacing w:val="1"/>
        </w:rPr>
        <w:t xml:space="preserve"> </w:t>
      </w:r>
      <w:r>
        <w:t xml:space="preserve">trends </w:t>
      </w:r>
      <w:r>
        <w:rPr>
          <w:spacing w:val="-1"/>
        </w:rPr>
        <w:t>in India.</w:t>
      </w:r>
    </w:p>
    <w:p w14:paraId="4CDF08D2" w14:textId="77777777" w:rsidR="007F700F" w:rsidRDefault="007F700F">
      <w:pPr>
        <w:rPr>
          <w:rFonts w:ascii="Calibri" w:eastAsia="Calibri" w:hAnsi="Calibri" w:cs="Calibri"/>
          <w:sz w:val="20"/>
          <w:szCs w:val="20"/>
        </w:rPr>
      </w:pPr>
    </w:p>
    <w:p w14:paraId="236232CA" w14:textId="77777777" w:rsidR="007F700F" w:rsidRDefault="007F700F">
      <w:pPr>
        <w:rPr>
          <w:rFonts w:ascii="Calibri" w:eastAsia="Calibri" w:hAnsi="Calibri" w:cs="Calibri"/>
          <w:sz w:val="20"/>
          <w:szCs w:val="20"/>
        </w:rPr>
      </w:pPr>
    </w:p>
    <w:p w14:paraId="09432256" w14:textId="77777777" w:rsidR="007F700F" w:rsidRDefault="007F700F">
      <w:pPr>
        <w:spacing w:before="6"/>
        <w:rPr>
          <w:rFonts w:ascii="Calibri" w:eastAsia="Calibri" w:hAnsi="Calibri" w:cs="Calibri"/>
          <w:sz w:val="17"/>
          <w:szCs w:val="17"/>
        </w:rPr>
      </w:pPr>
    </w:p>
    <w:p w14:paraId="6F89047F" w14:textId="77777777" w:rsidR="007F700F" w:rsidRDefault="00135063">
      <w:pPr>
        <w:pStyle w:val="Heading6"/>
        <w:rPr>
          <w:b w:val="0"/>
          <w:bCs w:val="0"/>
        </w:rPr>
      </w:pPr>
      <w:r>
        <w:rPr>
          <w:spacing w:val="-1"/>
          <w:u w:val="single" w:color="000000"/>
        </w:rPr>
        <w:t>About</w:t>
      </w:r>
      <w:r>
        <w:rPr>
          <w:spacing w:val="1"/>
          <w:u w:val="single" w:color="000000"/>
        </w:rPr>
        <w:t xml:space="preserve"> </w:t>
      </w:r>
      <w:r>
        <w:rPr>
          <w:spacing w:val="-1"/>
          <w:u w:val="single" w:color="000000"/>
        </w:rPr>
        <w:t>COVID-19:</w:t>
      </w:r>
    </w:p>
    <w:p w14:paraId="767E725F" w14:textId="77777777" w:rsidR="007F700F" w:rsidRDefault="007F700F">
      <w:pPr>
        <w:spacing w:before="9"/>
        <w:rPr>
          <w:rFonts w:ascii="Calibri" w:eastAsia="Calibri" w:hAnsi="Calibri" w:cs="Calibri"/>
          <w:b/>
          <w:bCs/>
        </w:rPr>
      </w:pPr>
    </w:p>
    <w:p w14:paraId="6BF698A0" w14:textId="7837D739" w:rsidR="007F700F" w:rsidRDefault="00135063">
      <w:pPr>
        <w:pStyle w:val="BodyText"/>
        <w:spacing w:before="56" w:line="360" w:lineRule="auto"/>
      </w:pPr>
      <w:r>
        <w:rPr>
          <w:spacing w:val="-1"/>
        </w:rPr>
        <w:t>Corona</w:t>
      </w:r>
      <w:r>
        <w:t xml:space="preserve"> </w:t>
      </w:r>
      <w:r>
        <w:rPr>
          <w:spacing w:val="-1"/>
        </w:rPr>
        <w:t>viruses</w:t>
      </w:r>
      <w:r>
        <w:rPr>
          <w:spacing w:val="-2"/>
        </w:rPr>
        <w:t xml:space="preserve"> </w:t>
      </w:r>
      <w:r>
        <w:rPr>
          <w:spacing w:val="-1"/>
        </w:rPr>
        <w:t>are</w:t>
      </w:r>
      <w:r>
        <w:rPr>
          <w:spacing w:val="-2"/>
        </w:rPr>
        <w:t xml:space="preserve"> </w:t>
      </w:r>
      <w:r>
        <w:t xml:space="preserve">a </w:t>
      </w:r>
      <w:r>
        <w:rPr>
          <w:spacing w:val="-1"/>
        </w:rPr>
        <w:t>large family of</w:t>
      </w:r>
      <w:r>
        <w:rPr>
          <w:spacing w:val="-2"/>
        </w:rPr>
        <w:t xml:space="preserve"> </w:t>
      </w:r>
      <w:r>
        <w:rPr>
          <w:spacing w:val="-1"/>
        </w:rPr>
        <w:t>viruses</w:t>
      </w:r>
      <w:r>
        <w:rPr>
          <w:spacing w:val="-2"/>
        </w:rPr>
        <w:t xml:space="preserve"> </w:t>
      </w:r>
      <w:r>
        <w:rPr>
          <w:spacing w:val="-1"/>
        </w:rPr>
        <w:t>which</w:t>
      </w:r>
      <w:r>
        <w:rPr>
          <w:spacing w:val="-3"/>
        </w:rPr>
        <w:t xml:space="preserve"> </w:t>
      </w:r>
      <w:r>
        <w:rPr>
          <w:spacing w:val="-1"/>
        </w:rPr>
        <w:t>may cause</w:t>
      </w:r>
      <w:r>
        <w:rPr>
          <w:spacing w:val="-2"/>
        </w:rPr>
        <w:t xml:space="preserve"> </w:t>
      </w:r>
      <w:r>
        <w:rPr>
          <w:spacing w:val="-1"/>
        </w:rPr>
        <w:t>illness</w:t>
      </w:r>
      <w:r>
        <w:t xml:space="preserve"> </w:t>
      </w:r>
      <w:r>
        <w:rPr>
          <w:spacing w:val="-1"/>
        </w:rPr>
        <w:t>in animals</w:t>
      </w:r>
      <w:r>
        <w:rPr>
          <w:spacing w:val="-2"/>
        </w:rPr>
        <w:t xml:space="preserve"> </w:t>
      </w:r>
      <w:r>
        <w:rPr>
          <w:spacing w:val="-1"/>
        </w:rPr>
        <w:t>or</w:t>
      </w:r>
      <w:r>
        <w:t xml:space="preserve"> </w:t>
      </w:r>
      <w:r>
        <w:rPr>
          <w:spacing w:val="-1"/>
        </w:rPr>
        <w:t>humans.</w:t>
      </w:r>
      <w:r>
        <w:t xml:space="preserve"> </w:t>
      </w:r>
      <w:r>
        <w:rPr>
          <w:spacing w:val="-1"/>
        </w:rPr>
        <w:t>In humans,</w:t>
      </w:r>
      <w:r>
        <w:rPr>
          <w:spacing w:val="2"/>
        </w:rPr>
        <w:t xml:space="preserve"> </w:t>
      </w:r>
      <w:r>
        <w:rPr>
          <w:spacing w:val="-1"/>
        </w:rPr>
        <w:t>several</w:t>
      </w:r>
      <w:r>
        <w:rPr>
          <w:spacing w:val="34"/>
        </w:rPr>
        <w:t xml:space="preserve"> </w:t>
      </w:r>
      <w:r>
        <w:rPr>
          <w:spacing w:val="-1"/>
        </w:rPr>
        <w:t>coronaviruses</w:t>
      </w:r>
      <w:r>
        <w:t xml:space="preserve"> </w:t>
      </w:r>
      <w:r>
        <w:rPr>
          <w:spacing w:val="-1"/>
        </w:rPr>
        <w:t>are</w:t>
      </w:r>
      <w:r>
        <w:rPr>
          <w:spacing w:val="-2"/>
        </w:rPr>
        <w:t xml:space="preserve"> </w:t>
      </w:r>
      <w:r>
        <w:rPr>
          <w:spacing w:val="-1"/>
        </w:rPr>
        <w:t>known to</w:t>
      </w:r>
      <w:r>
        <w:rPr>
          <w:spacing w:val="1"/>
        </w:rPr>
        <w:t xml:space="preserve"> </w:t>
      </w:r>
      <w:r>
        <w:rPr>
          <w:spacing w:val="-1"/>
        </w:rPr>
        <w:t>cause</w:t>
      </w:r>
      <w:r>
        <w:rPr>
          <w:spacing w:val="1"/>
        </w:rPr>
        <w:t xml:space="preserve"> </w:t>
      </w:r>
      <w:r>
        <w:rPr>
          <w:spacing w:val="-1"/>
        </w:rPr>
        <w:t>respiratory</w:t>
      </w:r>
      <w:r>
        <w:t xml:space="preserve"> </w:t>
      </w:r>
      <w:r>
        <w:rPr>
          <w:spacing w:val="-1"/>
        </w:rPr>
        <w:t>infections</w:t>
      </w:r>
      <w:r>
        <w:t xml:space="preserve"> </w:t>
      </w:r>
      <w:r>
        <w:rPr>
          <w:spacing w:val="-1"/>
        </w:rPr>
        <w:t>ranging from</w:t>
      </w:r>
      <w:r>
        <w:rPr>
          <w:spacing w:val="1"/>
        </w:rPr>
        <w:t xml:space="preserve"> </w:t>
      </w:r>
      <w:r>
        <w:rPr>
          <w:spacing w:val="-1"/>
        </w:rPr>
        <w:t>the</w:t>
      </w:r>
      <w:r>
        <w:rPr>
          <w:spacing w:val="-2"/>
        </w:rPr>
        <w:t xml:space="preserve"> </w:t>
      </w:r>
      <w:r>
        <w:rPr>
          <w:spacing w:val="-1"/>
        </w:rPr>
        <w:t>common</w:t>
      </w:r>
      <w:r>
        <w:t xml:space="preserve"> </w:t>
      </w:r>
      <w:r>
        <w:rPr>
          <w:spacing w:val="-1"/>
        </w:rPr>
        <w:t xml:space="preserve">cold to </w:t>
      </w:r>
      <w:r>
        <w:t>more severe</w:t>
      </w:r>
      <w:r>
        <w:rPr>
          <w:spacing w:val="29"/>
        </w:rPr>
        <w:t xml:space="preserve"> </w:t>
      </w:r>
      <w:r>
        <w:t>diseases</w:t>
      </w:r>
      <w:r>
        <w:rPr>
          <w:spacing w:val="-2"/>
        </w:rPr>
        <w:t xml:space="preserve"> </w:t>
      </w:r>
      <w:r>
        <w:t>such</w:t>
      </w:r>
      <w:r>
        <w:rPr>
          <w:spacing w:val="-3"/>
        </w:rPr>
        <w:t xml:space="preserve"> </w:t>
      </w:r>
      <w:r>
        <w:t>as Middle</w:t>
      </w:r>
      <w:r>
        <w:rPr>
          <w:spacing w:val="-2"/>
        </w:rPr>
        <w:t xml:space="preserve"> </w:t>
      </w:r>
      <w:r>
        <w:rPr>
          <w:spacing w:val="-1"/>
        </w:rPr>
        <w:t>East</w:t>
      </w:r>
      <w:r>
        <w:rPr>
          <w:spacing w:val="-2"/>
        </w:rPr>
        <w:t xml:space="preserve"> </w:t>
      </w:r>
      <w:r>
        <w:rPr>
          <w:spacing w:val="-1"/>
        </w:rPr>
        <w:t>Respiratory</w:t>
      </w:r>
      <w:r>
        <w:rPr>
          <w:spacing w:val="-2"/>
        </w:rPr>
        <w:t xml:space="preserve"> </w:t>
      </w:r>
      <w:r>
        <w:rPr>
          <w:spacing w:val="-1"/>
        </w:rPr>
        <w:t>Syndrome</w:t>
      </w:r>
      <w:r>
        <w:rPr>
          <w:spacing w:val="1"/>
        </w:rPr>
        <w:t xml:space="preserve"> </w:t>
      </w:r>
      <w:r>
        <w:rPr>
          <w:spacing w:val="-1"/>
        </w:rPr>
        <w:t>(MERS)</w:t>
      </w:r>
      <w:r>
        <w:t xml:space="preserve"> </w:t>
      </w:r>
      <w:r>
        <w:rPr>
          <w:spacing w:val="-1"/>
        </w:rPr>
        <w:t xml:space="preserve">and </w:t>
      </w:r>
      <w:r w:rsidR="0015130D">
        <w:rPr>
          <w:spacing w:val="-1"/>
        </w:rPr>
        <w:t xml:space="preserve">severe acute respiratory syndrome </w:t>
      </w:r>
      <w:r>
        <w:rPr>
          <w:spacing w:val="-1"/>
        </w:rPr>
        <w:t>(SARS).</w:t>
      </w:r>
      <w:r>
        <w:rPr>
          <w:spacing w:val="22"/>
        </w:rPr>
        <w:t xml:space="preserve"> </w:t>
      </w:r>
      <w:r>
        <w:rPr>
          <w:spacing w:val="-1"/>
        </w:rPr>
        <w:t>The</w:t>
      </w:r>
      <w:r>
        <w:rPr>
          <w:spacing w:val="-2"/>
        </w:rPr>
        <w:t xml:space="preserve"> </w:t>
      </w:r>
      <w:r>
        <w:rPr>
          <w:spacing w:val="-1"/>
        </w:rPr>
        <w:t>most</w:t>
      </w:r>
      <w:r>
        <w:t xml:space="preserve"> </w:t>
      </w:r>
      <w:r>
        <w:rPr>
          <w:spacing w:val="-1"/>
        </w:rPr>
        <w:t>recently</w:t>
      </w:r>
      <w:r>
        <w:rPr>
          <w:spacing w:val="1"/>
        </w:rPr>
        <w:t xml:space="preserve"> </w:t>
      </w:r>
      <w:r>
        <w:rPr>
          <w:spacing w:val="-1"/>
        </w:rPr>
        <w:t>discovered</w:t>
      </w:r>
      <w:r>
        <w:t xml:space="preserve"> </w:t>
      </w:r>
      <w:r>
        <w:rPr>
          <w:spacing w:val="-1"/>
        </w:rPr>
        <w:t>coronavirus</w:t>
      </w:r>
      <w:r>
        <w:t xml:space="preserve"> </w:t>
      </w:r>
      <w:r>
        <w:rPr>
          <w:spacing w:val="-1"/>
        </w:rPr>
        <w:t>causes</w:t>
      </w:r>
      <w:r>
        <w:t xml:space="preserve"> </w:t>
      </w:r>
      <w:r>
        <w:rPr>
          <w:spacing w:val="-1"/>
        </w:rPr>
        <w:t>coronavirus</w:t>
      </w:r>
      <w:r>
        <w:rPr>
          <w:spacing w:val="1"/>
        </w:rPr>
        <w:t xml:space="preserve"> </w:t>
      </w:r>
      <w:r>
        <w:rPr>
          <w:spacing w:val="-1"/>
        </w:rPr>
        <w:t>disease COVID-19.</w:t>
      </w:r>
    </w:p>
    <w:p w14:paraId="6E4A248A" w14:textId="77777777" w:rsidR="007F700F" w:rsidRDefault="007F700F">
      <w:pPr>
        <w:spacing w:before="4"/>
        <w:rPr>
          <w:rFonts w:ascii="Calibri" w:eastAsia="Calibri" w:hAnsi="Calibri" w:cs="Calibri"/>
          <w:sz w:val="16"/>
          <w:szCs w:val="16"/>
        </w:rPr>
      </w:pPr>
    </w:p>
    <w:p w14:paraId="2D68AA0F" w14:textId="77777777" w:rsidR="007F700F" w:rsidRDefault="00135063">
      <w:pPr>
        <w:pStyle w:val="BodyText"/>
        <w:spacing w:line="276" w:lineRule="auto"/>
        <w:ind w:left="119"/>
      </w:pPr>
      <w:r>
        <w:rPr>
          <w:spacing w:val="-1"/>
        </w:rPr>
        <w:t>COVID-19</w:t>
      </w:r>
      <w:r>
        <w:rPr>
          <w:spacing w:val="1"/>
        </w:rPr>
        <w:t xml:space="preserve"> </w:t>
      </w:r>
      <w:r>
        <w:rPr>
          <w:spacing w:val="-1"/>
        </w:rPr>
        <w:t>is</w:t>
      </w:r>
      <w:r>
        <w:rPr>
          <w:spacing w:val="-2"/>
        </w:rPr>
        <w:t xml:space="preserve"> </w:t>
      </w:r>
      <w:r>
        <w:rPr>
          <w:spacing w:val="-1"/>
        </w:rPr>
        <w:t>the</w:t>
      </w:r>
      <w:r>
        <w:rPr>
          <w:spacing w:val="1"/>
        </w:rPr>
        <w:t xml:space="preserve"> </w:t>
      </w:r>
      <w:r>
        <w:rPr>
          <w:spacing w:val="-1"/>
        </w:rPr>
        <w:t>infectious</w:t>
      </w:r>
      <w:r>
        <w:rPr>
          <w:spacing w:val="-2"/>
        </w:rPr>
        <w:t xml:space="preserve"> </w:t>
      </w:r>
      <w:r>
        <w:rPr>
          <w:spacing w:val="-1"/>
        </w:rPr>
        <w:t>disease</w:t>
      </w:r>
      <w:r>
        <w:rPr>
          <w:spacing w:val="1"/>
        </w:rPr>
        <w:t xml:space="preserve"> </w:t>
      </w:r>
      <w:r>
        <w:rPr>
          <w:spacing w:val="-1"/>
        </w:rPr>
        <w:t>caused by the</w:t>
      </w:r>
      <w:r>
        <w:rPr>
          <w:spacing w:val="-2"/>
        </w:rPr>
        <w:t xml:space="preserve"> </w:t>
      </w:r>
      <w:r>
        <w:rPr>
          <w:spacing w:val="-1"/>
        </w:rPr>
        <w:t>most</w:t>
      </w:r>
      <w:r>
        <w:rPr>
          <w:spacing w:val="-2"/>
        </w:rPr>
        <w:t xml:space="preserve"> </w:t>
      </w:r>
      <w:r>
        <w:rPr>
          <w:spacing w:val="-1"/>
        </w:rPr>
        <w:t>recently</w:t>
      </w:r>
      <w:r>
        <w:rPr>
          <w:spacing w:val="1"/>
        </w:rPr>
        <w:t xml:space="preserve"> </w:t>
      </w:r>
      <w:r>
        <w:rPr>
          <w:spacing w:val="-1"/>
        </w:rPr>
        <w:t>discovered</w:t>
      </w:r>
      <w:r>
        <w:rPr>
          <w:spacing w:val="-3"/>
        </w:rPr>
        <w:t xml:space="preserve"> </w:t>
      </w:r>
      <w:r>
        <w:rPr>
          <w:spacing w:val="-1"/>
        </w:rPr>
        <w:t>corona</w:t>
      </w:r>
      <w:r>
        <w:t xml:space="preserve"> </w:t>
      </w:r>
      <w:r>
        <w:rPr>
          <w:spacing w:val="-1"/>
        </w:rPr>
        <w:t>virus.</w:t>
      </w:r>
      <w:r>
        <w:t xml:space="preserve"> </w:t>
      </w:r>
      <w:r>
        <w:rPr>
          <w:spacing w:val="-1"/>
        </w:rPr>
        <w:t>This</w:t>
      </w:r>
      <w:r>
        <w:rPr>
          <w:spacing w:val="-2"/>
        </w:rPr>
        <w:t xml:space="preserve"> </w:t>
      </w:r>
      <w:r>
        <w:rPr>
          <w:spacing w:val="-1"/>
        </w:rPr>
        <w:t>new</w:t>
      </w:r>
      <w:r>
        <w:rPr>
          <w:spacing w:val="-2"/>
        </w:rPr>
        <w:t xml:space="preserve"> </w:t>
      </w:r>
      <w:r>
        <w:rPr>
          <w:spacing w:val="-1"/>
        </w:rPr>
        <w:t>virus</w:t>
      </w:r>
      <w:r>
        <w:rPr>
          <w:spacing w:val="-2"/>
        </w:rPr>
        <w:t xml:space="preserve"> </w:t>
      </w:r>
      <w:r>
        <w:rPr>
          <w:spacing w:val="-1"/>
        </w:rPr>
        <w:t>and</w:t>
      </w:r>
      <w:r>
        <w:rPr>
          <w:spacing w:val="77"/>
        </w:rPr>
        <w:t xml:space="preserve"> </w:t>
      </w:r>
      <w:r>
        <w:rPr>
          <w:spacing w:val="-1"/>
        </w:rPr>
        <w:t>disease</w:t>
      </w:r>
      <w:r>
        <w:rPr>
          <w:spacing w:val="-2"/>
        </w:rPr>
        <w:t xml:space="preserve"> </w:t>
      </w:r>
      <w:r>
        <w:rPr>
          <w:spacing w:val="-1"/>
        </w:rPr>
        <w:t>were</w:t>
      </w:r>
      <w:r>
        <w:rPr>
          <w:spacing w:val="1"/>
        </w:rPr>
        <w:t xml:space="preserve"> </w:t>
      </w:r>
      <w:r>
        <w:rPr>
          <w:spacing w:val="-1"/>
        </w:rPr>
        <w:t>unknown before</w:t>
      </w:r>
      <w:r>
        <w:rPr>
          <w:spacing w:val="-2"/>
        </w:rPr>
        <w:t xml:space="preserve"> </w:t>
      </w:r>
      <w:r>
        <w:rPr>
          <w:spacing w:val="-1"/>
        </w:rPr>
        <w:t>the</w:t>
      </w:r>
      <w:r>
        <w:rPr>
          <w:spacing w:val="-2"/>
        </w:rPr>
        <w:t xml:space="preserve"> </w:t>
      </w:r>
      <w:r>
        <w:rPr>
          <w:spacing w:val="-1"/>
        </w:rPr>
        <w:t>outbreak</w:t>
      </w:r>
      <w:r>
        <w:rPr>
          <w:spacing w:val="1"/>
        </w:rPr>
        <w:t xml:space="preserve"> </w:t>
      </w:r>
      <w:r>
        <w:rPr>
          <w:spacing w:val="-1"/>
        </w:rPr>
        <w:t>began in</w:t>
      </w:r>
      <w:r>
        <w:rPr>
          <w:spacing w:val="-3"/>
        </w:rPr>
        <w:t xml:space="preserve"> </w:t>
      </w:r>
      <w:r>
        <w:rPr>
          <w:spacing w:val="-1"/>
        </w:rPr>
        <w:t>Wuhan,</w:t>
      </w:r>
      <w:r>
        <w:t xml:space="preserve"> </w:t>
      </w:r>
      <w:r>
        <w:rPr>
          <w:spacing w:val="-1"/>
        </w:rPr>
        <w:t>China,</w:t>
      </w:r>
      <w:r>
        <w:t xml:space="preserve"> </w:t>
      </w:r>
      <w:r>
        <w:rPr>
          <w:spacing w:val="-1"/>
        </w:rPr>
        <w:t>in December</w:t>
      </w:r>
      <w:r>
        <w:t xml:space="preserve"> </w:t>
      </w:r>
      <w:r>
        <w:rPr>
          <w:spacing w:val="-1"/>
        </w:rPr>
        <w:t>2019.</w:t>
      </w:r>
    </w:p>
    <w:p w14:paraId="2350D8E5" w14:textId="77777777" w:rsidR="007F700F" w:rsidRDefault="007F700F">
      <w:pPr>
        <w:rPr>
          <w:rFonts w:ascii="Calibri" w:eastAsia="Calibri" w:hAnsi="Calibri" w:cs="Calibri"/>
        </w:rPr>
      </w:pPr>
    </w:p>
    <w:p w14:paraId="6F9D7BB1" w14:textId="77777777" w:rsidR="007F700F" w:rsidRDefault="007F700F">
      <w:pPr>
        <w:rPr>
          <w:rFonts w:ascii="Calibri" w:eastAsia="Calibri" w:hAnsi="Calibri" w:cs="Calibri"/>
        </w:rPr>
      </w:pPr>
    </w:p>
    <w:p w14:paraId="079F1F7A" w14:textId="77777777" w:rsidR="007F700F" w:rsidRDefault="00135063">
      <w:pPr>
        <w:pStyle w:val="Heading6"/>
        <w:spacing w:before="171"/>
        <w:rPr>
          <w:b w:val="0"/>
          <w:bCs w:val="0"/>
        </w:rPr>
      </w:pPr>
      <w:r>
        <w:rPr>
          <w:spacing w:val="-1"/>
          <w:u w:val="single" w:color="000000"/>
        </w:rPr>
        <w:t>Summary:</w:t>
      </w:r>
    </w:p>
    <w:p w14:paraId="7E874DA1" w14:textId="77777777" w:rsidR="007F700F" w:rsidRDefault="007F700F">
      <w:pPr>
        <w:spacing w:before="1"/>
        <w:rPr>
          <w:rFonts w:ascii="Calibri" w:eastAsia="Calibri" w:hAnsi="Calibri" w:cs="Calibri"/>
          <w:b/>
          <w:bCs/>
          <w:sz w:val="15"/>
          <w:szCs w:val="15"/>
        </w:rPr>
      </w:pPr>
    </w:p>
    <w:p w14:paraId="27BA102D" w14:textId="37C5E1CC" w:rsidR="007F700F" w:rsidRDefault="00135063">
      <w:pPr>
        <w:pStyle w:val="BodyText"/>
        <w:spacing w:before="56" w:line="273" w:lineRule="auto"/>
      </w:pPr>
      <w:r>
        <w:rPr>
          <w:spacing w:val="-1"/>
        </w:rPr>
        <w:t>Data</w:t>
      </w:r>
      <w:r>
        <w:t xml:space="preserve"> </w:t>
      </w:r>
      <w:r>
        <w:rPr>
          <w:spacing w:val="-1"/>
        </w:rPr>
        <w:t>is</w:t>
      </w:r>
      <w:r>
        <w:rPr>
          <w:spacing w:val="-2"/>
        </w:rPr>
        <w:t xml:space="preserve"> </w:t>
      </w:r>
      <w:r>
        <w:rPr>
          <w:spacing w:val="-1"/>
        </w:rPr>
        <w:t xml:space="preserve">retrieved from </w:t>
      </w:r>
      <w:r>
        <w:t>a</w:t>
      </w:r>
      <w:r>
        <w:rPr>
          <w:spacing w:val="-2"/>
        </w:rPr>
        <w:t xml:space="preserve"> </w:t>
      </w:r>
      <w:r>
        <w:rPr>
          <w:spacing w:val="-1"/>
        </w:rPr>
        <w:t>website</w:t>
      </w:r>
      <w:r>
        <w:rPr>
          <w:spacing w:val="1"/>
        </w:rPr>
        <w:t xml:space="preserve"> </w:t>
      </w:r>
      <w:r>
        <w:rPr>
          <w:spacing w:val="-1"/>
        </w:rPr>
        <w:t>which</w:t>
      </w:r>
      <w:r>
        <w:rPr>
          <w:spacing w:val="-3"/>
        </w:rPr>
        <w:t xml:space="preserve"> </w:t>
      </w:r>
      <w:r>
        <w:rPr>
          <w:spacing w:val="-1"/>
        </w:rPr>
        <w:t>contains</w:t>
      </w:r>
      <w:r>
        <w:t xml:space="preserve"> </w:t>
      </w:r>
      <w:r>
        <w:rPr>
          <w:spacing w:val="-1"/>
        </w:rPr>
        <w:t>global</w:t>
      </w:r>
      <w:r>
        <w:rPr>
          <w:spacing w:val="-3"/>
        </w:rPr>
        <w:t xml:space="preserve"> </w:t>
      </w:r>
      <w:r>
        <w:rPr>
          <w:spacing w:val="-1"/>
        </w:rPr>
        <w:t>data.</w:t>
      </w:r>
      <w:r>
        <w:t xml:space="preserve"> </w:t>
      </w:r>
      <w:r>
        <w:rPr>
          <w:spacing w:val="-1"/>
        </w:rPr>
        <w:t>Global</w:t>
      </w:r>
      <w:r>
        <w:rPr>
          <w:spacing w:val="-3"/>
        </w:rPr>
        <w:t xml:space="preserve"> </w:t>
      </w:r>
      <w:r>
        <w:rPr>
          <w:spacing w:val="-1"/>
        </w:rPr>
        <w:t>data</w:t>
      </w:r>
      <w:r>
        <w:t xml:space="preserve"> </w:t>
      </w:r>
      <w:r>
        <w:rPr>
          <w:spacing w:val="-1"/>
        </w:rPr>
        <w:t>is</w:t>
      </w:r>
      <w:r>
        <w:rPr>
          <w:spacing w:val="-2"/>
        </w:rPr>
        <w:t xml:space="preserve"> </w:t>
      </w:r>
      <w:r w:rsidR="0076725B">
        <w:rPr>
          <w:spacing w:val="-2"/>
        </w:rPr>
        <w:t>cleaned,</w:t>
      </w:r>
      <w:r>
        <w:rPr>
          <w:spacing w:val="-1"/>
        </w:rPr>
        <w:t xml:space="preserve"> and new</w:t>
      </w:r>
      <w:r>
        <w:rPr>
          <w:spacing w:val="1"/>
        </w:rPr>
        <w:t xml:space="preserve"> </w:t>
      </w:r>
      <w:r>
        <w:rPr>
          <w:spacing w:val="-1"/>
        </w:rPr>
        <w:t>data</w:t>
      </w:r>
      <w:r>
        <w:rPr>
          <w:spacing w:val="-2"/>
        </w:rPr>
        <w:t xml:space="preserve"> </w:t>
      </w:r>
      <w:r>
        <w:rPr>
          <w:spacing w:val="-1"/>
        </w:rPr>
        <w:t>has</w:t>
      </w:r>
      <w:r>
        <w:t xml:space="preserve"> </w:t>
      </w:r>
      <w:r>
        <w:rPr>
          <w:spacing w:val="-2"/>
        </w:rPr>
        <w:t>the</w:t>
      </w:r>
      <w:r>
        <w:rPr>
          <w:spacing w:val="81"/>
        </w:rPr>
        <w:t xml:space="preserve"> </w:t>
      </w:r>
      <w:r>
        <w:rPr>
          <w:spacing w:val="-1"/>
        </w:rPr>
        <w:t>variables</w:t>
      </w:r>
      <w:r>
        <w:rPr>
          <w:spacing w:val="-3"/>
        </w:rPr>
        <w:t xml:space="preserve"> </w:t>
      </w:r>
      <w:r>
        <w:rPr>
          <w:spacing w:val="-1"/>
        </w:rPr>
        <w:t>Date</w:t>
      </w:r>
      <w:r>
        <w:rPr>
          <w:spacing w:val="1"/>
        </w:rPr>
        <w:t xml:space="preserve"> </w:t>
      </w:r>
      <w:r>
        <w:rPr>
          <w:spacing w:val="-1"/>
        </w:rPr>
        <w:t>and Total</w:t>
      </w:r>
      <w:r>
        <w:rPr>
          <w:spacing w:val="-3"/>
        </w:rPr>
        <w:t xml:space="preserve"> </w:t>
      </w:r>
      <w:r>
        <w:rPr>
          <w:spacing w:val="-1"/>
        </w:rPr>
        <w:t>number</w:t>
      </w:r>
      <w:r>
        <w:rPr>
          <w:spacing w:val="-2"/>
        </w:rPr>
        <w:t xml:space="preserve"> </w:t>
      </w:r>
      <w:r>
        <w:t xml:space="preserve">of </w:t>
      </w:r>
      <w:r>
        <w:rPr>
          <w:spacing w:val="-1"/>
        </w:rPr>
        <w:t>Confirmed Cases</w:t>
      </w:r>
      <w:r>
        <w:t xml:space="preserve"> </w:t>
      </w:r>
      <w:r>
        <w:rPr>
          <w:spacing w:val="-2"/>
        </w:rPr>
        <w:t>in</w:t>
      </w:r>
      <w:r>
        <w:rPr>
          <w:spacing w:val="-1"/>
        </w:rPr>
        <w:t xml:space="preserve"> India</w:t>
      </w:r>
      <w:r w:rsidR="0076725B">
        <w:rPr>
          <w:spacing w:val="-1"/>
        </w:rPr>
        <w:t>.</w:t>
      </w:r>
    </w:p>
    <w:p w14:paraId="570ADDBB" w14:textId="6B250CAF" w:rsidR="007F700F" w:rsidRDefault="00135063" w:rsidP="005F5D2E">
      <w:pPr>
        <w:pStyle w:val="BodyText"/>
        <w:spacing w:before="202"/>
        <w:ind w:left="119"/>
        <w:sectPr w:rsidR="007F700F">
          <w:pgSz w:w="12240" w:h="15840"/>
          <w:pgMar w:top="1160" w:right="1320" w:bottom="960" w:left="960" w:header="0" w:footer="765" w:gutter="0"/>
          <w:cols w:space="720"/>
        </w:sectPr>
      </w:pPr>
      <w:r>
        <w:t>We</w:t>
      </w:r>
      <w:r>
        <w:rPr>
          <w:spacing w:val="1"/>
        </w:rPr>
        <w:t xml:space="preserve"> </w:t>
      </w:r>
      <w:r>
        <w:rPr>
          <w:spacing w:val="-1"/>
        </w:rPr>
        <w:t>use</w:t>
      </w:r>
      <w:r>
        <w:rPr>
          <w:spacing w:val="-2"/>
        </w:rPr>
        <w:t xml:space="preserve"> </w:t>
      </w:r>
      <w:r>
        <w:rPr>
          <w:spacing w:val="-1"/>
        </w:rPr>
        <w:t>this</w:t>
      </w:r>
      <w:r>
        <w:t xml:space="preserve"> </w:t>
      </w:r>
      <w:r>
        <w:rPr>
          <w:spacing w:val="-1"/>
        </w:rPr>
        <w:t>data</w:t>
      </w:r>
      <w:r>
        <w:t xml:space="preserve"> </w:t>
      </w:r>
      <w:r>
        <w:rPr>
          <w:spacing w:val="-1"/>
        </w:rPr>
        <w:t>to</w:t>
      </w:r>
      <w:r>
        <w:rPr>
          <w:spacing w:val="1"/>
        </w:rPr>
        <w:t xml:space="preserve"> </w:t>
      </w:r>
      <w:r>
        <w:rPr>
          <w:spacing w:val="-1"/>
        </w:rPr>
        <w:t>predict</w:t>
      </w:r>
      <w:r>
        <w:rPr>
          <w:spacing w:val="-2"/>
        </w:rPr>
        <w:t xml:space="preserve"> </w:t>
      </w:r>
      <w:r>
        <w:rPr>
          <w:spacing w:val="-1"/>
        </w:rPr>
        <w:t>number</w:t>
      </w:r>
      <w:r>
        <w:rPr>
          <w:spacing w:val="-2"/>
        </w:rPr>
        <w:t xml:space="preserve"> </w:t>
      </w:r>
      <w:r>
        <w:t xml:space="preserve">of </w:t>
      </w:r>
      <w:r>
        <w:rPr>
          <w:spacing w:val="-1"/>
        </w:rPr>
        <w:t>infected for</w:t>
      </w:r>
      <w:r>
        <w:t xml:space="preserve"> </w:t>
      </w:r>
      <w:r>
        <w:rPr>
          <w:spacing w:val="-1"/>
        </w:rPr>
        <w:t>further</w:t>
      </w:r>
      <w:r w:rsidR="005F5D2E">
        <w:rPr>
          <w:spacing w:val="-1"/>
        </w:rPr>
        <w:t xml:space="preserve"> 2 weeks</w:t>
      </w:r>
      <w:r>
        <w:rPr>
          <w:spacing w:val="-1"/>
        </w:rPr>
        <w:t>.</w:t>
      </w:r>
    </w:p>
    <w:p w14:paraId="56E93A4E" w14:textId="77777777" w:rsidR="007F700F" w:rsidRDefault="00135063">
      <w:pPr>
        <w:pStyle w:val="Heading1"/>
        <w:ind w:right="1"/>
        <w:jc w:val="center"/>
        <w:rPr>
          <w:b w:val="0"/>
          <w:bCs w:val="0"/>
        </w:rPr>
      </w:pPr>
      <w:r>
        <w:rPr>
          <w:spacing w:val="-1"/>
        </w:rPr>
        <w:lastRenderedPageBreak/>
        <w:t>Platform/Software</w:t>
      </w:r>
    </w:p>
    <w:p w14:paraId="4C6EA757" w14:textId="77777777" w:rsidR="007F700F" w:rsidRDefault="007F700F">
      <w:pPr>
        <w:spacing w:before="6"/>
        <w:rPr>
          <w:rFonts w:ascii="Calibri" w:eastAsia="Calibri" w:hAnsi="Calibri" w:cs="Calibri"/>
          <w:b/>
          <w:bCs/>
          <w:sz w:val="29"/>
          <w:szCs w:val="29"/>
        </w:rPr>
      </w:pPr>
    </w:p>
    <w:p w14:paraId="4C1688C0" w14:textId="77777777" w:rsidR="007F700F" w:rsidRDefault="00135063">
      <w:pPr>
        <w:pStyle w:val="Heading6"/>
        <w:spacing w:before="56"/>
        <w:ind w:left="100"/>
        <w:rPr>
          <w:b w:val="0"/>
          <w:bCs w:val="0"/>
        </w:rPr>
      </w:pPr>
      <w:r>
        <w:rPr>
          <w:u w:val="single" w:color="000000"/>
        </w:rPr>
        <w:t xml:space="preserve">R </w:t>
      </w:r>
      <w:r>
        <w:rPr>
          <w:spacing w:val="-1"/>
          <w:u w:val="single" w:color="000000"/>
        </w:rPr>
        <w:t>Programming</w:t>
      </w:r>
    </w:p>
    <w:p w14:paraId="178906EB" w14:textId="77777777" w:rsidR="007F700F" w:rsidRDefault="007F700F">
      <w:pPr>
        <w:spacing w:before="12"/>
        <w:rPr>
          <w:rFonts w:ascii="Calibri" w:eastAsia="Calibri" w:hAnsi="Calibri" w:cs="Calibri"/>
          <w:b/>
          <w:bCs/>
        </w:rPr>
      </w:pPr>
    </w:p>
    <w:p w14:paraId="7EDB1EB0" w14:textId="77777777" w:rsidR="007F700F" w:rsidRDefault="00135063">
      <w:pPr>
        <w:pStyle w:val="BodyText"/>
        <w:spacing w:before="56"/>
        <w:ind w:left="100"/>
      </w:pPr>
      <w:r>
        <w:t xml:space="preserve">R </w:t>
      </w:r>
      <w:r>
        <w:rPr>
          <w:spacing w:val="-1"/>
        </w:rPr>
        <w:t>is</w:t>
      </w:r>
      <w:r>
        <w:t xml:space="preserve"> a </w:t>
      </w:r>
      <w:r>
        <w:rPr>
          <w:spacing w:val="-1"/>
        </w:rPr>
        <w:t>language</w:t>
      </w:r>
      <w:r>
        <w:rPr>
          <w:spacing w:val="1"/>
        </w:rPr>
        <w:t xml:space="preserve"> </w:t>
      </w:r>
      <w:r>
        <w:rPr>
          <w:spacing w:val="-1"/>
        </w:rPr>
        <w:t>and</w:t>
      </w:r>
      <w:r>
        <w:rPr>
          <w:spacing w:val="-3"/>
        </w:rPr>
        <w:t xml:space="preserve"> </w:t>
      </w:r>
      <w:r>
        <w:rPr>
          <w:spacing w:val="-1"/>
        </w:rPr>
        <w:t>environment</w:t>
      </w:r>
      <w:r>
        <w:rPr>
          <w:spacing w:val="-2"/>
        </w:rPr>
        <w:t xml:space="preserve"> </w:t>
      </w:r>
      <w:r>
        <w:t>for</w:t>
      </w:r>
      <w:r>
        <w:rPr>
          <w:spacing w:val="-2"/>
        </w:rPr>
        <w:t xml:space="preserve"> </w:t>
      </w:r>
      <w:r>
        <w:rPr>
          <w:spacing w:val="-1"/>
        </w:rPr>
        <w:t>statistical</w:t>
      </w:r>
      <w:r>
        <w:rPr>
          <w:spacing w:val="-3"/>
        </w:rPr>
        <w:t xml:space="preserve"> </w:t>
      </w:r>
      <w:r>
        <w:rPr>
          <w:spacing w:val="-1"/>
        </w:rPr>
        <w:t>computing and graphics.</w:t>
      </w:r>
    </w:p>
    <w:p w14:paraId="3735446B" w14:textId="77777777" w:rsidR="007F700F" w:rsidRDefault="007F700F">
      <w:pPr>
        <w:spacing w:before="4"/>
        <w:rPr>
          <w:rFonts w:ascii="Calibri" w:eastAsia="Calibri" w:hAnsi="Calibri" w:cs="Calibri"/>
          <w:sz w:val="27"/>
          <w:szCs w:val="27"/>
        </w:rPr>
      </w:pPr>
    </w:p>
    <w:p w14:paraId="118E87BA" w14:textId="77777777" w:rsidR="007F700F" w:rsidRDefault="00135063">
      <w:pPr>
        <w:pStyle w:val="BodyText"/>
        <w:spacing w:line="360" w:lineRule="auto"/>
        <w:ind w:left="100" w:right="36"/>
      </w:pPr>
      <w:r>
        <w:t xml:space="preserve">R </w:t>
      </w:r>
      <w:r>
        <w:rPr>
          <w:spacing w:val="-1"/>
        </w:rPr>
        <w:t>provides</w:t>
      </w:r>
      <w:r>
        <w:t xml:space="preserve"> a</w:t>
      </w:r>
      <w:r>
        <w:rPr>
          <w:spacing w:val="-2"/>
        </w:rPr>
        <w:t xml:space="preserve"> </w:t>
      </w:r>
      <w:r>
        <w:rPr>
          <w:spacing w:val="-1"/>
        </w:rPr>
        <w:t>wide</w:t>
      </w:r>
      <w:r>
        <w:rPr>
          <w:spacing w:val="-2"/>
        </w:rPr>
        <w:t xml:space="preserve"> </w:t>
      </w:r>
      <w:r>
        <w:rPr>
          <w:spacing w:val="-1"/>
        </w:rPr>
        <w:t>variety of</w:t>
      </w:r>
      <w:r>
        <w:t xml:space="preserve"> </w:t>
      </w:r>
      <w:r>
        <w:rPr>
          <w:spacing w:val="-1"/>
        </w:rPr>
        <w:t>statistical</w:t>
      </w:r>
      <w:r>
        <w:t xml:space="preserve"> </w:t>
      </w:r>
      <w:r>
        <w:rPr>
          <w:spacing w:val="-1"/>
        </w:rPr>
        <w:t>(linear</w:t>
      </w:r>
      <w:r>
        <w:t xml:space="preserve"> </w:t>
      </w:r>
      <w:r>
        <w:rPr>
          <w:spacing w:val="-1"/>
        </w:rPr>
        <w:t>and nonlinear</w:t>
      </w:r>
      <w:r>
        <w:t xml:space="preserve"> </w:t>
      </w:r>
      <w:r>
        <w:rPr>
          <w:spacing w:val="-1"/>
        </w:rPr>
        <w:t>modelling,</w:t>
      </w:r>
      <w:r>
        <w:t xml:space="preserve"> </w:t>
      </w:r>
      <w:r>
        <w:rPr>
          <w:spacing w:val="-1"/>
        </w:rPr>
        <w:t>classical</w:t>
      </w:r>
      <w:r>
        <w:t xml:space="preserve"> </w:t>
      </w:r>
      <w:r>
        <w:rPr>
          <w:spacing w:val="-1"/>
        </w:rPr>
        <w:t>statistical</w:t>
      </w:r>
      <w:r>
        <w:rPr>
          <w:spacing w:val="-3"/>
        </w:rPr>
        <w:t xml:space="preserve"> </w:t>
      </w:r>
      <w:r>
        <w:rPr>
          <w:spacing w:val="-1"/>
        </w:rPr>
        <w:t>tests,</w:t>
      </w:r>
      <w:r>
        <w:t xml:space="preserve"> </w:t>
      </w:r>
      <w:r>
        <w:rPr>
          <w:spacing w:val="-1"/>
        </w:rPr>
        <w:t>time-series</w:t>
      </w:r>
      <w:r>
        <w:rPr>
          <w:spacing w:val="67"/>
        </w:rPr>
        <w:t xml:space="preserve"> </w:t>
      </w:r>
      <w:r>
        <w:rPr>
          <w:spacing w:val="-1"/>
        </w:rPr>
        <w:t>analysis,</w:t>
      </w:r>
      <w:r>
        <w:t xml:space="preserve"> </w:t>
      </w:r>
      <w:r>
        <w:rPr>
          <w:spacing w:val="-1"/>
        </w:rPr>
        <w:t>classification,</w:t>
      </w:r>
      <w:r>
        <w:t xml:space="preserve"> </w:t>
      </w:r>
      <w:r>
        <w:rPr>
          <w:spacing w:val="-1"/>
        </w:rPr>
        <w:t>clustering,</w:t>
      </w:r>
      <w:r>
        <w:t xml:space="preserve"> </w:t>
      </w:r>
      <w:r>
        <w:rPr>
          <w:spacing w:val="-1"/>
        </w:rPr>
        <w:t>…)</w:t>
      </w:r>
      <w:r>
        <w:t xml:space="preserve"> </w:t>
      </w:r>
      <w:r>
        <w:rPr>
          <w:spacing w:val="-1"/>
        </w:rPr>
        <w:t>and graphical</w:t>
      </w:r>
      <w:r>
        <w:t xml:space="preserve"> </w:t>
      </w:r>
      <w:r>
        <w:rPr>
          <w:spacing w:val="-1"/>
        </w:rPr>
        <w:t>techniques,</w:t>
      </w:r>
      <w:r>
        <w:t xml:space="preserve"> </w:t>
      </w:r>
      <w:r>
        <w:rPr>
          <w:spacing w:val="-1"/>
        </w:rPr>
        <w:t>and is</w:t>
      </w:r>
      <w:r>
        <w:t xml:space="preserve"> </w:t>
      </w:r>
      <w:r>
        <w:rPr>
          <w:spacing w:val="-1"/>
        </w:rPr>
        <w:t>highly</w:t>
      </w:r>
      <w:r>
        <w:rPr>
          <w:spacing w:val="1"/>
        </w:rPr>
        <w:t xml:space="preserve"> </w:t>
      </w:r>
      <w:r>
        <w:rPr>
          <w:spacing w:val="-1"/>
        </w:rPr>
        <w:t>extensible.</w:t>
      </w:r>
    </w:p>
    <w:p w14:paraId="23F9AFA8" w14:textId="77777777" w:rsidR="007F700F" w:rsidRDefault="007F700F">
      <w:pPr>
        <w:rPr>
          <w:rFonts w:ascii="Calibri" w:eastAsia="Calibri" w:hAnsi="Calibri" w:cs="Calibri"/>
        </w:rPr>
      </w:pPr>
    </w:p>
    <w:p w14:paraId="3CD485A4" w14:textId="77777777" w:rsidR="007F700F" w:rsidRDefault="007F700F">
      <w:pPr>
        <w:rPr>
          <w:rFonts w:ascii="Calibri" w:eastAsia="Calibri" w:hAnsi="Calibri" w:cs="Calibri"/>
        </w:rPr>
      </w:pPr>
    </w:p>
    <w:p w14:paraId="4017B49A" w14:textId="77777777" w:rsidR="007F700F" w:rsidRDefault="007F700F">
      <w:pPr>
        <w:spacing w:before="8"/>
        <w:rPr>
          <w:rFonts w:ascii="Calibri" w:eastAsia="Calibri" w:hAnsi="Calibri" w:cs="Calibri"/>
          <w:sz w:val="21"/>
          <w:szCs w:val="21"/>
        </w:rPr>
      </w:pPr>
    </w:p>
    <w:p w14:paraId="6878517C" w14:textId="77777777" w:rsidR="007F700F" w:rsidRDefault="00135063">
      <w:pPr>
        <w:pStyle w:val="Heading6"/>
        <w:ind w:left="100"/>
        <w:rPr>
          <w:b w:val="0"/>
          <w:bCs w:val="0"/>
        </w:rPr>
      </w:pPr>
      <w:r>
        <w:rPr>
          <w:spacing w:val="-1"/>
          <w:u w:val="single" w:color="000000"/>
        </w:rPr>
        <w:t>RStudio</w:t>
      </w:r>
    </w:p>
    <w:p w14:paraId="6ADADE35" w14:textId="77777777" w:rsidR="007F700F" w:rsidRDefault="007F700F">
      <w:pPr>
        <w:spacing w:before="9"/>
        <w:rPr>
          <w:rFonts w:ascii="Calibri" w:eastAsia="Calibri" w:hAnsi="Calibri" w:cs="Calibri"/>
          <w:b/>
          <w:bCs/>
        </w:rPr>
      </w:pPr>
    </w:p>
    <w:p w14:paraId="698B8120" w14:textId="77777777" w:rsidR="007F700F" w:rsidRDefault="00135063">
      <w:pPr>
        <w:pStyle w:val="BodyText"/>
        <w:spacing w:before="56" w:line="360" w:lineRule="auto"/>
        <w:ind w:left="100" w:right="36"/>
      </w:pPr>
      <w:r>
        <w:rPr>
          <w:spacing w:val="-1"/>
        </w:rPr>
        <w:t>RStudio</w:t>
      </w:r>
      <w:r>
        <w:rPr>
          <w:spacing w:val="1"/>
        </w:rPr>
        <w:t xml:space="preserve"> </w:t>
      </w:r>
      <w:r>
        <w:rPr>
          <w:spacing w:val="-1"/>
        </w:rPr>
        <w:t>is</w:t>
      </w:r>
      <w:r>
        <w:t xml:space="preserve"> </w:t>
      </w:r>
      <w:r>
        <w:rPr>
          <w:spacing w:val="-1"/>
        </w:rPr>
        <w:t>dedicated</w:t>
      </w:r>
      <w:r>
        <w:rPr>
          <w:spacing w:val="-3"/>
        </w:rPr>
        <w:t xml:space="preserve"> </w:t>
      </w:r>
      <w:r>
        <w:t>to</w:t>
      </w:r>
      <w:r>
        <w:rPr>
          <w:spacing w:val="-1"/>
        </w:rPr>
        <w:t xml:space="preserve"> sustainable</w:t>
      </w:r>
      <w:r>
        <w:rPr>
          <w:spacing w:val="1"/>
        </w:rPr>
        <w:t xml:space="preserve"> </w:t>
      </w:r>
      <w:r>
        <w:rPr>
          <w:spacing w:val="-1"/>
        </w:rPr>
        <w:t>investment</w:t>
      </w:r>
      <w:r>
        <w:rPr>
          <w:spacing w:val="1"/>
        </w:rPr>
        <w:t xml:space="preserve"> </w:t>
      </w:r>
      <w:r>
        <w:rPr>
          <w:spacing w:val="-1"/>
        </w:rPr>
        <w:t>in</w:t>
      </w:r>
      <w:r>
        <w:rPr>
          <w:spacing w:val="-3"/>
        </w:rPr>
        <w:t xml:space="preserve"> </w:t>
      </w:r>
      <w:r>
        <w:rPr>
          <w:spacing w:val="-1"/>
        </w:rPr>
        <w:t>free</w:t>
      </w:r>
      <w:r>
        <w:rPr>
          <w:spacing w:val="-2"/>
        </w:rPr>
        <w:t xml:space="preserve"> </w:t>
      </w:r>
      <w:r>
        <w:rPr>
          <w:spacing w:val="-1"/>
        </w:rPr>
        <w:t>and open-source</w:t>
      </w:r>
      <w:r>
        <w:rPr>
          <w:spacing w:val="-2"/>
        </w:rPr>
        <w:t xml:space="preserve"> </w:t>
      </w:r>
      <w:r>
        <w:rPr>
          <w:spacing w:val="-1"/>
        </w:rPr>
        <w:t>software</w:t>
      </w:r>
      <w:r>
        <w:rPr>
          <w:spacing w:val="-2"/>
        </w:rPr>
        <w:t xml:space="preserve"> </w:t>
      </w:r>
      <w:r>
        <w:t xml:space="preserve">for </w:t>
      </w:r>
      <w:r>
        <w:rPr>
          <w:spacing w:val="-1"/>
        </w:rPr>
        <w:t>data</w:t>
      </w:r>
      <w:r>
        <w:rPr>
          <w:spacing w:val="-2"/>
        </w:rPr>
        <w:t xml:space="preserve"> </w:t>
      </w:r>
      <w:r>
        <w:rPr>
          <w:spacing w:val="-1"/>
        </w:rPr>
        <w:t>science,</w:t>
      </w:r>
      <w:r>
        <w:t xml:space="preserve"> </w:t>
      </w:r>
      <w:r>
        <w:rPr>
          <w:spacing w:val="-1"/>
        </w:rPr>
        <w:t>to</w:t>
      </w:r>
      <w:r>
        <w:rPr>
          <w:spacing w:val="1"/>
        </w:rPr>
        <w:t xml:space="preserve"> </w:t>
      </w:r>
      <w:r>
        <w:rPr>
          <w:spacing w:val="-2"/>
        </w:rPr>
        <w:t>help</w:t>
      </w:r>
      <w:r>
        <w:rPr>
          <w:spacing w:val="-1"/>
        </w:rPr>
        <w:t xml:space="preserve"> people</w:t>
      </w:r>
      <w:r>
        <w:rPr>
          <w:spacing w:val="64"/>
        </w:rPr>
        <w:t xml:space="preserve"> </w:t>
      </w:r>
      <w:r>
        <w:rPr>
          <w:spacing w:val="-1"/>
        </w:rPr>
        <w:t>understand and improve</w:t>
      </w:r>
      <w:r>
        <w:rPr>
          <w:spacing w:val="1"/>
        </w:rPr>
        <w:t xml:space="preserve"> </w:t>
      </w:r>
      <w:r>
        <w:rPr>
          <w:spacing w:val="-2"/>
        </w:rPr>
        <w:t>the</w:t>
      </w:r>
      <w:r>
        <w:rPr>
          <w:spacing w:val="1"/>
        </w:rPr>
        <w:t xml:space="preserve"> </w:t>
      </w:r>
      <w:r>
        <w:rPr>
          <w:spacing w:val="-1"/>
        </w:rPr>
        <w:t>world through data.</w:t>
      </w:r>
    </w:p>
    <w:p w14:paraId="27E59BCB" w14:textId="77777777" w:rsidR="007F700F" w:rsidRDefault="007F700F">
      <w:pPr>
        <w:spacing w:before="5"/>
        <w:rPr>
          <w:rFonts w:ascii="Calibri" w:eastAsia="Calibri" w:hAnsi="Calibri" w:cs="Calibri"/>
          <w:sz w:val="16"/>
          <w:szCs w:val="16"/>
        </w:rPr>
      </w:pPr>
    </w:p>
    <w:p w14:paraId="2E967531" w14:textId="77777777" w:rsidR="007F700F" w:rsidRDefault="00135063">
      <w:pPr>
        <w:spacing w:line="200" w:lineRule="atLeast"/>
        <w:ind w:left="100"/>
        <w:rPr>
          <w:rFonts w:ascii="Calibri" w:eastAsia="Calibri" w:hAnsi="Calibri" w:cs="Calibri"/>
          <w:sz w:val="20"/>
          <w:szCs w:val="20"/>
        </w:rPr>
      </w:pPr>
      <w:r>
        <w:rPr>
          <w:rFonts w:ascii="Calibri" w:eastAsia="Calibri" w:hAnsi="Calibri" w:cs="Calibri"/>
          <w:noProof/>
          <w:sz w:val="20"/>
          <w:szCs w:val="20"/>
        </w:rPr>
        <w:drawing>
          <wp:inline distT="0" distB="0" distL="0" distR="0" wp14:anchorId="69CD914C" wp14:editId="0E4C0739">
            <wp:extent cx="6375545" cy="3397758"/>
            <wp:effectExtent l="0" t="0" r="0" b="0"/>
            <wp:docPr id="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11" cstate="print"/>
                    <a:stretch>
                      <a:fillRect/>
                    </a:stretch>
                  </pic:blipFill>
                  <pic:spPr>
                    <a:xfrm>
                      <a:off x="0" y="0"/>
                      <a:ext cx="6375545" cy="3397758"/>
                    </a:xfrm>
                    <a:prstGeom prst="rect">
                      <a:avLst/>
                    </a:prstGeom>
                  </pic:spPr>
                </pic:pic>
              </a:graphicData>
            </a:graphic>
          </wp:inline>
        </w:drawing>
      </w:r>
    </w:p>
    <w:p w14:paraId="5D1AA65A" w14:textId="77777777" w:rsidR="007F700F" w:rsidRDefault="007F700F">
      <w:pPr>
        <w:spacing w:line="200" w:lineRule="atLeast"/>
        <w:rPr>
          <w:rFonts w:ascii="Calibri" w:eastAsia="Calibri" w:hAnsi="Calibri" w:cs="Calibri"/>
          <w:sz w:val="20"/>
          <w:szCs w:val="20"/>
        </w:rPr>
        <w:sectPr w:rsidR="007F700F">
          <w:pgSz w:w="12240" w:h="15840"/>
          <w:pgMar w:top="1160" w:right="980" w:bottom="960" w:left="980" w:header="0" w:footer="765" w:gutter="0"/>
          <w:cols w:space="720"/>
        </w:sectPr>
      </w:pPr>
    </w:p>
    <w:p w14:paraId="626CA475" w14:textId="77777777" w:rsidR="007F700F" w:rsidRDefault="00135063">
      <w:pPr>
        <w:pStyle w:val="Heading1"/>
        <w:ind w:left="18"/>
        <w:jc w:val="center"/>
        <w:rPr>
          <w:b w:val="0"/>
          <w:bCs w:val="0"/>
        </w:rPr>
      </w:pPr>
      <w:r>
        <w:rPr>
          <w:spacing w:val="-1"/>
        </w:rPr>
        <w:lastRenderedPageBreak/>
        <w:t>Theory</w:t>
      </w:r>
    </w:p>
    <w:p w14:paraId="7CEE0D91" w14:textId="77777777" w:rsidR="007F700F" w:rsidRDefault="007F700F">
      <w:pPr>
        <w:spacing w:before="1"/>
        <w:rPr>
          <w:rFonts w:ascii="Calibri" w:eastAsia="Calibri" w:hAnsi="Calibri" w:cs="Calibri"/>
          <w:b/>
          <w:bCs/>
          <w:sz w:val="17"/>
          <w:szCs w:val="17"/>
        </w:rPr>
      </w:pPr>
    </w:p>
    <w:p w14:paraId="538B778C" w14:textId="77777777" w:rsidR="007F700F" w:rsidRDefault="00135063">
      <w:pPr>
        <w:pStyle w:val="BodyText"/>
        <w:spacing w:before="56"/>
        <w:ind w:left="1560"/>
      </w:pPr>
      <w:r>
        <w:rPr>
          <w:spacing w:val="-1"/>
          <w:u w:val="single" w:color="000000"/>
        </w:rPr>
        <w:t>Basic</w:t>
      </w:r>
      <w:r>
        <w:rPr>
          <w:spacing w:val="1"/>
          <w:u w:val="single" w:color="000000"/>
        </w:rPr>
        <w:t xml:space="preserve"> </w:t>
      </w:r>
      <w:r>
        <w:rPr>
          <w:spacing w:val="-1"/>
          <w:u w:val="single" w:color="000000"/>
        </w:rPr>
        <w:t>time</w:t>
      </w:r>
      <w:r>
        <w:rPr>
          <w:spacing w:val="-2"/>
          <w:u w:val="single" w:color="000000"/>
        </w:rPr>
        <w:t xml:space="preserve"> </w:t>
      </w:r>
      <w:r>
        <w:rPr>
          <w:spacing w:val="-1"/>
          <w:u w:val="single" w:color="000000"/>
        </w:rPr>
        <w:t>series</w:t>
      </w:r>
      <w:r>
        <w:rPr>
          <w:spacing w:val="-2"/>
          <w:u w:val="single" w:color="000000"/>
        </w:rPr>
        <w:t xml:space="preserve"> </w:t>
      </w:r>
      <w:r>
        <w:rPr>
          <w:spacing w:val="-1"/>
          <w:u w:val="single" w:color="000000"/>
        </w:rPr>
        <w:t>models:</w:t>
      </w:r>
    </w:p>
    <w:p w14:paraId="28762A13" w14:textId="77777777" w:rsidR="007F700F" w:rsidRDefault="00135063">
      <w:pPr>
        <w:pStyle w:val="BodyText"/>
        <w:numPr>
          <w:ilvl w:val="0"/>
          <w:numId w:val="1"/>
        </w:numPr>
        <w:tabs>
          <w:tab w:val="left" w:pos="1201"/>
        </w:tabs>
        <w:ind w:hanging="360"/>
      </w:pPr>
      <w:r>
        <w:rPr>
          <w:spacing w:val="-1"/>
        </w:rPr>
        <w:t>White</w:t>
      </w:r>
      <w:r>
        <w:rPr>
          <w:spacing w:val="1"/>
        </w:rPr>
        <w:t xml:space="preserve"> </w:t>
      </w:r>
      <w:r>
        <w:rPr>
          <w:spacing w:val="-1"/>
        </w:rPr>
        <w:t>Noise</w:t>
      </w:r>
      <w:r>
        <w:rPr>
          <w:spacing w:val="-2"/>
        </w:rPr>
        <w:t xml:space="preserve"> </w:t>
      </w:r>
      <w:r>
        <w:rPr>
          <w:spacing w:val="-1"/>
        </w:rPr>
        <w:t>(WN)</w:t>
      </w:r>
    </w:p>
    <w:p w14:paraId="5838EA2D" w14:textId="77777777" w:rsidR="007F700F" w:rsidRDefault="00135063">
      <w:pPr>
        <w:pStyle w:val="BodyText"/>
        <w:numPr>
          <w:ilvl w:val="0"/>
          <w:numId w:val="1"/>
        </w:numPr>
        <w:tabs>
          <w:tab w:val="left" w:pos="1201"/>
        </w:tabs>
        <w:ind w:hanging="360"/>
      </w:pPr>
      <w:r>
        <w:rPr>
          <w:spacing w:val="-1"/>
        </w:rPr>
        <w:t>Random Walk</w:t>
      </w:r>
      <w:r>
        <w:rPr>
          <w:spacing w:val="1"/>
        </w:rPr>
        <w:t xml:space="preserve"> </w:t>
      </w:r>
      <w:r>
        <w:rPr>
          <w:spacing w:val="-1"/>
        </w:rPr>
        <w:t>(RW)</w:t>
      </w:r>
    </w:p>
    <w:p w14:paraId="1A7CA0EF" w14:textId="77777777" w:rsidR="007F700F" w:rsidRDefault="00135063">
      <w:pPr>
        <w:pStyle w:val="Heading6"/>
        <w:numPr>
          <w:ilvl w:val="0"/>
          <w:numId w:val="1"/>
        </w:numPr>
        <w:tabs>
          <w:tab w:val="left" w:pos="1201"/>
        </w:tabs>
        <w:ind w:hanging="360"/>
        <w:rPr>
          <w:b w:val="0"/>
          <w:bCs w:val="0"/>
        </w:rPr>
      </w:pPr>
      <w:r>
        <w:rPr>
          <w:spacing w:val="-1"/>
        </w:rPr>
        <w:t>Autoregression (AR)</w:t>
      </w:r>
    </w:p>
    <w:p w14:paraId="3A36A978" w14:textId="77777777" w:rsidR="007F700F" w:rsidRDefault="00135063">
      <w:pPr>
        <w:numPr>
          <w:ilvl w:val="0"/>
          <w:numId w:val="1"/>
        </w:numPr>
        <w:tabs>
          <w:tab w:val="left" w:pos="1201"/>
        </w:tabs>
        <w:ind w:hanging="360"/>
        <w:rPr>
          <w:rFonts w:ascii="Calibri" w:eastAsia="Calibri" w:hAnsi="Calibri" w:cs="Calibri"/>
        </w:rPr>
      </w:pPr>
      <w:r>
        <w:rPr>
          <w:rFonts w:ascii="Calibri"/>
          <w:b/>
          <w:spacing w:val="-1"/>
        </w:rPr>
        <w:t>Moving Average</w:t>
      </w:r>
      <w:r>
        <w:rPr>
          <w:rFonts w:ascii="Calibri"/>
          <w:b/>
          <w:spacing w:val="-3"/>
        </w:rPr>
        <w:t xml:space="preserve"> </w:t>
      </w:r>
      <w:r>
        <w:rPr>
          <w:rFonts w:ascii="Calibri"/>
          <w:b/>
          <w:spacing w:val="-1"/>
        </w:rPr>
        <w:t>(MA)</w:t>
      </w:r>
    </w:p>
    <w:p w14:paraId="5E1046B8" w14:textId="77777777" w:rsidR="007F700F" w:rsidRDefault="007F700F">
      <w:pPr>
        <w:spacing w:before="5"/>
        <w:rPr>
          <w:rFonts w:ascii="Calibri" w:eastAsia="Calibri" w:hAnsi="Calibri" w:cs="Calibri"/>
          <w:b/>
          <w:bCs/>
          <w:sz w:val="27"/>
          <w:szCs w:val="27"/>
        </w:rPr>
      </w:pPr>
    </w:p>
    <w:p w14:paraId="3175F0CA" w14:textId="77777777" w:rsidR="007F700F" w:rsidRDefault="00135063">
      <w:pPr>
        <w:pStyle w:val="BodyText"/>
        <w:ind w:left="1200"/>
      </w:pPr>
      <w:r>
        <w:rPr>
          <w:spacing w:val="-1"/>
          <w:u w:val="single" w:color="000000"/>
        </w:rPr>
        <w:t>Basic</w:t>
      </w:r>
      <w:r>
        <w:rPr>
          <w:u w:val="single" w:color="000000"/>
        </w:rPr>
        <w:t xml:space="preserve"> </w:t>
      </w:r>
      <w:r>
        <w:rPr>
          <w:spacing w:val="-1"/>
          <w:u w:val="single" w:color="000000"/>
        </w:rPr>
        <w:t>assumptions:</w:t>
      </w:r>
    </w:p>
    <w:p w14:paraId="14A33719" w14:textId="77777777" w:rsidR="007F700F" w:rsidRDefault="00135063">
      <w:pPr>
        <w:pStyle w:val="BodyText"/>
        <w:numPr>
          <w:ilvl w:val="0"/>
          <w:numId w:val="7"/>
        </w:numPr>
        <w:tabs>
          <w:tab w:val="left" w:pos="1201"/>
        </w:tabs>
        <w:ind w:hanging="360"/>
      </w:pPr>
      <w:r>
        <w:rPr>
          <w:spacing w:val="-1"/>
        </w:rPr>
        <w:t>Consecutive</w:t>
      </w:r>
      <w:r>
        <w:rPr>
          <w:spacing w:val="-2"/>
        </w:rPr>
        <w:t xml:space="preserve"> </w:t>
      </w:r>
      <w:r>
        <w:rPr>
          <w:spacing w:val="-1"/>
        </w:rPr>
        <w:t>observations</w:t>
      </w:r>
      <w:r>
        <w:rPr>
          <w:spacing w:val="-2"/>
        </w:rPr>
        <w:t xml:space="preserve"> are</w:t>
      </w:r>
      <w:r>
        <w:rPr>
          <w:spacing w:val="1"/>
        </w:rPr>
        <w:t xml:space="preserve"> </w:t>
      </w:r>
      <w:r>
        <w:rPr>
          <w:spacing w:val="-1"/>
        </w:rPr>
        <w:t>equally</w:t>
      </w:r>
      <w:r>
        <w:rPr>
          <w:spacing w:val="-2"/>
        </w:rPr>
        <w:t xml:space="preserve"> </w:t>
      </w:r>
      <w:r>
        <w:rPr>
          <w:spacing w:val="-1"/>
        </w:rPr>
        <w:t>spaced.</w:t>
      </w:r>
    </w:p>
    <w:p w14:paraId="54857905" w14:textId="77777777" w:rsidR="007F700F" w:rsidRDefault="00135063">
      <w:pPr>
        <w:pStyle w:val="BodyText"/>
        <w:numPr>
          <w:ilvl w:val="0"/>
          <w:numId w:val="7"/>
        </w:numPr>
        <w:tabs>
          <w:tab w:val="left" w:pos="1201"/>
        </w:tabs>
        <w:ind w:hanging="360"/>
      </w:pPr>
      <w:r>
        <w:rPr>
          <w:spacing w:val="-1"/>
        </w:rPr>
        <w:t>Apply</w:t>
      </w:r>
      <w:r>
        <w:rPr>
          <w:spacing w:val="1"/>
        </w:rPr>
        <w:t xml:space="preserve"> </w:t>
      </w:r>
      <w:r>
        <w:t xml:space="preserve">a </w:t>
      </w:r>
      <w:r>
        <w:rPr>
          <w:spacing w:val="-1"/>
        </w:rPr>
        <w:t>discrete-time</w:t>
      </w:r>
      <w:r>
        <w:rPr>
          <w:spacing w:val="-2"/>
        </w:rPr>
        <w:t xml:space="preserve"> </w:t>
      </w:r>
      <w:r>
        <w:rPr>
          <w:spacing w:val="-1"/>
        </w:rPr>
        <w:t>observation index.</w:t>
      </w:r>
    </w:p>
    <w:p w14:paraId="1F80A4D6" w14:textId="77777777" w:rsidR="007F700F" w:rsidRDefault="00135063">
      <w:pPr>
        <w:pStyle w:val="BodyText"/>
        <w:numPr>
          <w:ilvl w:val="0"/>
          <w:numId w:val="7"/>
        </w:numPr>
        <w:tabs>
          <w:tab w:val="left" w:pos="1201"/>
        </w:tabs>
        <w:ind w:hanging="360"/>
      </w:pPr>
      <w:r>
        <w:rPr>
          <w:spacing w:val="-1"/>
        </w:rPr>
        <w:t>This</w:t>
      </w:r>
      <w:r>
        <w:t xml:space="preserve"> </w:t>
      </w:r>
      <w:r>
        <w:rPr>
          <w:spacing w:val="-1"/>
        </w:rPr>
        <w:t>may only</w:t>
      </w:r>
      <w:r>
        <w:rPr>
          <w:spacing w:val="1"/>
        </w:rPr>
        <w:t xml:space="preserve"> </w:t>
      </w:r>
      <w:r>
        <w:rPr>
          <w:spacing w:val="-1"/>
        </w:rPr>
        <w:t>hold approximately.</w:t>
      </w:r>
    </w:p>
    <w:p w14:paraId="25406E6D" w14:textId="77777777" w:rsidR="007F700F" w:rsidRDefault="007F700F">
      <w:pPr>
        <w:rPr>
          <w:rFonts w:ascii="Calibri" w:eastAsia="Calibri" w:hAnsi="Calibri" w:cs="Calibri"/>
        </w:rPr>
      </w:pPr>
    </w:p>
    <w:p w14:paraId="33D9066B" w14:textId="77777777" w:rsidR="007F700F" w:rsidRDefault="00135063">
      <w:pPr>
        <w:pStyle w:val="Heading6"/>
        <w:ind w:left="840"/>
        <w:rPr>
          <w:b w:val="0"/>
          <w:bCs w:val="0"/>
        </w:rPr>
      </w:pPr>
      <w:r>
        <w:rPr>
          <w:spacing w:val="-1"/>
        </w:rPr>
        <w:t>Why</w:t>
      </w:r>
      <w:r>
        <w:rPr>
          <w:spacing w:val="1"/>
        </w:rPr>
        <w:t xml:space="preserve"> </w:t>
      </w:r>
      <w:proofErr w:type="spellStart"/>
      <w:r>
        <w:rPr>
          <w:spacing w:val="-1"/>
        </w:rPr>
        <w:t>ts</w:t>
      </w:r>
      <w:proofErr w:type="spellEnd"/>
      <w:r>
        <w:rPr>
          <w:spacing w:val="-1"/>
        </w:rPr>
        <w:t>()</w:t>
      </w:r>
      <w:r>
        <w:rPr>
          <w:spacing w:val="1"/>
        </w:rPr>
        <w:t xml:space="preserve"> </w:t>
      </w:r>
      <w:r>
        <w:rPr>
          <w:spacing w:val="-1"/>
        </w:rPr>
        <w:t>objects?</w:t>
      </w:r>
    </w:p>
    <w:p w14:paraId="27D800E7" w14:textId="77777777" w:rsidR="007F700F" w:rsidRDefault="00135063">
      <w:pPr>
        <w:pStyle w:val="BodyText"/>
        <w:numPr>
          <w:ilvl w:val="0"/>
          <w:numId w:val="6"/>
        </w:numPr>
        <w:tabs>
          <w:tab w:val="left" w:pos="1201"/>
        </w:tabs>
        <w:spacing w:line="268" w:lineRule="exact"/>
        <w:ind w:hanging="360"/>
      </w:pPr>
      <w:r>
        <w:rPr>
          <w:spacing w:val="-1"/>
        </w:rPr>
        <w:t>Improved plotting.</w:t>
      </w:r>
    </w:p>
    <w:p w14:paraId="24A76314" w14:textId="77777777" w:rsidR="007F700F" w:rsidRDefault="00135063">
      <w:pPr>
        <w:pStyle w:val="BodyText"/>
        <w:numPr>
          <w:ilvl w:val="0"/>
          <w:numId w:val="6"/>
        </w:numPr>
        <w:tabs>
          <w:tab w:val="left" w:pos="1201"/>
        </w:tabs>
        <w:spacing w:line="268" w:lineRule="exact"/>
        <w:ind w:hanging="360"/>
      </w:pPr>
      <w:r>
        <w:rPr>
          <w:spacing w:val="-1"/>
        </w:rPr>
        <w:t>Access</w:t>
      </w:r>
      <w:r>
        <w:rPr>
          <w:spacing w:val="-2"/>
        </w:rPr>
        <w:t xml:space="preserve"> </w:t>
      </w:r>
      <w:r>
        <w:t>to</w:t>
      </w:r>
      <w:r>
        <w:rPr>
          <w:spacing w:val="-1"/>
        </w:rPr>
        <w:t xml:space="preserve"> time</w:t>
      </w:r>
      <w:r>
        <w:rPr>
          <w:spacing w:val="1"/>
        </w:rPr>
        <w:t xml:space="preserve"> </w:t>
      </w:r>
      <w:r>
        <w:rPr>
          <w:spacing w:val="-1"/>
        </w:rPr>
        <w:t>index</w:t>
      </w:r>
      <w:r>
        <w:rPr>
          <w:spacing w:val="1"/>
        </w:rPr>
        <w:t xml:space="preserve"> </w:t>
      </w:r>
      <w:r>
        <w:rPr>
          <w:spacing w:val="-1"/>
        </w:rPr>
        <w:t>information.</w:t>
      </w:r>
    </w:p>
    <w:p w14:paraId="4490C2D8" w14:textId="77777777" w:rsidR="007F700F" w:rsidRDefault="00135063">
      <w:pPr>
        <w:pStyle w:val="BodyText"/>
        <w:numPr>
          <w:ilvl w:val="0"/>
          <w:numId w:val="6"/>
        </w:numPr>
        <w:tabs>
          <w:tab w:val="left" w:pos="1201"/>
        </w:tabs>
        <w:ind w:hanging="360"/>
      </w:pPr>
      <w:r>
        <w:t>Model</w:t>
      </w:r>
      <w:r>
        <w:rPr>
          <w:spacing w:val="-3"/>
        </w:rPr>
        <w:t xml:space="preserve"> </w:t>
      </w:r>
      <w:r>
        <w:rPr>
          <w:spacing w:val="-1"/>
        </w:rPr>
        <w:t>estimation and forecasting.</w:t>
      </w:r>
    </w:p>
    <w:p w14:paraId="008FA460" w14:textId="77777777" w:rsidR="007F700F" w:rsidRDefault="007F700F">
      <w:pPr>
        <w:rPr>
          <w:rFonts w:ascii="Calibri" w:eastAsia="Calibri" w:hAnsi="Calibri" w:cs="Calibri"/>
        </w:rPr>
      </w:pPr>
    </w:p>
    <w:p w14:paraId="21A1AA6E" w14:textId="77777777" w:rsidR="007F700F" w:rsidRDefault="007F700F">
      <w:pPr>
        <w:rPr>
          <w:rFonts w:ascii="Calibri" w:eastAsia="Calibri" w:hAnsi="Calibri" w:cs="Calibri"/>
        </w:rPr>
      </w:pPr>
    </w:p>
    <w:p w14:paraId="5213F03D" w14:textId="77777777" w:rsidR="007F700F" w:rsidRDefault="007F700F">
      <w:pPr>
        <w:spacing w:before="11"/>
        <w:rPr>
          <w:rFonts w:ascii="Calibri" w:eastAsia="Calibri" w:hAnsi="Calibri" w:cs="Calibri"/>
          <w:sz w:val="32"/>
          <w:szCs w:val="32"/>
        </w:rPr>
      </w:pPr>
    </w:p>
    <w:p w14:paraId="61F434EE" w14:textId="77777777" w:rsidR="007F700F" w:rsidRDefault="00135063">
      <w:pPr>
        <w:pStyle w:val="BodyText"/>
      </w:pPr>
      <w:r>
        <w:rPr>
          <w:spacing w:val="-1"/>
          <w:u w:val="single" w:color="000000"/>
        </w:rPr>
        <w:t>ARIMA (Autoregressive</w:t>
      </w:r>
      <w:r>
        <w:rPr>
          <w:u w:val="single" w:color="000000"/>
        </w:rPr>
        <w:t xml:space="preserve"> </w:t>
      </w:r>
      <w:r>
        <w:rPr>
          <w:spacing w:val="-1"/>
          <w:u w:val="single" w:color="000000"/>
        </w:rPr>
        <w:t>Integrated</w:t>
      </w:r>
      <w:r>
        <w:rPr>
          <w:spacing w:val="-3"/>
          <w:u w:val="single" w:color="000000"/>
        </w:rPr>
        <w:t xml:space="preserve"> </w:t>
      </w:r>
      <w:r>
        <w:rPr>
          <w:spacing w:val="-1"/>
          <w:u w:val="single" w:color="000000"/>
        </w:rPr>
        <w:t>Moving Average)</w:t>
      </w:r>
      <w:r>
        <w:rPr>
          <w:spacing w:val="-1"/>
        </w:rPr>
        <w:t>:</w:t>
      </w:r>
    </w:p>
    <w:p w14:paraId="709F6BAB" w14:textId="77777777" w:rsidR="007F700F" w:rsidRDefault="007F700F">
      <w:pPr>
        <w:spacing w:before="1"/>
        <w:rPr>
          <w:rFonts w:ascii="Calibri" w:eastAsia="Calibri" w:hAnsi="Calibri" w:cs="Calibri"/>
          <w:sz w:val="15"/>
          <w:szCs w:val="15"/>
        </w:rPr>
      </w:pPr>
    </w:p>
    <w:p w14:paraId="2EF27DD4" w14:textId="27DE9642" w:rsidR="007F700F" w:rsidRDefault="00135063">
      <w:pPr>
        <w:pStyle w:val="BodyText"/>
        <w:spacing w:before="56" w:line="275" w:lineRule="auto"/>
        <w:ind w:left="119" w:right="164"/>
      </w:pPr>
      <w:r>
        <w:rPr>
          <w:spacing w:val="-1"/>
        </w:rPr>
        <w:t>An autoregressive</w:t>
      </w:r>
      <w:r>
        <w:rPr>
          <w:spacing w:val="1"/>
        </w:rPr>
        <w:t xml:space="preserve"> </w:t>
      </w:r>
      <w:r>
        <w:rPr>
          <w:spacing w:val="-1"/>
        </w:rPr>
        <w:t>integrated moving average</w:t>
      </w:r>
      <w:r>
        <w:rPr>
          <w:spacing w:val="-2"/>
        </w:rPr>
        <w:t xml:space="preserve"> </w:t>
      </w:r>
      <w:r>
        <w:rPr>
          <w:spacing w:val="-1"/>
        </w:rPr>
        <w:t>model</w:t>
      </w:r>
      <w:r>
        <w:t xml:space="preserve"> </w:t>
      </w:r>
      <w:r>
        <w:rPr>
          <w:spacing w:val="-2"/>
        </w:rPr>
        <w:t>is</w:t>
      </w:r>
      <w:r>
        <w:t xml:space="preserve"> a </w:t>
      </w:r>
      <w:r>
        <w:rPr>
          <w:spacing w:val="-1"/>
        </w:rPr>
        <w:t>generalization</w:t>
      </w:r>
      <w:r>
        <w:rPr>
          <w:spacing w:val="-3"/>
        </w:rPr>
        <w:t xml:space="preserve"> </w:t>
      </w:r>
      <w:r>
        <w:t xml:space="preserve">of </w:t>
      </w:r>
      <w:r>
        <w:rPr>
          <w:spacing w:val="-1"/>
        </w:rPr>
        <w:t>an autoregressive</w:t>
      </w:r>
      <w:r>
        <w:rPr>
          <w:spacing w:val="-2"/>
        </w:rPr>
        <w:t xml:space="preserve"> </w:t>
      </w:r>
      <w:r>
        <w:rPr>
          <w:spacing w:val="-1"/>
        </w:rPr>
        <w:t xml:space="preserve">moving </w:t>
      </w:r>
      <w:r>
        <w:rPr>
          <w:spacing w:val="-2"/>
        </w:rPr>
        <w:t>average</w:t>
      </w:r>
      <w:r>
        <w:rPr>
          <w:spacing w:val="53"/>
        </w:rPr>
        <w:t xml:space="preserve"> </w:t>
      </w:r>
      <w:r>
        <w:rPr>
          <w:spacing w:val="-1"/>
        </w:rPr>
        <w:t>model.</w:t>
      </w:r>
      <w:r>
        <w:t xml:space="preserve"> </w:t>
      </w:r>
      <w:r w:rsidR="00400309">
        <w:rPr>
          <w:spacing w:val="-1"/>
        </w:rPr>
        <w:t>Both</w:t>
      </w:r>
      <w:r w:rsidR="00400309">
        <w:rPr>
          <w:spacing w:val="-3"/>
        </w:rPr>
        <w:t xml:space="preserve"> </w:t>
      </w:r>
      <w:r w:rsidR="00400309">
        <w:t>models</w:t>
      </w:r>
      <w:r>
        <w:rPr>
          <w:spacing w:val="-5"/>
        </w:rPr>
        <w:t xml:space="preserve"> </w:t>
      </w:r>
      <w:r>
        <w:rPr>
          <w:spacing w:val="-1"/>
        </w:rPr>
        <w:t>are</w:t>
      </w:r>
      <w:r>
        <w:rPr>
          <w:spacing w:val="1"/>
        </w:rPr>
        <w:t xml:space="preserve"> </w:t>
      </w:r>
      <w:r>
        <w:rPr>
          <w:spacing w:val="-1"/>
        </w:rPr>
        <w:t>fitted to</w:t>
      </w:r>
      <w:r>
        <w:rPr>
          <w:spacing w:val="1"/>
        </w:rPr>
        <w:t xml:space="preserve"> </w:t>
      </w:r>
      <w:r>
        <w:rPr>
          <w:spacing w:val="-1"/>
        </w:rPr>
        <w:t>time</w:t>
      </w:r>
      <w:r>
        <w:rPr>
          <w:spacing w:val="-2"/>
        </w:rPr>
        <w:t xml:space="preserve"> </w:t>
      </w:r>
      <w:r>
        <w:rPr>
          <w:spacing w:val="-1"/>
        </w:rPr>
        <w:t>series</w:t>
      </w:r>
      <w:r>
        <w:t xml:space="preserve"> </w:t>
      </w:r>
      <w:r>
        <w:rPr>
          <w:spacing w:val="-1"/>
        </w:rPr>
        <w:t>data.</w:t>
      </w:r>
      <w:r>
        <w:t xml:space="preserve"> </w:t>
      </w:r>
      <w:r>
        <w:rPr>
          <w:spacing w:val="-1"/>
        </w:rPr>
        <w:t>It</w:t>
      </w:r>
      <w:r>
        <w:rPr>
          <w:spacing w:val="1"/>
        </w:rPr>
        <w:t xml:space="preserve"> </w:t>
      </w:r>
      <w:r>
        <w:rPr>
          <w:spacing w:val="-1"/>
        </w:rPr>
        <w:t>basically</w:t>
      </w:r>
      <w:r>
        <w:rPr>
          <w:spacing w:val="-2"/>
        </w:rPr>
        <w:t xml:space="preserve"> </w:t>
      </w:r>
      <w:r>
        <w:rPr>
          <w:spacing w:val="-1"/>
        </w:rPr>
        <w:t>combines</w:t>
      </w:r>
      <w:r>
        <w:t xml:space="preserve"> </w:t>
      </w:r>
      <w:r>
        <w:rPr>
          <w:spacing w:val="-1"/>
        </w:rPr>
        <w:t>the</w:t>
      </w:r>
      <w:r>
        <w:rPr>
          <w:spacing w:val="-4"/>
        </w:rPr>
        <w:t xml:space="preserve"> </w:t>
      </w:r>
      <w:r>
        <w:t>two</w:t>
      </w:r>
      <w:r>
        <w:rPr>
          <w:spacing w:val="-1"/>
        </w:rPr>
        <w:t xml:space="preserve"> main types</w:t>
      </w:r>
      <w:r>
        <w:rPr>
          <w:spacing w:val="-2"/>
        </w:rPr>
        <w:t xml:space="preserve"> </w:t>
      </w:r>
      <w:r>
        <w:t xml:space="preserve">of </w:t>
      </w:r>
      <w:r>
        <w:rPr>
          <w:spacing w:val="-1"/>
        </w:rPr>
        <w:t>time</w:t>
      </w:r>
      <w:r>
        <w:rPr>
          <w:spacing w:val="-2"/>
        </w:rPr>
        <w:t xml:space="preserve"> </w:t>
      </w:r>
      <w:r>
        <w:rPr>
          <w:spacing w:val="-1"/>
        </w:rPr>
        <w:t>series</w:t>
      </w:r>
      <w:r>
        <w:rPr>
          <w:spacing w:val="69"/>
        </w:rPr>
        <w:t xml:space="preserve"> </w:t>
      </w:r>
      <w:r>
        <w:rPr>
          <w:spacing w:val="-1"/>
        </w:rPr>
        <w:t>models.</w:t>
      </w:r>
    </w:p>
    <w:p w14:paraId="27D1E77D" w14:textId="77777777" w:rsidR="007F700F" w:rsidRDefault="007F700F">
      <w:pPr>
        <w:spacing w:before="5"/>
        <w:rPr>
          <w:rFonts w:ascii="Calibri" w:eastAsia="Calibri" w:hAnsi="Calibri" w:cs="Calibri"/>
          <w:sz w:val="16"/>
          <w:szCs w:val="16"/>
        </w:rPr>
      </w:pPr>
    </w:p>
    <w:p w14:paraId="656A6615" w14:textId="77777777" w:rsidR="007F700F" w:rsidRDefault="007F700F">
      <w:pPr>
        <w:spacing w:before="5"/>
        <w:rPr>
          <w:rFonts w:ascii="Calibri" w:eastAsia="Calibri" w:hAnsi="Calibri" w:cs="Calibri"/>
          <w:sz w:val="16"/>
          <w:szCs w:val="16"/>
        </w:rPr>
      </w:pPr>
    </w:p>
    <w:p w14:paraId="3DDB272B" w14:textId="77777777" w:rsidR="007F700F" w:rsidRDefault="00135063">
      <w:pPr>
        <w:pStyle w:val="BodyText"/>
        <w:spacing w:line="360" w:lineRule="auto"/>
        <w:ind w:right="260"/>
      </w:pPr>
      <w:r>
        <w:rPr>
          <w:spacing w:val="-1"/>
          <w:u w:val="single" w:color="000000"/>
        </w:rPr>
        <w:t>Akaike</w:t>
      </w:r>
      <w:r>
        <w:rPr>
          <w:u w:val="single" w:color="000000"/>
        </w:rPr>
        <w:t xml:space="preserve"> </w:t>
      </w:r>
      <w:r>
        <w:rPr>
          <w:spacing w:val="-1"/>
          <w:u w:val="single" w:color="000000"/>
        </w:rPr>
        <w:t>information criterion (AIC)</w:t>
      </w:r>
      <w:r>
        <w:rPr>
          <w:spacing w:val="1"/>
          <w:u w:val="single" w:color="000000"/>
        </w:rPr>
        <w:t xml:space="preserve"> </w:t>
      </w:r>
      <w:r>
        <w:rPr>
          <w:spacing w:val="-1"/>
        </w:rPr>
        <w:t>is</w:t>
      </w:r>
      <w:r>
        <w:t xml:space="preserve"> </w:t>
      </w:r>
      <w:r>
        <w:rPr>
          <w:spacing w:val="-1"/>
        </w:rPr>
        <w:t>an</w:t>
      </w:r>
      <w:r>
        <w:rPr>
          <w:spacing w:val="-3"/>
        </w:rPr>
        <w:t xml:space="preserve"> </w:t>
      </w:r>
      <w:r>
        <w:rPr>
          <w:spacing w:val="-1"/>
        </w:rPr>
        <w:t>estimator</w:t>
      </w:r>
      <w:r>
        <w:rPr>
          <w:spacing w:val="-2"/>
        </w:rPr>
        <w:t xml:space="preserve"> </w:t>
      </w:r>
      <w:r>
        <w:t>of</w:t>
      </w:r>
      <w:r>
        <w:rPr>
          <w:spacing w:val="-3"/>
        </w:rPr>
        <w:t xml:space="preserve"> </w:t>
      </w:r>
      <w:r>
        <w:rPr>
          <w:spacing w:val="-1"/>
        </w:rPr>
        <w:t>out-of-sample</w:t>
      </w:r>
      <w:r>
        <w:rPr>
          <w:spacing w:val="1"/>
        </w:rPr>
        <w:t xml:space="preserve"> </w:t>
      </w:r>
      <w:r>
        <w:rPr>
          <w:spacing w:val="-1"/>
        </w:rPr>
        <w:t>prediction</w:t>
      </w:r>
      <w:r>
        <w:rPr>
          <w:spacing w:val="-3"/>
        </w:rPr>
        <w:t xml:space="preserve"> </w:t>
      </w:r>
      <w:r>
        <w:rPr>
          <w:spacing w:val="-1"/>
        </w:rPr>
        <w:t>error</w:t>
      </w:r>
      <w:r>
        <w:t xml:space="preserve"> </w:t>
      </w:r>
      <w:r>
        <w:rPr>
          <w:spacing w:val="-1"/>
        </w:rPr>
        <w:t>and thereby relative</w:t>
      </w:r>
      <w:r>
        <w:rPr>
          <w:spacing w:val="-2"/>
        </w:rPr>
        <w:t xml:space="preserve"> </w:t>
      </w:r>
      <w:r>
        <w:rPr>
          <w:spacing w:val="-1"/>
        </w:rPr>
        <w:t>quality</w:t>
      </w:r>
      <w:r>
        <w:rPr>
          <w:spacing w:val="63"/>
        </w:rPr>
        <w:t xml:space="preserve"> </w:t>
      </w:r>
      <w:r>
        <w:t xml:space="preserve">of </w:t>
      </w:r>
      <w:r>
        <w:rPr>
          <w:spacing w:val="-1"/>
        </w:rPr>
        <w:t>statistical</w:t>
      </w:r>
      <w:r>
        <w:rPr>
          <w:spacing w:val="-3"/>
        </w:rPr>
        <w:t xml:space="preserve"> </w:t>
      </w:r>
      <w:r>
        <w:rPr>
          <w:spacing w:val="-1"/>
        </w:rPr>
        <w:t>models</w:t>
      </w:r>
      <w:r>
        <w:rPr>
          <w:spacing w:val="-2"/>
        </w:rPr>
        <w:t xml:space="preserve"> </w:t>
      </w:r>
      <w:r>
        <w:t>for</w:t>
      </w:r>
      <w:r>
        <w:rPr>
          <w:spacing w:val="-2"/>
        </w:rPr>
        <w:t xml:space="preserve"> </w:t>
      </w:r>
      <w:r>
        <w:t xml:space="preserve">a </w:t>
      </w:r>
      <w:r>
        <w:rPr>
          <w:spacing w:val="-1"/>
        </w:rPr>
        <w:t>given set</w:t>
      </w:r>
      <w:r>
        <w:rPr>
          <w:spacing w:val="-2"/>
        </w:rPr>
        <w:t xml:space="preserve"> </w:t>
      </w:r>
      <w:r>
        <w:t xml:space="preserve">of </w:t>
      </w:r>
      <w:r>
        <w:rPr>
          <w:spacing w:val="-1"/>
        </w:rPr>
        <w:t>data.</w:t>
      </w:r>
      <w:r>
        <w:rPr>
          <w:spacing w:val="-3"/>
        </w:rPr>
        <w:t xml:space="preserve"> </w:t>
      </w:r>
      <w:r>
        <w:rPr>
          <w:spacing w:val="-1"/>
        </w:rPr>
        <w:t xml:space="preserve">Given </w:t>
      </w:r>
      <w:r>
        <w:t xml:space="preserve">a </w:t>
      </w:r>
      <w:r>
        <w:rPr>
          <w:spacing w:val="-1"/>
        </w:rPr>
        <w:t>collection</w:t>
      </w:r>
      <w:r>
        <w:rPr>
          <w:spacing w:val="-3"/>
        </w:rPr>
        <w:t xml:space="preserve"> </w:t>
      </w:r>
      <w:r>
        <w:t>of</w:t>
      </w:r>
      <w:r>
        <w:rPr>
          <w:spacing w:val="-2"/>
        </w:rPr>
        <w:t xml:space="preserve"> </w:t>
      </w:r>
      <w:r>
        <w:rPr>
          <w:spacing w:val="-1"/>
        </w:rPr>
        <w:t>models</w:t>
      </w:r>
      <w:r>
        <w:rPr>
          <w:spacing w:val="-2"/>
        </w:rPr>
        <w:t xml:space="preserve"> </w:t>
      </w:r>
      <w:r>
        <w:t>for</w:t>
      </w:r>
      <w:r>
        <w:rPr>
          <w:spacing w:val="-2"/>
        </w:rPr>
        <w:t xml:space="preserve"> </w:t>
      </w:r>
      <w:r>
        <w:rPr>
          <w:spacing w:val="-1"/>
        </w:rPr>
        <w:t>the</w:t>
      </w:r>
      <w:r>
        <w:rPr>
          <w:spacing w:val="1"/>
        </w:rPr>
        <w:t xml:space="preserve"> </w:t>
      </w:r>
      <w:r>
        <w:rPr>
          <w:spacing w:val="-2"/>
        </w:rPr>
        <w:t>data,</w:t>
      </w:r>
      <w:r>
        <w:t xml:space="preserve"> </w:t>
      </w:r>
      <w:r>
        <w:rPr>
          <w:spacing w:val="-1"/>
        </w:rPr>
        <w:t>AIC</w:t>
      </w:r>
      <w:r>
        <w:rPr>
          <w:spacing w:val="-2"/>
        </w:rPr>
        <w:t xml:space="preserve"> </w:t>
      </w:r>
      <w:r>
        <w:rPr>
          <w:spacing w:val="-1"/>
        </w:rPr>
        <w:t>estimates</w:t>
      </w:r>
      <w:r>
        <w:t xml:space="preserve"> </w:t>
      </w:r>
      <w:r>
        <w:rPr>
          <w:spacing w:val="-1"/>
        </w:rPr>
        <w:t>the</w:t>
      </w:r>
      <w:r>
        <w:rPr>
          <w:spacing w:val="-2"/>
        </w:rPr>
        <w:t xml:space="preserve"> </w:t>
      </w:r>
      <w:r>
        <w:rPr>
          <w:spacing w:val="-1"/>
        </w:rPr>
        <w:t>quality</w:t>
      </w:r>
      <w:r>
        <w:rPr>
          <w:spacing w:val="77"/>
        </w:rPr>
        <w:t xml:space="preserve"> </w:t>
      </w:r>
      <w:r>
        <w:t xml:space="preserve">of </w:t>
      </w:r>
      <w:r>
        <w:rPr>
          <w:spacing w:val="-1"/>
        </w:rPr>
        <w:t>each</w:t>
      </w:r>
      <w:r>
        <w:rPr>
          <w:spacing w:val="-3"/>
        </w:rPr>
        <w:t xml:space="preserve"> </w:t>
      </w:r>
      <w:r>
        <w:rPr>
          <w:spacing w:val="-1"/>
        </w:rPr>
        <w:t>model,</w:t>
      </w:r>
      <w:r>
        <w:t xml:space="preserve"> </w:t>
      </w:r>
      <w:r>
        <w:rPr>
          <w:spacing w:val="-1"/>
        </w:rPr>
        <w:t>relative</w:t>
      </w:r>
      <w:r>
        <w:rPr>
          <w:spacing w:val="-2"/>
        </w:rPr>
        <w:t xml:space="preserve"> </w:t>
      </w:r>
      <w:r>
        <w:rPr>
          <w:spacing w:val="-1"/>
        </w:rPr>
        <w:t>to</w:t>
      </w:r>
      <w:r>
        <w:rPr>
          <w:spacing w:val="1"/>
        </w:rPr>
        <w:t xml:space="preserve"> </w:t>
      </w:r>
      <w:r>
        <w:rPr>
          <w:spacing w:val="-1"/>
        </w:rPr>
        <w:t xml:space="preserve">each </w:t>
      </w:r>
      <w:r>
        <w:t>of</w:t>
      </w:r>
      <w:r>
        <w:rPr>
          <w:spacing w:val="-2"/>
        </w:rPr>
        <w:t xml:space="preserve"> </w:t>
      </w:r>
      <w:r>
        <w:rPr>
          <w:spacing w:val="-1"/>
        </w:rPr>
        <w:t>the</w:t>
      </w:r>
      <w:r>
        <w:rPr>
          <w:spacing w:val="-2"/>
        </w:rPr>
        <w:t xml:space="preserve"> </w:t>
      </w:r>
      <w:r>
        <w:t>other</w:t>
      </w:r>
      <w:r>
        <w:rPr>
          <w:spacing w:val="-2"/>
        </w:rPr>
        <w:t xml:space="preserve"> </w:t>
      </w:r>
      <w:r>
        <w:rPr>
          <w:spacing w:val="-1"/>
        </w:rPr>
        <w:t>models.</w:t>
      </w:r>
      <w:r>
        <w:rPr>
          <w:spacing w:val="-3"/>
        </w:rPr>
        <w:t xml:space="preserve"> </w:t>
      </w:r>
      <w:r>
        <w:rPr>
          <w:spacing w:val="-1"/>
        </w:rPr>
        <w:t>Thus,</w:t>
      </w:r>
      <w:r>
        <w:t xml:space="preserve"> </w:t>
      </w:r>
      <w:r>
        <w:rPr>
          <w:spacing w:val="-1"/>
        </w:rPr>
        <w:t>AIC</w:t>
      </w:r>
      <w:r>
        <w:t xml:space="preserve"> </w:t>
      </w:r>
      <w:r>
        <w:rPr>
          <w:spacing w:val="-1"/>
        </w:rPr>
        <w:t>provides</w:t>
      </w:r>
      <w:r>
        <w:t xml:space="preserve"> a</w:t>
      </w:r>
      <w:r>
        <w:rPr>
          <w:spacing w:val="-2"/>
        </w:rPr>
        <w:t xml:space="preserve"> </w:t>
      </w:r>
      <w:r>
        <w:rPr>
          <w:spacing w:val="-1"/>
        </w:rPr>
        <w:t>means</w:t>
      </w:r>
      <w:r>
        <w:t xml:space="preserve"> </w:t>
      </w:r>
      <w:r>
        <w:rPr>
          <w:spacing w:val="-1"/>
        </w:rPr>
        <w:t>for</w:t>
      </w:r>
      <w:r>
        <w:rPr>
          <w:spacing w:val="-2"/>
        </w:rPr>
        <w:t xml:space="preserve"> </w:t>
      </w:r>
      <w:r>
        <w:rPr>
          <w:spacing w:val="-1"/>
        </w:rPr>
        <w:t>model</w:t>
      </w:r>
      <w:r>
        <w:t xml:space="preserve"> </w:t>
      </w:r>
      <w:r>
        <w:rPr>
          <w:spacing w:val="-1"/>
        </w:rPr>
        <w:t>selection.</w:t>
      </w:r>
    </w:p>
    <w:p w14:paraId="1B7A79E9" w14:textId="05681927" w:rsidR="007F700F" w:rsidRDefault="007F700F">
      <w:pPr>
        <w:spacing w:before="5"/>
        <w:rPr>
          <w:rFonts w:ascii="Calibri" w:eastAsia="Calibri" w:hAnsi="Calibri" w:cs="Calibri"/>
          <w:sz w:val="16"/>
          <w:szCs w:val="16"/>
        </w:rPr>
      </w:pPr>
    </w:p>
    <w:p w14:paraId="05999C74" w14:textId="7113B2DA" w:rsidR="00CB63E3" w:rsidRDefault="00CB63E3">
      <w:pPr>
        <w:spacing w:before="5"/>
        <w:rPr>
          <w:rFonts w:ascii="Calibri" w:eastAsia="Calibri" w:hAnsi="Calibri" w:cs="Calibri"/>
          <w:sz w:val="16"/>
          <w:szCs w:val="16"/>
        </w:rPr>
      </w:pPr>
    </w:p>
    <w:p w14:paraId="1BC1558D" w14:textId="77777777" w:rsidR="00CB63E3" w:rsidRDefault="00CB63E3">
      <w:pPr>
        <w:spacing w:before="5"/>
        <w:rPr>
          <w:rFonts w:ascii="Calibri" w:eastAsia="Calibri" w:hAnsi="Calibri" w:cs="Calibri"/>
          <w:sz w:val="16"/>
          <w:szCs w:val="16"/>
        </w:rPr>
      </w:pPr>
    </w:p>
    <w:p w14:paraId="44A39897" w14:textId="77777777" w:rsidR="007F700F" w:rsidRDefault="00135063">
      <w:pPr>
        <w:pStyle w:val="Heading1"/>
        <w:spacing w:before="0"/>
        <w:ind w:left="3507" w:right="3485"/>
        <w:jc w:val="center"/>
        <w:rPr>
          <w:b w:val="0"/>
          <w:bCs w:val="0"/>
        </w:rPr>
      </w:pPr>
      <w:r>
        <w:t>Sources</w:t>
      </w:r>
      <w:r>
        <w:rPr>
          <w:spacing w:val="-9"/>
        </w:rPr>
        <w:t xml:space="preserve"> </w:t>
      </w:r>
      <w:r>
        <w:t>of</w:t>
      </w:r>
      <w:r>
        <w:rPr>
          <w:spacing w:val="-8"/>
        </w:rPr>
        <w:t xml:space="preserve"> </w:t>
      </w:r>
      <w:r>
        <w:t>data</w:t>
      </w:r>
    </w:p>
    <w:p w14:paraId="5321B47E" w14:textId="77777777" w:rsidR="007F700F" w:rsidRDefault="007F700F">
      <w:pPr>
        <w:spacing w:before="4"/>
        <w:rPr>
          <w:rFonts w:ascii="Calibri" w:eastAsia="Calibri" w:hAnsi="Calibri" w:cs="Calibri"/>
          <w:b/>
          <w:bCs/>
          <w:sz w:val="34"/>
          <w:szCs w:val="34"/>
        </w:rPr>
      </w:pPr>
    </w:p>
    <w:p w14:paraId="105D1653" w14:textId="4904D618" w:rsidR="005C33F5" w:rsidRDefault="005C33F5">
      <w:pPr>
        <w:pStyle w:val="BodyText"/>
        <w:spacing w:line="276" w:lineRule="auto"/>
        <w:ind w:right="164"/>
        <w:rPr>
          <w:spacing w:val="-1"/>
        </w:rPr>
      </w:pPr>
      <w:proofErr w:type="spellStart"/>
      <w:r>
        <w:rPr>
          <w:spacing w:val="-1"/>
        </w:rPr>
        <w:t>OurWorldInData.rg</w:t>
      </w:r>
      <w:proofErr w:type="spellEnd"/>
    </w:p>
    <w:p w14:paraId="394E4DF2" w14:textId="326B825B" w:rsidR="007F700F" w:rsidRDefault="005C33F5">
      <w:pPr>
        <w:pStyle w:val="BodyText"/>
        <w:spacing w:line="276" w:lineRule="auto"/>
        <w:ind w:right="164"/>
      </w:pPr>
      <w:r>
        <w:rPr>
          <w:spacing w:val="-1"/>
        </w:rPr>
        <w:t>Link</w:t>
      </w:r>
      <w:r w:rsidR="00135063">
        <w:rPr>
          <w:spacing w:val="-1"/>
        </w:rPr>
        <w:t xml:space="preserve">: </w:t>
      </w:r>
      <w:r w:rsidR="002D1386" w:rsidRPr="002D1386">
        <w:t>https://raw.githubusercontent.com/owid/covid-19-data/master/public/data/owid-covid-data.csv</w:t>
      </w:r>
    </w:p>
    <w:p w14:paraId="0C1100E1" w14:textId="77777777" w:rsidR="007F700F" w:rsidRDefault="007F700F">
      <w:pPr>
        <w:spacing w:line="276" w:lineRule="auto"/>
        <w:sectPr w:rsidR="007F700F">
          <w:pgSz w:w="12240" w:h="15840"/>
          <w:pgMar w:top="1160" w:right="980" w:bottom="960" w:left="960" w:header="0" w:footer="765" w:gutter="0"/>
          <w:cols w:space="720"/>
        </w:sectPr>
      </w:pPr>
    </w:p>
    <w:p w14:paraId="035B618D" w14:textId="77777777" w:rsidR="007F700F" w:rsidRDefault="00135063">
      <w:pPr>
        <w:pStyle w:val="Heading1"/>
        <w:ind w:left="2735"/>
        <w:rPr>
          <w:b w:val="0"/>
          <w:bCs w:val="0"/>
        </w:rPr>
      </w:pPr>
      <w:r>
        <w:rPr>
          <w:spacing w:val="-1"/>
        </w:rPr>
        <w:lastRenderedPageBreak/>
        <w:t>Trainings</w:t>
      </w:r>
      <w:r>
        <w:rPr>
          <w:spacing w:val="-12"/>
        </w:rPr>
        <w:t xml:space="preserve"> </w:t>
      </w:r>
      <w:r>
        <w:rPr>
          <w:spacing w:val="-1"/>
        </w:rPr>
        <w:t>and</w:t>
      </w:r>
      <w:r>
        <w:rPr>
          <w:spacing w:val="-10"/>
        </w:rPr>
        <w:t xml:space="preserve"> </w:t>
      </w:r>
      <w:r>
        <w:rPr>
          <w:spacing w:val="-1"/>
        </w:rPr>
        <w:t>Libraries</w:t>
      </w:r>
    </w:p>
    <w:p w14:paraId="63BA1F55" w14:textId="77777777" w:rsidR="007F700F" w:rsidRDefault="007F700F">
      <w:pPr>
        <w:spacing w:before="1"/>
        <w:rPr>
          <w:rFonts w:ascii="Calibri" w:eastAsia="Calibri" w:hAnsi="Calibri" w:cs="Calibri"/>
          <w:b/>
          <w:bCs/>
          <w:sz w:val="34"/>
          <w:szCs w:val="34"/>
        </w:rPr>
      </w:pPr>
    </w:p>
    <w:p w14:paraId="7650FA29" w14:textId="77777777" w:rsidR="007F700F" w:rsidRDefault="00135063">
      <w:pPr>
        <w:pStyle w:val="Heading6"/>
        <w:numPr>
          <w:ilvl w:val="0"/>
          <w:numId w:val="5"/>
        </w:numPr>
        <w:tabs>
          <w:tab w:val="left" w:pos="461"/>
        </w:tabs>
        <w:ind w:hanging="360"/>
        <w:rPr>
          <w:b w:val="0"/>
          <w:bCs w:val="0"/>
        </w:rPr>
      </w:pPr>
      <w:r>
        <w:rPr>
          <w:spacing w:val="-1"/>
        </w:rPr>
        <w:t xml:space="preserve">Data Manipulation (library: </w:t>
      </w:r>
      <w:proofErr w:type="spellStart"/>
      <w:r>
        <w:rPr>
          <w:spacing w:val="-1"/>
        </w:rPr>
        <w:t>dplyr</w:t>
      </w:r>
      <w:proofErr w:type="spellEnd"/>
      <w:r>
        <w:rPr>
          <w:spacing w:val="-1"/>
        </w:rPr>
        <w:t>)</w:t>
      </w:r>
    </w:p>
    <w:p w14:paraId="1B99E185" w14:textId="77777777" w:rsidR="007F700F" w:rsidRDefault="007F700F">
      <w:pPr>
        <w:spacing w:before="7"/>
        <w:rPr>
          <w:rFonts w:ascii="Calibri" w:eastAsia="Calibri" w:hAnsi="Calibri" w:cs="Calibri"/>
          <w:b/>
          <w:bCs/>
          <w:sz w:val="27"/>
          <w:szCs w:val="27"/>
        </w:rPr>
      </w:pPr>
    </w:p>
    <w:p w14:paraId="796D7112" w14:textId="77777777" w:rsidR="007F700F" w:rsidRDefault="00135063">
      <w:pPr>
        <w:pStyle w:val="BodyText"/>
        <w:spacing w:line="359" w:lineRule="auto"/>
        <w:ind w:left="100" w:right="566"/>
        <w:jc w:val="both"/>
      </w:pPr>
      <w:r>
        <w:rPr>
          <w:color w:val="373737"/>
          <w:spacing w:val="-1"/>
        </w:rPr>
        <w:t>Data</w:t>
      </w:r>
      <w:r>
        <w:rPr>
          <w:color w:val="373737"/>
          <w:spacing w:val="-2"/>
        </w:rPr>
        <w:t xml:space="preserve"> </w:t>
      </w:r>
      <w:r>
        <w:rPr>
          <w:color w:val="373737"/>
          <w:spacing w:val="-1"/>
        </w:rPr>
        <w:t>manipulation involves</w:t>
      </w:r>
      <w:r>
        <w:rPr>
          <w:color w:val="373737"/>
          <w:spacing w:val="-2"/>
        </w:rPr>
        <w:t xml:space="preserve"> </w:t>
      </w:r>
      <w:r>
        <w:rPr>
          <w:color w:val="373737"/>
          <w:spacing w:val="-1"/>
        </w:rPr>
        <w:t>modifying data</w:t>
      </w:r>
      <w:r>
        <w:rPr>
          <w:color w:val="373737"/>
          <w:spacing w:val="-2"/>
        </w:rPr>
        <w:t xml:space="preserve"> </w:t>
      </w:r>
      <w:r>
        <w:rPr>
          <w:color w:val="373737"/>
        </w:rPr>
        <w:t>to</w:t>
      </w:r>
      <w:r>
        <w:rPr>
          <w:color w:val="373737"/>
          <w:spacing w:val="-3"/>
        </w:rPr>
        <w:t xml:space="preserve"> </w:t>
      </w:r>
      <w:r>
        <w:rPr>
          <w:color w:val="373737"/>
        </w:rPr>
        <w:t>make</w:t>
      </w:r>
      <w:r>
        <w:rPr>
          <w:color w:val="373737"/>
          <w:spacing w:val="-2"/>
        </w:rPr>
        <w:t xml:space="preserve"> </w:t>
      </w:r>
      <w:r>
        <w:rPr>
          <w:color w:val="373737"/>
          <w:spacing w:val="-1"/>
        </w:rPr>
        <w:t>it</w:t>
      </w:r>
      <w:r>
        <w:rPr>
          <w:color w:val="373737"/>
          <w:spacing w:val="-2"/>
        </w:rPr>
        <w:t xml:space="preserve"> </w:t>
      </w:r>
      <w:r>
        <w:rPr>
          <w:color w:val="373737"/>
          <w:spacing w:val="-1"/>
        </w:rPr>
        <w:t>easier</w:t>
      </w:r>
      <w:r>
        <w:rPr>
          <w:color w:val="373737"/>
          <w:spacing w:val="-2"/>
        </w:rPr>
        <w:t xml:space="preserve"> </w:t>
      </w:r>
      <w:r>
        <w:rPr>
          <w:color w:val="373737"/>
        </w:rPr>
        <w:t>to</w:t>
      </w:r>
      <w:r>
        <w:rPr>
          <w:color w:val="373737"/>
          <w:spacing w:val="-1"/>
        </w:rPr>
        <w:t xml:space="preserve"> read and to</w:t>
      </w:r>
      <w:r>
        <w:rPr>
          <w:color w:val="373737"/>
          <w:spacing w:val="1"/>
        </w:rPr>
        <w:t xml:space="preserve"> </w:t>
      </w:r>
      <w:r>
        <w:rPr>
          <w:color w:val="373737"/>
          <w:spacing w:val="-2"/>
        </w:rPr>
        <w:t xml:space="preserve">be </w:t>
      </w:r>
      <w:r>
        <w:rPr>
          <w:color w:val="373737"/>
          <w:spacing w:val="-1"/>
        </w:rPr>
        <w:t>more</w:t>
      </w:r>
      <w:r>
        <w:rPr>
          <w:color w:val="373737"/>
          <w:spacing w:val="-2"/>
        </w:rPr>
        <w:t xml:space="preserve"> </w:t>
      </w:r>
      <w:r>
        <w:rPr>
          <w:color w:val="373737"/>
          <w:spacing w:val="-1"/>
        </w:rPr>
        <w:t>organized.</w:t>
      </w:r>
      <w:r>
        <w:rPr>
          <w:color w:val="373737"/>
        </w:rPr>
        <w:t xml:space="preserve"> </w:t>
      </w:r>
      <w:r>
        <w:rPr>
          <w:color w:val="373737"/>
          <w:spacing w:val="-2"/>
        </w:rPr>
        <w:t>We</w:t>
      </w:r>
      <w:r>
        <w:rPr>
          <w:color w:val="373737"/>
          <w:spacing w:val="59"/>
        </w:rPr>
        <w:t xml:space="preserve"> </w:t>
      </w:r>
      <w:r>
        <w:rPr>
          <w:color w:val="373737"/>
          <w:spacing w:val="-1"/>
        </w:rPr>
        <w:t>manipulate</w:t>
      </w:r>
      <w:r>
        <w:rPr>
          <w:color w:val="373737"/>
          <w:spacing w:val="1"/>
        </w:rPr>
        <w:t xml:space="preserve"> </w:t>
      </w:r>
      <w:r>
        <w:rPr>
          <w:color w:val="373737"/>
          <w:spacing w:val="-1"/>
        </w:rPr>
        <w:t>data</w:t>
      </w:r>
      <w:r>
        <w:rPr>
          <w:color w:val="373737"/>
        </w:rPr>
        <w:t xml:space="preserve"> </w:t>
      </w:r>
      <w:r>
        <w:rPr>
          <w:color w:val="373737"/>
          <w:spacing w:val="-1"/>
        </w:rPr>
        <w:t>for</w:t>
      </w:r>
      <w:r>
        <w:rPr>
          <w:color w:val="373737"/>
        </w:rPr>
        <w:t xml:space="preserve"> </w:t>
      </w:r>
      <w:r>
        <w:rPr>
          <w:color w:val="373737"/>
          <w:spacing w:val="-1"/>
        </w:rPr>
        <w:t>analysis</w:t>
      </w:r>
      <w:r>
        <w:rPr>
          <w:color w:val="373737"/>
        </w:rPr>
        <w:t xml:space="preserve"> </w:t>
      </w:r>
      <w:r>
        <w:rPr>
          <w:color w:val="373737"/>
          <w:spacing w:val="-1"/>
        </w:rPr>
        <w:t>and visualization.</w:t>
      </w:r>
      <w:r>
        <w:rPr>
          <w:color w:val="373737"/>
        </w:rPr>
        <w:t xml:space="preserve"> </w:t>
      </w:r>
      <w:r>
        <w:rPr>
          <w:color w:val="373737"/>
          <w:spacing w:val="-1"/>
        </w:rPr>
        <w:t>It</w:t>
      </w:r>
      <w:r>
        <w:rPr>
          <w:color w:val="373737"/>
          <w:spacing w:val="1"/>
        </w:rPr>
        <w:t xml:space="preserve"> </w:t>
      </w:r>
      <w:r>
        <w:rPr>
          <w:color w:val="373737"/>
          <w:spacing w:val="-1"/>
        </w:rPr>
        <w:t>is</w:t>
      </w:r>
      <w:r>
        <w:rPr>
          <w:color w:val="373737"/>
          <w:spacing w:val="-2"/>
        </w:rPr>
        <w:t xml:space="preserve"> also</w:t>
      </w:r>
      <w:r>
        <w:rPr>
          <w:color w:val="373737"/>
          <w:spacing w:val="1"/>
        </w:rPr>
        <w:t xml:space="preserve"> </w:t>
      </w:r>
      <w:r>
        <w:rPr>
          <w:color w:val="373737"/>
          <w:spacing w:val="-1"/>
        </w:rPr>
        <w:t>used</w:t>
      </w:r>
      <w:r>
        <w:rPr>
          <w:color w:val="373737"/>
          <w:spacing w:val="-3"/>
        </w:rPr>
        <w:t xml:space="preserve"> </w:t>
      </w:r>
      <w:r>
        <w:rPr>
          <w:color w:val="373737"/>
          <w:spacing w:val="-1"/>
        </w:rPr>
        <w:t>with</w:t>
      </w:r>
      <w:r>
        <w:rPr>
          <w:color w:val="373737"/>
          <w:spacing w:val="-3"/>
        </w:rPr>
        <w:t xml:space="preserve"> </w:t>
      </w:r>
      <w:r>
        <w:rPr>
          <w:color w:val="373737"/>
          <w:spacing w:val="-1"/>
        </w:rPr>
        <w:t>the</w:t>
      </w:r>
      <w:r>
        <w:rPr>
          <w:color w:val="373737"/>
          <w:spacing w:val="1"/>
        </w:rPr>
        <w:t xml:space="preserve"> </w:t>
      </w:r>
      <w:r>
        <w:rPr>
          <w:color w:val="373737"/>
          <w:spacing w:val="-2"/>
        </w:rPr>
        <w:t>term</w:t>
      </w:r>
      <w:r>
        <w:rPr>
          <w:color w:val="373737"/>
          <w:spacing w:val="1"/>
        </w:rPr>
        <w:t xml:space="preserve"> </w:t>
      </w:r>
      <w:r>
        <w:rPr>
          <w:color w:val="373737"/>
          <w:spacing w:val="-1"/>
        </w:rPr>
        <w:t>‘data</w:t>
      </w:r>
      <w:r>
        <w:rPr>
          <w:color w:val="373737"/>
          <w:spacing w:val="-3"/>
        </w:rPr>
        <w:t xml:space="preserve"> </w:t>
      </w:r>
      <w:r>
        <w:rPr>
          <w:color w:val="373737"/>
          <w:spacing w:val="-1"/>
        </w:rPr>
        <w:t>exploration’</w:t>
      </w:r>
      <w:r>
        <w:rPr>
          <w:color w:val="373737"/>
          <w:spacing w:val="-2"/>
        </w:rPr>
        <w:t xml:space="preserve"> </w:t>
      </w:r>
      <w:r>
        <w:rPr>
          <w:color w:val="373737"/>
          <w:spacing w:val="-1"/>
        </w:rPr>
        <w:t>which</w:t>
      </w:r>
      <w:r>
        <w:rPr>
          <w:color w:val="373737"/>
          <w:spacing w:val="79"/>
        </w:rPr>
        <w:t xml:space="preserve"> </w:t>
      </w:r>
      <w:r>
        <w:rPr>
          <w:color w:val="373737"/>
          <w:spacing w:val="-1"/>
        </w:rPr>
        <w:t>involves</w:t>
      </w:r>
      <w:r>
        <w:rPr>
          <w:color w:val="373737"/>
          <w:spacing w:val="-2"/>
        </w:rPr>
        <w:t xml:space="preserve"> </w:t>
      </w:r>
      <w:r>
        <w:rPr>
          <w:color w:val="373737"/>
          <w:spacing w:val="-1"/>
        </w:rPr>
        <w:t>organizing data</w:t>
      </w:r>
      <w:r>
        <w:rPr>
          <w:color w:val="373737"/>
        </w:rPr>
        <w:t xml:space="preserve"> </w:t>
      </w:r>
      <w:r>
        <w:rPr>
          <w:color w:val="373737"/>
          <w:spacing w:val="-1"/>
        </w:rPr>
        <w:t>using available</w:t>
      </w:r>
      <w:r>
        <w:rPr>
          <w:color w:val="373737"/>
          <w:spacing w:val="1"/>
        </w:rPr>
        <w:t xml:space="preserve"> </w:t>
      </w:r>
      <w:r>
        <w:rPr>
          <w:color w:val="373737"/>
          <w:spacing w:val="-1"/>
        </w:rPr>
        <w:t>sets</w:t>
      </w:r>
      <w:r>
        <w:rPr>
          <w:color w:val="373737"/>
          <w:spacing w:val="-2"/>
        </w:rPr>
        <w:t xml:space="preserve"> </w:t>
      </w:r>
      <w:r>
        <w:rPr>
          <w:color w:val="373737"/>
        </w:rPr>
        <w:t>of</w:t>
      </w:r>
      <w:r>
        <w:rPr>
          <w:color w:val="373737"/>
          <w:spacing w:val="-2"/>
        </w:rPr>
        <w:t xml:space="preserve"> </w:t>
      </w:r>
      <w:r>
        <w:rPr>
          <w:color w:val="373737"/>
          <w:spacing w:val="-1"/>
        </w:rPr>
        <w:t>variables.</w:t>
      </w:r>
    </w:p>
    <w:p w14:paraId="7697C3DC" w14:textId="77777777" w:rsidR="007F700F" w:rsidRDefault="00135063">
      <w:pPr>
        <w:pStyle w:val="BodyText"/>
        <w:spacing w:before="1" w:line="360" w:lineRule="auto"/>
        <w:ind w:left="100" w:right="226"/>
      </w:pPr>
      <w:r>
        <w:rPr>
          <w:color w:val="373737"/>
          <w:spacing w:val="-1"/>
        </w:rPr>
        <w:t>At</w:t>
      </w:r>
      <w:r>
        <w:rPr>
          <w:color w:val="373737"/>
          <w:spacing w:val="1"/>
        </w:rPr>
        <w:t xml:space="preserve"> </w:t>
      </w:r>
      <w:r>
        <w:rPr>
          <w:color w:val="373737"/>
          <w:spacing w:val="-1"/>
        </w:rPr>
        <w:t>times,</w:t>
      </w:r>
      <w:r>
        <w:rPr>
          <w:color w:val="373737"/>
          <w:spacing w:val="-2"/>
        </w:rPr>
        <w:t xml:space="preserve"> </w:t>
      </w:r>
      <w:r>
        <w:rPr>
          <w:color w:val="373737"/>
          <w:spacing w:val="-1"/>
        </w:rPr>
        <w:t>the</w:t>
      </w:r>
      <w:r>
        <w:rPr>
          <w:color w:val="373737"/>
          <w:spacing w:val="1"/>
        </w:rPr>
        <w:t xml:space="preserve"> </w:t>
      </w:r>
      <w:r>
        <w:rPr>
          <w:color w:val="373737"/>
          <w:spacing w:val="-1"/>
        </w:rPr>
        <w:t>data</w:t>
      </w:r>
      <w:r>
        <w:rPr>
          <w:color w:val="373737"/>
        </w:rPr>
        <w:t xml:space="preserve"> </w:t>
      </w:r>
      <w:r>
        <w:rPr>
          <w:color w:val="373737"/>
          <w:spacing w:val="-1"/>
        </w:rPr>
        <w:t>collection process</w:t>
      </w:r>
      <w:r>
        <w:rPr>
          <w:color w:val="373737"/>
        </w:rPr>
        <w:t xml:space="preserve"> </w:t>
      </w:r>
      <w:r>
        <w:rPr>
          <w:color w:val="373737"/>
          <w:spacing w:val="-1"/>
        </w:rPr>
        <w:t>done</w:t>
      </w:r>
      <w:r>
        <w:rPr>
          <w:color w:val="373737"/>
          <w:spacing w:val="1"/>
        </w:rPr>
        <w:t xml:space="preserve"> </w:t>
      </w:r>
      <w:r>
        <w:rPr>
          <w:color w:val="373737"/>
          <w:spacing w:val="-1"/>
        </w:rPr>
        <w:t>by machines</w:t>
      </w:r>
      <w:r>
        <w:rPr>
          <w:color w:val="373737"/>
        </w:rPr>
        <w:t xml:space="preserve"> </w:t>
      </w:r>
      <w:r>
        <w:rPr>
          <w:color w:val="373737"/>
          <w:spacing w:val="-1"/>
        </w:rPr>
        <w:t>involves</w:t>
      </w:r>
      <w:r>
        <w:rPr>
          <w:color w:val="373737"/>
        </w:rPr>
        <w:t xml:space="preserve"> a </w:t>
      </w:r>
      <w:r>
        <w:rPr>
          <w:color w:val="373737"/>
          <w:spacing w:val="-1"/>
        </w:rPr>
        <w:t>lot</w:t>
      </w:r>
      <w:r>
        <w:rPr>
          <w:color w:val="373737"/>
          <w:spacing w:val="-2"/>
        </w:rPr>
        <w:t xml:space="preserve"> </w:t>
      </w:r>
      <w:r>
        <w:rPr>
          <w:color w:val="373737"/>
        </w:rPr>
        <w:t>of</w:t>
      </w:r>
      <w:r>
        <w:rPr>
          <w:color w:val="373737"/>
          <w:spacing w:val="-2"/>
        </w:rPr>
        <w:t xml:space="preserve"> </w:t>
      </w:r>
      <w:r>
        <w:rPr>
          <w:color w:val="373737"/>
          <w:spacing w:val="-1"/>
        </w:rPr>
        <w:t>errors</w:t>
      </w:r>
      <w:r>
        <w:rPr>
          <w:color w:val="373737"/>
        </w:rPr>
        <w:t xml:space="preserve"> </w:t>
      </w:r>
      <w:r>
        <w:rPr>
          <w:color w:val="373737"/>
          <w:spacing w:val="-2"/>
        </w:rPr>
        <w:t>and</w:t>
      </w:r>
      <w:r>
        <w:rPr>
          <w:color w:val="373737"/>
          <w:spacing w:val="-1"/>
        </w:rPr>
        <w:t xml:space="preserve"> inaccuracies</w:t>
      </w:r>
      <w:r>
        <w:rPr>
          <w:color w:val="373737"/>
        </w:rPr>
        <w:t xml:space="preserve"> </w:t>
      </w:r>
      <w:r>
        <w:rPr>
          <w:color w:val="373737"/>
          <w:spacing w:val="-1"/>
        </w:rPr>
        <w:t>in</w:t>
      </w:r>
      <w:r>
        <w:rPr>
          <w:color w:val="373737"/>
          <w:spacing w:val="52"/>
        </w:rPr>
        <w:t xml:space="preserve"> </w:t>
      </w:r>
      <w:r>
        <w:rPr>
          <w:color w:val="373737"/>
          <w:spacing w:val="-1"/>
        </w:rPr>
        <w:t>reading.</w:t>
      </w:r>
      <w:r>
        <w:rPr>
          <w:color w:val="373737"/>
        </w:rPr>
        <w:t xml:space="preserve"> </w:t>
      </w:r>
      <w:r>
        <w:rPr>
          <w:color w:val="373737"/>
          <w:spacing w:val="-1"/>
        </w:rPr>
        <w:t>Data</w:t>
      </w:r>
      <w:r>
        <w:rPr>
          <w:color w:val="373737"/>
          <w:spacing w:val="-2"/>
        </w:rPr>
        <w:t xml:space="preserve"> </w:t>
      </w:r>
      <w:r>
        <w:rPr>
          <w:color w:val="373737"/>
          <w:spacing w:val="-1"/>
        </w:rPr>
        <w:t>manipulation</w:t>
      </w:r>
      <w:r>
        <w:rPr>
          <w:color w:val="373737"/>
          <w:spacing w:val="-3"/>
        </w:rPr>
        <w:t xml:space="preserve"> </w:t>
      </w:r>
      <w:r>
        <w:rPr>
          <w:color w:val="373737"/>
          <w:spacing w:val="-1"/>
        </w:rPr>
        <w:t>is</w:t>
      </w:r>
      <w:r>
        <w:rPr>
          <w:color w:val="373737"/>
        </w:rPr>
        <w:t xml:space="preserve"> </w:t>
      </w:r>
      <w:r>
        <w:rPr>
          <w:color w:val="373737"/>
          <w:spacing w:val="-2"/>
        </w:rPr>
        <w:t>also</w:t>
      </w:r>
      <w:r>
        <w:rPr>
          <w:color w:val="373737"/>
          <w:spacing w:val="1"/>
        </w:rPr>
        <w:t xml:space="preserve"> </w:t>
      </w:r>
      <w:r>
        <w:rPr>
          <w:color w:val="373737"/>
          <w:spacing w:val="-1"/>
        </w:rPr>
        <w:t>used</w:t>
      </w:r>
      <w:r>
        <w:rPr>
          <w:color w:val="373737"/>
          <w:spacing w:val="-3"/>
        </w:rPr>
        <w:t xml:space="preserve"> </w:t>
      </w:r>
      <w:r>
        <w:rPr>
          <w:color w:val="373737"/>
        </w:rPr>
        <w:t>to</w:t>
      </w:r>
      <w:r>
        <w:rPr>
          <w:color w:val="373737"/>
          <w:spacing w:val="-1"/>
        </w:rPr>
        <w:t xml:space="preserve"> remove</w:t>
      </w:r>
      <w:r>
        <w:rPr>
          <w:color w:val="373737"/>
          <w:spacing w:val="-2"/>
        </w:rPr>
        <w:t xml:space="preserve"> </w:t>
      </w:r>
      <w:r>
        <w:rPr>
          <w:color w:val="373737"/>
          <w:spacing w:val="-1"/>
        </w:rPr>
        <w:t>these</w:t>
      </w:r>
      <w:r>
        <w:rPr>
          <w:color w:val="373737"/>
          <w:spacing w:val="1"/>
        </w:rPr>
        <w:t xml:space="preserve"> </w:t>
      </w:r>
      <w:r>
        <w:rPr>
          <w:color w:val="373737"/>
          <w:spacing w:val="-1"/>
        </w:rPr>
        <w:t>inaccuracies</w:t>
      </w:r>
      <w:r>
        <w:rPr>
          <w:color w:val="373737"/>
        </w:rPr>
        <w:t xml:space="preserve"> </w:t>
      </w:r>
      <w:r>
        <w:rPr>
          <w:color w:val="373737"/>
          <w:spacing w:val="-1"/>
        </w:rPr>
        <w:t>and</w:t>
      </w:r>
      <w:r>
        <w:rPr>
          <w:color w:val="373737"/>
          <w:spacing w:val="-3"/>
        </w:rPr>
        <w:t xml:space="preserve"> </w:t>
      </w:r>
      <w:r>
        <w:rPr>
          <w:color w:val="373737"/>
          <w:spacing w:val="-1"/>
        </w:rPr>
        <w:t>make</w:t>
      </w:r>
      <w:r>
        <w:rPr>
          <w:color w:val="373737"/>
          <w:spacing w:val="1"/>
        </w:rPr>
        <w:t xml:space="preserve"> </w:t>
      </w:r>
      <w:r>
        <w:rPr>
          <w:color w:val="373737"/>
          <w:spacing w:val="-2"/>
        </w:rPr>
        <w:t xml:space="preserve">data </w:t>
      </w:r>
      <w:r>
        <w:rPr>
          <w:color w:val="373737"/>
          <w:spacing w:val="-1"/>
        </w:rPr>
        <w:t>more</w:t>
      </w:r>
      <w:r>
        <w:rPr>
          <w:color w:val="373737"/>
          <w:spacing w:val="1"/>
        </w:rPr>
        <w:t xml:space="preserve"> </w:t>
      </w:r>
      <w:r>
        <w:rPr>
          <w:color w:val="373737"/>
          <w:spacing w:val="-1"/>
        </w:rPr>
        <w:t>accurate</w:t>
      </w:r>
      <w:r>
        <w:rPr>
          <w:color w:val="373737"/>
          <w:spacing w:val="1"/>
        </w:rPr>
        <w:t xml:space="preserve"> </w:t>
      </w:r>
      <w:r>
        <w:rPr>
          <w:color w:val="373737"/>
          <w:spacing w:val="-1"/>
        </w:rPr>
        <w:t>and</w:t>
      </w:r>
      <w:r>
        <w:rPr>
          <w:color w:val="373737"/>
          <w:spacing w:val="75"/>
        </w:rPr>
        <w:t xml:space="preserve"> </w:t>
      </w:r>
      <w:r>
        <w:rPr>
          <w:color w:val="373737"/>
          <w:spacing w:val="-1"/>
        </w:rPr>
        <w:t>precise.</w:t>
      </w:r>
    </w:p>
    <w:p w14:paraId="3741C6BC" w14:textId="77777777" w:rsidR="007F700F" w:rsidRDefault="007F700F">
      <w:pPr>
        <w:spacing w:before="4"/>
        <w:rPr>
          <w:rFonts w:ascii="Calibri" w:eastAsia="Calibri" w:hAnsi="Calibri" w:cs="Calibri"/>
          <w:sz w:val="16"/>
          <w:szCs w:val="16"/>
        </w:rPr>
      </w:pPr>
    </w:p>
    <w:p w14:paraId="7171DEDB" w14:textId="03B9EBDD" w:rsidR="007F700F" w:rsidRDefault="00135063">
      <w:pPr>
        <w:pStyle w:val="Heading6"/>
        <w:numPr>
          <w:ilvl w:val="0"/>
          <w:numId w:val="5"/>
        </w:numPr>
        <w:tabs>
          <w:tab w:val="left" w:pos="461"/>
        </w:tabs>
        <w:ind w:hanging="360"/>
        <w:rPr>
          <w:b w:val="0"/>
          <w:bCs w:val="0"/>
        </w:rPr>
      </w:pPr>
      <w:r>
        <w:rPr>
          <w:spacing w:val="-1"/>
        </w:rPr>
        <w:t>Data visualization</w:t>
      </w:r>
      <w:r>
        <w:rPr>
          <w:spacing w:val="-3"/>
        </w:rPr>
        <w:t xml:space="preserve"> </w:t>
      </w:r>
      <w:r>
        <w:rPr>
          <w:spacing w:val="-1"/>
        </w:rPr>
        <w:t>(library:</w:t>
      </w:r>
      <w:r>
        <w:rPr>
          <w:spacing w:val="-3"/>
        </w:rPr>
        <w:t xml:space="preserve"> </w:t>
      </w:r>
      <w:r>
        <w:rPr>
          <w:spacing w:val="-1"/>
        </w:rPr>
        <w:t>g</w:t>
      </w:r>
      <w:r w:rsidR="00465BA3">
        <w:rPr>
          <w:spacing w:val="-1"/>
        </w:rPr>
        <w:t>gplot2</w:t>
      </w:r>
      <w:r>
        <w:rPr>
          <w:spacing w:val="-1"/>
        </w:rPr>
        <w:t>)</w:t>
      </w:r>
    </w:p>
    <w:p w14:paraId="387F591E" w14:textId="77777777" w:rsidR="007F700F" w:rsidRDefault="007F700F">
      <w:pPr>
        <w:spacing w:before="5"/>
        <w:rPr>
          <w:rFonts w:ascii="Calibri" w:eastAsia="Calibri" w:hAnsi="Calibri" w:cs="Calibri"/>
          <w:b/>
          <w:bCs/>
          <w:sz w:val="27"/>
          <w:szCs w:val="27"/>
        </w:rPr>
      </w:pPr>
    </w:p>
    <w:p w14:paraId="64DBC7D7" w14:textId="4FBFEE48" w:rsidR="007E431C" w:rsidRDefault="007E431C" w:rsidP="007E431C">
      <w:pPr>
        <w:spacing w:line="268" w:lineRule="exact"/>
        <w:rPr>
          <w:rFonts w:ascii="Calibri" w:eastAsia="Calibri" w:hAnsi="Calibri" w:cs="Calibri"/>
        </w:rPr>
      </w:pPr>
      <w:r>
        <w:rPr>
          <w:rFonts w:ascii="Calibri" w:eastAsia="Calibri" w:hAnsi="Calibri" w:cs="Calibri"/>
          <w:color w:val="05192D"/>
          <w:spacing w:val="-1"/>
        </w:rPr>
        <w:t>Data</w:t>
      </w:r>
      <w:r>
        <w:rPr>
          <w:rFonts w:ascii="Calibri" w:eastAsia="Calibri" w:hAnsi="Calibri" w:cs="Calibri"/>
          <w:color w:val="05192D"/>
          <w:spacing w:val="-2"/>
        </w:rPr>
        <w:t xml:space="preserve"> </w:t>
      </w:r>
      <w:r w:rsidR="008433A0">
        <w:rPr>
          <w:rFonts w:ascii="Calibri" w:eastAsia="Calibri" w:hAnsi="Calibri" w:cs="Calibri"/>
          <w:color w:val="05192D"/>
          <w:spacing w:val="-2"/>
        </w:rPr>
        <w:t xml:space="preserve">is </w:t>
      </w:r>
      <w:r>
        <w:rPr>
          <w:rFonts w:ascii="Calibri" w:eastAsia="Calibri" w:hAnsi="Calibri" w:cs="Calibri"/>
          <w:color w:val="05192D"/>
          <w:spacing w:val="-1"/>
        </w:rPr>
        <w:t>visualiz</w:t>
      </w:r>
      <w:r w:rsidR="008433A0">
        <w:rPr>
          <w:rFonts w:ascii="Calibri" w:eastAsia="Calibri" w:hAnsi="Calibri" w:cs="Calibri"/>
          <w:color w:val="05192D"/>
          <w:spacing w:val="-1"/>
        </w:rPr>
        <w:t>ed</w:t>
      </w:r>
      <w:r>
        <w:rPr>
          <w:rFonts w:ascii="Calibri" w:eastAsia="Calibri" w:hAnsi="Calibri" w:cs="Calibri"/>
          <w:color w:val="05192D"/>
          <w:spacing w:val="-1"/>
        </w:rPr>
        <w:t xml:space="preserve"> using </w:t>
      </w:r>
      <w:r>
        <w:rPr>
          <w:rFonts w:ascii="Calibri" w:eastAsia="Calibri" w:hAnsi="Calibri" w:cs="Calibri"/>
          <w:color w:val="05192D"/>
        </w:rPr>
        <w:t xml:space="preserve">R </w:t>
      </w:r>
      <w:r>
        <w:rPr>
          <w:rFonts w:ascii="Calibri" w:eastAsia="Calibri" w:hAnsi="Calibri" w:cs="Calibri"/>
          <w:color w:val="05192D"/>
          <w:spacing w:val="-1"/>
        </w:rPr>
        <w:t>includes</w:t>
      </w:r>
      <w:r>
        <w:rPr>
          <w:rFonts w:ascii="Calibri" w:eastAsia="Calibri" w:hAnsi="Calibri" w:cs="Calibri"/>
          <w:color w:val="05192D"/>
        </w:rPr>
        <w:t xml:space="preserve"> </w:t>
      </w:r>
      <w:r>
        <w:rPr>
          <w:rFonts w:ascii="Calibri" w:eastAsia="Calibri" w:hAnsi="Calibri" w:cs="Calibri"/>
          <w:color w:val="05192D"/>
          <w:spacing w:val="-1"/>
        </w:rPr>
        <w:t>data</w:t>
      </w:r>
      <w:r>
        <w:rPr>
          <w:rFonts w:ascii="Calibri" w:eastAsia="Calibri" w:hAnsi="Calibri" w:cs="Calibri"/>
          <w:color w:val="05192D"/>
        </w:rPr>
        <w:t xml:space="preserve"> </w:t>
      </w:r>
      <w:r>
        <w:rPr>
          <w:rFonts w:ascii="Calibri" w:eastAsia="Calibri" w:hAnsi="Calibri" w:cs="Calibri"/>
          <w:color w:val="05192D"/>
          <w:spacing w:val="-1"/>
        </w:rPr>
        <w:t>plotting</w:t>
      </w:r>
      <w:r>
        <w:rPr>
          <w:rFonts w:ascii="Calibri" w:eastAsia="Calibri" w:hAnsi="Calibri" w:cs="Calibri"/>
          <w:color w:val="05192D"/>
          <w:spacing w:val="-3"/>
        </w:rPr>
        <w:t xml:space="preserve"> </w:t>
      </w:r>
      <w:r>
        <w:rPr>
          <w:rFonts w:ascii="Calibri" w:eastAsia="Calibri" w:hAnsi="Calibri" w:cs="Calibri"/>
          <w:color w:val="05192D"/>
          <w:spacing w:val="-1"/>
        </w:rPr>
        <w:t>with</w:t>
      </w:r>
      <w:r>
        <w:rPr>
          <w:rFonts w:ascii="Calibri" w:eastAsia="Calibri" w:hAnsi="Calibri" w:cs="Calibri"/>
          <w:color w:val="05192D"/>
          <w:spacing w:val="-3"/>
        </w:rPr>
        <w:t xml:space="preserve"> </w:t>
      </w:r>
      <w:r>
        <w:rPr>
          <w:rFonts w:ascii="Calibri" w:eastAsia="Calibri" w:hAnsi="Calibri" w:cs="Calibri"/>
          <w:color w:val="05192D"/>
        </w:rPr>
        <w:t xml:space="preserve">R’s </w:t>
      </w:r>
      <w:r w:rsidR="00465BA3">
        <w:rPr>
          <w:rFonts w:ascii="Calibri" w:eastAsia="Calibri" w:hAnsi="Calibri" w:cs="Calibri"/>
          <w:color w:val="05192D"/>
        </w:rPr>
        <w:t xml:space="preserve">open source library </w:t>
      </w:r>
      <w:r>
        <w:rPr>
          <w:rFonts w:ascii="Calibri" w:eastAsia="Calibri" w:hAnsi="Calibri" w:cs="Calibri"/>
          <w:color w:val="05192D"/>
          <w:spacing w:val="-1"/>
        </w:rPr>
        <w:t>g</w:t>
      </w:r>
      <w:r w:rsidR="00465BA3">
        <w:rPr>
          <w:rFonts w:ascii="Calibri" w:eastAsia="Calibri" w:hAnsi="Calibri" w:cs="Calibri"/>
          <w:color w:val="05192D"/>
          <w:spacing w:val="-1"/>
        </w:rPr>
        <w:t>gplot</w:t>
      </w:r>
      <w:r w:rsidR="008433A0">
        <w:rPr>
          <w:rFonts w:ascii="Calibri" w:eastAsia="Calibri" w:hAnsi="Calibri" w:cs="Calibri"/>
          <w:color w:val="05192D"/>
          <w:spacing w:val="-1"/>
        </w:rPr>
        <w:t>2</w:t>
      </w:r>
      <w:r>
        <w:rPr>
          <w:rFonts w:ascii="Calibri" w:eastAsia="Calibri" w:hAnsi="Calibri" w:cs="Calibri"/>
          <w:color w:val="05192D"/>
          <w:spacing w:val="-1"/>
        </w:rPr>
        <w:t>.</w:t>
      </w:r>
      <w:r>
        <w:rPr>
          <w:rFonts w:ascii="Calibri" w:eastAsia="Calibri" w:hAnsi="Calibri" w:cs="Calibri"/>
          <w:color w:val="05192D"/>
        </w:rPr>
        <w:t xml:space="preserve"> </w:t>
      </w:r>
      <w:r>
        <w:rPr>
          <w:rFonts w:ascii="Calibri" w:eastAsia="Calibri" w:hAnsi="Calibri" w:cs="Calibri"/>
          <w:color w:val="05192D"/>
          <w:spacing w:val="-1"/>
        </w:rPr>
        <w:t>After</w:t>
      </w:r>
      <w:r>
        <w:rPr>
          <w:rFonts w:ascii="Calibri" w:eastAsia="Calibri" w:hAnsi="Calibri" w:cs="Calibri"/>
          <w:color w:val="05192D"/>
        </w:rPr>
        <w:t xml:space="preserve"> </w:t>
      </w:r>
      <w:r>
        <w:rPr>
          <w:rFonts w:ascii="Calibri" w:eastAsia="Calibri" w:hAnsi="Calibri" w:cs="Calibri"/>
          <w:color w:val="05192D"/>
          <w:spacing w:val="-1"/>
        </w:rPr>
        <w:t>an</w:t>
      </w:r>
    </w:p>
    <w:p w14:paraId="1B151463" w14:textId="2C515F70" w:rsidR="007F700F" w:rsidRPr="00770B17" w:rsidRDefault="00770B17" w:rsidP="00770B17">
      <w:pPr>
        <w:spacing w:line="268" w:lineRule="exact"/>
        <w:rPr>
          <w:rFonts w:ascii="Calibri" w:eastAsia="Calibri" w:hAnsi="Calibri" w:cs="Calibri"/>
        </w:rPr>
      </w:pPr>
      <w:r>
        <w:rPr>
          <w:rFonts w:ascii="Calibri"/>
          <w:color w:val="05192D"/>
          <w:spacing w:val="-1"/>
        </w:rPr>
        <w:t>introduction to</w:t>
      </w:r>
      <w:r>
        <w:rPr>
          <w:rFonts w:ascii="Calibri"/>
          <w:color w:val="05192D"/>
          <w:spacing w:val="1"/>
        </w:rPr>
        <w:t xml:space="preserve"> </w:t>
      </w:r>
      <w:r>
        <w:rPr>
          <w:rFonts w:ascii="Calibri"/>
          <w:color w:val="05192D"/>
          <w:spacing w:val="-1"/>
        </w:rPr>
        <w:t>base</w:t>
      </w:r>
      <w:r>
        <w:rPr>
          <w:rFonts w:ascii="Calibri"/>
          <w:color w:val="05192D"/>
          <w:spacing w:val="-2"/>
        </w:rPr>
        <w:t xml:space="preserve"> </w:t>
      </w:r>
      <w:r>
        <w:rPr>
          <w:rFonts w:ascii="Calibri"/>
          <w:color w:val="05192D"/>
          <w:spacing w:val="-1"/>
        </w:rPr>
        <w:t>graphics,</w:t>
      </w:r>
      <w:r>
        <w:rPr>
          <w:rFonts w:ascii="Calibri"/>
          <w:color w:val="05192D"/>
        </w:rPr>
        <w:t xml:space="preserve"> </w:t>
      </w:r>
      <w:r>
        <w:rPr>
          <w:rFonts w:ascii="Calibri"/>
          <w:color w:val="05192D"/>
          <w:spacing w:val="-1"/>
        </w:rPr>
        <w:t>we</w:t>
      </w:r>
      <w:r>
        <w:rPr>
          <w:rFonts w:ascii="Calibri"/>
          <w:color w:val="05192D"/>
          <w:spacing w:val="1"/>
        </w:rPr>
        <w:t xml:space="preserve"> </w:t>
      </w:r>
      <w:r>
        <w:rPr>
          <w:rFonts w:ascii="Calibri"/>
          <w:color w:val="05192D"/>
          <w:spacing w:val="-1"/>
        </w:rPr>
        <w:t>look</w:t>
      </w:r>
      <w:r>
        <w:rPr>
          <w:rFonts w:ascii="Calibri"/>
          <w:color w:val="05192D"/>
          <w:spacing w:val="1"/>
        </w:rPr>
        <w:t xml:space="preserve"> </w:t>
      </w:r>
      <w:r>
        <w:rPr>
          <w:rFonts w:ascii="Calibri"/>
          <w:color w:val="05192D"/>
          <w:spacing w:val="-1"/>
        </w:rPr>
        <w:t>at</w:t>
      </w:r>
      <w:r>
        <w:rPr>
          <w:rFonts w:ascii="Calibri"/>
          <w:color w:val="05192D"/>
          <w:spacing w:val="-2"/>
        </w:rPr>
        <w:t xml:space="preserve"> </w:t>
      </w:r>
      <w:r w:rsidR="008D6978">
        <w:rPr>
          <w:rFonts w:ascii="Calibri"/>
          <w:color w:val="05192D"/>
        </w:rPr>
        <w:t>several</w:t>
      </w:r>
      <w:r>
        <w:rPr>
          <w:rFonts w:ascii="Calibri"/>
          <w:color w:val="05192D"/>
          <w:spacing w:val="-5"/>
        </w:rPr>
        <w:t xml:space="preserve"> </w:t>
      </w:r>
      <w:r>
        <w:rPr>
          <w:rFonts w:ascii="Calibri"/>
          <w:color w:val="05192D"/>
        </w:rPr>
        <w:t xml:space="preserve">R </w:t>
      </w:r>
      <w:r>
        <w:rPr>
          <w:rFonts w:ascii="Calibri"/>
          <w:color w:val="05192D"/>
          <w:spacing w:val="-1"/>
        </w:rPr>
        <w:t>plotting examples,</w:t>
      </w:r>
      <w:r>
        <w:rPr>
          <w:rFonts w:ascii="Calibri"/>
          <w:color w:val="05192D"/>
          <w:spacing w:val="-2"/>
        </w:rPr>
        <w:t xml:space="preserve"> </w:t>
      </w:r>
      <w:r>
        <w:rPr>
          <w:rFonts w:ascii="Calibri"/>
          <w:color w:val="05192D"/>
          <w:spacing w:val="-1"/>
        </w:rPr>
        <w:t>from simple</w:t>
      </w:r>
      <w:r>
        <w:rPr>
          <w:rFonts w:ascii="Calibri"/>
          <w:color w:val="05192D"/>
          <w:spacing w:val="1"/>
        </w:rPr>
        <w:t xml:space="preserve"> </w:t>
      </w:r>
      <w:r>
        <w:rPr>
          <w:rFonts w:ascii="Calibri"/>
          <w:color w:val="05192D"/>
          <w:spacing w:val="-1"/>
        </w:rPr>
        <w:t>graphs</w:t>
      </w:r>
      <w:r>
        <w:rPr>
          <w:rFonts w:ascii="Calibri"/>
          <w:color w:val="05192D"/>
        </w:rPr>
        <w:t xml:space="preserve"> </w:t>
      </w:r>
      <w:r>
        <w:rPr>
          <w:rFonts w:ascii="Calibri"/>
          <w:color w:val="05192D"/>
          <w:spacing w:val="-1"/>
        </w:rPr>
        <w:t>such</w:t>
      </w:r>
      <w:r>
        <w:rPr>
          <w:rFonts w:ascii="Calibri"/>
          <w:color w:val="05192D"/>
          <w:spacing w:val="-3"/>
        </w:rPr>
        <w:t xml:space="preserve"> </w:t>
      </w:r>
      <w:r>
        <w:rPr>
          <w:rFonts w:ascii="Calibri"/>
          <w:color w:val="05192D"/>
          <w:spacing w:val="-1"/>
        </w:rPr>
        <w:t>as</w:t>
      </w:r>
    </w:p>
    <w:p w14:paraId="78F86829" w14:textId="191D043B" w:rsidR="007F700F" w:rsidRPr="007E431C" w:rsidRDefault="00770B17" w:rsidP="007E431C">
      <w:pPr>
        <w:spacing w:line="268" w:lineRule="exact"/>
        <w:rPr>
          <w:rFonts w:ascii="Calibri" w:eastAsia="Calibri" w:hAnsi="Calibri" w:cs="Calibri"/>
        </w:rPr>
      </w:pPr>
      <w:r>
        <w:rPr>
          <w:rFonts w:ascii="Calibri"/>
          <w:color w:val="05192D"/>
          <w:spacing w:val="-1"/>
        </w:rPr>
        <w:t>scatterplots</w:t>
      </w:r>
      <w:r>
        <w:rPr>
          <w:rFonts w:ascii="Calibri"/>
          <w:color w:val="05192D"/>
          <w:spacing w:val="-2"/>
        </w:rPr>
        <w:t xml:space="preserve"> </w:t>
      </w:r>
      <w:r>
        <w:rPr>
          <w:rFonts w:ascii="Calibri"/>
          <w:color w:val="05192D"/>
          <w:spacing w:val="-1"/>
        </w:rPr>
        <w:t>to</w:t>
      </w:r>
      <w:r>
        <w:rPr>
          <w:rFonts w:ascii="Calibri"/>
          <w:color w:val="05192D"/>
          <w:spacing w:val="1"/>
        </w:rPr>
        <w:t xml:space="preserve"> </w:t>
      </w:r>
      <w:r>
        <w:rPr>
          <w:rFonts w:ascii="Calibri"/>
          <w:color w:val="05192D"/>
          <w:spacing w:val="-1"/>
        </w:rPr>
        <w:t>plotting correlation</w:t>
      </w:r>
      <w:r>
        <w:rPr>
          <w:rFonts w:ascii="Calibri"/>
          <w:color w:val="05192D"/>
          <w:spacing w:val="-3"/>
        </w:rPr>
        <w:t xml:space="preserve"> </w:t>
      </w:r>
      <w:r>
        <w:rPr>
          <w:rFonts w:ascii="Calibri"/>
          <w:color w:val="05192D"/>
          <w:spacing w:val="-1"/>
        </w:rPr>
        <w:t>matrices.</w:t>
      </w:r>
      <w:r>
        <w:rPr>
          <w:rFonts w:ascii="Calibri"/>
          <w:color w:val="05192D"/>
          <w:spacing w:val="-3"/>
        </w:rPr>
        <w:t xml:space="preserve"> </w:t>
      </w:r>
      <w:r>
        <w:rPr>
          <w:rFonts w:ascii="Calibri"/>
          <w:color w:val="05192D"/>
          <w:spacing w:val="-1"/>
        </w:rPr>
        <w:t>This</w:t>
      </w:r>
      <w:r>
        <w:rPr>
          <w:rFonts w:ascii="Calibri"/>
          <w:color w:val="05192D"/>
        </w:rPr>
        <w:t xml:space="preserve"> </w:t>
      </w:r>
      <w:r>
        <w:rPr>
          <w:rFonts w:ascii="Calibri"/>
          <w:color w:val="05192D"/>
          <w:spacing w:val="-1"/>
        </w:rPr>
        <w:t>includes</w:t>
      </w:r>
      <w:r>
        <w:rPr>
          <w:rFonts w:ascii="Calibri"/>
          <w:color w:val="05192D"/>
        </w:rPr>
        <w:t xml:space="preserve"> </w:t>
      </w:r>
      <w:r>
        <w:rPr>
          <w:rFonts w:ascii="Calibri"/>
          <w:color w:val="05192D"/>
          <w:spacing w:val="-1"/>
        </w:rPr>
        <w:t xml:space="preserve">using </w:t>
      </w:r>
      <w:r>
        <w:rPr>
          <w:rFonts w:ascii="Calibri"/>
          <w:color w:val="05192D"/>
        </w:rPr>
        <w:t xml:space="preserve">R </w:t>
      </w:r>
      <w:r>
        <w:rPr>
          <w:rFonts w:ascii="Calibri"/>
          <w:color w:val="05192D"/>
          <w:spacing w:val="-1"/>
        </w:rPr>
        <w:t>plot</w:t>
      </w:r>
      <w:r>
        <w:rPr>
          <w:rFonts w:ascii="Calibri"/>
          <w:color w:val="05192D"/>
          <w:spacing w:val="1"/>
        </w:rPr>
        <w:t xml:space="preserve"> </w:t>
      </w:r>
      <w:r>
        <w:rPr>
          <w:rFonts w:ascii="Calibri"/>
          <w:color w:val="05192D"/>
          <w:spacing w:val="-1"/>
        </w:rPr>
        <w:t>colors</w:t>
      </w:r>
      <w:r>
        <w:rPr>
          <w:rFonts w:ascii="Calibri"/>
          <w:color w:val="05192D"/>
          <w:spacing w:val="-2"/>
        </w:rPr>
        <w:t xml:space="preserve"> </w:t>
      </w:r>
      <w:r>
        <w:rPr>
          <w:rFonts w:ascii="Calibri"/>
          <w:color w:val="05192D"/>
          <w:spacing w:val="-1"/>
        </w:rPr>
        <w:t>effectively and creating</w:t>
      </w:r>
      <w:r w:rsidR="007E431C">
        <w:rPr>
          <w:rFonts w:ascii="Calibri" w:eastAsia="Calibri" w:hAnsi="Calibri" w:cs="Calibri"/>
        </w:rPr>
        <w:t xml:space="preserve"> </w:t>
      </w:r>
      <w:r w:rsidR="004F22FB">
        <w:rPr>
          <w:rFonts w:ascii="Calibri" w:eastAsia="Calibri" w:hAnsi="Calibri" w:cs="Calibri"/>
          <w:sz w:val="20"/>
          <w:szCs w:val="20"/>
        </w:rPr>
      </w:r>
      <w:r w:rsidR="004F22FB">
        <w:rPr>
          <w:rFonts w:ascii="Calibri" w:eastAsia="Calibri" w:hAnsi="Calibri" w:cs="Calibri"/>
          <w:sz w:val="20"/>
          <w:szCs w:val="20"/>
        </w:rPr>
        <w:pict w14:anchorId="758EE20D">
          <v:shapetype id="_x0000_t202" coordsize="21600,21600" o:spt="202" path="m,l,21600r21600,l21600,xe">
            <v:stroke joinstyle="miter"/>
            <v:path gradientshapeok="t" o:connecttype="rect"/>
          </v:shapetype>
          <v:shape id="_x0000_s1776" type="#_x0000_t202" style="width:134.3pt;height:13.45pt;mso-left-percent:-10001;mso-top-percent:-10001;mso-position-horizontal:absolute;mso-position-horizontal-relative:char;mso-position-vertical:absolute;mso-position-vertical-relative:line;mso-left-percent:-10001;mso-top-percent:-10001" fillcolor="#fffbf3" stroked="f">
            <v:textbox inset="0,0,0,0">
              <w:txbxContent>
                <w:p w14:paraId="0367CF6C" w14:textId="77777777" w:rsidR="007F700F" w:rsidRDefault="00135063">
                  <w:pPr>
                    <w:spacing w:line="268" w:lineRule="exact"/>
                    <w:ind w:right="-1"/>
                    <w:rPr>
                      <w:rFonts w:ascii="Calibri" w:eastAsia="Calibri" w:hAnsi="Calibri" w:cs="Calibri"/>
                    </w:rPr>
                  </w:pPr>
                  <w:r>
                    <w:rPr>
                      <w:rFonts w:ascii="Calibri"/>
                      <w:color w:val="05192D"/>
                      <w:spacing w:val="-1"/>
                    </w:rPr>
                    <w:t>and saving complex</w:t>
                  </w:r>
                  <w:r>
                    <w:rPr>
                      <w:rFonts w:ascii="Calibri"/>
                      <w:color w:val="05192D"/>
                      <w:spacing w:val="1"/>
                    </w:rPr>
                    <w:t xml:space="preserve"> </w:t>
                  </w:r>
                  <w:r>
                    <w:rPr>
                      <w:rFonts w:ascii="Calibri"/>
                      <w:color w:val="05192D"/>
                      <w:spacing w:val="-1"/>
                    </w:rPr>
                    <w:t>plots</w:t>
                  </w:r>
                  <w:r>
                    <w:rPr>
                      <w:rFonts w:ascii="Calibri"/>
                      <w:color w:val="05192D"/>
                    </w:rPr>
                    <w:t xml:space="preserve"> </w:t>
                  </w:r>
                  <w:r>
                    <w:rPr>
                      <w:rFonts w:ascii="Calibri"/>
                      <w:color w:val="05192D"/>
                      <w:spacing w:val="-2"/>
                    </w:rPr>
                    <w:t>in</w:t>
                  </w:r>
                  <w:r>
                    <w:rPr>
                      <w:rFonts w:ascii="Calibri"/>
                      <w:color w:val="05192D"/>
                      <w:spacing w:val="-1"/>
                    </w:rPr>
                    <w:t xml:space="preserve"> </w:t>
                  </w:r>
                  <w:r>
                    <w:rPr>
                      <w:rFonts w:ascii="Calibri"/>
                      <w:color w:val="05192D"/>
                    </w:rPr>
                    <w:t>R.</w:t>
                  </w:r>
                </w:p>
              </w:txbxContent>
            </v:textbox>
          </v:shape>
        </w:pict>
      </w:r>
    </w:p>
    <w:p w14:paraId="6CC0D498" w14:textId="77777777" w:rsidR="007F700F" w:rsidRDefault="007F700F">
      <w:pPr>
        <w:spacing w:before="4"/>
        <w:rPr>
          <w:rFonts w:ascii="Calibri" w:eastAsia="Calibri" w:hAnsi="Calibri" w:cs="Calibri"/>
          <w:b/>
          <w:bCs/>
          <w:sz w:val="27"/>
          <w:szCs w:val="27"/>
        </w:rPr>
      </w:pPr>
    </w:p>
    <w:p w14:paraId="1050D2A8" w14:textId="01CF6900" w:rsidR="007F700F" w:rsidRDefault="004F22FB" w:rsidP="008433A0">
      <w:pPr>
        <w:spacing w:line="200" w:lineRule="atLeast"/>
        <w:ind w:left="100"/>
        <w:rPr>
          <w:rFonts w:ascii="Calibri" w:eastAsia="Calibri" w:hAnsi="Calibri" w:cs="Calibri"/>
          <w:sz w:val="20"/>
          <w:szCs w:val="20"/>
        </w:rPr>
      </w:pPr>
      <w:r>
        <w:rPr>
          <w:rFonts w:ascii="Calibri" w:eastAsia="Calibri" w:hAnsi="Calibri" w:cs="Calibri"/>
          <w:sz w:val="20"/>
          <w:szCs w:val="20"/>
        </w:rPr>
      </w:r>
      <w:r>
        <w:rPr>
          <w:rFonts w:ascii="Calibri" w:eastAsia="Calibri" w:hAnsi="Calibri" w:cs="Calibri"/>
          <w:sz w:val="20"/>
          <w:szCs w:val="20"/>
        </w:rPr>
        <w:pict w14:anchorId="10DE430D">
          <v:shape id="_x0000_s1775" type="#_x0000_t202" style="width:191.9pt;height:13.45pt;mso-left-percent:-10001;mso-top-percent:-10001;mso-position-horizontal:absolute;mso-position-horizontal-relative:char;mso-position-vertical:absolute;mso-position-vertical-relative:line;mso-left-percent:-10001;mso-top-percent:-10001" fillcolor="#fffbf3" stroked="f">
            <v:textbox inset="0,0,0,0">
              <w:txbxContent>
                <w:p w14:paraId="0107E777" w14:textId="77777777" w:rsidR="007F700F" w:rsidRDefault="00135063">
                  <w:pPr>
                    <w:spacing w:line="268" w:lineRule="exact"/>
                    <w:ind w:right="-2"/>
                    <w:rPr>
                      <w:rFonts w:ascii="Calibri" w:eastAsia="Calibri" w:hAnsi="Calibri" w:cs="Calibri"/>
                    </w:rPr>
                  </w:pPr>
                  <w:r>
                    <w:rPr>
                      <w:rFonts w:ascii="Calibri"/>
                      <w:color w:val="05192D"/>
                    </w:rPr>
                    <w:t xml:space="preserve">R </w:t>
                  </w:r>
                  <w:r>
                    <w:rPr>
                      <w:rFonts w:ascii="Calibri"/>
                      <w:color w:val="05192D"/>
                      <w:spacing w:val="-1"/>
                    </w:rPr>
                    <w:t>supports</w:t>
                  </w:r>
                  <w:r>
                    <w:rPr>
                      <w:rFonts w:ascii="Calibri"/>
                      <w:color w:val="05192D"/>
                      <w:spacing w:val="-2"/>
                    </w:rPr>
                    <w:t xml:space="preserve"> </w:t>
                  </w:r>
                  <w:r>
                    <w:rPr>
                      <w:rFonts w:ascii="Calibri"/>
                      <w:color w:val="05192D"/>
                      <w:spacing w:val="-1"/>
                    </w:rPr>
                    <w:t>four</w:t>
                  </w:r>
                  <w:r>
                    <w:rPr>
                      <w:rFonts w:ascii="Calibri"/>
                      <w:color w:val="05192D"/>
                    </w:rPr>
                    <w:t xml:space="preserve"> </w:t>
                  </w:r>
                  <w:r>
                    <w:rPr>
                      <w:rFonts w:ascii="Calibri"/>
                      <w:color w:val="05192D"/>
                      <w:spacing w:val="-1"/>
                    </w:rPr>
                    <w:t>different</w:t>
                  </w:r>
                  <w:r>
                    <w:rPr>
                      <w:rFonts w:ascii="Calibri"/>
                      <w:color w:val="05192D"/>
                      <w:spacing w:val="1"/>
                    </w:rPr>
                    <w:t xml:space="preserve"> </w:t>
                  </w:r>
                  <w:r>
                    <w:rPr>
                      <w:rFonts w:ascii="Calibri"/>
                      <w:color w:val="05192D"/>
                      <w:spacing w:val="-1"/>
                    </w:rPr>
                    <w:t>graphics</w:t>
                  </w:r>
                  <w:r>
                    <w:rPr>
                      <w:rFonts w:ascii="Calibri"/>
                      <w:color w:val="05192D"/>
                    </w:rPr>
                    <w:t xml:space="preserve"> </w:t>
                  </w:r>
                  <w:r>
                    <w:rPr>
                      <w:rFonts w:ascii="Calibri"/>
                      <w:color w:val="05192D"/>
                      <w:spacing w:val="-1"/>
                    </w:rPr>
                    <w:t>systems:</w:t>
                  </w:r>
                </w:p>
              </w:txbxContent>
            </v:textbox>
          </v:shape>
        </w:pict>
      </w:r>
    </w:p>
    <w:p w14:paraId="0CFBCAFE" w14:textId="5F6B9304" w:rsidR="008433A0" w:rsidRDefault="008433A0" w:rsidP="008433A0">
      <w:pPr>
        <w:spacing w:line="200" w:lineRule="atLeast"/>
        <w:ind w:left="100"/>
        <w:rPr>
          <w:rFonts w:ascii="Calibri" w:eastAsia="Calibri" w:hAnsi="Calibri" w:cs="Calibri"/>
          <w:sz w:val="20"/>
          <w:szCs w:val="20"/>
        </w:rPr>
      </w:pPr>
      <w:r>
        <w:rPr>
          <w:rFonts w:ascii="Calibri"/>
          <w:color w:val="05192D"/>
          <w:spacing w:val="-1"/>
        </w:rPr>
        <w:t>base</w:t>
      </w:r>
      <w:r>
        <w:rPr>
          <w:rFonts w:ascii="Calibri"/>
          <w:color w:val="05192D"/>
          <w:spacing w:val="1"/>
        </w:rPr>
        <w:t xml:space="preserve"> </w:t>
      </w:r>
      <w:r>
        <w:rPr>
          <w:rFonts w:ascii="Calibri"/>
          <w:color w:val="05192D"/>
          <w:spacing w:val="-1"/>
        </w:rPr>
        <w:t>graphics,</w:t>
      </w:r>
      <w:r>
        <w:rPr>
          <w:rFonts w:ascii="Calibri"/>
          <w:color w:val="05192D"/>
        </w:rPr>
        <w:t xml:space="preserve"> </w:t>
      </w:r>
      <w:r>
        <w:rPr>
          <w:rFonts w:ascii="Calibri"/>
          <w:color w:val="05192D"/>
          <w:spacing w:val="-1"/>
        </w:rPr>
        <w:t>grid graphics and lattice</w:t>
      </w:r>
      <w:r>
        <w:rPr>
          <w:rFonts w:ascii="Calibri"/>
          <w:color w:val="05192D"/>
          <w:spacing w:val="1"/>
        </w:rPr>
        <w:t xml:space="preserve"> </w:t>
      </w:r>
      <w:r>
        <w:rPr>
          <w:rFonts w:ascii="Calibri"/>
          <w:color w:val="05192D"/>
          <w:spacing w:val="-1"/>
        </w:rPr>
        <w:t>graphics</w:t>
      </w:r>
    </w:p>
    <w:p w14:paraId="07AE3F57" w14:textId="77777777" w:rsidR="007F700F" w:rsidRDefault="007F700F">
      <w:pPr>
        <w:spacing w:before="8"/>
        <w:rPr>
          <w:rFonts w:ascii="Calibri" w:eastAsia="Calibri" w:hAnsi="Calibri" w:cs="Calibri"/>
          <w:b/>
          <w:bCs/>
        </w:rPr>
      </w:pPr>
    </w:p>
    <w:p w14:paraId="42C0AAF2" w14:textId="77777777" w:rsidR="007F700F" w:rsidRDefault="004F22FB">
      <w:pPr>
        <w:numPr>
          <w:ilvl w:val="0"/>
          <w:numId w:val="5"/>
        </w:numPr>
        <w:tabs>
          <w:tab w:val="left" w:pos="2534"/>
        </w:tabs>
        <w:spacing w:before="56"/>
        <w:ind w:left="2533" w:hanging="2433"/>
        <w:rPr>
          <w:rFonts w:ascii="Calibri" w:eastAsia="Calibri" w:hAnsi="Calibri" w:cs="Calibri"/>
        </w:rPr>
      </w:pPr>
      <w:r>
        <w:pict w14:anchorId="277E9707">
          <v:shape id="_x0000_s1740" type="#_x0000_t202" style="position:absolute;left:0;text-align:left;margin-left:108pt;margin-top:2.85pt;width:101.2pt;height:13.6pt;z-index:-29584;mso-position-horizontal-relative:page" fillcolor="#fffbf3" stroked="f">
            <v:textbox inset="0,0,0,0">
              <w:txbxContent>
                <w:p w14:paraId="1ADEF839" w14:textId="77777777" w:rsidR="007F700F" w:rsidRDefault="00135063">
                  <w:pPr>
                    <w:spacing w:line="268" w:lineRule="exact"/>
                    <w:rPr>
                      <w:rFonts w:ascii="Calibri" w:eastAsia="Calibri" w:hAnsi="Calibri" w:cs="Calibri"/>
                    </w:rPr>
                  </w:pPr>
                  <w:r>
                    <w:rPr>
                      <w:rFonts w:ascii="Calibri"/>
                      <w:b/>
                      <w:spacing w:val="-1"/>
                    </w:rPr>
                    <w:t>Time Series</w:t>
                  </w:r>
                  <w:r>
                    <w:rPr>
                      <w:rFonts w:ascii="Calibri"/>
                      <w:b/>
                      <w:spacing w:val="-2"/>
                    </w:rPr>
                    <w:t xml:space="preserve"> </w:t>
                  </w:r>
                  <w:r>
                    <w:rPr>
                      <w:rFonts w:ascii="Calibri"/>
                      <w:b/>
                      <w:spacing w:val="-1"/>
                    </w:rPr>
                    <w:t>Modelling</w:t>
                  </w:r>
                </w:p>
              </w:txbxContent>
            </v:textbox>
            <w10:wrap anchorx="page"/>
          </v:shape>
        </w:pict>
      </w:r>
      <w:r w:rsidR="00135063">
        <w:rPr>
          <w:rFonts w:ascii="Calibri"/>
          <w:b/>
          <w:spacing w:val="-1"/>
        </w:rPr>
        <w:t>(library: stats)</w:t>
      </w:r>
    </w:p>
    <w:p w14:paraId="746AE48C" w14:textId="77777777" w:rsidR="007F700F" w:rsidRDefault="007F700F">
      <w:pPr>
        <w:spacing w:before="9"/>
        <w:rPr>
          <w:rFonts w:ascii="Calibri" w:eastAsia="Calibri" w:hAnsi="Calibri" w:cs="Calibri"/>
          <w:b/>
          <w:bCs/>
        </w:rPr>
      </w:pPr>
    </w:p>
    <w:p w14:paraId="43CEB882" w14:textId="70CD0353" w:rsidR="007F700F" w:rsidRDefault="00135063">
      <w:pPr>
        <w:pStyle w:val="BodyText"/>
        <w:spacing w:before="56"/>
        <w:ind w:left="100" w:right="226"/>
      </w:pPr>
      <w:r>
        <w:t>Time</w:t>
      </w:r>
      <w:r>
        <w:rPr>
          <w:spacing w:val="-2"/>
        </w:rPr>
        <w:t xml:space="preserve"> </w:t>
      </w:r>
      <w:r>
        <w:rPr>
          <w:spacing w:val="-1"/>
        </w:rPr>
        <w:t>Series</w:t>
      </w:r>
      <w:r>
        <w:t xml:space="preserve"> </w:t>
      </w:r>
      <w:r>
        <w:rPr>
          <w:spacing w:val="-1"/>
        </w:rPr>
        <w:t>is</w:t>
      </w:r>
      <w:r>
        <w:t xml:space="preserve"> a</w:t>
      </w:r>
      <w:r>
        <w:rPr>
          <w:spacing w:val="-2"/>
        </w:rPr>
        <w:t xml:space="preserve"> </w:t>
      </w:r>
      <w:r>
        <w:rPr>
          <w:spacing w:val="-1"/>
        </w:rPr>
        <w:t>sequence</w:t>
      </w:r>
      <w:r>
        <w:rPr>
          <w:spacing w:val="-2"/>
        </w:rPr>
        <w:t xml:space="preserve"> </w:t>
      </w:r>
      <w:r>
        <w:rPr>
          <w:spacing w:val="-1"/>
        </w:rPr>
        <w:t>of</w:t>
      </w:r>
      <w:r>
        <w:t xml:space="preserve"> </w:t>
      </w:r>
      <w:r>
        <w:rPr>
          <w:spacing w:val="-1"/>
        </w:rPr>
        <w:t>data</w:t>
      </w:r>
      <w:r>
        <w:t xml:space="preserve"> </w:t>
      </w:r>
      <w:r>
        <w:rPr>
          <w:spacing w:val="-1"/>
        </w:rPr>
        <w:t>in chronological</w:t>
      </w:r>
      <w:r>
        <w:rPr>
          <w:spacing w:val="-3"/>
        </w:rPr>
        <w:t xml:space="preserve"> </w:t>
      </w:r>
      <w:r>
        <w:rPr>
          <w:spacing w:val="-1"/>
        </w:rPr>
        <w:t>order.</w:t>
      </w:r>
      <w:r>
        <w:t xml:space="preserve"> </w:t>
      </w:r>
      <w:r>
        <w:rPr>
          <w:spacing w:val="-1"/>
        </w:rPr>
        <w:t>Data</w:t>
      </w:r>
      <w:r>
        <w:rPr>
          <w:spacing w:val="-2"/>
        </w:rPr>
        <w:t xml:space="preserve"> </w:t>
      </w:r>
      <w:r>
        <w:rPr>
          <w:spacing w:val="-1"/>
        </w:rPr>
        <w:t>is</w:t>
      </w:r>
      <w:r>
        <w:t xml:space="preserve"> </w:t>
      </w:r>
      <w:r>
        <w:rPr>
          <w:spacing w:val="-1"/>
        </w:rPr>
        <w:t>commonly recorded sequentially,</w:t>
      </w:r>
      <w:r>
        <w:rPr>
          <w:spacing w:val="-2"/>
        </w:rPr>
        <w:t xml:space="preserve"> </w:t>
      </w:r>
      <w:r>
        <w:rPr>
          <w:spacing w:val="-1"/>
        </w:rPr>
        <w:t>over</w:t>
      </w:r>
      <w:r>
        <w:rPr>
          <w:spacing w:val="51"/>
        </w:rPr>
        <w:t xml:space="preserve"> </w:t>
      </w:r>
      <w:r>
        <w:t>time.</w:t>
      </w:r>
      <w:r>
        <w:rPr>
          <w:spacing w:val="-3"/>
        </w:rPr>
        <w:t xml:space="preserve"> </w:t>
      </w:r>
      <w:r>
        <w:rPr>
          <w:spacing w:val="-1"/>
        </w:rPr>
        <w:t>Modelling involves</w:t>
      </w:r>
      <w:r>
        <w:rPr>
          <w:spacing w:val="-2"/>
        </w:rPr>
        <w:t xml:space="preserve"> </w:t>
      </w:r>
      <w:r>
        <w:rPr>
          <w:spacing w:val="-1"/>
        </w:rPr>
        <w:t>the</w:t>
      </w:r>
      <w:r>
        <w:rPr>
          <w:spacing w:val="1"/>
        </w:rPr>
        <w:t xml:space="preserve"> </w:t>
      </w:r>
      <w:r>
        <w:rPr>
          <w:spacing w:val="-1"/>
        </w:rPr>
        <w:t>estimation</w:t>
      </w:r>
      <w:r>
        <w:rPr>
          <w:spacing w:val="-3"/>
        </w:rPr>
        <w:t xml:space="preserve"> </w:t>
      </w:r>
      <w:r>
        <w:t xml:space="preserve">of </w:t>
      </w:r>
      <w:r>
        <w:rPr>
          <w:spacing w:val="-1"/>
        </w:rPr>
        <w:t>parameters</w:t>
      </w:r>
      <w:r>
        <w:rPr>
          <w:spacing w:val="-2"/>
        </w:rPr>
        <w:t xml:space="preserve"> </w:t>
      </w:r>
      <w:r>
        <w:t>of</w:t>
      </w:r>
      <w:r>
        <w:rPr>
          <w:spacing w:val="-2"/>
        </w:rPr>
        <w:t xml:space="preserve"> </w:t>
      </w:r>
      <w:r>
        <w:rPr>
          <w:spacing w:val="-1"/>
        </w:rPr>
        <w:t>time</w:t>
      </w:r>
      <w:r>
        <w:rPr>
          <w:spacing w:val="1"/>
        </w:rPr>
        <w:t xml:space="preserve"> </w:t>
      </w:r>
      <w:r>
        <w:rPr>
          <w:spacing w:val="-1"/>
        </w:rPr>
        <w:t>series,</w:t>
      </w:r>
      <w:r>
        <w:rPr>
          <w:spacing w:val="-2"/>
        </w:rPr>
        <w:t xml:space="preserve"> </w:t>
      </w:r>
      <w:r>
        <w:rPr>
          <w:spacing w:val="-1"/>
        </w:rPr>
        <w:t>minimizing AIC</w:t>
      </w:r>
      <w:r>
        <w:t xml:space="preserve"> </w:t>
      </w:r>
      <w:r>
        <w:rPr>
          <w:spacing w:val="-1"/>
        </w:rPr>
        <w:t>(Akaike</w:t>
      </w:r>
      <w:r>
        <w:rPr>
          <w:spacing w:val="51"/>
        </w:rPr>
        <w:t xml:space="preserve"> </w:t>
      </w:r>
      <w:r>
        <w:rPr>
          <w:spacing w:val="-1"/>
        </w:rPr>
        <w:t xml:space="preserve">Information </w:t>
      </w:r>
      <w:r>
        <w:rPr>
          <w:spacing w:val="-2"/>
        </w:rPr>
        <w:t>Criteria),</w:t>
      </w:r>
      <w:r>
        <w:t xml:space="preserve"> </w:t>
      </w:r>
      <w:r>
        <w:rPr>
          <w:spacing w:val="-2"/>
        </w:rPr>
        <w:t>also</w:t>
      </w:r>
      <w:r>
        <w:rPr>
          <w:spacing w:val="-1"/>
        </w:rPr>
        <w:t xml:space="preserve"> keeping in</w:t>
      </w:r>
      <w:r>
        <w:rPr>
          <w:spacing w:val="-3"/>
        </w:rPr>
        <w:t xml:space="preserve"> </w:t>
      </w:r>
      <w:r>
        <w:rPr>
          <w:spacing w:val="-1"/>
        </w:rPr>
        <w:t>mind that</w:t>
      </w:r>
      <w:r>
        <w:rPr>
          <w:spacing w:val="1"/>
        </w:rPr>
        <w:t xml:space="preserve"> </w:t>
      </w:r>
      <w:r>
        <w:rPr>
          <w:spacing w:val="-2"/>
        </w:rPr>
        <w:t>number</w:t>
      </w:r>
      <w:r>
        <w:t xml:space="preserve"> of</w:t>
      </w:r>
      <w:r>
        <w:rPr>
          <w:spacing w:val="-2"/>
        </w:rPr>
        <w:t xml:space="preserve"> </w:t>
      </w:r>
      <w:r>
        <w:rPr>
          <w:spacing w:val="-1"/>
        </w:rPr>
        <w:t>parameters</w:t>
      </w:r>
      <w:r>
        <w:t xml:space="preserve"> </w:t>
      </w:r>
      <w:r w:rsidR="00A20197">
        <w:rPr>
          <w:spacing w:val="-1"/>
        </w:rPr>
        <w:t>are not</w:t>
      </w:r>
      <w:r>
        <w:rPr>
          <w:spacing w:val="1"/>
        </w:rPr>
        <w:t xml:space="preserve"> </w:t>
      </w:r>
      <w:r>
        <w:rPr>
          <w:spacing w:val="-1"/>
        </w:rPr>
        <w:t>excessive,</w:t>
      </w:r>
      <w:r>
        <w:rPr>
          <w:spacing w:val="-2"/>
        </w:rPr>
        <w:t xml:space="preserve"> </w:t>
      </w:r>
      <w:r>
        <w:rPr>
          <w:spacing w:val="-1"/>
        </w:rPr>
        <w:t>otherwise</w:t>
      </w:r>
      <w:r>
        <w:rPr>
          <w:spacing w:val="1"/>
        </w:rPr>
        <w:t xml:space="preserve"> </w:t>
      </w:r>
      <w:r>
        <w:rPr>
          <w:spacing w:val="-2"/>
        </w:rPr>
        <w:t>it</w:t>
      </w:r>
      <w:r>
        <w:rPr>
          <w:spacing w:val="87"/>
        </w:rPr>
        <w:t xml:space="preserve"> </w:t>
      </w:r>
      <w:r>
        <w:rPr>
          <w:spacing w:val="-1"/>
        </w:rPr>
        <w:t>would result</w:t>
      </w:r>
      <w:r>
        <w:rPr>
          <w:spacing w:val="1"/>
        </w:rPr>
        <w:t xml:space="preserve"> </w:t>
      </w:r>
      <w:r>
        <w:rPr>
          <w:spacing w:val="-1"/>
        </w:rPr>
        <w:t>in</w:t>
      </w:r>
      <w:r>
        <w:rPr>
          <w:spacing w:val="-3"/>
        </w:rPr>
        <w:t xml:space="preserve"> </w:t>
      </w:r>
      <w:r>
        <w:rPr>
          <w:spacing w:val="-1"/>
        </w:rPr>
        <w:t>more</w:t>
      </w:r>
      <w:r>
        <w:rPr>
          <w:spacing w:val="1"/>
        </w:rPr>
        <w:t xml:space="preserve"> </w:t>
      </w:r>
      <w:r>
        <w:rPr>
          <w:spacing w:val="-2"/>
        </w:rPr>
        <w:t xml:space="preserve">complex </w:t>
      </w:r>
      <w:r>
        <w:rPr>
          <w:spacing w:val="-1"/>
        </w:rPr>
        <w:t>model</w:t>
      </w:r>
      <w:r>
        <w:t xml:space="preserve"> </w:t>
      </w:r>
      <w:r>
        <w:rPr>
          <w:spacing w:val="-1"/>
        </w:rPr>
        <w:t>and over-modelled data.</w:t>
      </w:r>
    </w:p>
    <w:p w14:paraId="6C89318F" w14:textId="77777777" w:rsidR="007F700F" w:rsidRDefault="007F700F">
      <w:pPr>
        <w:rPr>
          <w:rFonts w:ascii="Calibri" w:eastAsia="Calibri" w:hAnsi="Calibri" w:cs="Calibri"/>
        </w:rPr>
      </w:pPr>
    </w:p>
    <w:p w14:paraId="663F2F16" w14:textId="77777777" w:rsidR="007F700F" w:rsidRDefault="00135063">
      <w:pPr>
        <w:pStyle w:val="Heading6"/>
        <w:numPr>
          <w:ilvl w:val="0"/>
          <w:numId w:val="5"/>
        </w:numPr>
        <w:tabs>
          <w:tab w:val="left" w:pos="461"/>
        </w:tabs>
        <w:ind w:hanging="360"/>
        <w:rPr>
          <w:b w:val="0"/>
          <w:bCs w:val="0"/>
        </w:rPr>
      </w:pPr>
      <w:r>
        <w:rPr>
          <w:spacing w:val="-1"/>
        </w:rPr>
        <w:t>Time Series</w:t>
      </w:r>
      <w:r>
        <w:rPr>
          <w:spacing w:val="-2"/>
        </w:rPr>
        <w:t xml:space="preserve"> </w:t>
      </w:r>
      <w:r>
        <w:rPr>
          <w:spacing w:val="-1"/>
        </w:rPr>
        <w:t>Forecasting (library: forecast)</w:t>
      </w:r>
    </w:p>
    <w:p w14:paraId="20FE4DD0" w14:textId="77777777" w:rsidR="007F700F" w:rsidRDefault="007F700F">
      <w:pPr>
        <w:rPr>
          <w:rFonts w:ascii="Calibri" w:eastAsia="Calibri" w:hAnsi="Calibri" w:cs="Calibri"/>
          <w:b/>
          <w:bCs/>
        </w:rPr>
      </w:pPr>
    </w:p>
    <w:p w14:paraId="56FBF0D7" w14:textId="4F0390F1" w:rsidR="007F700F" w:rsidRDefault="00135063">
      <w:pPr>
        <w:pStyle w:val="BodyText"/>
        <w:ind w:left="100" w:right="226"/>
      </w:pPr>
      <w:r>
        <w:t>Time</w:t>
      </w:r>
      <w:r>
        <w:rPr>
          <w:spacing w:val="-2"/>
        </w:rPr>
        <w:t xml:space="preserve"> </w:t>
      </w:r>
      <w:r>
        <w:rPr>
          <w:spacing w:val="-1"/>
        </w:rPr>
        <w:t>Series</w:t>
      </w:r>
      <w:r>
        <w:t xml:space="preserve"> </w:t>
      </w:r>
      <w:r>
        <w:rPr>
          <w:spacing w:val="-1"/>
        </w:rPr>
        <w:t>Forecasting involves</w:t>
      </w:r>
      <w:r>
        <w:t xml:space="preserve"> </w:t>
      </w:r>
      <w:r>
        <w:rPr>
          <w:spacing w:val="-1"/>
        </w:rPr>
        <w:t xml:space="preserve">estimation </w:t>
      </w:r>
      <w:r>
        <w:t>of</w:t>
      </w:r>
      <w:r>
        <w:rPr>
          <w:spacing w:val="-2"/>
        </w:rPr>
        <w:t xml:space="preserve"> </w:t>
      </w:r>
      <w:r>
        <w:rPr>
          <w:spacing w:val="-1"/>
        </w:rPr>
        <w:t>future</w:t>
      </w:r>
      <w:r>
        <w:rPr>
          <w:spacing w:val="-2"/>
        </w:rPr>
        <w:t xml:space="preserve"> </w:t>
      </w:r>
      <w:r>
        <w:rPr>
          <w:spacing w:val="-1"/>
        </w:rPr>
        <w:t>values</w:t>
      </w:r>
      <w:r>
        <w:t xml:space="preserve"> </w:t>
      </w:r>
      <w:r>
        <w:rPr>
          <w:spacing w:val="-1"/>
        </w:rPr>
        <w:t xml:space="preserve">using </w:t>
      </w:r>
      <w:r>
        <w:rPr>
          <w:spacing w:val="-2"/>
        </w:rPr>
        <w:t>the</w:t>
      </w:r>
      <w:r>
        <w:rPr>
          <w:spacing w:val="1"/>
        </w:rPr>
        <w:t xml:space="preserve"> </w:t>
      </w:r>
      <w:r>
        <w:rPr>
          <w:spacing w:val="-1"/>
        </w:rPr>
        <w:t>parameters</w:t>
      </w:r>
      <w:r>
        <w:t xml:space="preserve"> </w:t>
      </w:r>
      <w:r>
        <w:rPr>
          <w:spacing w:val="-1"/>
        </w:rPr>
        <w:t>estimated while</w:t>
      </w:r>
      <w:r>
        <w:rPr>
          <w:spacing w:val="46"/>
        </w:rPr>
        <w:t xml:space="preserve"> </w:t>
      </w:r>
      <w:r w:rsidR="00A20197">
        <w:rPr>
          <w:spacing w:val="-1"/>
        </w:rPr>
        <w:t>modelling and</w:t>
      </w:r>
      <w:r>
        <w:rPr>
          <w:spacing w:val="-1"/>
        </w:rPr>
        <w:t xml:space="preserve"> providing </w:t>
      </w:r>
      <w:r>
        <w:t>a</w:t>
      </w:r>
      <w:r>
        <w:rPr>
          <w:spacing w:val="-2"/>
        </w:rPr>
        <w:t xml:space="preserve"> </w:t>
      </w:r>
      <w:r>
        <w:rPr>
          <w:spacing w:val="-1"/>
        </w:rPr>
        <w:t>confidence</w:t>
      </w:r>
      <w:r>
        <w:rPr>
          <w:spacing w:val="-2"/>
        </w:rPr>
        <w:t xml:space="preserve"> </w:t>
      </w:r>
      <w:r>
        <w:rPr>
          <w:spacing w:val="-1"/>
        </w:rPr>
        <w:t>interval</w:t>
      </w:r>
      <w:r>
        <w:t xml:space="preserve"> </w:t>
      </w:r>
      <w:r>
        <w:rPr>
          <w:spacing w:val="-2"/>
        </w:rPr>
        <w:t>(80%</w:t>
      </w:r>
      <w:r>
        <w:rPr>
          <w:spacing w:val="1"/>
        </w:rPr>
        <w:t xml:space="preserve"> </w:t>
      </w:r>
      <w:r>
        <w:rPr>
          <w:spacing w:val="-2"/>
        </w:rPr>
        <w:t>and</w:t>
      </w:r>
      <w:r>
        <w:rPr>
          <w:spacing w:val="-1"/>
        </w:rPr>
        <w:t xml:space="preserve"> 95%)</w:t>
      </w:r>
      <w:r>
        <w:t xml:space="preserve"> </w:t>
      </w:r>
      <w:r>
        <w:rPr>
          <w:spacing w:val="-1"/>
        </w:rPr>
        <w:t>for</w:t>
      </w:r>
      <w:r>
        <w:t xml:space="preserve"> </w:t>
      </w:r>
      <w:r>
        <w:rPr>
          <w:spacing w:val="-1"/>
        </w:rPr>
        <w:t>decision</w:t>
      </w:r>
      <w:r>
        <w:rPr>
          <w:spacing w:val="-3"/>
        </w:rPr>
        <w:t xml:space="preserve"> </w:t>
      </w:r>
      <w:r>
        <w:rPr>
          <w:spacing w:val="-1"/>
        </w:rPr>
        <w:t>making.</w:t>
      </w:r>
    </w:p>
    <w:p w14:paraId="1A533E80" w14:textId="77777777" w:rsidR="007F700F" w:rsidRDefault="007F700F">
      <w:pPr>
        <w:sectPr w:rsidR="007F700F">
          <w:pgSz w:w="12240" w:h="15840"/>
          <w:pgMar w:top="1160" w:right="1000" w:bottom="960" w:left="1700" w:header="0" w:footer="765" w:gutter="0"/>
          <w:cols w:space="720"/>
        </w:sectPr>
      </w:pPr>
    </w:p>
    <w:p w14:paraId="0691788A" w14:textId="77777777" w:rsidR="007F700F" w:rsidRDefault="00135063">
      <w:pPr>
        <w:pStyle w:val="Heading1"/>
        <w:ind w:left="3800"/>
        <w:rPr>
          <w:b w:val="0"/>
          <w:bCs w:val="0"/>
        </w:rPr>
      </w:pPr>
      <w:r>
        <w:rPr>
          <w:spacing w:val="-1"/>
          <w:u w:val="thick" w:color="000000"/>
        </w:rPr>
        <w:lastRenderedPageBreak/>
        <w:t>Project</w:t>
      </w:r>
      <w:r>
        <w:rPr>
          <w:spacing w:val="-17"/>
          <w:u w:val="thick" w:color="000000"/>
        </w:rPr>
        <w:t xml:space="preserve"> </w:t>
      </w:r>
      <w:r>
        <w:rPr>
          <w:spacing w:val="-1"/>
          <w:u w:val="thick" w:color="000000"/>
        </w:rPr>
        <w:t>Documentation</w:t>
      </w:r>
    </w:p>
    <w:p w14:paraId="15C9F6EA" w14:textId="77777777" w:rsidR="007F700F" w:rsidRDefault="007F700F">
      <w:pPr>
        <w:spacing w:before="11"/>
        <w:rPr>
          <w:rFonts w:ascii="Calibri" w:eastAsia="Calibri" w:hAnsi="Calibri" w:cs="Calibri"/>
          <w:b/>
          <w:bCs/>
          <w:sz w:val="29"/>
          <w:szCs w:val="29"/>
        </w:rPr>
      </w:pPr>
    </w:p>
    <w:p w14:paraId="370CC617" w14:textId="77777777" w:rsidR="005A4007" w:rsidRDefault="005A4007" w:rsidP="005A4007">
      <w:pPr>
        <w:pStyle w:val="Title"/>
      </w:pPr>
      <w:r>
        <w:t>COVID-19 TIME SERIES FORECASTING (India)</w:t>
      </w:r>
    </w:p>
    <w:p w14:paraId="00183BB3" w14:textId="77777777" w:rsidR="005A4007" w:rsidRDefault="005A4007" w:rsidP="005A4007">
      <w:pPr>
        <w:pStyle w:val="FirstParagraph"/>
      </w:pPr>
      <w:r>
        <w:t xml:space="preserve">Objective: The objective of this project is to </w:t>
      </w:r>
      <w:proofErr w:type="spellStart"/>
      <w:r>
        <w:t>analyse</w:t>
      </w:r>
      <w:proofErr w:type="spellEnd"/>
      <w:r>
        <w:t xml:space="preserve"> the time-series of SARS-CoV-2/Covid-19 confirmed and death cases and study the trends to forecast expected future trends in India.</w:t>
      </w:r>
    </w:p>
    <w:p w14:paraId="3CB6DF40" w14:textId="77777777" w:rsidR="005A4007" w:rsidRDefault="005A4007" w:rsidP="005A4007">
      <w:pPr>
        <w:pStyle w:val="BodyText"/>
      </w:pPr>
      <w:r>
        <w:t>The following libraries were used:</w:t>
      </w:r>
    </w:p>
    <w:p w14:paraId="4E9F6DF2" w14:textId="77777777" w:rsidR="005A4007" w:rsidRDefault="005A4007" w:rsidP="005A4007">
      <w:pPr>
        <w:pStyle w:val="SourceCode"/>
      </w:pPr>
      <w:r>
        <w:rPr>
          <w:rStyle w:val="KeywordTok"/>
        </w:rPr>
        <w:t>library</w:t>
      </w:r>
      <w:r>
        <w:rPr>
          <w:rStyle w:val="NormalTok"/>
        </w:rPr>
        <w:t>(</w:t>
      </w:r>
      <w:proofErr w:type="spellStart"/>
      <w:r>
        <w:rPr>
          <w:rStyle w:val="NormalTok"/>
        </w:rPr>
        <w:t>dplyr</w:t>
      </w:r>
      <w:proofErr w:type="spellEnd"/>
      <w:r>
        <w:rPr>
          <w:rStyle w:val="NormalTok"/>
        </w:rPr>
        <w:t xml:space="preserve">) </w:t>
      </w:r>
      <w:r>
        <w:rPr>
          <w:rStyle w:val="CommentTok"/>
        </w:rPr>
        <w:t>#data manipulation</w:t>
      </w:r>
    </w:p>
    <w:p w14:paraId="5549C045" w14:textId="77777777" w:rsidR="005A4007" w:rsidRDefault="005A4007" w:rsidP="005A4007">
      <w:pPr>
        <w:pStyle w:val="SourceCode"/>
      </w:pPr>
      <w:r>
        <w:rPr>
          <w:rStyle w:val="VerbatimChar"/>
        </w:rPr>
        <w:t>## Warning: package '</w:t>
      </w:r>
      <w:proofErr w:type="spellStart"/>
      <w:r>
        <w:rPr>
          <w:rStyle w:val="VerbatimChar"/>
        </w:rPr>
        <w:t>dplyr</w:t>
      </w:r>
      <w:proofErr w:type="spellEnd"/>
      <w:r>
        <w:rPr>
          <w:rStyle w:val="VerbatimChar"/>
        </w:rPr>
        <w:t>' was built under R version 4.0.5</w:t>
      </w:r>
    </w:p>
    <w:p w14:paraId="0961EB5D" w14:textId="77777777" w:rsidR="005A4007" w:rsidRDefault="005A4007" w:rsidP="005A4007">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0C8F0F87" w14:textId="77777777" w:rsidR="005A4007" w:rsidRDefault="005A4007" w:rsidP="005A4007">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p>
    <w:p w14:paraId="67535F1E" w14:textId="77777777" w:rsidR="005A4007" w:rsidRDefault="005A4007" w:rsidP="005A4007">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04750121" w14:textId="77777777" w:rsidR="005A4007" w:rsidRDefault="005A4007" w:rsidP="005A4007">
      <w:pPr>
        <w:pStyle w:val="SourceCode"/>
      </w:pPr>
      <w:r>
        <w:rPr>
          <w:rStyle w:val="KeywordTok"/>
        </w:rPr>
        <w:t>library</w:t>
      </w:r>
      <w:r>
        <w:rPr>
          <w:rStyle w:val="NormalTok"/>
        </w:rPr>
        <w:t xml:space="preserve">(forecast) </w:t>
      </w:r>
      <w:r>
        <w:rPr>
          <w:rStyle w:val="CommentTok"/>
        </w:rPr>
        <w:t>#forecast()</w:t>
      </w:r>
    </w:p>
    <w:p w14:paraId="17B912CD" w14:textId="77777777" w:rsidR="005A4007" w:rsidRDefault="005A4007" w:rsidP="005A4007">
      <w:pPr>
        <w:pStyle w:val="SourceCode"/>
      </w:pPr>
      <w:r>
        <w:rPr>
          <w:rStyle w:val="VerbatimChar"/>
        </w:rPr>
        <w:t>## Warning: package 'forecast' was built under R version 4.0.5</w:t>
      </w:r>
    </w:p>
    <w:p w14:paraId="321304B6" w14:textId="77777777" w:rsidR="005A4007" w:rsidRDefault="005A4007" w:rsidP="005A4007">
      <w:pPr>
        <w:pStyle w:val="SourceCode"/>
      </w:pPr>
      <w:r>
        <w:rPr>
          <w:rStyle w:val="VerbatimChar"/>
        </w:rPr>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data.frame</w:t>
      </w:r>
      <w:proofErr w:type="spellEnd"/>
      <w:r>
        <w:rPr>
          <w:rStyle w:val="VerbatimChar"/>
        </w:rPr>
        <w:t xml:space="preserve"> zoo</w:t>
      </w:r>
    </w:p>
    <w:p w14:paraId="1EA88379" w14:textId="77777777" w:rsidR="005A4007" w:rsidRDefault="005A4007" w:rsidP="005A4007">
      <w:pPr>
        <w:pStyle w:val="SourceCode"/>
      </w:pPr>
      <w:r>
        <w:rPr>
          <w:rStyle w:val="KeywordTok"/>
        </w:rPr>
        <w:t>library</w:t>
      </w:r>
      <w:r>
        <w:rPr>
          <w:rStyle w:val="NormalTok"/>
        </w:rPr>
        <w:t>(ggplot2)</w:t>
      </w:r>
    </w:p>
    <w:p w14:paraId="41C88C21" w14:textId="77777777" w:rsidR="005A4007" w:rsidRDefault="005A4007" w:rsidP="005A4007">
      <w:pPr>
        <w:pStyle w:val="FirstParagraph"/>
      </w:pPr>
      <w:r>
        <w:t>Raw data is imported and manipulated as per requirements. It is ensured that the datatype in the imported file is interpreted exactly as what it was before, or at least what we want it to be interpreted as.</w:t>
      </w:r>
    </w:p>
    <w:p w14:paraId="45B4994B" w14:textId="77777777" w:rsidR="005A4007" w:rsidRDefault="005A4007" w:rsidP="005A4007">
      <w:pPr>
        <w:pStyle w:val="SourceCode"/>
      </w:pPr>
      <w:r>
        <w:rPr>
          <w:rStyle w:val="CommentTok"/>
        </w:rPr>
        <w:t>##working with data</w:t>
      </w:r>
      <w:r>
        <w:br/>
      </w:r>
      <w:r>
        <w:rPr>
          <w:rStyle w:val="CommentTok"/>
        </w:rPr>
        <w:t>#importing data</w:t>
      </w:r>
      <w:r>
        <w:br/>
      </w:r>
      <w:r>
        <w:rPr>
          <w:rStyle w:val="NormalTok"/>
        </w:rPr>
        <w:t>data.world&lt;-</w:t>
      </w:r>
      <w:r>
        <w:rPr>
          <w:rStyle w:val="KeywordTok"/>
        </w:rPr>
        <w:t>read.csv</w:t>
      </w:r>
      <w:r>
        <w:rPr>
          <w:rStyle w:val="NormalTok"/>
        </w:rPr>
        <w:t>(</w:t>
      </w:r>
      <w:r>
        <w:rPr>
          <w:rStyle w:val="StringTok"/>
        </w:rPr>
        <w:t>"https://raw.githubusercontent.com/owid/covid-19-data/master/public/data/owid-covid-data.csv"</w:t>
      </w:r>
      <w:r>
        <w:rPr>
          <w:rStyle w:val="NormalTok"/>
        </w:rPr>
        <w:t>,</w:t>
      </w:r>
      <w:r>
        <w:rPr>
          <w:rStyle w:val="DataTypeTok"/>
        </w:rPr>
        <w:t>sep =</w:t>
      </w:r>
      <w:r>
        <w:rPr>
          <w:rStyle w:val="NormalTok"/>
        </w:rPr>
        <w:t xml:space="preserve"> </w:t>
      </w:r>
      <w:r>
        <w:rPr>
          <w:rStyle w:val="StringTok"/>
        </w:rPr>
        <w:t>","</w:t>
      </w:r>
      <w:r>
        <w:rPr>
          <w:rStyle w:val="NormalTok"/>
        </w:rPr>
        <w:t>,</w:t>
      </w:r>
      <w:r>
        <w:rPr>
          <w:rStyle w:val="DataTypeTok"/>
        </w:rPr>
        <w:t>header =</w:t>
      </w:r>
      <w:r>
        <w:rPr>
          <w:rStyle w:val="NormalTok"/>
        </w:rPr>
        <w:t xml:space="preserve"> T)</w:t>
      </w:r>
      <w:r>
        <w:br/>
      </w:r>
      <w:r>
        <w:rPr>
          <w:rStyle w:val="NormalTok"/>
        </w:rPr>
        <w:t>#</w:t>
      </w:r>
      <w:r>
        <w:rPr>
          <w:rStyle w:val="KeywordTok"/>
        </w:rPr>
        <w:t>str</w:t>
      </w:r>
      <w:r>
        <w:rPr>
          <w:rStyle w:val="NormalTok"/>
        </w:rPr>
        <w:t>(data.world)</w:t>
      </w:r>
    </w:p>
    <w:p w14:paraId="3C699AC7" w14:textId="77777777" w:rsidR="005A4007" w:rsidRDefault="005A4007" w:rsidP="005A4007">
      <w:pPr>
        <w:pStyle w:val="FirstParagraph"/>
      </w:pPr>
      <w:r>
        <w:t>Raw data is cleaned and only the required variables are retrieved.</w:t>
      </w:r>
    </w:p>
    <w:p w14:paraId="3A63978A" w14:textId="77777777" w:rsidR="005A4007" w:rsidRDefault="005A4007" w:rsidP="005A4007">
      <w:pPr>
        <w:pStyle w:val="SourceCode"/>
      </w:pPr>
      <w:r>
        <w:rPr>
          <w:rStyle w:val="CommentTok"/>
        </w:rPr>
        <w:t>#preprocessing data</w:t>
      </w:r>
      <w:r>
        <w:br/>
      </w:r>
      <w:r>
        <w:rPr>
          <w:rStyle w:val="NormalTok"/>
        </w:rPr>
        <w:t>{</w:t>
      </w:r>
      <w:r>
        <w:br/>
      </w:r>
      <w:proofErr w:type="spellStart"/>
      <w:r>
        <w:rPr>
          <w:rStyle w:val="NormalTok"/>
        </w:rPr>
        <w:t>data.india</w:t>
      </w:r>
      <w:proofErr w:type="spellEnd"/>
      <w:r>
        <w:rPr>
          <w:rStyle w:val="NormalTok"/>
        </w:rPr>
        <w:t>&lt;-</w:t>
      </w:r>
      <w:proofErr w:type="spellStart"/>
      <w:r>
        <w:rPr>
          <w:rStyle w:val="NormalTok"/>
        </w:rPr>
        <w:t>data.world</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location</w:t>
      </w:r>
      <w:r>
        <w:rPr>
          <w:rStyle w:val="OperatorTok"/>
        </w:rPr>
        <w:t>==</w:t>
      </w:r>
      <w:r>
        <w:rPr>
          <w:rStyle w:val="StringTok"/>
        </w:rPr>
        <w:t>"India"</w:t>
      </w:r>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date,new_cases,new_deaths</w:t>
      </w:r>
      <w:proofErr w:type="spellEnd"/>
      <w:r>
        <w:rPr>
          <w:rStyle w:val="NormalTok"/>
        </w:rPr>
        <w:t>)</w:t>
      </w:r>
      <w:r>
        <w:br/>
      </w:r>
      <w:proofErr w:type="spellStart"/>
      <w:r>
        <w:rPr>
          <w:rStyle w:val="NormalTok"/>
        </w:rPr>
        <w:t>data.india</w:t>
      </w:r>
      <w:r>
        <w:rPr>
          <w:rStyle w:val="OperatorTok"/>
        </w:rPr>
        <w:t>$</w:t>
      </w:r>
      <w:r>
        <w:rPr>
          <w:rStyle w:val="NormalTok"/>
        </w:rPr>
        <w:t>date</w:t>
      </w:r>
      <w:proofErr w:type="spellEnd"/>
      <w:r>
        <w:rPr>
          <w:rStyle w:val="NormalTok"/>
        </w:rPr>
        <w:t>&lt;-</w:t>
      </w:r>
      <w:proofErr w:type="spellStart"/>
      <w:r>
        <w:rPr>
          <w:rStyle w:val="KeywordTok"/>
        </w:rPr>
        <w:t>as.Date</w:t>
      </w:r>
      <w:proofErr w:type="spellEnd"/>
      <w:r>
        <w:rPr>
          <w:rStyle w:val="NormalTok"/>
        </w:rPr>
        <w:t>(</w:t>
      </w:r>
      <w:proofErr w:type="spellStart"/>
      <w:r>
        <w:rPr>
          <w:rStyle w:val="NormalTok"/>
        </w:rPr>
        <w:t>data.india</w:t>
      </w:r>
      <w:r>
        <w:rPr>
          <w:rStyle w:val="OperatorTok"/>
        </w:rPr>
        <w:t>$</w:t>
      </w:r>
      <w:r>
        <w:rPr>
          <w:rStyle w:val="NormalTok"/>
        </w:rPr>
        <w:t>date</w:t>
      </w:r>
      <w:proofErr w:type="spellEnd"/>
      <w:r>
        <w:rPr>
          <w:rStyle w:val="NormalTok"/>
        </w:rPr>
        <w:t>)</w:t>
      </w:r>
      <w:r>
        <w:br/>
      </w:r>
      <w:r>
        <w:rPr>
          <w:rStyle w:val="NormalTok"/>
        </w:rPr>
        <w:t>n&lt;-</w:t>
      </w:r>
      <w:proofErr w:type="spellStart"/>
      <w:r>
        <w:rPr>
          <w:rStyle w:val="KeywordTok"/>
        </w:rPr>
        <w:t>nrow</w:t>
      </w:r>
      <w:proofErr w:type="spellEnd"/>
      <w:r>
        <w:rPr>
          <w:rStyle w:val="NormalTok"/>
        </w:rPr>
        <w:t>(</w:t>
      </w:r>
      <w:proofErr w:type="spellStart"/>
      <w:r>
        <w:rPr>
          <w:rStyle w:val="NormalTok"/>
        </w:rPr>
        <w:t>data.india</w:t>
      </w:r>
      <w:proofErr w:type="spellEnd"/>
      <w:r>
        <w:rPr>
          <w:rStyle w:val="NormalTok"/>
        </w:rPr>
        <w:t>)</w:t>
      </w:r>
      <w:r>
        <w:br/>
      </w:r>
      <w:r>
        <w:rPr>
          <w:rStyle w:val="KeywordTok"/>
        </w:rPr>
        <w:lastRenderedPageBreak/>
        <w:t>str</w:t>
      </w:r>
      <w:r>
        <w:rPr>
          <w:rStyle w:val="NormalTok"/>
        </w:rPr>
        <w:t>(</w:t>
      </w:r>
      <w:proofErr w:type="spellStart"/>
      <w:r>
        <w:rPr>
          <w:rStyle w:val="NormalTok"/>
        </w:rPr>
        <w:t>data.india</w:t>
      </w:r>
      <w:proofErr w:type="spellEnd"/>
      <w:r>
        <w:rPr>
          <w:rStyle w:val="NormalTok"/>
        </w:rPr>
        <w:t>)</w:t>
      </w:r>
      <w:r>
        <w:br/>
      </w:r>
      <w:r>
        <w:rPr>
          <w:rStyle w:val="NormalTok"/>
        </w:rPr>
        <w:t>}</w:t>
      </w:r>
    </w:p>
    <w:p w14:paraId="19B95B68" w14:textId="77777777" w:rsidR="005A4007" w:rsidRDefault="005A4007" w:rsidP="005A4007">
      <w:pPr>
        <w:pStyle w:val="SourceCode"/>
      </w:pPr>
      <w:r>
        <w:rPr>
          <w:rStyle w:val="VerbatimChar"/>
        </w:rPr>
        <w:t>## '</w:t>
      </w:r>
      <w:proofErr w:type="spellStart"/>
      <w:r>
        <w:rPr>
          <w:rStyle w:val="VerbatimChar"/>
        </w:rPr>
        <w:t>data.frame</w:t>
      </w:r>
      <w:proofErr w:type="spellEnd"/>
      <w:r>
        <w:rPr>
          <w:rStyle w:val="VerbatimChar"/>
        </w:rPr>
        <w:t>':    493 obs. of  3 variables:</w:t>
      </w:r>
      <w:r>
        <w:br/>
      </w:r>
      <w:r>
        <w:rPr>
          <w:rStyle w:val="VerbatimChar"/>
        </w:rPr>
        <w:t>##  $ date      : Date, format: "2020-01-30" "2020-01-31" ...</w:t>
      </w:r>
      <w:r>
        <w:br/>
      </w:r>
      <w:r>
        <w:rPr>
          <w:rStyle w:val="VerbatimChar"/>
        </w:rPr>
        <w:t xml:space="preserve">##  $ </w:t>
      </w:r>
      <w:proofErr w:type="spellStart"/>
      <w:r>
        <w:rPr>
          <w:rStyle w:val="VerbatimChar"/>
        </w:rPr>
        <w:t>new_cases</w:t>
      </w:r>
      <w:proofErr w:type="spellEnd"/>
      <w:r>
        <w:rPr>
          <w:rStyle w:val="VerbatimChar"/>
        </w:rPr>
        <w:t xml:space="preserve"> : num  1 0 0 1 1 0 0 0 0 0 ...</w:t>
      </w:r>
      <w:r>
        <w:br/>
      </w:r>
      <w:r>
        <w:rPr>
          <w:rStyle w:val="VerbatimChar"/>
        </w:rPr>
        <w:t xml:space="preserve">##  $ </w:t>
      </w:r>
      <w:proofErr w:type="spellStart"/>
      <w:r>
        <w:rPr>
          <w:rStyle w:val="VerbatimChar"/>
        </w:rPr>
        <w:t>new_deaths</w:t>
      </w:r>
      <w:proofErr w:type="spellEnd"/>
      <w:r>
        <w:rPr>
          <w:rStyle w:val="VerbatimChar"/>
        </w:rPr>
        <w:t xml:space="preserve">: num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
    <w:p w14:paraId="1974506C" w14:textId="77777777" w:rsidR="005A4007" w:rsidRDefault="005A4007" w:rsidP="005A4007">
      <w:pPr>
        <w:pStyle w:val="SourceCode"/>
      </w:pPr>
      <w:proofErr w:type="spellStart"/>
      <w:r>
        <w:rPr>
          <w:rStyle w:val="KeywordTok"/>
        </w:rPr>
        <w:t>ggplot</w:t>
      </w:r>
      <w:proofErr w:type="spellEnd"/>
      <w:r>
        <w:rPr>
          <w:rStyle w:val="NormalTok"/>
        </w:rPr>
        <w:t>(</w:t>
      </w:r>
      <w:proofErr w:type="spellStart"/>
      <w:r>
        <w:rPr>
          <w:rStyle w:val="NormalTok"/>
        </w:rPr>
        <w:t>data.india</w:t>
      </w:r>
      <w:proofErr w:type="spellEnd"/>
      <w:r>
        <w:rPr>
          <w:rStyle w:val="NormalTok"/>
        </w:rPr>
        <w:t>)</w:t>
      </w:r>
      <w:r>
        <w:rPr>
          <w:rStyle w:val="OperatorTok"/>
        </w:rPr>
        <w:t>+</w:t>
      </w:r>
      <w:r>
        <w:br/>
      </w:r>
      <w:r>
        <w:rPr>
          <w:rStyle w:val="StringTok"/>
        </w:rPr>
        <w:t xml:space="preserve">  </w:t>
      </w:r>
      <w:proofErr w:type="spellStart"/>
      <w:r>
        <w:rPr>
          <w:rStyle w:val="KeywordTok"/>
        </w:rPr>
        <w:t>geom_area</w:t>
      </w:r>
      <w:proofErr w:type="spellEnd"/>
      <w:r>
        <w:rPr>
          <w:rStyle w:val="NormalTok"/>
        </w:rPr>
        <w:t>(</w:t>
      </w:r>
      <w:proofErr w:type="spellStart"/>
      <w:r>
        <w:rPr>
          <w:rStyle w:val="KeywordTok"/>
        </w:rPr>
        <w:t>aes</w:t>
      </w:r>
      <w:proofErr w:type="spellEnd"/>
      <w:r>
        <w:rPr>
          <w:rStyle w:val="NormalTok"/>
        </w:rPr>
        <w:t>(</w:t>
      </w:r>
      <w:r>
        <w:rPr>
          <w:rStyle w:val="DataTypeTok"/>
        </w:rPr>
        <w:t>x=</w:t>
      </w:r>
      <w:proofErr w:type="spellStart"/>
      <w:r>
        <w:rPr>
          <w:rStyle w:val="NormalTok"/>
        </w:rPr>
        <w:t>date,</w:t>
      </w:r>
      <w:r>
        <w:rPr>
          <w:rStyle w:val="DataTypeTok"/>
        </w:rPr>
        <w:t>y</w:t>
      </w:r>
      <w:proofErr w:type="spellEnd"/>
      <w:r>
        <w:rPr>
          <w:rStyle w:val="DataTypeTok"/>
        </w:rPr>
        <w:t>=</w:t>
      </w:r>
      <w:proofErr w:type="spellStart"/>
      <w:r>
        <w:rPr>
          <w:rStyle w:val="NormalTok"/>
        </w:rPr>
        <w:t>new_cases</w:t>
      </w:r>
      <w:proofErr w:type="spellEnd"/>
      <w:r>
        <w:rPr>
          <w:rStyle w:val="NormalTok"/>
        </w:rPr>
        <w:t>),</w:t>
      </w:r>
      <w:r>
        <w:rPr>
          <w:rStyle w:val="DataTypeTok"/>
        </w:rPr>
        <w:t>fill=</w:t>
      </w:r>
      <w:r>
        <w:rPr>
          <w:rStyle w:val="StringTok"/>
        </w:rPr>
        <w:t>"#0088FF"</w:t>
      </w:r>
      <w:r>
        <w:rPr>
          <w:rStyle w:val="NormalTok"/>
        </w:rPr>
        <w:t>)</w:t>
      </w:r>
      <w:r>
        <w:rPr>
          <w:rStyle w:val="OperatorTok"/>
        </w:rPr>
        <w:t>+</w:t>
      </w:r>
      <w:r>
        <w:br/>
      </w:r>
      <w:r>
        <w:rPr>
          <w:rStyle w:val="StringTok"/>
        </w:rPr>
        <w:t xml:space="preserve">  </w:t>
      </w:r>
      <w:proofErr w:type="spellStart"/>
      <w:r>
        <w:rPr>
          <w:rStyle w:val="KeywordTok"/>
        </w:rPr>
        <w:t>geom_area</w:t>
      </w:r>
      <w:proofErr w:type="spellEnd"/>
      <w:r>
        <w:rPr>
          <w:rStyle w:val="NormalTok"/>
        </w:rPr>
        <w:t>(</w:t>
      </w:r>
      <w:proofErr w:type="spellStart"/>
      <w:r>
        <w:rPr>
          <w:rStyle w:val="KeywordTok"/>
        </w:rPr>
        <w:t>aes</w:t>
      </w:r>
      <w:proofErr w:type="spellEnd"/>
      <w:r>
        <w:rPr>
          <w:rStyle w:val="NormalTok"/>
        </w:rPr>
        <w:t>(</w:t>
      </w:r>
      <w:r>
        <w:rPr>
          <w:rStyle w:val="DataTypeTok"/>
        </w:rPr>
        <w:t>x=</w:t>
      </w:r>
      <w:proofErr w:type="spellStart"/>
      <w:r>
        <w:rPr>
          <w:rStyle w:val="NormalTok"/>
        </w:rPr>
        <w:t>date,</w:t>
      </w:r>
      <w:r>
        <w:rPr>
          <w:rStyle w:val="DataTypeTok"/>
        </w:rPr>
        <w:t>y</w:t>
      </w:r>
      <w:proofErr w:type="spellEnd"/>
      <w:r>
        <w:rPr>
          <w:rStyle w:val="DataTypeTok"/>
        </w:rPr>
        <w:t>=</w:t>
      </w:r>
      <w:proofErr w:type="spellStart"/>
      <w:r>
        <w:rPr>
          <w:rStyle w:val="NormalTok"/>
        </w:rPr>
        <w:t>new_deaths</w:t>
      </w:r>
      <w:proofErr w:type="spellEnd"/>
      <w:r>
        <w:rPr>
          <w:rStyle w:val="NormalTok"/>
        </w:rPr>
        <w:t>),</w:t>
      </w:r>
      <w:r>
        <w:rPr>
          <w:rStyle w:val="DataTypeTok"/>
        </w:rPr>
        <w:t>fill=</w:t>
      </w:r>
      <w:r>
        <w:rPr>
          <w:rStyle w:val="StringTok"/>
        </w:rPr>
        <w:t>"#FF0000"</w:t>
      </w:r>
      <w:r>
        <w:rPr>
          <w:rStyle w:val="NormalTok"/>
        </w:rPr>
        <w:t>,</w:t>
      </w:r>
      <w:r>
        <w:rPr>
          <w:rStyle w:val="DataTypeTok"/>
        </w:rPr>
        <w:t>na.rm =</w:t>
      </w:r>
      <w:r>
        <w:rPr>
          <w:rStyle w:val="NormalTok"/>
        </w:rPr>
        <w:t xml:space="preserve"> </w:t>
      </w:r>
      <w:r>
        <w:rPr>
          <w:rStyle w:val="OtherTok"/>
        </w:rPr>
        <w:t>TRUE</w:t>
      </w:r>
      <w:r>
        <w:rPr>
          <w:rStyle w:val="NormalTok"/>
        </w:rPr>
        <w:t>)</w:t>
      </w:r>
    </w:p>
    <w:p w14:paraId="1E3E0DFD" w14:textId="77777777" w:rsidR="005A4007" w:rsidRDefault="005A4007" w:rsidP="005A4007">
      <w:pPr>
        <w:pStyle w:val="SourceCode"/>
      </w:pPr>
      <w:r>
        <w:rPr>
          <w:rStyle w:val="VerbatimChar"/>
        </w:rPr>
        <w:t>## Warning: Removed 41 rows containing missing values (</w:t>
      </w:r>
      <w:proofErr w:type="spellStart"/>
      <w:r>
        <w:rPr>
          <w:rStyle w:val="VerbatimChar"/>
        </w:rPr>
        <w:t>position_stack</w:t>
      </w:r>
      <w:proofErr w:type="spellEnd"/>
      <w:r>
        <w:rPr>
          <w:rStyle w:val="VerbatimChar"/>
        </w:rPr>
        <w:t>).</w:t>
      </w:r>
    </w:p>
    <w:p w14:paraId="4DAB52B7" w14:textId="77777777" w:rsidR="005A4007" w:rsidRDefault="005A4007" w:rsidP="005A4007">
      <w:pPr>
        <w:pStyle w:val="FirstParagraph"/>
      </w:pPr>
      <w:r>
        <w:rPr>
          <w:noProof/>
        </w:rPr>
        <w:drawing>
          <wp:inline distT="0" distB="0" distL="0" distR="0" wp14:anchorId="42E4D512" wp14:editId="5FCEFB3D">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vid19_forecast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0910BF9" w14:textId="77777777" w:rsidR="005A4007" w:rsidRDefault="005A4007" w:rsidP="005A4007">
      <w:pPr>
        <w:pStyle w:val="SourceCode"/>
      </w:pPr>
      <w:proofErr w:type="spellStart"/>
      <w:r>
        <w:rPr>
          <w:rStyle w:val="KeywordTok"/>
        </w:rPr>
        <w:t>ggplot</w:t>
      </w:r>
      <w:proofErr w:type="spellEnd"/>
      <w:r>
        <w:rPr>
          <w:rStyle w:val="NormalTok"/>
        </w:rPr>
        <w:t>(</w:t>
      </w:r>
      <w:r>
        <w:rPr>
          <w:rStyle w:val="DataTypeTok"/>
        </w:rPr>
        <w:t>data=</w:t>
      </w:r>
      <w:proofErr w:type="spellStart"/>
      <w:r>
        <w:rPr>
          <w:rStyle w:val="NormalTok"/>
        </w:rPr>
        <w:t>data.india</w:t>
      </w:r>
      <w:proofErr w:type="spellEnd"/>
      <w:r>
        <w:rPr>
          <w:rStyle w:val="NormalTok"/>
        </w:rPr>
        <w:t>)</w:t>
      </w:r>
      <w:r>
        <w:rPr>
          <w:rStyle w:val="OperatorTok"/>
        </w:rPr>
        <w:t>+</w:t>
      </w:r>
      <w:r>
        <w:br/>
      </w:r>
      <w:r>
        <w:rPr>
          <w:rStyle w:val="StringTok"/>
        </w:rPr>
        <w:t xml:space="preserve">  </w:t>
      </w:r>
      <w:proofErr w:type="spellStart"/>
      <w:r>
        <w:rPr>
          <w:rStyle w:val="KeywordTok"/>
        </w:rPr>
        <w:t>geom_area</w:t>
      </w:r>
      <w:proofErr w:type="spellEnd"/>
      <w:r>
        <w:rPr>
          <w:rStyle w:val="NormalTok"/>
        </w:rPr>
        <w:t>(</w:t>
      </w:r>
      <w:proofErr w:type="spellStart"/>
      <w:r>
        <w:rPr>
          <w:rStyle w:val="KeywordTok"/>
        </w:rPr>
        <w:t>aes</w:t>
      </w:r>
      <w:proofErr w:type="spellEnd"/>
      <w:r>
        <w:rPr>
          <w:rStyle w:val="NormalTok"/>
        </w:rPr>
        <w:t>(</w:t>
      </w:r>
      <w:r>
        <w:rPr>
          <w:rStyle w:val="DataTypeTok"/>
        </w:rPr>
        <w:t>x=</w:t>
      </w:r>
      <w:proofErr w:type="spellStart"/>
      <w:r>
        <w:rPr>
          <w:rStyle w:val="NormalTok"/>
        </w:rPr>
        <w:t>date,</w:t>
      </w:r>
      <w:r>
        <w:rPr>
          <w:rStyle w:val="DataTypeTok"/>
        </w:rPr>
        <w:t>y</w:t>
      </w:r>
      <w:proofErr w:type="spellEnd"/>
      <w:r>
        <w:rPr>
          <w:rStyle w:val="DataTypeTok"/>
        </w:rPr>
        <w:t>=</w:t>
      </w:r>
      <w:proofErr w:type="spellStart"/>
      <w:r>
        <w:rPr>
          <w:rStyle w:val="NormalTok"/>
        </w:rPr>
        <w:t>new_deaths</w:t>
      </w:r>
      <w:proofErr w:type="spellEnd"/>
      <w:r>
        <w:rPr>
          <w:rStyle w:val="NormalTok"/>
        </w:rPr>
        <w:t>),</w:t>
      </w:r>
      <w:r>
        <w:rPr>
          <w:rStyle w:val="DataTypeTok"/>
        </w:rPr>
        <w:t>fill=</w:t>
      </w:r>
      <w:r>
        <w:rPr>
          <w:rStyle w:val="StringTok"/>
        </w:rPr>
        <w:t>"#FF0000"</w:t>
      </w:r>
      <w:r>
        <w:rPr>
          <w:rStyle w:val="NormalTok"/>
        </w:rPr>
        <w:t>,</w:t>
      </w:r>
      <w:r>
        <w:rPr>
          <w:rStyle w:val="DataTypeTok"/>
        </w:rPr>
        <w:t>na.rm =</w:t>
      </w:r>
      <w:r>
        <w:rPr>
          <w:rStyle w:val="NormalTok"/>
        </w:rPr>
        <w:t xml:space="preserve"> </w:t>
      </w:r>
      <w:r>
        <w:rPr>
          <w:rStyle w:val="OtherTok"/>
        </w:rPr>
        <w:t>TRUE</w:t>
      </w:r>
      <w:r>
        <w:rPr>
          <w:rStyle w:val="NormalTok"/>
        </w:rPr>
        <w:t>)</w:t>
      </w:r>
    </w:p>
    <w:p w14:paraId="178532F7" w14:textId="77777777" w:rsidR="005A4007" w:rsidRDefault="005A4007" w:rsidP="005A4007">
      <w:pPr>
        <w:pStyle w:val="SourceCode"/>
      </w:pPr>
      <w:r>
        <w:rPr>
          <w:rStyle w:val="VerbatimChar"/>
        </w:rPr>
        <w:t>## Warning: Removed 41 rows containing missing values (</w:t>
      </w:r>
      <w:proofErr w:type="spellStart"/>
      <w:r>
        <w:rPr>
          <w:rStyle w:val="VerbatimChar"/>
        </w:rPr>
        <w:t>position_stack</w:t>
      </w:r>
      <w:proofErr w:type="spellEnd"/>
      <w:r>
        <w:rPr>
          <w:rStyle w:val="VerbatimChar"/>
        </w:rPr>
        <w:t>).</w:t>
      </w:r>
    </w:p>
    <w:p w14:paraId="6C00E999" w14:textId="77777777" w:rsidR="005A4007" w:rsidRDefault="005A4007" w:rsidP="005A4007">
      <w:pPr>
        <w:pStyle w:val="FirstParagraph"/>
      </w:pPr>
      <w:r>
        <w:rPr>
          <w:noProof/>
        </w:rPr>
        <w:lastRenderedPageBreak/>
        <w:drawing>
          <wp:inline distT="0" distB="0" distL="0" distR="0" wp14:anchorId="22893BFD" wp14:editId="05CF10C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vid19_forecas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A0E7170" w14:textId="77777777" w:rsidR="005A4007" w:rsidRDefault="005A4007" w:rsidP="005A4007">
      <w:pPr>
        <w:pStyle w:val="Compact"/>
        <w:numPr>
          <w:ilvl w:val="0"/>
          <w:numId w:val="9"/>
        </w:numPr>
      </w:pPr>
      <w:r>
        <w:t>The first model represents ARIMA model for daily new cases.</w:t>
      </w:r>
    </w:p>
    <w:p w14:paraId="1722D465" w14:textId="77777777" w:rsidR="005A4007" w:rsidRDefault="005A4007" w:rsidP="005A4007">
      <w:pPr>
        <w:pStyle w:val="SourceCode"/>
      </w:pPr>
      <w:r>
        <w:rPr>
          <w:rStyle w:val="NormalTok"/>
        </w:rPr>
        <w:t>model</w:t>
      </w:r>
      <w:r>
        <w:rPr>
          <w:rStyle w:val="FloatTok"/>
        </w:rPr>
        <w:t>.1</w:t>
      </w:r>
      <w:r>
        <w:rPr>
          <w:rStyle w:val="NormalTok"/>
        </w:rPr>
        <w:t>&lt;-</w:t>
      </w:r>
      <w:proofErr w:type="spellStart"/>
      <w:r>
        <w:rPr>
          <w:rStyle w:val="KeywordTok"/>
        </w:rPr>
        <w:t>auto.arima</w:t>
      </w:r>
      <w:proofErr w:type="spellEnd"/>
      <w:r>
        <w:rPr>
          <w:rStyle w:val="NormalTok"/>
        </w:rPr>
        <w:t>(</w:t>
      </w:r>
      <w:proofErr w:type="spellStart"/>
      <w:r>
        <w:rPr>
          <w:rStyle w:val="NormalTok"/>
        </w:rPr>
        <w:t>data.india</w:t>
      </w:r>
      <w:r>
        <w:rPr>
          <w:rStyle w:val="OperatorTok"/>
        </w:rPr>
        <w:t>$</w:t>
      </w:r>
      <w:r>
        <w:rPr>
          <w:rStyle w:val="NormalTok"/>
        </w:rPr>
        <w:t>new_cases</w:t>
      </w:r>
      <w:proofErr w:type="spellEnd"/>
      <w:r>
        <w:rPr>
          <w:rStyle w:val="NormalTok"/>
        </w:rPr>
        <w:t>); model</w:t>
      </w:r>
      <w:r>
        <w:rPr>
          <w:rStyle w:val="FloatTok"/>
        </w:rPr>
        <w:t>.1</w:t>
      </w:r>
    </w:p>
    <w:p w14:paraId="2E3AE02A" w14:textId="77777777" w:rsidR="005A4007" w:rsidRDefault="005A4007" w:rsidP="005A4007">
      <w:pPr>
        <w:pStyle w:val="SourceCode"/>
      </w:pPr>
      <w:r>
        <w:rPr>
          <w:rStyle w:val="VerbatimChar"/>
        </w:rPr>
        <w:t xml:space="preserve">## Series: </w:t>
      </w:r>
      <w:proofErr w:type="spellStart"/>
      <w:r>
        <w:rPr>
          <w:rStyle w:val="VerbatimChar"/>
        </w:rPr>
        <w:t>data.india$new_cases</w:t>
      </w:r>
      <w:proofErr w:type="spellEnd"/>
      <w:r>
        <w:rPr>
          <w:rStyle w:val="VerbatimChar"/>
        </w:rPr>
        <w:t xml:space="preserve"> </w:t>
      </w:r>
      <w:r>
        <w:br/>
      </w:r>
      <w:r>
        <w:rPr>
          <w:rStyle w:val="VerbatimChar"/>
        </w:rPr>
        <w:t xml:space="preserve">## ARIMA(3,1,4) </w:t>
      </w:r>
      <w:r>
        <w:br/>
      </w:r>
      <w:r>
        <w:rPr>
          <w:rStyle w:val="VerbatimChar"/>
        </w:rPr>
        <w:t xml:space="preserve">## </w:t>
      </w:r>
      <w:r>
        <w:br/>
      </w:r>
      <w:r>
        <w:rPr>
          <w:rStyle w:val="VerbatimChar"/>
        </w:rPr>
        <w:t>## Coefficients:</w:t>
      </w:r>
      <w:r>
        <w:br/>
      </w:r>
      <w:r>
        <w:rPr>
          <w:rStyle w:val="VerbatimChar"/>
        </w:rPr>
        <w:t>##          ar1      ar2     ar3      ma1     ma2      ma3     ma4</w:t>
      </w:r>
      <w:r>
        <w:br/>
      </w:r>
      <w:r>
        <w:rPr>
          <w:rStyle w:val="VerbatimChar"/>
        </w:rPr>
        <w:t>##       0.4759  -0.5008  0.9384  -0.3648  0.4571  -0.8281  0.0733</w:t>
      </w:r>
      <w:r>
        <w:br/>
      </w:r>
      <w:r>
        <w:rPr>
          <w:rStyle w:val="VerbatimChar"/>
        </w:rPr>
        <w:t xml:space="preserve">## </w:t>
      </w:r>
      <w:proofErr w:type="spellStart"/>
      <w:r>
        <w:rPr>
          <w:rStyle w:val="VerbatimChar"/>
        </w:rPr>
        <w:t>s.e.</w:t>
      </w:r>
      <w:proofErr w:type="spellEnd"/>
      <w:r>
        <w:rPr>
          <w:rStyle w:val="VerbatimChar"/>
        </w:rPr>
        <w:t xml:space="preserve">  0.0226   0.0219  0.0220   0.0522  0.0343   0.0350  0.0482</w:t>
      </w:r>
      <w:r>
        <w:br/>
      </w:r>
      <w:r>
        <w:rPr>
          <w:rStyle w:val="VerbatimChar"/>
        </w:rPr>
        <w:t xml:space="preserve">## </w:t>
      </w:r>
      <w:r>
        <w:br/>
      </w:r>
      <w:r>
        <w:rPr>
          <w:rStyle w:val="VerbatimChar"/>
        </w:rPr>
        <w:t>## sigma^2 estimated as 47107802:  log likelihood=-5042.15</w:t>
      </w:r>
      <w:r>
        <w:br/>
      </w:r>
      <w:r>
        <w:rPr>
          <w:rStyle w:val="VerbatimChar"/>
        </w:rPr>
        <w:t xml:space="preserve">## AIC=10100.3   </w:t>
      </w:r>
      <w:proofErr w:type="spellStart"/>
      <w:r>
        <w:rPr>
          <w:rStyle w:val="VerbatimChar"/>
        </w:rPr>
        <w:t>AICc</w:t>
      </w:r>
      <w:proofErr w:type="spellEnd"/>
      <w:r>
        <w:rPr>
          <w:rStyle w:val="VerbatimChar"/>
        </w:rPr>
        <w:t>=10100.6   BIC=10133.89</w:t>
      </w:r>
    </w:p>
    <w:p w14:paraId="23B66AF3" w14:textId="77777777" w:rsidR="005A4007" w:rsidRDefault="005A4007" w:rsidP="005A4007">
      <w:pPr>
        <w:pStyle w:val="SourceCode"/>
      </w:pPr>
      <w:r>
        <w:rPr>
          <w:rStyle w:val="NormalTok"/>
        </w:rPr>
        <w:t>model.</w:t>
      </w:r>
      <w:r>
        <w:rPr>
          <w:rStyle w:val="FloatTok"/>
        </w:rPr>
        <w:t>1.</w:t>
      </w:r>
      <w:r>
        <w:rPr>
          <w:rStyle w:val="NormalTok"/>
        </w:rPr>
        <w:t>forecast&lt;-</w:t>
      </w:r>
      <w:r>
        <w:rPr>
          <w:rStyle w:val="KeywordTok"/>
        </w:rPr>
        <w:t>forecast</w:t>
      </w:r>
      <w:r>
        <w:rPr>
          <w:rStyle w:val="NormalTok"/>
        </w:rPr>
        <w:t>(</w:t>
      </w:r>
      <w:proofErr w:type="spellStart"/>
      <w:r>
        <w:rPr>
          <w:rStyle w:val="NormalTok"/>
        </w:rPr>
        <w:t>data.india</w:t>
      </w:r>
      <w:r>
        <w:rPr>
          <w:rStyle w:val="OperatorTok"/>
        </w:rPr>
        <w:t>$</w:t>
      </w:r>
      <w:r>
        <w:rPr>
          <w:rStyle w:val="NormalTok"/>
        </w:rPr>
        <w:t>new_cases,</w:t>
      </w:r>
      <w:r>
        <w:rPr>
          <w:rStyle w:val="DataTypeTok"/>
        </w:rPr>
        <w:t>model</w:t>
      </w:r>
      <w:proofErr w:type="spellEnd"/>
      <w:r>
        <w:rPr>
          <w:rStyle w:val="DataTypeTok"/>
        </w:rPr>
        <w:t xml:space="preserve"> =</w:t>
      </w:r>
      <w:r>
        <w:rPr>
          <w:rStyle w:val="NormalTok"/>
        </w:rPr>
        <w:t xml:space="preserve"> model</w:t>
      </w:r>
      <w:r>
        <w:rPr>
          <w:rStyle w:val="FloatTok"/>
        </w:rPr>
        <w:t>.1</w:t>
      </w:r>
      <w:r>
        <w:rPr>
          <w:rStyle w:val="NormalTok"/>
        </w:rPr>
        <w:t>,</w:t>
      </w:r>
      <w:r>
        <w:rPr>
          <w:rStyle w:val="DataTypeTok"/>
        </w:rPr>
        <w:t>h =</w:t>
      </w:r>
      <w:r>
        <w:rPr>
          <w:rStyle w:val="NormalTok"/>
        </w:rPr>
        <w:t xml:space="preserve"> </w:t>
      </w:r>
      <w:r>
        <w:rPr>
          <w:rStyle w:val="DecValTok"/>
        </w:rPr>
        <w:t>15</w:t>
      </w:r>
      <w:r>
        <w:rPr>
          <w:rStyle w:val="NormalTok"/>
        </w:rPr>
        <w:t>)</w:t>
      </w:r>
      <w:r>
        <w:br/>
      </w:r>
      <w:r>
        <w:rPr>
          <w:rStyle w:val="KeywordTok"/>
        </w:rPr>
        <w:t>head</w:t>
      </w:r>
      <w:r>
        <w:rPr>
          <w:rStyle w:val="NormalTok"/>
        </w:rPr>
        <w:t>(model.</w:t>
      </w:r>
      <w:r>
        <w:rPr>
          <w:rStyle w:val="FloatTok"/>
        </w:rPr>
        <w:t>1.</w:t>
      </w:r>
      <w:r>
        <w:rPr>
          <w:rStyle w:val="NormalTok"/>
        </w:rPr>
        <w:t>forecast</w:t>
      </w:r>
      <w:r>
        <w:rPr>
          <w:rStyle w:val="OperatorTok"/>
        </w:rPr>
        <w:t>$</w:t>
      </w:r>
      <w:r>
        <w:rPr>
          <w:rStyle w:val="NormalTok"/>
        </w:rPr>
        <w:t>mean)</w:t>
      </w:r>
    </w:p>
    <w:p w14:paraId="2831AEE4" w14:textId="77777777" w:rsidR="005A4007" w:rsidRDefault="005A4007" w:rsidP="005A4007">
      <w:pPr>
        <w:pStyle w:val="SourceCode"/>
      </w:pPr>
      <w:r>
        <w:rPr>
          <w:rStyle w:val="VerbatimChar"/>
        </w:rPr>
        <w:t>## Time Series:</w:t>
      </w:r>
      <w:r>
        <w:br/>
      </w:r>
      <w:r>
        <w:rPr>
          <w:rStyle w:val="VerbatimChar"/>
        </w:rPr>
        <w:t xml:space="preserve">## Start = 494 </w:t>
      </w:r>
      <w:r>
        <w:br/>
      </w:r>
      <w:r>
        <w:rPr>
          <w:rStyle w:val="VerbatimChar"/>
        </w:rPr>
        <w:t xml:space="preserve">## End = 499 </w:t>
      </w:r>
      <w:r>
        <w:br/>
      </w:r>
      <w:r>
        <w:rPr>
          <w:rStyle w:val="VerbatimChar"/>
        </w:rPr>
        <w:t xml:space="preserve">## Frequency = 1 </w:t>
      </w:r>
      <w:r>
        <w:br/>
      </w:r>
      <w:r>
        <w:rPr>
          <w:rStyle w:val="VerbatimChar"/>
        </w:rPr>
        <w:t>## [1] 102752.46  94384.96  95358.08  88545.12  76963.36  75777.48</w:t>
      </w:r>
    </w:p>
    <w:p w14:paraId="150F26AA" w14:textId="77777777" w:rsidR="005A4007" w:rsidRDefault="005A4007" w:rsidP="005A4007">
      <w:pPr>
        <w:pStyle w:val="SourceCode"/>
      </w:pPr>
      <w:r>
        <w:rPr>
          <w:rStyle w:val="NormalTok"/>
        </w:rPr>
        <w:t xml:space="preserve">{ </w:t>
      </w:r>
      <w:r>
        <w:br/>
      </w:r>
      <w:r>
        <w:rPr>
          <w:rStyle w:val="KeywordTok"/>
        </w:rPr>
        <w:t>plot</w:t>
      </w:r>
      <w:r>
        <w:rPr>
          <w:rStyle w:val="NormalTok"/>
        </w:rPr>
        <w:t>(model.</w:t>
      </w:r>
      <w:r>
        <w:rPr>
          <w:rStyle w:val="FloatTok"/>
        </w:rPr>
        <w:t>1.</w:t>
      </w:r>
      <w:r>
        <w:rPr>
          <w:rStyle w:val="NormalTok"/>
        </w:rPr>
        <w:t>forecast,</w:t>
      </w:r>
      <w:r>
        <w:rPr>
          <w:rStyle w:val="DataTypeTok"/>
        </w:rPr>
        <w:t>xlab=</w:t>
      </w:r>
      <w:r>
        <w:rPr>
          <w:rStyle w:val="StringTok"/>
        </w:rPr>
        <w:t>"Time(Day)"</w:t>
      </w:r>
      <w:r>
        <w:rPr>
          <w:rStyle w:val="NormalTok"/>
        </w:rPr>
        <w:t>,</w:t>
      </w:r>
      <w:proofErr w:type="spellStart"/>
      <w:r>
        <w:rPr>
          <w:rStyle w:val="DataTypeTok"/>
        </w:rPr>
        <w:t>ylab</w:t>
      </w:r>
      <w:proofErr w:type="spellEnd"/>
      <w:r>
        <w:rPr>
          <w:rStyle w:val="DataTypeTok"/>
        </w:rPr>
        <w:t>=</w:t>
      </w:r>
      <w:r>
        <w:rPr>
          <w:rStyle w:val="StringTok"/>
        </w:rPr>
        <w:t>"Daily Confirmed Cases"</w:t>
      </w:r>
      <w:r>
        <w:rPr>
          <w:rStyle w:val="NormalTok"/>
        </w:rPr>
        <w:t>,</w:t>
      </w:r>
      <w:proofErr w:type="spellStart"/>
      <w:r>
        <w:rPr>
          <w:rStyle w:val="DataTypeTok"/>
        </w:rPr>
        <w:t>xlim</w:t>
      </w:r>
      <w:proofErr w:type="spellEnd"/>
      <w:r>
        <w:rPr>
          <w:rStyle w:val="DataTypeTok"/>
        </w:rPr>
        <w:t>=</w:t>
      </w:r>
      <w:r>
        <w:rPr>
          <w:rStyle w:val="KeywordTok"/>
        </w:rPr>
        <w:t>c</w:t>
      </w:r>
      <w:r>
        <w:rPr>
          <w:rStyle w:val="NormalTok"/>
        </w:rPr>
        <w:t>(</w:t>
      </w:r>
      <w:r>
        <w:rPr>
          <w:rStyle w:val="DecValTok"/>
        </w:rPr>
        <w:t>365</w:t>
      </w:r>
      <w:r>
        <w:rPr>
          <w:rStyle w:val="NormalTok"/>
        </w:rPr>
        <w:t>,</w:t>
      </w:r>
      <w:r>
        <w:rPr>
          <w:rStyle w:val="DecValTok"/>
        </w:rPr>
        <w:t>550</w:t>
      </w:r>
      <w:r>
        <w:rPr>
          <w:rStyle w:val="NormalTok"/>
        </w:rPr>
        <w:t>),</w:t>
      </w:r>
      <w:r>
        <w:br/>
      </w:r>
      <w:r>
        <w:rPr>
          <w:rStyle w:val="NormalTok"/>
        </w:rPr>
        <w:t xml:space="preserve">     </w:t>
      </w:r>
      <w:r>
        <w:rPr>
          <w:rStyle w:val="DataTypeTok"/>
        </w:rPr>
        <w:t>main =</w:t>
      </w:r>
      <w:r>
        <w:rPr>
          <w:rStyle w:val="NormalTok"/>
        </w:rPr>
        <w:t xml:space="preserve"> </w:t>
      </w:r>
      <w:r>
        <w:rPr>
          <w:rStyle w:val="KeywordTok"/>
        </w:rPr>
        <w:t>cat</w:t>
      </w:r>
      <w:r>
        <w:rPr>
          <w:rStyle w:val="NormalTok"/>
        </w:rPr>
        <w:t>(</w:t>
      </w:r>
      <w:r>
        <w:rPr>
          <w:rStyle w:val="StringTok"/>
        </w:rPr>
        <w:t>"Forecasted New Cases till "</w:t>
      </w:r>
      <w:r>
        <w:rPr>
          <w:rStyle w:val="NormalTok"/>
        </w:rPr>
        <w:t>,</w:t>
      </w:r>
      <w:proofErr w:type="spellStart"/>
      <w:r>
        <w:rPr>
          <w:rStyle w:val="NormalTok"/>
        </w:rPr>
        <w:t>end_date</w:t>
      </w:r>
      <w:proofErr w:type="spellEnd"/>
      <w:r>
        <w:rPr>
          <w:rStyle w:val="NormalTok"/>
        </w:rPr>
        <w:t>))</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br/>
      </w:r>
      <w:r>
        <w:rPr>
          <w:rStyle w:val="NormalTok"/>
        </w:rPr>
        <w:t>}</w:t>
      </w:r>
    </w:p>
    <w:p w14:paraId="014B0654" w14:textId="77777777" w:rsidR="005A4007" w:rsidRDefault="005A4007" w:rsidP="005A4007">
      <w:pPr>
        <w:pStyle w:val="FirstParagraph"/>
      </w:pPr>
    </w:p>
    <w:p w14:paraId="363E6B54" w14:textId="77777777" w:rsidR="005A4007" w:rsidRDefault="005A4007" w:rsidP="005A4007">
      <w:pPr>
        <w:pStyle w:val="FirstParagraph"/>
      </w:pPr>
      <w:r>
        <w:rPr>
          <w:noProof/>
        </w:rPr>
        <w:drawing>
          <wp:inline distT="0" distB="0" distL="0" distR="0" wp14:anchorId="73C49C01" wp14:editId="58A1C52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vid19_forecast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3A852CE" w14:textId="77777777" w:rsidR="005A4007" w:rsidRDefault="005A4007" w:rsidP="005A4007">
      <w:pPr>
        <w:pStyle w:val="FirstParagraph"/>
      </w:pPr>
      <w:r>
        <w:t>The model suggested is ARIMA(3,1,4); 3 parameter for Autoregression, 1 parameter for difference and 4 parameters for Moving Average.</w:t>
      </w:r>
    </w:p>
    <w:p w14:paraId="3B7D6D3F" w14:textId="77777777" w:rsidR="005A4007" w:rsidRDefault="005A4007" w:rsidP="005A4007">
      <w:pPr>
        <w:pStyle w:val="Compact"/>
        <w:numPr>
          <w:ilvl w:val="0"/>
          <w:numId w:val="10"/>
        </w:numPr>
      </w:pPr>
      <w:r>
        <w:t>The second model represents ARIMA model for daily new deaths.</w:t>
      </w:r>
    </w:p>
    <w:p w14:paraId="55D4DD81" w14:textId="77777777" w:rsidR="005A4007" w:rsidRDefault="005A4007" w:rsidP="005A4007">
      <w:pPr>
        <w:pStyle w:val="SourceCode"/>
      </w:pPr>
      <w:r>
        <w:rPr>
          <w:rStyle w:val="NormalTok"/>
        </w:rPr>
        <w:t>model</w:t>
      </w:r>
      <w:r>
        <w:rPr>
          <w:rStyle w:val="FloatTok"/>
        </w:rPr>
        <w:t>.2</w:t>
      </w:r>
      <w:r>
        <w:rPr>
          <w:rStyle w:val="NormalTok"/>
        </w:rPr>
        <w:t>&lt;-</w:t>
      </w:r>
      <w:proofErr w:type="spellStart"/>
      <w:r>
        <w:rPr>
          <w:rStyle w:val="KeywordTok"/>
        </w:rPr>
        <w:t>auto.arima</w:t>
      </w:r>
      <w:proofErr w:type="spellEnd"/>
      <w:r>
        <w:rPr>
          <w:rStyle w:val="NormalTok"/>
        </w:rPr>
        <w:t>(</w:t>
      </w:r>
      <w:proofErr w:type="spellStart"/>
      <w:r>
        <w:rPr>
          <w:rStyle w:val="NormalTok"/>
        </w:rPr>
        <w:t>data.india</w:t>
      </w:r>
      <w:r>
        <w:rPr>
          <w:rStyle w:val="OperatorTok"/>
        </w:rPr>
        <w:t>$</w:t>
      </w:r>
      <w:r>
        <w:rPr>
          <w:rStyle w:val="NormalTok"/>
        </w:rPr>
        <w:t>new_deaths</w:t>
      </w:r>
      <w:proofErr w:type="spellEnd"/>
      <w:r>
        <w:rPr>
          <w:rStyle w:val="NormalTok"/>
        </w:rPr>
        <w:t>); model</w:t>
      </w:r>
      <w:r>
        <w:rPr>
          <w:rStyle w:val="FloatTok"/>
        </w:rPr>
        <w:t>.2</w:t>
      </w:r>
    </w:p>
    <w:p w14:paraId="624292F9" w14:textId="77777777" w:rsidR="005A4007" w:rsidRDefault="005A4007" w:rsidP="005A4007">
      <w:pPr>
        <w:pStyle w:val="SourceCode"/>
      </w:pPr>
      <w:r>
        <w:rPr>
          <w:rStyle w:val="VerbatimChar"/>
        </w:rPr>
        <w:t xml:space="preserve">## Series: </w:t>
      </w:r>
      <w:proofErr w:type="spellStart"/>
      <w:r>
        <w:rPr>
          <w:rStyle w:val="VerbatimChar"/>
        </w:rPr>
        <w:t>data.india$new_deaths</w:t>
      </w:r>
      <w:proofErr w:type="spellEnd"/>
      <w:r>
        <w:rPr>
          <w:rStyle w:val="VerbatimChar"/>
        </w:rPr>
        <w:t xml:space="preserve"> </w:t>
      </w:r>
      <w:r>
        <w:br/>
      </w:r>
      <w:r>
        <w:rPr>
          <w:rStyle w:val="VerbatimChar"/>
        </w:rPr>
        <w:t xml:space="preserve">## ARIMA(1,1,2) </w:t>
      </w:r>
      <w:r>
        <w:br/>
      </w:r>
      <w:r>
        <w:rPr>
          <w:rStyle w:val="VerbatimChar"/>
        </w:rPr>
        <w:t xml:space="preserve">## </w:t>
      </w:r>
      <w:r>
        <w:br/>
      </w:r>
      <w:r>
        <w:rPr>
          <w:rStyle w:val="VerbatimChar"/>
        </w:rPr>
        <w:t>## Coefficients:</w:t>
      </w:r>
      <w:r>
        <w:br/>
      </w:r>
      <w:r>
        <w:rPr>
          <w:rStyle w:val="VerbatimChar"/>
        </w:rPr>
        <w:t>##          ar1      ma1     ma2</w:t>
      </w:r>
      <w:r>
        <w:br/>
      </w:r>
      <w:r>
        <w:rPr>
          <w:rStyle w:val="VerbatimChar"/>
        </w:rPr>
        <w:t>##       0.9391  -1.5916  0.6879</w:t>
      </w:r>
      <w:r>
        <w:br/>
      </w:r>
      <w:r>
        <w:rPr>
          <w:rStyle w:val="VerbatimChar"/>
        </w:rPr>
        <w:t xml:space="preserve">## </w:t>
      </w:r>
      <w:proofErr w:type="spellStart"/>
      <w:r>
        <w:rPr>
          <w:rStyle w:val="VerbatimChar"/>
        </w:rPr>
        <w:t>s.e.</w:t>
      </w:r>
      <w:proofErr w:type="spellEnd"/>
      <w:r>
        <w:rPr>
          <w:rStyle w:val="VerbatimChar"/>
        </w:rPr>
        <w:t xml:space="preserve">  0.0262   0.0387  0.0377</w:t>
      </w:r>
      <w:r>
        <w:br/>
      </w:r>
      <w:r>
        <w:rPr>
          <w:rStyle w:val="VerbatimChar"/>
        </w:rPr>
        <w:t xml:space="preserve">## </w:t>
      </w:r>
      <w:r>
        <w:br/>
      </w:r>
      <w:r>
        <w:rPr>
          <w:rStyle w:val="VerbatimChar"/>
        </w:rPr>
        <w:t>## sigma^2 estimated as 21562:  log likelihood=-2889.25</w:t>
      </w:r>
      <w:r>
        <w:br/>
      </w:r>
      <w:r>
        <w:rPr>
          <w:rStyle w:val="VerbatimChar"/>
        </w:rPr>
        <w:t xml:space="preserve">## AIC=5786.5   </w:t>
      </w:r>
      <w:proofErr w:type="spellStart"/>
      <w:r>
        <w:rPr>
          <w:rStyle w:val="VerbatimChar"/>
        </w:rPr>
        <w:t>AICc</w:t>
      </w:r>
      <w:proofErr w:type="spellEnd"/>
      <w:r>
        <w:rPr>
          <w:rStyle w:val="VerbatimChar"/>
        </w:rPr>
        <w:t>=5786.59   BIC=5802.94</w:t>
      </w:r>
    </w:p>
    <w:p w14:paraId="2F0D56FD" w14:textId="77777777" w:rsidR="005A4007" w:rsidRDefault="005A4007" w:rsidP="005A4007">
      <w:pPr>
        <w:pStyle w:val="SourceCode"/>
      </w:pPr>
      <w:r>
        <w:rPr>
          <w:rStyle w:val="NormalTok"/>
        </w:rPr>
        <w:t>model.</w:t>
      </w:r>
      <w:r>
        <w:rPr>
          <w:rStyle w:val="FloatTok"/>
        </w:rPr>
        <w:t>2.</w:t>
      </w:r>
      <w:r>
        <w:rPr>
          <w:rStyle w:val="NormalTok"/>
        </w:rPr>
        <w:t>forecast&lt;-</w:t>
      </w:r>
      <w:r>
        <w:rPr>
          <w:rStyle w:val="KeywordTok"/>
        </w:rPr>
        <w:t>forecast</w:t>
      </w:r>
      <w:r>
        <w:rPr>
          <w:rStyle w:val="NormalTok"/>
        </w:rPr>
        <w:t>(</w:t>
      </w:r>
      <w:proofErr w:type="spellStart"/>
      <w:r>
        <w:rPr>
          <w:rStyle w:val="NormalTok"/>
        </w:rPr>
        <w:t>data.india</w:t>
      </w:r>
      <w:r>
        <w:rPr>
          <w:rStyle w:val="OperatorTok"/>
        </w:rPr>
        <w:t>$</w:t>
      </w:r>
      <w:r>
        <w:rPr>
          <w:rStyle w:val="NormalTok"/>
        </w:rPr>
        <w:t>new_deaths,</w:t>
      </w:r>
      <w:r>
        <w:rPr>
          <w:rStyle w:val="DataTypeTok"/>
        </w:rPr>
        <w:t>model</w:t>
      </w:r>
      <w:proofErr w:type="spellEnd"/>
      <w:r>
        <w:rPr>
          <w:rStyle w:val="DataTypeTok"/>
        </w:rPr>
        <w:t xml:space="preserve"> =</w:t>
      </w:r>
      <w:r>
        <w:rPr>
          <w:rStyle w:val="NormalTok"/>
        </w:rPr>
        <w:t xml:space="preserve"> model</w:t>
      </w:r>
      <w:r>
        <w:rPr>
          <w:rStyle w:val="FloatTok"/>
        </w:rPr>
        <w:t>.2</w:t>
      </w:r>
      <w:r>
        <w:rPr>
          <w:rStyle w:val="NormalTok"/>
        </w:rPr>
        <w:t>,</w:t>
      </w:r>
      <w:r>
        <w:rPr>
          <w:rStyle w:val="DataTypeTok"/>
        </w:rPr>
        <w:t>h =</w:t>
      </w:r>
      <w:r>
        <w:rPr>
          <w:rStyle w:val="NormalTok"/>
        </w:rPr>
        <w:t xml:space="preserve"> </w:t>
      </w:r>
      <w:r>
        <w:rPr>
          <w:rStyle w:val="DecValTok"/>
        </w:rPr>
        <w:t>15</w:t>
      </w:r>
      <w:r>
        <w:rPr>
          <w:rStyle w:val="NormalTok"/>
        </w:rPr>
        <w:t>)</w:t>
      </w:r>
      <w:r>
        <w:br/>
      </w:r>
      <w:r>
        <w:rPr>
          <w:rStyle w:val="KeywordTok"/>
        </w:rPr>
        <w:t>head</w:t>
      </w:r>
      <w:r>
        <w:rPr>
          <w:rStyle w:val="NormalTok"/>
        </w:rPr>
        <w:t>(model.</w:t>
      </w:r>
      <w:r>
        <w:rPr>
          <w:rStyle w:val="FloatTok"/>
        </w:rPr>
        <w:t>2.</w:t>
      </w:r>
      <w:r>
        <w:rPr>
          <w:rStyle w:val="NormalTok"/>
        </w:rPr>
        <w:t>forecast</w:t>
      </w:r>
      <w:r>
        <w:rPr>
          <w:rStyle w:val="OperatorTok"/>
        </w:rPr>
        <w:t>$</w:t>
      </w:r>
      <w:r>
        <w:rPr>
          <w:rStyle w:val="NormalTok"/>
        </w:rPr>
        <w:t>mean)</w:t>
      </w:r>
    </w:p>
    <w:p w14:paraId="2DCEFD68" w14:textId="77777777" w:rsidR="005A4007" w:rsidRDefault="005A4007" w:rsidP="005A4007">
      <w:pPr>
        <w:pStyle w:val="SourceCode"/>
      </w:pPr>
      <w:r>
        <w:rPr>
          <w:rStyle w:val="VerbatimChar"/>
        </w:rPr>
        <w:t>## Time Series:</w:t>
      </w:r>
      <w:r>
        <w:br/>
      </w:r>
      <w:r>
        <w:rPr>
          <w:rStyle w:val="VerbatimChar"/>
        </w:rPr>
        <w:t xml:space="preserve">## Start = 494 </w:t>
      </w:r>
      <w:r>
        <w:br/>
      </w:r>
      <w:r>
        <w:rPr>
          <w:rStyle w:val="VerbatimChar"/>
        </w:rPr>
        <w:t xml:space="preserve">## End = 499 </w:t>
      </w:r>
      <w:r>
        <w:br/>
      </w:r>
      <w:r>
        <w:rPr>
          <w:rStyle w:val="VerbatimChar"/>
        </w:rPr>
        <w:t xml:space="preserve">## Frequency = 1 </w:t>
      </w:r>
      <w:r>
        <w:br/>
      </w:r>
      <w:r>
        <w:rPr>
          <w:rStyle w:val="VerbatimChar"/>
        </w:rPr>
        <w:t>## [1] 2708.569 2648.853 2592.773 2540.109 2490.651 2444.206</w:t>
      </w:r>
    </w:p>
    <w:p w14:paraId="78DC3BEB" w14:textId="77777777" w:rsidR="005A4007" w:rsidRDefault="005A4007" w:rsidP="005A4007">
      <w:pPr>
        <w:pStyle w:val="SourceCode"/>
      </w:pPr>
      <w:r>
        <w:rPr>
          <w:rStyle w:val="NormalTok"/>
        </w:rPr>
        <w:t xml:space="preserve">{ </w:t>
      </w:r>
      <w:r>
        <w:br/>
      </w:r>
      <w:r>
        <w:rPr>
          <w:rStyle w:val="KeywordTok"/>
        </w:rPr>
        <w:t>plot</w:t>
      </w:r>
      <w:r>
        <w:rPr>
          <w:rStyle w:val="NormalTok"/>
        </w:rPr>
        <w:t>(model.</w:t>
      </w:r>
      <w:r>
        <w:rPr>
          <w:rStyle w:val="FloatTok"/>
        </w:rPr>
        <w:t>2.</w:t>
      </w:r>
      <w:r>
        <w:rPr>
          <w:rStyle w:val="NormalTok"/>
        </w:rPr>
        <w:t>forecast,</w:t>
      </w:r>
      <w:r>
        <w:rPr>
          <w:rStyle w:val="DataTypeTok"/>
        </w:rPr>
        <w:t>xlab=</w:t>
      </w:r>
      <w:r>
        <w:rPr>
          <w:rStyle w:val="StringTok"/>
        </w:rPr>
        <w:t>"Time(Day)"</w:t>
      </w:r>
      <w:r>
        <w:rPr>
          <w:rStyle w:val="NormalTok"/>
        </w:rPr>
        <w:t>,</w:t>
      </w:r>
      <w:proofErr w:type="spellStart"/>
      <w:r>
        <w:rPr>
          <w:rStyle w:val="DataTypeTok"/>
        </w:rPr>
        <w:t>ylab</w:t>
      </w:r>
      <w:proofErr w:type="spellEnd"/>
      <w:r>
        <w:rPr>
          <w:rStyle w:val="DataTypeTok"/>
        </w:rPr>
        <w:t>=</w:t>
      </w:r>
      <w:r>
        <w:rPr>
          <w:rStyle w:val="StringTok"/>
        </w:rPr>
        <w:t>"Daily Deaths"</w:t>
      </w:r>
      <w:r>
        <w:rPr>
          <w:rStyle w:val="NormalTok"/>
        </w:rPr>
        <w:t>,</w:t>
      </w:r>
      <w:proofErr w:type="spellStart"/>
      <w:r>
        <w:rPr>
          <w:rStyle w:val="DataTypeTok"/>
        </w:rPr>
        <w:t>xlim</w:t>
      </w:r>
      <w:proofErr w:type="spellEnd"/>
      <w:r>
        <w:rPr>
          <w:rStyle w:val="DataTypeTok"/>
        </w:rPr>
        <w:t>=</w:t>
      </w:r>
      <w:r>
        <w:rPr>
          <w:rStyle w:val="KeywordTok"/>
        </w:rPr>
        <w:t>c</w:t>
      </w:r>
      <w:r>
        <w:rPr>
          <w:rStyle w:val="NormalTok"/>
        </w:rPr>
        <w:t>(</w:t>
      </w:r>
      <w:r>
        <w:rPr>
          <w:rStyle w:val="DecValTok"/>
        </w:rPr>
        <w:t>365</w:t>
      </w:r>
      <w:r>
        <w:rPr>
          <w:rStyle w:val="NormalTok"/>
        </w:rPr>
        <w:t>,</w:t>
      </w:r>
      <w:r>
        <w:rPr>
          <w:rStyle w:val="DecValTok"/>
        </w:rPr>
        <w:t>550</w:t>
      </w:r>
      <w:r>
        <w:rPr>
          <w:rStyle w:val="NormalTok"/>
        </w:rPr>
        <w:t>),</w:t>
      </w:r>
      <w:r>
        <w:br/>
      </w:r>
      <w:r>
        <w:rPr>
          <w:rStyle w:val="NormalTok"/>
        </w:rPr>
        <w:t xml:space="preserve">     </w:t>
      </w:r>
      <w:r>
        <w:rPr>
          <w:rStyle w:val="DataTypeTok"/>
        </w:rPr>
        <w:t>main =</w:t>
      </w:r>
      <w:r>
        <w:rPr>
          <w:rStyle w:val="NormalTok"/>
        </w:rPr>
        <w:t xml:space="preserve"> </w:t>
      </w:r>
      <w:r>
        <w:rPr>
          <w:rStyle w:val="KeywordTok"/>
        </w:rPr>
        <w:t>cat</w:t>
      </w:r>
      <w:r>
        <w:rPr>
          <w:rStyle w:val="NormalTok"/>
        </w:rPr>
        <w:t>(</w:t>
      </w:r>
      <w:r>
        <w:rPr>
          <w:rStyle w:val="StringTok"/>
        </w:rPr>
        <w:t>"Forecasted New Deaths till "</w:t>
      </w:r>
      <w:r>
        <w:rPr>
          <w:rStyle w:val="NormalTok"/>
        </w:rPr>
        <w:t>)</w:t>
      </w:r>
      <w:r>
        <w:br/>
      </w:r>
      <w:proofErr w:type="spellStart"/>
      <w:r>
        <w:rPr>
          <w:rStyle w:val="KeywordTok"/>
        </w:rPr>
        <w:lastRenderedPageBreak/>
        <w:t>abline</w:t>
      </w:r>
      <w:proofErr w:type="spellEnd"/>
      <w:r>
        <w:rPr>
          <w:rStyle w:val="NormalTok"/>
        </w:rPr>
        <w:t>(</w:t>
      </w:r>
      <w:r>
        <w:rPr>
          <w:rStyle w:val="DataTypeTok"/>
        </w:rPr>
        <w:t>h=</w:t>
      </w:r>
      <w:r>
        <w:rPr>
          <w:rStyle w:val="DecValTok"/>
        </w:rPr>
        <w:t>0</w:t>
      </w:r>
      <w:r>
        <w:rPr>
          <w:rStyle w:val="NormalTok"/>
        </w:rPr>
        <w:t>)</w:t>
      </w:r>
      <w:r>
        <w:br/>
      </w:r>
      <w:r>
        <w:rPr>
          <w:rStyle w:val="NormalTok"/>
        </w:rPr>
        <w:t>}</w:t>
      </w:r>
    </w:p>
    <w:p w14:paraId="33F3AEF7" w14:textId="77777777" w:rsidR="005A4007" w:rsidRDefault="005A4007" w:rsidP="005A4007">
      <w:pPr>
        <w:pStyle w:val="FirstParagraph"/>
      </w:pPr>
      <w:r>
        <w:rPr>
          <w:noProof/>
        </w:rPr>
        <w:drawing>
          <wp:inline distT="0" distB="0" distL="0" distR="0" wp14:anchorId="51154D7F" wp14:editId="394AE34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vid19_forecast_files/figure-docx/unnamed-chunk-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68C18AB" w14:textId="77777777" w:rsidR="005A4007" w:rsidRDefault="005A4007" w:rsidP="005A4007">
      <w:pPr>
        <w:pStyle w:val="FirstParagraph"/>
      </w:pPr>
      <w:r>
        <w:t>The model suggested is ARIMA(1,1,2); 1 parameter for Autoregression, 1 parameter for difference and 2 parameters for Moving Average.</w:t>
      </w:r>
    </w:p>
    <w:p w14:paraId="679B10EA" w14:textId="77777777" w:rsidR="005A4007" w:rsidRPr="00221BEE" w:rsidRDefault="005A4007" w:rsidP="005A4007">
      <w:pPr>
        <w:pStyle w:val="BodyText"/>
      </w:pPr>
    </w:p>
    <w:p w14:paraId="18E09EBA" w14:textId="77777777" w:rsidR="007F700F" w:rsidRDefault="007F700F">
      <w:pPr>
        <w:spacing w:before="10"/>
        <w:rPr>
          <w:rFonts w:ascii="Times New Roman" w:eastAsia="Times New Roman" w:hAnsi="Times New Roman" w:cs="Times New Roman"/>
          <w:sz w:val="15"/>
          <w:szCs w:val="15"/>
        </w:rPr>
      </w:pPr>
    </w:p>
    <w:p w14:paraId="7C3605B5" w14:textId="77777777" w:rsidR="007F700F" w:rsidRDefault="004F22FB">
      <w:pPr>
        <w:spacing w:line="200" w:lineRule="atLeast"/>
        <w:ind w:left="100"/>
        <w:rPr>
          <w:rFonts w:ascii="Times New Roman" w:eastAsia="Times New Roman" w:hAnsi="Times New Roman" w:cs="Times New Roman"/>
          <w:sz w:val="20"/>
          <w:szCs w:val="20"/>
        </w:rPr>
      </w:pPr>
      <w:r>
        <w:rPr>
          <w:rFonts w:ascii="Times New Roman" w:eastAsia="Times New Roman" w:hAnsi="Times New Roman" w:cs="Times New Roman"/>
          <w:sz w:val="20"/>
          <w:szCs w:val="20"/>
        </w:rPr>
      </w:r>
      <w:r>
        <w:rPr>
          <w:rFonts w:ascii="Times New Roman" w:eastAsia="Times New Roman" w:hAnsi="Times New Roman" w:cs="Times New Roman"/>
          <w:sz w:val="20"/>
          <w:szCs w:val="20"/>
        </w:rPr>
        <w:pict w14:anchorId="491CD4BC">
          <v:shape id="_x0000_s1774" type="#_x0000_t202" style="width:127pt;height:12.85pt;mso-left-percent:-10001;mso-top-percent:-10001;mso-position-horizontal:absolute;mso-position-horizontal-relative:char;mso-position-vertical:absolute;mso-position-vertical-relative:line;mso-left-percent:-10001;mso-top-percent:-10001" fillcolor="#f8f8f8" stroked="f">
            <v:textbox inset="0,0,0,0">
              <w:txbxContent>
                <w:p w14:paraId="15ACFD69" w14:textId="77777777" w:rsidR="007F700F" w:rsidRDefault="00135063">
                  <w:pPr>
                    <w:spacing w:line="257" w:lineRule="exact"/>
                    <w:ind w:right="-2"/>
                    <w:rPr>
                      <w:rFonts w:ascii="Consolas" w:eastAsia="Consolas" w:hAnsi="Consolas" w:cs="Consolas"/>
                    </w:rPr>
                  </w:pPr>
                  <w:r>
                    <w:rPr>
                      <w:rFonts w:ascii="Consolas"/>
                      <w:i/>
                      <w:color w:val="8F5902"/>
                    </w:rPr>
                    <w:t>#end</w:t>
                  </w:r>
                  <w:r>
                    <w:rPr>
                      <w:rFonts w:ascii="Consolas"/>
                      <w:i/>
                      <w:color w:val="8F5902"/>
                      <w:spacing w:val="-3"/>
                    </w:rPr>
                    <w:t xml:space="preserve"> </w:t>
                  </w:r>
                  <w:r>
                    <w:rPr>
                      <w:rFonts w:ascii="Consolas"/>
                      <w:i/>
                      <w:color w:val="8F5902"/>
                    </w:rPr>
                    <w:t xml:space="preserve">of </w:t>
                  </w:r>
                  <w:r>
                    <w:rPr>
                      <w:rFonts w:ascii="Consolas"/>
                      <w:i/>
                      <w:color w:val="8F5902"/>
                      <w:spacing w:val="-1"/>
                    </w:rPr>
                    <w:t>documentation</w:t>
                  </w:r>
                </w:p>
              </w:txbxContent>
            </v:textbox>
          </v:shape>
        </w:pict>
      </w:r>
    </w:p>
    <w:p w14:paraId="3F85DD2D" w14:textId="77777777" w:rsidR="007F700F" w:rsidRDefault="007F700F">
      <w:pPr>
        <w:spacing w:line="200" w:lineRule="atLeast"/>
        <w:rPr>
          <w:rFonts w:ascii="Times New Roman" w:eastAsia="Times New Roman" w:hAnsi="Times New Roman" w:cs="Times New Roman"/>
          <w:sz w:val="20"/>
          <w:szCs w:val="20"/>
        </w:rPr>
        <w:sectPr w:rsidR="007F700F">
          <w:footerReference w:type="default" r:id="rId16"/>
          <w:pgSz w:w="12240" w:h="15840"/>
          <w:pgMar w:top="1100" w:right="1720" w:bottom="960" w:left="980" w:header="0" w:footer="765" w:gutter="0"/>
          <w:cols w:space="720"/>
        </w:sectPr>
      </w:pPr>
    </w:p>
    <w:p w14:paraId="0D82DAE5" w14:textId="77777777" w:rsidR="007F700F" w:rsidRDefault="00135063">
      <w:pPr>
        <w:spacing w:before="11"/>
        <w:ind w:right="242"/>
        <w:jc w:val="center"/>
        <w:rPr>
          <w:rFonts w:ascii="Calibri" w:eastAsia="Calibri" w:hAnsi="Calibri" w:cs="Calibri"/>
          <w:sz w:val="36"/>
          <w:szCs w:val="36"/>
        </w:rPr>
      </w:pPr>
      <w:r>
        <w:rPr>
          <w:rFonts w:ascii="Calibri"/>
          <w:b/>
          <w:spacing w:val="-1"/>
          <w:sz w:val="36"/>
        </w:rPr>
        <w:lastRenderedPageBreak/>
        <w:t>CONCLUSION</w:t>
      </w:r>
    </w:p>
    <w:p w14:paraId="70144AF8" w14:textId="77777777" w:rsidR="007F700F" w:rsidRDefault="007F700F">
      <w:pPr>
        <w:spacing w:before="4"/>
        <w:rPr>
          <w:rFonts w:ascii="Calibri" w:eastAsia="Calibri" w:hAnsi="Calibri" w:cs="Calibri"/>
          <w:b/>
          <w:bCs/>
          <w:sz w:val="34"/>
          <w:szCs w:val="34"/>
        </w:rPr>
      </w:pPr>
    </w:p>
    <w:p w14:paraId="558D0CBF" w14:textId="77777777" w:rsidR="007F700F" w:rsidRDefault="00135063">
      <w:pPr>
        <w:numPr>
          <w:ilvl w:val="0"/>
          <w:numId w:val="3"/>
        </w:numPr>
        <w:tabs>
          <w:tab w:val="left" w:pos="460"/>
        </w:tabs>
        <w:rPr>
          <w:rFonts w:ascii="Calibri" w:eastAsia="Calibri" w:hAnsi="Calibri" w:cs="Calibri"/>
          <w:sz w:val="28"/>
          <w:szCs w:val="28"/>
        </w:rPr>
      </w:pPr>
      <w:r>
        <w:rPr>
          <w:rFonts w:ascii="Calibri"/>
          <w:b/>
          <w:spacing w:val="-1"/>
          <w:sz w:val="28"/>
        </w:rPr>
        <w:t>Project</w:t>
      </w:r>
      <w:r>
        <w:rPr>
          <w:rFonts w:ascii="Calibri"/>
          <w:b/>
          <w:sz w:val="28"/>
        </w:rPr>
        <w:t xml:space="preserve"> </w:t>
      </w:r>
      <w:r>
        <w:rPr>
          <w:rFonts w:ascii="Calibri"/>
          <w:b/>
          <w:spacing w:val="-1"/>
          <w:sz w:val="28"/>
        </w:rPr>
        <w:t>Conclusion</w:t>
      </w:r>
    </w:p>
    <w:p w14:paraId="1F2ED095" w14:textId="77777777" w:rsidR="007F700F" w:rsidRDefault="00135063">
      <w:pPr>
        <w:numPr>
          <w:ilvl w:val="0"/>
          <w:numId w:val="2"/>
        </w:numPr>
        <w:tabs>
          <w:tab w:val="left" w:pos="461"/>
        </w:tabs>
        <w:spacing w:before="171" w:line="355" w:lineRule="auto"/>
        <w:ind w:right="697" w:hanging="360"/>
        <w:rPr>
          <w:rFonts w:ascii="Calibri" w:eastAsia="Calibri" w:hAnsi="Calibri" w:cs="Calibri"/>
          <w:sz w:val="28"/>
          <w:szCs w:val="28"/>
        </w:rPr>
      </w:pPr>
      <w:r>
        <w:rPr>
          <w:rFonts w:ascii="Calibri"/>
          <w:sz w:val="28"/>
        </w:rPr>
        <w:t>A</w:t>
      </w:r>
      <w:r>
        <w:rPr>
          <w:rFonts w:ascii="Calibri"/>
          <w:spacing w:val="-1"/>
          <w:sz w:val="28"/>
        </w:rPr>
        <w:t xml:space="preserve"> </w:t>
      </w:r>
      <w:r>
        <w:rPr>
          <w:rFonts w:ascii="Calibri"/>
          <w:sz w:val="28"/>
        </w:rPr>
        <w:t>case</w:t>
      </w:r>
      <w:r>
        <w:rPr>
          <w:rFonts w:ascii="Calibri"/>
          <w:spacing w:val="-2"/>
          <w:sz w:val="28"/>
        </w:rPr>
        <w:t xml:space="preserve"> </w:t>
      </w:r>
      <w:r>
        <w:rPr>
          <w:rFonts w:ascii="Calibri"/>
          <w:spacing w:val="-1"/>
          <w:sz w:val="28"/>
        </w:rPr>
        <w:t xml:space="preserve">study </w:t>
      </w:r>
      <w:r>
        <w:rPr>
          <w:rFonts w:ascii="Calibri"/>
          <w:sz w:val="28"/>
        </w:rPr>
        <w:t xml:space="preserve">on </w:t>
      </w:r>
      <w:r>
        <w:rPr>
          <w:rFonts w:ascii="Calibri"/>
          <w:spacing w:val="-1"/>
          <w:sz w:val="28"/>
        </w:rPr>
        <w:t>the</w:t>
      </w:r>
      <w:r>
        <w:rPr>
          <w:rFonts w:ascii="Calibri"/>
          <w:spacing w:val="-2"/>
          <w:sz w:val="28"/>
        </w:rPr>
        <w:t xml:space="preserve"> </w:t>
      </w:r>
      <w:r>
        <w:rPr>
          <w:rFonts w:ascii="Calibri"/>
          <w:spacing w:val="-1"/>
          <w:sz w:val="28"/>
        </w:rPr>
        <w:t>spread</w:t>
      </w:r>
      <w:r>
        <w:rPr>
          <w:rFonts w:ascii="Calibri"/>
          <w:sz w:val="28"/>
        </w:rPr>
        <w:t xml:space="preserve"> of</w:t>
      </w:r>
      <w:r>
        <w:rPr>
          <w:rFonts w:ascii="Calibri"/>
          <w:spacing w:val="-1"/>
          <w:sz w:val="28"/>
        </w:rPr>
        <w:t xml:space="preserve"> the</w:t>
      </w:r>
      <w:r>
        <w:rPr>
          <w:rFonts w:ascii="Calibri"/>
          <w:spacing w:val="-2"/>
          <w:sz w:val="28"/>
        </w:rPr>
        <w:t xml:space="preserve"> </w:t>
      </w:r>
      <w:r>
        <w:rPr>
          <w:rFonts w:ascii="Calibri"/>
          <w:spacing w:val="-1"/>
          <w:sz w:val="28"/>
        </w:rPr>
        <w:t>novel Coronavirus (Covid-19),</w:t>
      </w:r>
      <w:r>
        <w:rPr>
          <w:rFonts w:ascii="Calibri"/>
          <w:spacing w:val="-2"/>
          <w:sz w:val="28"/>
        </w:rPr>
        <w:t xml:space="preserve"> </w:t>
      </w:r>
      <w:r>
        <w:rPr>
          <w:rFonts w:ascii="Calibri"/>
          <w:sz w:val="28"/>
        </w:rPr>
        <w:t xml:space="preserve">in </w:t>
      </w:r>
      <w:r>
        <w:rPr>
          <w:rFonts w:ascii="Calibri"/>
          <w:spacing w:val="-1"/>
          <w:sz w:val="28"/>
        </w:rPr>
        <w:t>which</w:t>
      </w:r>
      <w:r>
        <w:rPr>
          <w:rFonts w:ascii="Calibri"/>
          <w:spacing w:val="-2"/>
          <w:sz w:val="28"/>
        </w:rPr>
        <w:t xml:space="preserve"> </w:t>
      </w:r>
      <w:r>
        <w:rPr>
          <w:rFonts w:ascii="Calibri"/>
          <w:sz w:val="28"/>
        </w:rPr>
        <w:t>we</w:t>
      </w:r>
      <w:r>
        <w:rPr>
          <w:rFonts w:ascii="Calibri"/>
          <w:spacing w:val="35"/>
          <w:sz w:val="28"/>
        </w:rPr>
        <w:t xml:space="preserve"> </w:t>
      </w:r>
      <w:r>
        <w:rPr>
          <w:rFonts w:ascii="Calibri"/>
          <w:spacing w:val="-1"/>
          <w:sz w:val="28"/>
        </w:rPr>
        <w:t>observe</w:t>
      </w:r>
      <w:r>
        <w:rPr>
          <w:rFonts w:ascii="Calibri"/>
          <w:spacing w:val="-2"/>
          <w:sz w:val="28"/>
        </w:rPr>
        <w:t xml:space="preserve"> </w:t>
      </w:r>
      <w:r>
        <w:rPr>
          <w:rFonts w:ascii="Calibri"/>
          <w:sz w:val="28"/>
        </w:rPr>
        <w:t>the</w:t>
      </w:r>
      <w:r>
        <w:rPr>
          <w:rFonts w:ascii="Calibri"/>
          <w:spacing w:val="-2"/>
          <w:sz w:val="28"/>
        </w:rPr>
        <w:t xml:space="preserve"> </w:t>
      </w:r>
      <w:r>
        <w:rPr>
          <w:rFonts w:ascii="Calibri"/>
          <w:spacing w:val="-1"/>
          <w:sz w:val="28"/>
        </w:rPr>
        <w:t xml:space="preserve">trends </w:t>
      </w:r>
      <w:r>
        <w:rPr>
          <w:rFonts w:ascii="Calibri"/>
          <w:sz w:val="28"/>
        </w:rPr>
        <w:t>of</w:t>
      </w:r>
      <w:r>
        <w:rPr>
          <w:rFonts w:ascii="Calibri"/>
          <w:spacing w:val="-3"/>
          <w:sz w:val="28"/>
        </w:rPr>
        <w:t xml:space="preserve"> </w:t>
      </w:r>
      <w:r>
        <w:rPr>
          <w:rFonts w:ascii="Calibri"/>
          <w:sz w:val="28"/>
        </w:rPr>
        <w:t>daily</w:t>
      </w:r>
      <w:r>
        <w:rPr>
          <w:rFonts w:ascii="Calibri"/>
          <w:spacing w:val="-1"/>
          <w:sz w:val="28"/>
        </w:rPr>
        <w:t xml:space="preserve"> newly infected</w:t>
      </w:r>
      <w:r>
        <w:rPr>
          <w:rFonts w:ascii="Calibri"/>
          <w:spacing w:val="-2"/>
          <w:sz w:val="28"/>
        </w:rPr>
        <w:t xml:space="preserve"> </w:t>
      </w:r>
      <w:r>
        <w:rPr>
          <w:rFonts w:ascii="Calibri"/>
          <w:spacing w:val="-1"/>
          <w:sz w:val="28"/>
        </w:rPr>
        <w:t>cases through</w:t>
      </w:r>
      <w:r>
        <w:rPr>
          <w:rFonts w:ascii="Calibri"/>
          <w:sz w:val="28"/>
        </w:rPr>
        <w:t xml:space="preserve"> </w:t>
      </w:r>
      <w:r>
        <w:rPr>
          <w:rFonts w:ascii="Calibri"/>
          <w:spacing w:val="-1"/>
          <w:sz w:val="28"/>
          <w:u w:val="thick" w:color="000000"/>
        </w:rPr>
        <w:t>time-series</w:t>
      </w:r>
      <w:r>
        <w:rPr>
          <w:rFonts w:ascii="Calibri"/>
          <w:spacing w:val="-1"/>
          <w:sz w:val="28"/>
        </w:rPr>
        <w:t>.</w:t>
      </w:r>
    </w:p>
    <w:p w14:paraId="6204ABC2" w14:textId="763FBA9E" w:rsidR="007F700F" w:rsidRDefault="00135063">
      <w:pPr>
        <w:numPr>
          <w:ilvl w:val="0"/>
          <w:numId w:val="2"/>
        </w:numPr>
        <w:tabs>
          <w:tab w:val="left" w:pos="461"/>
        </w:tabs>
        <w:spacing w:before="6" w:line="354" w:lineRule="auto"/>
        <w:ind w:right="406" w:hanging="360"/>
        <w:rPr>
          <w:rFonts w:ascii="Calibri" w:eastAsia="Calibri" w:hAnsi="Calibri" w:cs="Calibri"/>
          <w:sz w:val="28"/>
          <w:szCs w:val="28"/>
        </w:rPr>
      </w:pPr>
      <w:r>
        <w:rPr>
          <w:rFonts w:ascii="Calibri"/>
          <w:spacing w:val="-1"/>
          <w:sz w:val="28"/>
        </w:rPr>
        <w:t>Daily cases</w:t>
      </w:r>
      <w:r w:rsidR="00C54614">
        <w:rPr>
          <w:rFonts w:ascii="Calibri"/>
          <w:spacing w:val="-1"/>
          <w:sz w:val="28"/>
        </w:rPr>
        <w:t xml:space="preserve"> and deaths</w:t>
      </w:r>
      <w:r>
        <w:rPr>
          <w:rFonts w:ascii="Calibri"/>
          <w:spacing w:val="-1"/>
          <w:sz w:val="28"/>
        </w:rPr>
        <w:t xml:space="preserve"> were</w:t>
      </w:r>
      <w:r>
        <w:rPr>
          <w:rFonts w:ascii="Calibri"/>
          <w:spacing w:val="-2"/>
          <w:sz w:val="28"/>
        </w:rPr>
        <w:t xml:space="preserve"> </w:t>
      </w:r>
      <w:r>
        <w:rPr>
          <w:rFonts w:ascii="Calibri"/>
          <w:spacing w:val="-1"/>
          <w:sz w:val="28"/>
        </w:rPr>
        <w:t>modelled</w:t>
      </w:r>
      <w:r>
        <w:rPr>
          <w:rFonts w:ascii="Calibri"/>
          <w:sz w:val="28"/>
        </w:rPr>
        <w:t xml:space="preserve"> </w:t>
      </w:r>
      <w:r>
        <w:rPr>
          <w:rFonts w:ascii="Calibri"/>
          <w:spacing w:val="-1"/>
          <w:sz w:val="28"/>
        </w:rPr>
        <w:t>through</w:t>
      </w:r>
      <w:r>
        <w:rPr>
          <w:rFonts w:ascii="Calibri"/>
          <w:sz w:val="28"/>
        </w:rPr>
        <w:t xml:space="preserve"> </w:t>
      </w:r>
      <w:r>
        <w:rPr>
          <w:rFonts w:ascii="Calibri"/>
          <w:spacing w:val="-1"/>
          <w:sz w:val="28"/>
          <w:u w:val="thick" w:color="000000"/>
        </w:rPr>
        <w:t>Autoregressive</w:t>
      </w:r>
      <w:r>
        <w:rPr>
          <w:rFonts w:ascii="Calibri"/>
          <w:spacing w:val="-2"/>
          <w:sz w:val="28"/>
          <w:u w:val="thick" w:color="000000"/>
        </w:rPr>
        <w:t xml:space="preserve"> </w:t>
      </w:r>
      <w:r>
        <w:rPr>
          <w:rFonts w:ascii="Calibri"/>
          <w:spacing w:val="-1"/>
          <w:sz w:val="28"/>
          <w:u w:val="thick" w:color="000000"/>
        </w:rPr>
        <w:t>Integrated</w:t>
      </w:r>
      <w:r>
        <w:rPr>
          <w:rFonts w:ascii="Calibri"/>
          <w:spacing w:val="-2"/>
          <w:sz w:val="28"/>
          <w:u w:val="thick" w:color="000000"/>
        </w:rPr>
        <w:t xml:space="preserve"> </w:t>
      </w:r>
      <w:r>
        <w:rPr>
          <w:rFonts w:ascii="Calibri"/>
          <w:spacing w:val="-1"/>
          <w:sz w:val="28"/>
          <w:u w:val="thick" w:color="000000"/>
        </w:rPr>
        <w:t>Moving</w:t>
      </w:r>
      <w:r>
        <w:rPr>
          <w:rFonts w:ascii="Calibri"/>
          <w:spacing w:val="-2"/>
          <w:sz w:val="28"/>
          <w:u w:val="thick" w:color="000000"/>
        </w:rPr>
        <w:t xml:space="preserve"> </w:t>
      </w:r>
      <w:r>
        <w:rPr>
          <w:rFonts w:ascii="Calibri"/>
          <w:spacing w:val="-1"/>
          <w:sz w:val="28"/>
          <w:u w:val="thick" w:color="000000"/>
        </w:rPr>
        <w:t>Average</w:t>
      </w:r>
      <w:r>
        <w:rPr>
          <w:rFonts w:ascii="Calibri"/>
          <w:spacing w:val="49"/>
          <w:sz w:val="28"/>
        </w:rPr>
        <w:t xml:space="preserve"> </w:t>
      </w:r>
      <w:r>
        <w:rPr>
          <w:rFonts w:ascii="Calibri"/>
          <w:spacing w:val="-1"/>
          <w:sz w:val="28"/>
        </w:rPr>
        <w:t>modelling</w:t>
      </w:r>
      <w:r>
        <w:rPr>
          <w:rFonts w:ascii="Calibri"/>
          <w:spacing w:val="-2"/>
          <w:sz w:val="28"/>
        </w:rPr>
        <w:t xml:space="preserve"> </w:t>
      </w:r>
      <w:r>
        <w:rPr>
          <w:rFonts w:ascii="Calibri"/>
          <w:spacing w:val="-1"/>
          <w:sz w:val="28"/>
        </w:rPr>
        <w:t>for further</w:t>
      </w:r>
      <w:r>
        <w:rPr>
          <w:rFonts w:ascii="Calibri"/>
          <w:spacing w:val="-3"/>
          <w:sz w:val="28"/>
        </w:rPr>
        <w:t xml:space="preserve"> </w:t>
      </w:r>
      <w:r>
        <w:rPr>
          <w:rFonts w:ascii="Calibri"/>
          <w:spacing w:val="-1"/>
          <w:sz w:val="28"/>
        </w:rPr>
        <w:t>forecasting.</w:t>
      </w:r>
    </w:p>
    <w:p w14:paraId="683E2431" w14:textId="77777777" w:rsidR="007F700F" w:rsidRDefault="00135063">
      <w:pPr>
        <w:numPr>
          <w:ilvl w:val="0"/>
          <w:numId w:val="2"/>
        </w:numPr>
        <w:tabs>
          <w:tab w:val="left" w:pos="461"/>
        </w:tabs>
        <w:spacing w:before="9" w:line="355" w:lineRule="auto"/>
        <w:ind w:right="157" w:hanging="360"/>
        <w:rPr>
          <w:rFonts w:ascii="Calibri" w:eastAsia="Calibri" w:hAnsi="Calibri" w:cs="Calibri"/>
          <w:sz w:val="28"/>
          <w:szCs w:val="28"/>
        </w:rPr>
      </w:pPr>
      <w:r>
        <w:rPr>
          <w:rFonts w:ascii="Calibri"/>
          <w:sz w:val="28"/>
        </w:rPr>
        <w:t>The</w:t>
      </w:r>
      <w:r>
        <w:rPr>
          <w:rFonts w:ascii="Calibri"/>
          <w:spacing w:val="-2"/>
          <w:sz w:val="28"/>
        </w:rPr>
        <w:t xml:space="preserve"> </w:t>
      </w:r>
      <w:r>
        <w:rPr>
          <w:rFonts w:ascii="Calibri"/>
          <w:spacing w:val="-1"/>
          <w:sz w:val="28"/>
        </w:rPr>
        <w:t>predicted</w:t>
      </w:r>
      <w:r>
        <w:rPr>
          <w:rFonts w:ascii="Calibri"/>
          <w:sz w:val="28"/>
        </w:rPr>
        <w:t xml:space="preserve"> </w:t>
      </w:r>
      <w:r>
        <w:rPr>
          <w:rFonts w:ascii="Calibri"/>
          <w:spacing w:val="-1"/>
          <w:sz w:val="28"/>
        </w:rPr>
        <w:t>numbers are</w:t>
      </w:r>
      <w:r>
        <w:rPr>
          <w:rFonts w:ascii="Calibri"/>
          <w:spacing w:val="-2"/>
          <w:sz w:val="28"/>
        </w:rPr>
        <w:t xml:space="preserve"> </w:t>
      </w:r>
      <w:r>
        <w:rPr>
          <w:rFonts w:ascii="Calibri"/>
          <w:spacing w:val="-1"/>
          <w:sz w:val="28"/>
        </w:rPr>
        <w:t>displayed</w:t>
      </w:r>
      <w:r>
        <w:rPr>
          <w:rFonts w:ascii="Calibri"/>
          <w:sz w:val="28"/>
        </w:rPr>
        <w:t xml:space="preserve"> </w:t>
      </w:r>
      <w:r>
        <w:rPr>
          <w:rFonts w:ascii="Calibri"/>
          <w:spacing w:val="-2"/>
          <w:sz w:val="28"/>
        </w:rPr>
        <w:t xml:space="preserve">along </w:t>
      </w:r>
      <w:r>
        <w:rPr>
          <w:rFonts w:ascii="Calibri"/>
          <w:spacing w:val="-1"/>
          <w:sz w:val="28"/>
        </w:rPr>
        <w:t>with</w:t>
      </w:r>
      <w:r>
        <w:rPr>
          <w:rFonts w:ascii="Calibri"/>
          <w:sz w:val="28"/>
        </w:rPr>
        <w:t xml:space="preserve"> </w:t>
      </w:r>
      <w:r>
        <w:rPr>
          <w:rFonts w:ascii="Calibri"/>
          <w:spacing w:val="-1"/>
          <w:sz w:val="28"/>
        </w:rPr>
        <w:t>their confidence</w:t>
      </w:r>
      <w:r>
        <w:rPr>
          <w:rFonts w:ascii="Calibri"/>
          <w:spacing w:val="-2"/>
          <w:sz w:val="28"/>
        </w:rPr>
        <w:t xml:space="preserve"> </w:t>
      </w:r>
      <w:r>
        <w:rPr>
          <w:rFonts w:ascii="Calibri"/>
          <w:spacing w:val="-1"/>
          <w:sz w:val="28"/>
        </w:rPr>
        <w:t>interval at</w:t>
      </w:r>
      <w:r>
        <w:rPr>
          <w:rFonts w:ascii="Calibri"/>
          <w:spacing w:val="-2"/>
          <w:sz w:val="28"/>
        </w:rPr>
        <w:t xml:space="preserve"> </w:t>
      </w:r>
      <w:r>
        <w:rPr>
          <w:rFonts w:ascii="Calibri"/>
          <w:spacing w:val="-1"/>
          <w:sz w:val="28"/>
          <w:u w:val="thick" w:color="000000"/>
        </w:rPr>
        <w:t>80%</w:t>
      </w:r>
      <w:r>
        <w:rPr>
          <w:rFonts w:ascii="Calibri"/>
          <w:spacing w:val="50"/>
          <w:sz w:val="28"/>
        </w:rPr>
        <w:t xml:space="preserve"> </w:t>
      </w:r>
      <w:r>
        <w:rPr>
          <w:rFonts w:ascii="Calibri"/>
          <w:spacing w:val="-1"/>
          <w:sz w:val="28"/>
        </w:rPr>
        <w:t>and</w:t>
      </w:r>
      <w:r>
        <w:rPr>
          <w:rFonts w:ascii="Calibri"/>
          <w:sz w:val="28"/>
        </w:rPr>
        <w:t xml:space="preserve"> </w:t>
      </w:r>
      <w:r>
        <w:rPr>
          <w:rFonts w:ascii="Calibri"/>
          <w:spacing w:val="-1"/>
          <w:sz w:val="28"/>
          <w:u w:val="thick" w:color="000000"/>
        </w:rPr>
        <w:t>95%</w:t>
      </w:r>
      <w:r>
        <w:rPr>
          <w:rFonts w:ascii="Calibri"/>
          <w:sz w:val="28"/>
          <w:u w:val="thick" w:color="000000"/>
        </w:rPr>
        <w:t xml:space="preserve"> </w:t>
      </w:r>
      <w:r>
        <w:rPr>
          <w:rFonts w:ascii="Calibri"/>
          <w:spacing w:val="-1"/>
          <w:sz w:val="28"/>
        </w:rPr>
        <w:t>confidence</w:t>
      </w:r>
      <w:r>
        <w:rPr>
          <w:rFonts w:ascii="Calibri"/>
          <w:spacing w:val="-2"/>
          <w:sz w:val="28"/>
        </w:rPr>
        <w:t xml:space="preserve"> </w:t>
      </w:r>
      <w:r>
        <w:rPr>
          <w:rFonts w:ascii="Calibri"/>
          <w:spacing w:val="-1"/>
          <w:sz w:val="28"/>
        </w:rPr>
        <w:t>level.</w:t>
      </w:r>
    </w:p>
    <w:p w14:paraId="32FF492A" w14:textId="77777777" w:rsidR="007F700F" w:rsidRDefault="007F700F">
      <w:pPr>
        <w:rPr>
          <w:rFonts w:ascii="Calibri" w:eastAsia="Calibri" w:hAnsi="Calibri" w:cs="Calibri"/>
          <w:sz w:val="20"/>
          <w:szCs w:val="20"/>
        </w:rPr>
      </w:pPr>
    </w:p>
    <w:p w14:paraId="06A6902D" w14:textId="77777777" w:rsidR="007F700F" w:rsidRDefault="007F700F">
      <w:pPr>
        <w:spacing w:before="10"/>
        <w:rPr>
          <w:rFonts w:ascii="Calibri" w:eastAsia="Calibri" w:hAnsi="Calibri" w:cs="Calibri"/>
          <w:sz w:val="18"/>
          <w:szCs w:val="18"/>
        </w:rPr>
      </w:pPr>
    </w:p>
    <w:p w14:paraId="3EF5BF80" w14:textId="77777777" w:rsidR="007F700F" w:rsidRDefault="00135063">
      <w:pPr>
        <w:numPr>
          <w:ilvl w:val="0"/>
          <w:numId w:val="3"/>
        </w:numPr>
        <w:tabs>
          <w:tab w:val="left" w:pos="460"/>
        </w:tabs>
        <w:spacing w:before="44"/>
        <w:rPr>
          <w:rFonts w:ascii="Calibri" w:eastAsia="Calibri" w:hAnsi="Calibri" w:cs="Calibri"/>
          <w:sz w:val="28"/>
          <w:szCs w:val="28"/>
        </w:rPr>
      </w:pPr>
      <w:r>
        <w:rPr>
          <w:rFonts w:ascii="Calibri"/>
          <w:b/>
          <w:spacing w:val="-1"/>
          <w:sz w:val="28"/>
        </w:rPr>
        <w:t>Limitations</w:t>
      </w:r>
    </w:p>
    <w:p w14:paraId="74C07155" w14:textId="77777777" w:rsidR="007F700F" w:rsidRDefault="00135063">
      <w:pPr>
        <w:spacing w:before="171" w:line="359" w:lineRule="auto"/>
        <w:ind w:left="460" w:right="157"/>
        <w:rPr>
          <w:rFonts w:ascii="Calibri" w:eastAsia="Calibri" w:hAnsi="Calibri" w:cs="Calibri"/>
          <w:sz w:val="28"/>
          <w:szCs w:val="28"/>
        </w:rPr>
      </w:pPr>
      <w:r>
        <w:rPr>
          <w:rFonts w:ascii="Calibri"/>
          <w:sz w:val="28"/>
        </w:rPr>
        <w:t>The</w:t>
      </w:r>
      <w:r>
        <w:rPr>
          <w:rFonts w:ascii="Calibri"/>
          <w:spacing w:val="-2"/>
          <w:sz w:val="28"/>
        </w:rPr>
        <w:t xml:space="preserve"> </w:t>
      </w:r>
      <w:r>
        <w:rPr>
          <w:rFonts w:ascii="Calibri"/>
          <w:spacing w:val="-1"/>
          <w:sz w:val="28"/>
        </w:rPr>
        <w:t>model suggested</w:t>
      </w:r>
      <w:r>
        <w:rPr>
          <w:rFonts w:ascii="Calibri"/>
          <w:spacing w:val="-2"/>
          <w:sz w:val="28"/>
        </w:rPr>
        <w:t xml:space="preserve"> </w:t>
      </w:r>
      <w:r>
        <w:rPr>
          <w:rFonts w:ascii="Calibri"/>
          <w:sz w:val="28"/>
        </w:rPr>
        <w:t>does</w:t>
      </w:r>
      <w:r>
        <w:rPr>
          <w:rFonts w:ascii="Calibri"/>
          <w:spacing w:val="-1"/>
          <w:sz w:val="28"/>
        </w:rPr>
        <w:t xml:space="preserve"> not</w:t>
      </w:r>
      <w:r>
        <w:rPr>
          <w:rFonts w:ascii="Calibri"/>
          <w:spacing w:val="-2"/>
          <w:sz w:val="28"/>
        </w:rPr>
        <w:t xml:space="preserve"> </w:t>
      </w:r>
      <w:r>
        <w:rPr>
          <w:rFonts w:ascii="Calibri"/>
          <w:spacing w:val="-1"/>
          <w:sz w:val="28"/>
        </w:rPr>
        <w:t>take</w:t>
      </w:r>
      <w:r>
        <w:rPr>
          <w:rFonts w:ascii="Calibri"/>
          <w:spacing w:val="-2"/>
          <w:sz w:val="28"/>
        </w:rPr>
        <w:t xml:space="preserve"> </w:t>
      </w:r>
      <w:r>
        <w:rPr>
          <w:rFonts w:ascii="Calibri"/>
          <w:sz w:val="28"/>
        </w:rPr>
        <w:t>into</w:t>
      </w:r>
      <w:r>
        <w:rPr>
          <w:rFonts w:ascii="Calibri"/>
          <w:spacing w:val="-1"/>
          <w:sz w:val="28"/>
        </w:rPr>
        <w:t xml:space="preserve"> </w:t>
      </w:r>
      <w:r>
        <w:rPr>
          <w:rFonts w:ascii="Calibri"/>
          <w:spacing w:val="-2"/>
          <w:sz w:val="28"/>
        </w:rPr>
        <w:t xml:space="preserve">the </w:t>
      </w:r>
      <w:r>
        <w:rPr>
          <w:rFonts w:ascii="Calibri"/>
          <w:spacing w:val="-1"/>
          <w:sz w:val="28"/>
        </w:rPr>
        <w:t>account</w:t>
      </w:r>
      <w:r>
        <w:rPr>
          <w:rFonts w:ascii="Calibri"/>
          <w:spacing w:val="-2"/>
          <w:sz w:val="28"/>
        </w:rPr>
        <w:t xml:space="preserve"> </w:t>
      </w:r>
      <w:r>
        <w:rPr>
          <w:rFonts w:ascii="Calibri"/>
          <w:sz w:val="28"/>
        </w:rPr>
        <w:t>the</w:t>
      </w:r>
      <w:r>
        <w:rPr>
          <w:rFonts w:ascii="Calibri"/>
          <w:spacing w:val="-2"/>
          <w:sz w:val="28"/>
        </w:rPr>
        <w:t xml:space="preserve"> </w:t>
      </w:r>
      <w:r>
        <w:rPr>
          <w:rFonts w:ascii="Calibri"/>
          <w:spacing w:val="-1"/>
          <w:sz w:val="28"/>
        </w:rPr>
        <w:t>external factors that</w:t>
      </w:r>
      <w:r>
        <w:rPr>
          <w:rFonts w:ascii="Calibri"/>
          <w:spacing w:val="-2"/>
          <w:sz w:val="28"/>
        </w:rPr>
        <w:t xml:space="preserve"> </w:t>
      </w:r>
      <w:r>
        <w:rPr>
          <w:rFonts w:ascii="Calibri"/>
          <w:spacing w:val="-1"/>
          <w:sz w:val="28"/>
        </w:rPr>
        <w:t>are</w:t>
      </w:r>
      <w:r>
        <w:rPr>
          <w:rFonts w:ascii="Calibri"/>
          <w:spacing w:val="37"/>
          <w:sz w:val="28"/>
        </w:rPr>
        <w:t xml:space="preserve"> </w:t>
      </w:r>
      <w:r>
        <w:rPr>
          <w:rFonts w:ascii="Calibri"/>
          <w:spacing w:val="-1"/>
          <w:sz w:val="28"/>
        </w:rPr>
        <w:t>responsible</w:t>
      </w:r>
      <w:r>
        <w:rPr>
          <w:rFonts w:ascii="Calibri"/>
          <w:spacing w:val="-2"/>
          <w:sz w:val="28"/>
        </w:rPr>
        <w:t xml:space="preserve"> </w:t>
      </w:r>
      <w:r>
        <w:rPr>
          <w:rFonts w:ascii="Calibri"/>
          <w:spacing w:val="-1"/>
          <w:sz w:val="28"/>
        </w:rPr>
        <w:t xml:space="preserve">for </w:t>
      </w:r>
      <w:r>
        <w:rPr>
          <w:rFonts w:ascii="Calibri"/>
          <w:sz w:val="28"/>
        </w:rPr>
        <w:t>the</w:t>
      </w:r>
      <w:r>
        <w:rPr>
          <w:rFonts w:ascii="Calibri"/>
          <w:spacing w:val="-2"/>
          <w:sz w:val="28"/>
        </w:rPr>
        <w:t xml:space="preserve"> </w:t>
      </w:r>
      <w:r>
        <w:rPr>
          <w:rFonts w:ascii="Calibri"/>
          <w:spacing w:val="-1"/>
          <w:sz w:val="28"/>
        </w:rPr>
        <w:t>trends.</w:t>
      </w:r>
    </w:p>
    <w:p w14:paraId="15C8AFEF" w14:textId="77777777" w:rsidR="007F700F" w:rsidRDefault="00135063">
      <w:pPr>
        <w:spacing w:before="2"/>
        <w:ind w:left="460"/>
        <w:rPr>
          <w:rFonts w:ascii="Calibri" w:eastAsia="Calibri" w:hAnsi="Calibri" w:cs="Calibri"/>
          <w:sz w:val="28"/>
          <w:szCs w:val="28"/>
        </w:rPr>
      </w:pPr>
      <w:r>
        <w:rPr>
          <w:rFonts w:ascii="Calibri"/>
          <w:spacing w:val="-1"/>
          <w:sz w:val="28"/>
        </w:rPr>
        <w:t>External factors involve:</w:t>
      </w:r>
    </w:p>
    <w:p w14:paraId="4F122696" w14:textId="77777777" w:rsidR="007F700F" w:rsidRDefault="00135063">
      <w:pPr>
        <w:numPr>
          <w:ilvl w:val="1"/>
          <w:numId w:val="3"/>
        </w:numPr>
        <w:tabs>
          <w:tab w:val="left" w:pos="821"/>
        </w:tabs>
        <w:spacing w:before="171"/>
        <w:rPr>
          <w:rFonts w:ascii="Calibri" w:eastAsia="Calibri" w:hAnsi="Calibri" w:cs="Calibri"/>
          <w:sz w:val="28"/>
          <w:szCs w:val="28"/>
        </w:rPr>
      </w:pPr>
      <w:r>
        <w:rPr>
          <w:rFonts w:ascii="Calibri"/>
          <w:spacing w:val="-1"/>
          <w:sz w:val="28"/>
        </w:rPr>
        <w:t>government</w:t>
      </w:r>
      <w:r>
        <w:rPr>
          <w:rFonts w:ascii="Calibri"/>
          <w:spacing w:val="-4"/>
          <w:sz w:val="28"/>
        </w:rPr>
        <w:t xml:space="preserve"> </w:t>
      </w:r>
      <w:r>
        <w:rPr>
          <w:rFonts w:ascii="Calibri"/>
          <w:spacing w:val="-1"/>
          <w:sz w:val="28"/>
        </w:rPr>
        <w:t>policies</w:t>
      </w:r>
    </w:p>
    <w:p w14:paraId="065F1C44" w14:textId="77777777" w:rsidR="007F700F" w:rsidRDefault="00135063">
      <w:pPr>
        <w:numPr>
          <w:ilvl w:val="1"/>
          <w:numId w:val="3"/>
        </w:numPr>
        <w:tabs>
          <w:tab w:val="left" w:pos="821"/>
        </w:tabs>
        <w:spacing w:before="169"/>
        <w:rPr>
          <w:rFonts w:ascii="Calibri" w:eastAsia="Calibri" w:hAnsi="Calibri" w:cs="Calibri"/>
          <w:sz w:val="28"/>
          <w:szCs w:val="28"/>
        </w:rPr>
      </w:pPr>
      <w:r>
        <w:rPr>
          <w:rFonts w:ascii="Calibri"/>
          <w:spacing w:val="-1"/>
          <w:sz w:val="28"/>
        </w:rPr>
        <w:t>effect</w:t>
      </w:r>
      <w:r>
        <w:rPr>
          <w:rFonts w:ascii="Calibri"/>
          <w:spacing w:val="-2"/>
          <w:sz w:val="28"/>
        </w:rPr>
        <w:t xml:space="preserve"> </w:t>
      </w:r>
      <w:r>
        <w:rPr>
          <w:rFonts w:ascii="Calibri"/>
          <w:spacing w:val="-1"/>
          <w:sz w:val="28"/>
        </w:rPr>
        <w:t>of vaccination</w:t>
      </w:r>
    </w:p>
    <w:p w14:paraId="09CC1308" w14:textId="77777777" w:rsidR="007F700F" w:rsidRDefault="00135063">
      <w:pPr>
        <w:numPr>
          <w:ilvl w:val="1"/>
          <w:numId w:val="3"/>
        </w:numPr>
        <w:tabs>
          <w:tab w:val="left" w:pos="821"/>
        </w:tabs>
        <w:spacing w:before="171" w:line="357" w:lineRule="auto"/>
        <w:ind w:right="157"/>
        <w:rPr>
          <w:rFonts w:ascii="Calibri" w:eastAsia="Calibri" w:hAnsi="Calibri" w:cs="Calibri"/>
          <w:sz w:val="28"/>
          <w:szCs w:val="28"/>
        </w:rPr>
      </w:pPr>
      <w:r>
        <w:rPr>
          <w:rFonts w:ascii="Calibri"/>
          <w:sz w:val="28"/>
        </w:rPr>
        <w:t>the</w:t>
      </w:r>
      <w:r>
        <w:rPr>
          <w:rFonts w:ascii="Calibri"/>
          <w:spacing w:val="-2"/>
          <w:sz w:val="28"/>
        </w:rPr>
        <w:t xml:space="preserve"> </w:t>
      </w:r>
      <w:r>
        <w:rPr>
          <w:rFonts w:ascii="Calibri"/>
          <w:sz w:val="28"/>
        </w:rPr>
        <w:t>fact</w:t>
      </w:r>
      <w:r>
        <w:rPr>
          <w:rFonts w:ascii="Calibri"/>
          <w:spacing w:val="-2"/>
          <w:sz w:val="28"/>
        </w:rPr>
        <w:t xml:space="preserve"> </w:t>
      </w:r>
      <w:r>
        <w:rPr>
          <w:rFonts w:ascii="Calibri"/>
          <w:spacing w:val="-1"/>
          <w:sz w:val="28"/>
        </w:rPr>
        <w:t>that</w:t>
      </w:r>
      <w:r>
        <w:rPr>
          <w:rFonts w:ascii="Calibri"/>
          <w:spacing w:val="-2"/>
          <w:sz w:val="28"/>
        </w:rPr>
        <w:t xml:space="preserve"> </w:t>
      </w:r>
      <w:r>
        <w:rPr>
          <w:rFonts w:ascii="Calibri"/>
          <w:sz w:val="28"/>
        </w:rPr>
        <w:t>the</w:t>
      </w:r>
      <w:r>
        <w:rPr>
          <w:rFonts w:ascii="Calibri"/>
          <w:spacing w:val="-2"/>
          <w:sz w:val="28"/>
        </w:rPr>
        <w:t xml:space="preserve"> </w:t>
      </w:r>
      <w:r>
        <w:rPr>
          <w:rFonts w:ascii="Calibri"/>
          <w:spacing w:val="-1"/>
          <w:sz w:val="28"/>
        </w:rPr>
        <w:t xml:space="preserve">number </w:t>
      </w:r>
      <w:r>
        <w:rPr>
          <w:rFonts w:ascii="Calibri"/>
          <w:sz w:val="28"/>
        </w:rPr>
        <w:t>of</w:t>
      </w:r>
      <w:r>
        <w:rPr>
          <w:rFonts w:ascii="Calibri"/>
          <w:spacing w:val="-3"/>
          <w:sz w:val="28"/>
        </w:rPr>
        <w:t xml:space="preserve"> </w:t>
      </w:r>
      <w:r>
        <w:rPr>
          <w:rFonts w:ascii="Calibri"/>
          <w:spacing w:val="-1"/>
          <w:sz w:val="28"/>
        </w:rPr>
        <w:t>newly infected</w:t>
      </w:r>
      <w:r>
        <w:rPr>
          <w:rFonts w:ascii="Calibri"/>
          <w:spacing w:val="-3"/>
          <w:sz w:val="28"/>
        </w:rPr>
        <w:t xml:space="preserve"> </w:t>
      </w:r>
      <w:r>
        <w:rPr>
          <w:rFonts w:ascii="Calibri"/>
          <w:spacing w:val="-1"/>
          <w:sz w:val="28"/>
        </w:rPr>
        <w:t>data</w:t>
      </w:r>
      <w:r>
        <w:rPr>
          <w:rFonts w:ascii="Calibri"/>
          <w:spacing w:val="-2"/>
          <w:sz w:val="28"/>
        </w:rPr>
        <w:t xml:space="preserve"> </w:t>
      </w:r>
      <w:r>
        <w:rPr>
          <w:rFonts w:ascii="Calibri"/>
          <w:spacing w:val="-1"/>
          <w:sz w:val="28"/>
        </w:rPr>
        <w:t>cannot</w:t>
      </w:r>
      <w:r>
        <w:rPr>
          <w:rFonts w:ascii="Calibri"/>
          <w:spacing w:val="-2"/>
          <w:sz w:val="28"/>
        </w:rPr>
        <w:t xml:space="preserve"> </w:t>
      </w:r>
      <w:r>
        <w:rPr>
          <w:rFonts w:ascii="Calibri"/>
          <w:spacing w:val="-1"/>
          <w:sz w:val="28"/>
        </w:rPr>
        <w:t>exceed</w:t>
      </w:r>
      <w:r>
        <w:rPr>
          <w:rFonts w:ascii="Calibri"/>
          <w:sz w:val="28"/>
        </w:rPr>
        <w:t xml:space="preserve"> the</w:t>
      </w:r>
      <w:r>
        <w:rPr>
          <w:rFonts w:ascii="Calibri"/>
          <w:spacing w:val="-2"/>
          <w:sz w:val="28"/>
        </w:rPr>
        <w:t xml:space="preserve"> </w:t>
      </w:r>
      <w:r>
        <w:rPr>
          <w:rFonts w:ascii="Calibri"/>
          <w:spacing w:val="-1"/>
          <w:sz w:val="28"/>
        </w:rPr>
        <w:t>number</w:t>
      </w:r>
      <w:r>
        <w:rPr>
          <w:rFonts w:ascii="Calibri"/>
          <w:spacing w:val="-3"/>
          <w:sz w:val="28"/>
        </w:rPr>
        <w:t xml:space="preserve"> </w:t>
      </w:r>
      <w:r>
        <w:rPr>
          <w:rFonts w:ascii="Calibri"/>
          <w:sz w:val="28"/>
        </w:rPr>
        <w:t>of</w:t>
      </w:r>
      <w:r>
        <w:rPr>
          <w:rFonts w:ascii="Calibri"/>
          <w:spacing w:val="35"/>
          <w:sz w:val="28"/>
        </w:rPr>
        <w:t xml:space="preserve"> </w:t>
      </w:r>
      <w:r>
        <w:rPr>
          <w:rFonts w:ascii="Calibri"/>
          <w:spacing w:val="-1"/>
          <w:sz w:val="28"/>
        </w:rPr>
        <w:t>tests conducted,</w:t>
      </w:r>
      <w:r>
        <w:rPr>
          <w:rFonts w:ascii="Calibri"/>
          <w:spacing w:val="-2"/>
          <w:sz w:val="28"/>
        </w:rPr>
        <w:t xml:space="preserve"> </w:t>
      </w:r>
      <w:r>
        <w:rPr>
          <w:rFonts w:ascii="Calibri"/>
          <w:spacing w:val="-1"/>
          <w:sz w:val="28"/>
        </w:rPr>
        <w:t>which</w:t>
      </w:r>
      <w:r>
        <w:rPr>
          <w:rFonts w:ascii="Calibri"/>
          <w:spacing w:val="-2"/>
          <w:sz w:val="28"/>
        </w:rPr>
        <w:t xml:space="preserve"> </w:t>
      </w:r>
      <w:r>
        <w:rPr>
          <w:rFonts w:ascii="Calibri"/>
          <w:spacing w:val="-1"/>
          <w:sz w:val="28"/>
        </w:rPr>
        <w:t>basically means</w:t>
      </w:r>
      <w:r>
        <w:rPr>
          <w:rFonts w:ascii="Calibri"/>
          <w:spacing w:val="-3"/>
          <w:sz w:val="28"/>
        </w:rPr>
        <w:t xml:space="preserve"> </w:t>
      </w:r>
      <w:r>
        <w:rPr>
          <w:rFonts w:ascii="Calibri"/>
          <w:spacing w:val="-1"/>
          <w:sz w:val="28"/>
        </w:rPr>
        <w:t>we</w:t>
      </w:r>
      <w:r>
        <w:rPr>
          <w:rFonts w:ascii="Calibri"/>
          <w:spacing w:val="-2"/>
          <w:sz w:val="28"/>
        </w:rPr>
        <w:t xml:space="preserve"> </w:t>
      </w:r>
      <w:r>
        <w:rPr>
          <w:rFonts w:ascii="Calibri"/>
          <w:sz w:val="28"/>
        </w:rPr>
        <w:t>might</w:t>
      </w:r>
      <w:r>
        <w:rPr>
          <w:rFonts w:ascii="Calibri"/>
          <w:spacing w:val="-4"/>
          <w:sz w:val="28"/>
        </w:rPr>
        <w:t xml:space="preserve"> </w:t>
      </w:r>
      <w:r>
        <w:rPr>
          <w:rFonts w:ascii="Calibri"/>
          <w:sz w:val="28"/>
        </w:rPr>
        <w:t>not</w:t>
      </w:r>
      <w:r>
        <w:rPr>
          <w:rFonts w:ascii="Calibri"/>
          <w:spacing w:val="-2"/>
          <w:sz w:val="28"/>
        </w:rPr>
        <w:t xml:space="preserve"> </w:t>
      </w:r>
      <w:r>
        <w:rPr>
          <w:rFonts w:ascii="Calibri"/>
          <w:spacing w:val="-1"/>
          <w:sz w:val="28"/>
        </w:rPr>
        <w:t>even</w:t>
      </w:r>
      <w:r>
        <w:rPr>
          <w:rFonts w:ascii="Calibri"/>
          <w:sz w:val="28"/>
        </w:rPr>
        <w:t xml:space="preserve"> </w:t>
      </w:r>
      <w:r>
        <w:rPr>
          <w:rFonts w:ascii="Calibri"/>
          <w:spacing w:val="-1"/>
          <w:sz w:val="28"/>
        </w:rPr>
        <w:t>have</w:t>
      </w:r>
      <w:r>
        <w:rPr>
          <w:rFonts w:ascii="Calibri"/>
          <w:spacing w:val="-2"/>
          <w:sz w:val="28"/>
        </w:rPr>
        <w:t xml:space="preserve"> </w:t>
      </w:r>
      <w:r>
        <w:rPr>
          <w:rFonts w:ascii="Calibri"/>
          <w:spacing w:val="-1"/>
          <w:sz w:val="28"/>
        </w:rPr>
        <w:t>real data.</w:t>
      </w:r>
    </w:p>
    <w:p w14:paraId="7502C177" w14:textId="77777777" w:rsidR="007F700F" w:rsidRDefault="00135063">
      <w:pPr>
        <w:spacing w:before="206" w:line="359" w:lineRule="auto"/>
        <w:ind w:left="460" w:right="157"/>
        <w:rPr>
          <w:rFonts w:ascii="Calibri" w:eastAsia="Calibri" w:hAnsi="Calibri" w:cs="Calibri"/>
          <w:sz w:val="28"/>
          <w:szCs w:val="28"/>
        </w:rPr>
      </w:pPr>
      <w:r>
        <w:rPr>
          <w:rFonts w:ascii="Calibri"/>
          <w:sz w:val="28"/>
        </w:rPr>
        <w:t>This</w:t>
      </w:r>
      <w:r>
        <w:rPr>
          <w:rFonts w:ascii="Calibri"/>
          <w:spacing w:val="-1"/>
          <w:sz w:val="28"/>
        </w:rPr>
        <w:t xml:space="preserve"> suggests that</w:t>
      </w:r>
      <w:r>
        <w:rPr>
          <w:rFonts w:ascii="Calibri"/>
          <w:spacing w:val="-2"/>
          <w:sz w:val="28"/>
        </w:rPr>
        <w:t xml:space="preserve"> </w:t>
      </w:r>
      <w:r>
        <w:rPr>
          <w:rFonts w:ascii="Calibri"/>
          <w:spacing w:val="-1"/>
          <w:sz w:val="28"/>
        </w:rPr>
        <w:t>the</w:t>
      </w:r>
      <w:r>
        <w:rPr>
          <w:rFonts w:ascii="Calibri"/>
          <w:spacing w:val="-2"/>
          <w:sz w:val="28"/>
        </w:rPr>
        <w:t xml:space="preserve"> </w:t>
      </w:r>
      <w:r>
        <w:rPr>
          <w:rFonts w:ascii="Calibri"/>
          <w:spacing w:val="-1"/>
          <w:sz w:val="28"/>
        </w:rPr>
        <w:t>time-series forecasting</w:t>
      </w:r>
      <w:r>
        <w:rPr>
          <w:rFonts w:ascii="Calibri"/>
          <w:spacing w:val="-2"/>
          <w:sz w:val="28"/>
        </w:rPr>
        <w:t xml:space="preserve"> </w:t>
      </w:r>
      <w:r>
        <w:rPr>
          <w:rFonts w:ascii="Calibri"/>
          <w:spacing w:val="-1"/>
          <w:sz w:val="28"/>
        </w:rPr>
        <w:t>can</w:t>
      </w:r>
      <w:r>
        <w:rPr>
          <w:rFonts w:ascii="Calibri"/>
          <w:sz w:val="28"/>
        </w:rPr>
        <w:t xml:space="preserve"> be</w:t>
      </w:r>
      <w:r>
        <w:rPr>
          <w:rFonts w:ascii="Calibri"/>
          <w:spacing w:val="-4"/>
          <w:sz w:val="28"/>
        </w:rPr>
        <w:t xml:space="preserve"> </w:t>
      </w:r>
      <w:r>
        <w:rPr>
          <w:rFonts w:ascii="Calibri"/>
          <w:spacing w:val="-1"/>
          <w:sz w:val="28"/>
        </w:rPr>
        <w:t>used</w:t>
      </w:r>
      <w:r>
        <w:rPr>
          <w:rFonts w:ascii="Calibri"/>
          <w:sz w:val="28"/>
        </w:rPr>
        <w:t xml:space="preserve"> </w:t>
      </w:r>
      <w:r>
        <w:rPr>
          <w:rFonts w:ascii="Calibri"/>
          <w:spacing w:val="-1"/>
          <w:sz w:val="28"/>
        </w:rPr>
        <w:t>only</w:t>
      </w:r>
      <w:r>
        <w:rPr>
          <w:rFonts w:ascii="Calibri"/>
          <w:spacing w:val="-4"/>
          <w:sz w:val="28"/>
        </w:rPr>
        <w:t xml:space="preserve"> </w:t>
      </w:r>
      <w:r>
        <w:rPr>
          <w:rFonts w:ascii="Calibri"/>
          <w:sz w:val="28"/>
        </w:rPr>
        <w:t>for</w:t>
      </w:r>
      <w:r>
        <w:rPr>
          <w:rFonts w:ascii="Calibri"/>
          <w:spacing w:val="-1"/>
          <w:sz w:val="28"/>
        </w:rPr>
        <w:t xml:space="preserve"> </w:t>
      </w:r>
      <w:r>
        <w:rPr>
          <w:rFonts w:ascii="Calibri"/>
          <w:sz w:val="28"/>
        </w:rPr>
        <w:t>the</w:t>
      </w:r>
      <w:r>
        <w:rPr>
          <w:rFonts w:ascii="Calibri"/>
          <w:spacing w:val="-2"/>
          <w:sz w:val="28"/>
        </w:rPr>
        <w:t xml:space="preserve"> </w:t>
      </w:r>
      <w:r>
        <w:rPr>
          <w:rFonts w:ascii="Calibri"/>
          <w:spacing w:val="-1"/>
          <w:sz w:val="28"/>
        </w:rPr>
        <w:t>immediate</w:t>
      </w:r>
      <w:r>
        <w:rPr>
          <w:rFonts w:ascii="Calibri"/>
          <w:spacing w:val="49"/>
          <w:sz w:val="28"/>
        </w:rPr>
        <w:t xml:space="preserve"> </w:t>
      </w:r>
      <w:r>
        <w:rPr>
          <w:rFonts w:ascii="Calibri"/>
          <w:spacing w:val="-1"/>
          <w:sz w:val="28"/>
        </w:rPr>
        <w:t>future</w:t>
      </w:r>
      <w:r>
        <w:rPr>
          <w:rFonts w:ascii="Calibri"/>
          <w:spacing w:val="-2"/>
          <w:sz w:val="28"/>
        </w:rPr>
        <w:t xml:space="preserve"> </w:t>
      </w:r>
      <w:r>
        <w:rPr>
          <w:rFonts w:ascii="Calibri"/>
          <w:spacing w:val="-1"/>
          <w:sz w:val="28"/>
        </w:rPr>
        <w:t>and</w:t>
      </w:r>
      <w:r>
        <w:rPr>
          <w:rFonts w:ascii="Calibri"/>
          <w:sz w:val="28"/>
        </w:rPr>
        <w:t xml:space="preserve"> </w:t>
      </w:r>
      <w:r>
        <w:rPr>
          <w:rFonts w:ascii="Calibri"/>
          <w:spacing w:val="-1"/>
          <w:sz w:val="28"/>
        </w:rPr>
        <w:t>when</w:t>
      </w:r>
      <w:r>
        <w:rPr>
          <w:rFonts w:ascii="Calibri"/>
          <w:sz w:val="28"/>
        </w:rPr>
        <w:t xml:space="preserve"> the</w:t>
      </w:r>
      <w:r>
        <w:rPr>
          <w:rFonts w:ascii="Calibri"/>
          <w:spacing w:val="-2"/>
          <w:sz w:val="28"/>
        </w:rPr>
        <w:t xml:space="preserve"> </w:t>
      </w:r>
      <w:r>
        <w:rPr>
          <w:rFonts w:ascii="Calibri"/>
          <w:spacing w:val="-1"/>
          <w:sz w:val="28"/>
        </w:rPr>
        <w:t>conditions are</w:t>
      </w:r>
      <w:r>
        <w:rPr>
          <w:rFonts w:ascii="Calibri"/>
          <w:spacing w:val="-2"/>
          <w:sz w:val="28"/>
        </w:rPr>
        <w:t xml:space="preserve"> </w:t>
      </w:r>
      <w:r>
        <w:rPr>
          <w:rFonts w:ascii="Calibri"/>
          <w:spacing w:val="-1"/>
          <w:sz w:val="28"/>
        </w:rPr>
        <w:t>identical and</w:t>
      </w:r>
      <w:r>
        <w:rPr>
          <w:rFonts w:ascii="Calibri"/>
          <w:sz w:val="28"/>
        </w:rPr>
        <w:t xml:space="preserve"> </w:t>
      </w:r>
      <w:r>
        <w:rPr>
          <w:rFonts w:ascii="Calibri"/>
          <w:spacing w:val="-1"/>
          <w:sz w:val="28"/>
        </w:rPr>
        <w:t>independent.</w:t>
      </w:r>
    </w:p>
    <w:p w14:paraId="05C4EED7" w14:textId="77777777" w:rsidR="007F700F" w:rsidRDefault="00135063">
      <w:pPr>
        <w:numPr>
          <w:ilvl w:val="0"/>
          <w:numId w:val="3"/>
        </w:numPr>
        <w:tabs>
          <w:tab w:val="left" w:pos="461"/>
        </w:tabs>
        <w:spacing w:before="204"/>
        <w:rPr>
          <w:rFonts w:ascii="Calibri" w:eastAsia="Calibri" w:hAnsi="Calibri" w:cs="Calibri"/>
          <w:sz w:val="28"/>
          <w:szCs w:val="28"/>
        </w:rPr>
      </w:pPr>
      <w:r>
        <w:rPr>
          <w:rFonts w:ascii="Calibri"/>
          <w:b/>
          <w:spacing w:val="-1"/>
          <w:sz w:val="28"/>
        </w:rPr>
        <w:t xml:space="preserve">Future scope </w:t>
      </w:r>
      <w:r>
        <w:rPr>
          <w:rFonts w:ascii="Calibri"/>
          <w:b/>
          <w:sz w:val="28"/>
        </w:rPr>
        <w:t>of</w:t>
      </w:r>
      <w:r>
        <w:rPr>
          <w:rFonts w:ascii="Calibri"/>
          <w:b/>
          <w:spacing w:val="-1"/>
          <w:sz w:val="28"/>
        </w:rPr>
        <w:t xml:space="preserve"> the project</w:t>
      </w:r>
    </w:p>
    <w:p w14:paraId="6F0B6447" w14:textId="77777777" w:rsidR="007F700F" w:rsidRDefault="00135063">
      <w:pPr>
        <w:numPr>
          <w:ilvl w:val="0"/>
          <w:numId w:val="2"/>
        </w:numPr>
        <w:tabs>
          <w:tab w:val="left" w:pos="461"/>
        </w:tabs>
        <w:spacing w:before="171" w:line="354" w:lineRule="auto"/>
        <w:ind w:right="256" w:hanging="360"/>
        <w:rPr>
          <w:rFonts w:ascii="Calibri" w:eastAsia="Calibri" w:hAnsi="Calibri" w:cs="Calibri"/>
          <w:sz w:val="28"/>
          <w:szCs w:val="28"/>
        </w:rPr>
      </w:pPr>
      <w:r>
        <w:rPr>
          <w:rFonts w:ascii="Calibri"/>
          <w:sz w:val="28"/>
        </w:rPr>
        <w:t>A</w:t>
      </w:r>
      <w:r>
        <w:rPr>
          <w:rFonts w:ascii="Calibri"/>
          <w:spacing w:val="-1"/>
          <w:sz w:val="28"/>
        </w:rPr>
        <w:t xml:space="preserve"> </w:t>
      </w:r>
      <w:r>
        <w:rPr>
          <w:rFonts w:ascii="Calibri"/>
          <w:sz w:val="28"/>
        </w:rPr>
        <w:t>live</w:t>
      </w:r>
      <w:r>
        <w:rPr>
          <w:rFonts w:ascii="Calibri"/>
          <w:spacing w:val="-2"/>
          <w:sz w:val="28"/>
        </w:rPr>
        <w:t xml:space="preserve"> </w:t>
      </w:r>
      <w:r>
        <w:rPr>
          <w:rFonts w:ascii="Calibri"/>
          <w:spacing w:val="-1"/>
          <w:sz w:val="28"/>
        </w:rPr>
        <w:t>data</w:t>
      </w:r>
      <w:r>
        <w:rPr>
          <w:rFonts w:ascii="Calibri"/>
          <w:spacing w:val="-2"/>
          <w:sz w:val="28"/>
        </w:rPr>
        <w:t xml:space="preserve"> </w:t>
      </w:r>
      <w:r>
        <w:rPr>
          <w:rFonts w:ascii="Calibri"/>
          <w:spacing w:val="-1"/>
          <w:sz w:val="28"/>
        </w:rPr>
        <w:t>feeding</w:t>
      </w:r>
      <w:r>
        <w:rPr>
          <w:rFonts w:ascii="Calibri"/>
          <w:spacing w:val="-2"/>
          <w:sz w:val="28"/>
        </w:rPr>
        <w:t xml:space="preserve"> </w:t>
      </w:r>
      <w:r>
        <w:rPr>
          <w:rFonts w:ascii="Calibri"/>
          <w:spacing w:val="-1"/>
          <w:sz w:val="28"/>
        </w:rPr>
        <w:t>can</w:t>
      </w:r>
      <w:r>
        <w:rPr>
          <w:rFonts w:ascii="Calibri"/>
          <w:sz w:val="28"/>
        </w:rPr>
        <w:t xml:space="preserve"> be</w:t>
      </w:r>
      <w:r>
        <w:rPr>
          <w:rFonts w:ascii="Calibri"/>
          <w:spacing w:val="-2"/>
          <w:sz w:val="28"/>
        </w:rPr>
        <w:t xml:space="preserve"> </w:t>
      </w:r>
      <w:r>
        <w:rPr>
          <w:rFonts w:ascii="Calibri"/>
          <w:spacing w:val="-1"/>
          <w:sz w:val="28"/>
        </w:rPr>
        <w:t>added</w:t>
      </w:r>
      <w:r>
        <w:rPr>
          <w:rFonts w:ascii="Calibri"/>
          <w:sz w:val="28"/>
        </w:rPr>
        <w:t xml:space="preserve"> using</w:t>
      </w:r>
      <w:r>
        <w:rPr>
          <w:rFonts w:ascii="Calibri"/>
          <w:spacing w:val="-4"/>
          <w:sz w:val="28"/>
        </w:rPr>
        <w:t xml:space="preserve"> </w:t>
      </w:r>
      <w:r>
        <w:rPr>
          <w:rFonts w:ascii="Calibri"/>
          <w:spacing w:val="-1"/>
          <w:sz w:val="28"/>
        </w:rPr>
        <w:t>data</w:t>
      </w:r>
      <w:r>
        <w:rPr>
          <w:rFonts w:ascii="Calibri"/>
          <w:spacing w:val="-2"/>
          <w:sz w:val="28"/>
        </w:rPr>
        <w:t xml:space="preserve"> </w:t>
      </w:r>
      <w:r>
        <w:rPr>
          <w:rFonts w:ascii="Calibri"/>
          <w:spacing w:val="-1"/>
          <w:sz w:val="28"/>
        </w:rPr>
        <w:t>scrapping,</w:t>
      </w:r>
      <w:r>
        <w:rPr>
          <w:rFonts w:ascii="Calibri"/>
          <w:spacing w:val="-2"/>
          <w:sz w:val="28"/>
        </w:rPr>
        <w:t xml:space="preserve"> </w:t>
      </w:r>
      <w:r>
        <w:rPr>
          <w:rFonts w:ascii="Calibri"/>
          <w:spacing w:val="-1"/>
          <w:sz w:val="28"/>
        </w:rPr>
        <w:t>and</w:t>
      </w:r>
      <w:r>
        <w:rPr>
          <w:rFonts w:ascii="Calibri"/>
          <w:sz w:val="28"/>
        </w:rPr>
        <w:t xml:space="preserve"> the</w:t>
      </w:r>
      <w:r>
        <w:rPr>
          <w:rFonts w:ascii="Calibri"/>
          <w:spacing w:val="-2"/>
          <w:sz w:val="28"/>
        </w:rPr>
        <w:t xml:space="preserve"> </w:t>
      </w:r>
      <w:r>
        <w:rPr>
          <w:rFonts w:ascii="Calibri"/>
          <w:spacing w:val="-1"/>
          <w:sz w:val="28"/>
        </w:rPr>
        <w:t>predicted</w:t>
      </w:r>
      <w:r>
        <w:rPr>
          <w:rFonts w:ascii="Calibri"/>
          <w:sz w:val="28"/>
        </w:rPr>
        <w:t xml:space="preserve"> </w:t>
      </w:r>
      <w:r>
        <w:rPr>
          <w:rFonts w:ascii="Calibri"/>
          <w:spacing w:val="-1"/>
          <w:sz w:val="28"/>
        </w:rPr>
        <w:t>visuals</w:t>
      </w:r>
      <w:r>
        <w:rPr>
          <w:rFonts w:ascii="Calibri"/>
          <w:spacing w:val="39"/>
          <w:sz w:val="28"/>
        </w:rPr>
        <w:t xml:space="preserve"> </w:t>
      </w:r>
      <w:r>
        <w:rPr>
          <w:rFonts w:ascii="Calibri"/>
          <w:sz w:val="28"/>
        </w:rPr>
        <w:t>can</w:t>
      </w:r>
      <w:r>
        <w:rPr>
          <w:rFonts w:ascii="Calibri"/>
          <w:spacing w:val="-2"/>
          <w:sz w:val="28"/>
        </w:rPr>
        <w:t xml:space="preserve"> </w:t>
      </w:r>
      <w:r>
        <w:rPr>
          <w:rFonts w:ascii="Calibri"/>
          <w:sz w:val="28"/>
        </w:rPr>
        <w:t>be</w:t>
      </w:r>
      <w:r>
        <w:rPr>
          <w:rFonts w:ascii="Calibri"/>
          <w:spacing w:val="-2"/>
          <w:sz w:val="28"/>
        </w:rPr>
        <w:t xml:space="preserve"> </w:t>
      </w:r>
      <w:r>
        <w:rPr>
          <w:rFonts w:ascii="Calibri"/>
          <w:spacing w:val="-1"/>
          <w:sz w:val="28"/>
        </w:rPr>
        <w:t>displayed</w:t>
      </w:r>
      <w:r>
        <w:rPr>
          <w:rFonts w:ascii="Calibri"/>
          <w:sz w:val="28"/>
        </w:rPr>
        <w:t xml:space="preserve"> on a</w:t>
      </w:r>
      <w:r>
        <w:rPr>
          <w:rFonts w:ascii="Calibri"/>
          <w:spacing w:val="-4"/>
          <w:sz w:val="28"/>
        </w:rPr>
        <w:t xml:space="preserve"> </w:t>
      </w:r>
      <w:r>
        <w:rPr>
          <w:rFonts w:ascii="Calibri"/>
          <w:spacing w:val="-1"/>
          <w:sz w:val="28"/>
        </w:rPr>
        <w:t>website.</w:t>
      </w:r>
    </w:p>
    <w:p w14:paraId="2312DE26" w14:textId="77777777" w:rsidR="007F700F" w:rsidRDefault="00135063">
      <w:pPr>
        <w:numPr>
          <w:ilvl w:val="0"/>
          <w:numId w:val="2"/>
        </w:numPr>
        <w:tabs>
          <w:tab w:val="left" w:pos="461"/>
        </w:tabs>
        <w:spacing w:before="9" w:line="354" w:lineRule="auto"/>
        <w:ind w:right="631" w:hanging="360"/>
        <w:rPr>
          <w:rFonts w:ascii="Calibri" w:eastAsia="Calibri" w:hAnsi="Calibri" w:cs="Calibri"/>
          <w:sz w:val="28"/>
          <w:szCs w:val="28"/>
        </w:rPr>
      </w:pPr>
      <w:r>
        <w:rPr>
          <w:rFonts w:ascii="Calibri"/>
          <w:sz w:val="28"/>
        </w:rPr>
        <w:t>The</w:t>
      </w:r>
      <w:r>
        <w:rPr>
          <w:rFonts w:ascii="Calibri"/>
          <w:spacing w:val="-2"/>
          <w:sz w:val="28"/>
        </w:rPr>
        <w:t xml:space="preserve"> </w:t>
      </w:r>
      <w:r>
        <w:rPr>
          <w:rFonts w:ascii="Calibri"/>
          <w:spacing w:val="-1"/>
          <w:sz w:val="28"/>
        </w:rPr>
        <w:t>timeline</w:t>
      </w:r>
      <w:r>
        <w:rPr>
          <w:rFonts w:ascii="Calibri"/>
          <w:spacing w:val="-2"/>
          <w:sz w:val="28"/>
        </w:rPr>
        <w:t xml:space="preserve"> </w:t>
      </w:r>
      <w:r>
        <w:rPr>
          <w:rFonts w:ascii="Calibri"/>
          <w:spacing w:val="-1"/>
          <w:sz w:val="28"/>
        </w:rPr>
        <w:t xml:space="preserve">of </w:t>
      </w:r>
      <w:r>
        <w:rPr>
          <w:rFonts w:ascii="Calibri"/>
          <w:sz w:val="28"/>
        </w:rPr>
        <w:t>the</w:t>
      </w:r>
      <w:r>
        <w:rPr>
          <w:rFonts w:ascii="Calibri"/>
          <w:spacing w:val="-2"/>
          <w:sz w:val="28"/>
        </w:rPr>
        <w:t xml:space="preserve"> </w:t>
      </w:r>
      <w:r>
        <w:rPr>
          <w:rFonts w:ascii="Calibri"/>
          <w:spacing w:val="-1"/>
          <w:sz w:val="28"/>
        </w:rPr>
        <w:t>external events</w:t>
      </w:r>
      <w:r>
        <w:rPr>
          <w:rFonts w:ascii="Calibri"/>
          <w:spacing w:val="-3"/>
          <w:sz w:val="28"/>
        </w:rPr>
        <w:t xml:space="preserve"> </w:t>
      </w:r>
      <w:r>
        <w:rPr>
          <w:rFonts w:ascii="Calibri"/>
          <w:spacing w:val="-1"/>
          <w:sz w:val="28"/>
        </w:rPr>
        <w:t>can</w:t>
      </w:r>
      <w:r>
        <w:rPr>
          <w:rFonts w:ascii="Calibri"/>
          <w:sz w:val="28"/>
        </w:rPr>
        <w:t xml:space="preserve"> be</w:t>
      </w:r>
      <w:r>
        <w:rPr>
          <w:rFonts w:ascii="Calibri"/>
          <w:spacing w:val="-4"/>
          <w:sz w:val="28"/>
        </w:rPr>
        <w:t xml:space="preserve"> </w:t>
      </w:r>
      <w:r>
        <w:rPr>
          <w:rFonts w:ascii="Calibri"/>
          <w:spacing w:val="-1"/>
          <w:sz w:val="28"/>
        </w:rPr>
        <w:t>added</w:t>
      </w:r>
      <w:r>
        <w:rPr>
          <w:rFonts w:ascii="Calibri"/>
          <w:sz w:val="28"/>
        </w:rPr>
        <w:t xml:space="preserve"> </w:t>
      </w:r>
      <w:r>
        <w:rPr>
          <w:rFonts w:ascii="Calibri"/>
          <w:spacing w:val="-1"/>
          <w:sz w:val="28"/>
        </w:rPr>
        <w:t>at</w:t>
      </w:r>
      <w:r>
        <w:rPr>
          <w:rFonts w:ascii="Calibri"/>
          <w:spacing w:val="-2"/>
          <w:sz w:val="28"/>
        </w:rPr>
        <w:t xml:space="preserve"> </w:t>
      </w:r>
      <w:r>
        <w:rPr>
          <w:rFonts w:ascii="Calibri"/>
          <w:spacing w:val="-1"/>
          <w:sz w:val="28"/>
        </w:rPr>
        <w:t>their respective</w:t>
      </w:r>
      <w:r>
        <w:rPr>
          <w:rFonts w:ascii="Calibri"/>
          <w:spacing w:val="-2"/>
          <w:sz w:val="28"/>
        </w:rPr>
        <w:t xml:space="preserve"> </w:t>
      </w:r>
      <w:r>
        <w:rPr>
          <w:rFonts w:ascii="Calibri"/>
          <w:spacing w:val="-1"/>
          <w:sz w:val="28"/>
        </w:rPr>
        <w:t>times to</w:t>
      </w:r>
      <w:r>
        <w:rPr>
          <w:rFonts w:ascii="Calibri"/>
          <w:spacing w:val="54"/>
          <w:sz w:val="28"/>
        </w:rPr>
        <w:t xml:space="preserve"> </w:t>
      </w:r>
      <w:r>
        <w:rPr>
          <w:rFonts w:ascii="Calibri"/>
          <w:spacing w:val="-1"/>
          <w:sz w:val="28"/>
        </w:rPr>
        <w:t>observe</w:t>
      </w:r>
      <w:r>
        <w:rPr>
          <w:rFonts w:ascii="Calibri"/>
          <w:spacing w:val="-2"/>
          <w:sz w:val="28"/>
        </w:rPr>
        <w:t xml:space="preserve"> </w:t>
      </w:r>
      <w:r>
        <w:rPr>
          <w:rFonts w:ascii="Calibri"/>
          <w:spacing w:val="-1"/>
          <w:sz w:val="28"/>
        </w:rPr>
        <w:t>how these</w:t>
      </w:r>
      <w:r>
        <w:rPr>
          <w:rFonts w:ascii="Calibri"/>
          <w:spacing w:val="-2"/>
          <w:sz w:val="28"/>
        </w:rPr>
        <w:t xml:space="preserve"> </w:t>
      </w:r>
      <w:r>
        <w:rPr>
          <w:rFonts w:ascii="Calibri"/>
          <w:spacing w:val="-1"/>
          <w:sz w:val="28"/>
        </w:rPr>
        <w:t>external factors,</w:t>
      </w:r>
      <w:r>
        <w:rPr>
          <w:rFonts w:ascii="Calibri"/>
          <w:spacing w:val="-2"/>
          <w:sz w:val="28"/>
        </w:rPr>
        <w:t xml:space="preserve"> </w:t>
      </w:r>
      <w:r>
        <w:rPr>
          <w:rFonts w:ascii="Calibri"/>
          <w:sz w:val="28"/>
        </w:rPr>
        <w:t>if</w:t>
      </w:r>
      <w:r>
        <w:rPr>
          <w:rFonts w:ascii="Calibri"/>
          <w:spacing w:val="-1"/>
          <w:sz w:val="28"/>
        </w:rPr>
        <w:t xml:space="preserve"> they </w:t>
      </w:r>
      <w:r>
        <w:rPr>
          <w:rFonts w:ascii="Calibri"/>
          <w:sz w:val="28"/>
        </w:rPr>
        <w:t>do,</w:t>
      </w:r>
      <w:r>
        <w:rPr>
          <w:rFonts w:ascii="Calibri"/>
          <w:spacing w:val="-2"/>
          <w:sz w:val="28"/>
        </w:rPr>
        <w:t xml:space="preserve"> </w:t>
      </w:r>
      <w:r>
        <w:rPr>
          <w:rFonts w:ascii="Calibri"/>
          <w:spacing w:val="-1"/>
          <w:sz w:val="28"/>
        </w:rPr>
        <w:t>change</w:t>
      </w:r>
      <w:r>
        <w:rPr>
          <w:rFonts w:ascii="Calibri"/>
          <w:spacing w:val="-2"/>
          <w:sz w:val="28"/>
        </w:rPr>
        <w:t xml:space="preserve"> </w:t>
      </w:r>
      <w:r>
        <w:rPr>
          <w:rFonts w:ascii="Calibri"/>
          <w:sz w:val="28"/>
        </w:rPr>
        <w:t>the</w:t>
      </w:r>
      <w:r>
        <w:rPr>
          <w:rFonts w:ascii="Calibri"/>
          <w:spacing w:val="-2"/>
          <w:sz w:val="28"/>
        </w:rPr>
        <w:t xml:space="preserve"> </w:t>
      </w:r>
      <w:r>
        <w:rPr>
          <w:rFonts w:ascii="Calibri"/>
          <w:spacing w:val="-1"/>
          <w:sz w:val="28"/>
        </w:rPr>
        <w:t>trend.</w:t>
      </w:r>
    </w:p>
    <w:p w14:paraId="25E11014" w14:textId="77777777" w:rsidR="007F700F" w:rsidRDefault="007F700F">
      <w:pPr>
        <w:spacing w:line="354" w:lineRule="auto"/>
        <w:rPr>
          <w:rFonts w:ascii="Calibri" w:eastAsia="Calibri" w:hAnsi="Calibri" w:cs="Calibri"/>
          <w:sz w:val="28"/>
          <w:szCs w:val="28"/>
        </w:rPr>
        <w:sectPr w:rsidR="007F700F">
          <w:pgSz w:w="12240" w:h="15840"/>
          <w:pgMar w:top="1160" w:right="1100" w:bottom="960" w:left="1340" w:header="0" w:footer="765" w:gutter="0"/>
          <w:cols w:space="720"/>
        </w:sectPr>
      </w:pPr>
    </w:p>
    <w:p w14:paraId="4632928D" w14:textId="77777777" w:rsidR="007F700F" w:rsidRDefault="007F700F">
      <w:pPr>
        <w:rPr>
          <w:rFonts w:ascii="Calibri" w:eastAsia="Calibri" w:hAnsi="Calibri" w:cs="Calibri"/>
          <w:sz w:val="20"/>
          <w:szCs w:val="20"/>
        </w:rPr>
      </w:pPr>
    </w:p>
    <w:p w14:paraId="1D2D0969" w14:textId="77777777" w:rsidR="007F700F" w:rsidRDefault="007F700F">
      <w:pPr>
        <w:rPr>
          <w:rFonts w:ascii="Calibri" w:eastAsia="Calibri" w:hAnsi="Calibri" w:cs="Calibri"/>
          <w:sz w:val="20"/>
          <w:szCs w:val="20"/>
        </w:rPr>
      </w:pPr>
    </w:p>
    <w:p w14:paraId="63CEC0FB" w14:textId="77777777" w:rsidR="007F700F" w:rsidRDefault="007F700F">
      <w:pPr>
        <w:rPr>
          <w:rFonts w:ascii="Calibri" w:eastAsia="Calibri" w:hAnsi="Calibri" w:cs="Calibri"/>
          <w:sz w:val="20"/>
          <w:szCs w:val="20"/>
        </w:rPr>
      </w:pPr>
    </w:p>
    <w:p w14:paraId="0DCE5419" w14:textId="77777777" w:rsidR="007F700F" w:rsidRDefault="007F700F">
      <w:pPr>
        <w:rPr>
          <w:rFonts w:ascii="Calibri" w:eastAsia="Calibri" w:hAnsi="Calibri" w:cs="Calibri"/>
          <w:sz w:val="20"/>
          <w:szCs w:val="20"/>
        </w:rPr>
      </w:pPr>
    </w:p>
    <w:p w14:paraId="3F7D00AC" w14:textId="77777777" w:rsidR="007F700F" w:rsidRDefault="007F700F">
      <w:pPr>
        <w:rPr>
          <w:rFonts w:ascii="Calibri" w:eastAsia="Calibri" w:hAnsi="Calibri" w:cs="Calibri"/>
          <w:sz w:val="20"/>
          <w:szCs w:val="20"/>
        </w:rPr>
      </w:pPr>
    </w:p>
    <w:p w14:paraId="398FAC2A" w14:textId="77777777" w:rsidR="007F700F" w:rsidRDefault="007F700F">
      <w:pPr>
        <w:spacing w:before="2"/>
        <w:rPr>
          <w:rFonts w:ascii="Calibri" w:eastAsia="Calibri" w:hAnsi="Calibri" w:cs="Calibri"/>
          <w:sz w:val="19"/>
          <w:szCs w:val="19"/>
        </w:rPr>
      </w:pPr>
    </w:p>
    <w:p w14:paraId="57CC8D64" w14:textId="77777777" w:rsidR="007F700F" w:rsidRDefault="00135063">
      <w:pPr>
        <w:spacing w:line="375" w:lineRule="exact"/>
        <w:ind w:right="1203"/>
        <w:jc w:val="right"/>
        <w:rPr>
          <w:rFonts w:ascii="Arial Unicode MS" w:eastAsia="Arial Unicode MS" w:hAnsi="Arial Unicode MS" w:cs="Arial Unicode MS"/>
          <w:sz w:val="31"/>
          <w:szCs w:val="31"/>
        </w:rPr>
      </w:pPr>
      <w:r>
        <w:rPr>
          <w:rFonts w:ascii="Arial Unicode MS"/>
          <w:w w:val="95"/>
          <w:sz w:val="31"/>
        </w:rPr>
        <w:t>C</w:t>
      </w:r>
      <w:r>
        <w:rPr>
          <w:rFonts w:ascii="Arial Unicode MS"/>
          <w:spacing w:val="-58"/>
          <w:w w:val="95"/>
          <w:sz w:val="31"/>
        </w:rPr>
        <w:t xml:space="preserve"> </w:t>
      </w:r>
      <w:r>
        <w:rPr>
          <w:rFonts w:ascii="Arial Unicode MS"/>
          <w:spacing w:val="36"/>
          <w:w w:val="95"/>
          <w:sz w:val="31"/>
        </w:rPr>
        <w:t>O</w:t>
      </w:r>
      <w:r>
        <w:rPr>
          <w:rFonts w:ascii="Arial Unicode MS"/>
          <w:w w:val="95"/>
          <w:sz w:val="31"/>
        </w:rPr>
        <w:t>U</w:t>
      </w:r>
      <w:r>
        <w:rPr>
          <w:rFonts w:ascii="Arial Unicode MS"/>
          <w:spacing w:val="-58"/>
          <w:w w:val="95"/>
          <w:sz w:val="31"/>
        </w:rPr>
        <w:t xml:space="preserve"> </w:t>
      </w:r>
      <w:r>
        <w:rPr>
          <w:rFonts w:ascii="Arial Unicode MS"/>
          <w:w w:val="95"/>
          <w:sz w:val="31"/>
        </w:rPr>
        <w:t>R</w:t>
      </w:r>
      <w:r>
        <w:rPr>
          <w:rFonts w:ascii="Arial Unicode MS"/>
          <w:spacing w:val="-56"/>
          <w:w w:val="95"/>
          <w:sz w:val="31"/>
        </w:rPr>
        <w:t xml:space="preserve"> </w:t>
      </w:r>
      <w:r>
        <w:rPr>
          <w:rFonts w:ascii="Arial Unicode MS"/>
          <w:w w:val="95"/>
          <w:sz w:val="31"/>
        </w:rPr>
        <w:t>S</w:t>
      </w:r>
      <w:r>
        <w:rPr>
          <w:rFonts w:ascii="Arial Unicode MS"/>
          <w:spacing w:val="-52"/>
          <w:w w:val="95"/>
          <w:sz w:val="31"/>
        </w:rPr>
        <w:t xml:space="preserve"> </w:t>
      </w:r>
      <w:r>
        <w:rPr>
          <w:rFonts w:ascii="Arial Unicode MS"/>
          <w:w w:val="95"/>
          <w:sz w:val="31"/>
        </w:rPr>
        <w:t>E</w:t>
      </w:r>
    </w:p>
    <w:p w14:paraId="5D590FC4" w14:textId="77777777" w:rsidR="007F700F" w:rsidRDefault="00135063">
      <w:pPr>
        <w:spacing w:line="492" w:lineRule="exact"/>
        <w:ind w:right="871"/>
        <w:jc w:val="right"/>
        <w:rPr>
          <w:rFonts w:ascii="Arial Unicode MS" w:eastAsia="Arial Unicode MS" w:hAnsi="Arial Unicode MS" w:cs="Arial Unicode MS"/>
          <w:sz w:val="31"/>
          <w:szCs w:val="31"/>
        </w:rPr>
      </w:pPr>
      <w:r>
        <w:rPr>
          <w:rFonts w:ascii="Arial Unicode MS"/>
          <w:sz w:val="31"/>
        </w:rPr>
        <w:t>C</w:t>
      </w:r>
      <w:r>
        <w:rPr>
          <w:rFonts w:ascii="Arial Unicode MS"/>
          <w:spacing w:val="-69"/>
          <w:sz w:val="31"/>
        </w:rPr>
        <w:t xml:space="preserve"> </w:t>
      </w:r>
      <w:r>
        <w:rPr>
          <w:rFonts w:ascii="Arial Unicode MS"/>
          <w:sz w:val="31"/>
        </w:rPr>
        <w:t>E</w:t>
      </w:r>
      <w:r>
        <w:rPr>
          <w:rFonts w:ascii="Arial Unicode MS"/>
          <w:spacing w:val="-66"/>
          <w:sz w:val="31"/>
        </w:rPr>
        <w:t xml:space="preserve"> </w:t>
      </w:r>
      <w:r>
        <w:rPr>
          <w:rFonts w:ascii="Arial Unicode MS"/>
          <w:sz w:val="31"/>
        </w:rPr>
        <w:t>R</w:t>
      </w:r>
      <w:r>
        <w:rPr>
          <w:rFonts w:ascii="Arial Unicode MS"/>
          <w:spacing w:val="-67"/>
          <w:sz w:val="31"/>
        </w:rPr>
        <w:t xml:space="preserve"> </w:t>
      </w:r>
      <w:r>
        <w:rPr>
          <w:rFonts w:ascii="Arial Unicode MS"/>
          <w:sz w:val="31"/>
        </w:rPr>
        <w:t>T</w:t>
      </w:r>
      <w:r>
        <w:rPr>
          <w:rFonts w:ascii="Arial Unicode MS"/>
          <w:spacing w:val="-65"/>
          <w:sz w:val="31"/>
        </w:rPr>
        <w:t xml:space="preserve"> </w:t>
      </w:r>
      <w:r>
        <w:rPr>
          <w:rFonts w:ascii="Arial Unicode MS"/>
          <w:sz w:val="31"/>
        </w:rPr>
        <w:t>I</w:t>
      </w:r>
      <w:r>
        <w:rPr>
          <w:rFonts w:ascii="Arial Unicode MS"/>
          <w:spacing w:val="-67"/>
          <w:sz w:val="31"/>
        </w:rPr>
        <w:t xml:space="preserve"> </w:t>
      </w:r>
      <w:r>
        <w:rPr>
          <w:rFonts w:ascii="Arial Unicode MS"/>
          <w:sz w:val="31"/>
        </w:rPr>
        <w:t>F</w:t>
      </w:r>
      <w:r>
        <w:rPr>
          <w:rFonts w:ascii="Arial Unicode MS"/>
          <w:spacing w:val="-67"/>
          <w:sz w:val="31"/>
        </w:rPr>
        <w:t xml:space="preserve"> </w:t>
      </w:r>
      <w:r>
        <w:rPr>
          <w:rFonts w:ascii="Arial Unicode MS"/>
          <w:sz w:val="31"/>
        </w:rPr>
        <w:t>I</w:t>
      </w:r>
      <w:r>
        <w:rPr>
          <w:rFonts w:ascii="Arial Unicode MS"/>
          <w:spacing w:val="-67"/>
          <w:sz w:val="31"/>
        </w:rPr>
        <w:t xml:space="preserve"> </w:t>
      </w:r>
      <w:r>
        <w:rPr>
          <w:rFonts w:ascii="Arial Unicode MS"/>
          <w:sz w:val="31"/>
        </w:rPr>
        <w:t>C</w:t>
      </w:r>
      <w:r>
        <w:rPr>
          <w:rFonts w:ascii="Arial Unicode MS"/>
          <w:spacing w:val="-69"/>
          <w:sz w:val="31"/>
        </w:rPr>
        <w:t xml:space="preserve"> </w:t>
      </w:r>
      <w:r>
        <w:rPr>
          <w:rFonts w:ascii="Arial Unicode MS"/>
          <w:sz w:val="31"/>
        </w:rPr>
        <w:t>A</w:t>
      </w:r>
      <w:r>
        <w:rPr>
          <w:rFonts w:ascii="Arial Unicode MS"/>
          <w:spacing w:val="-69"/>
          <w:sz w:val="31"/>
        </w:rPr>
        <w:t xml:space="preserve"> </w:t>
      </w:r>
      <w:r>
        <w:rPr>
          <w:rFonts w:ascii="Arial Unicode MS"/>
          <w:sz w:val="31"/>
        </w:rPr>
        <w:t>T</w:t>
      </w:r>
      <w:r>
        <w:rPr>
          <w:rFonts w:ascii="Arial Unicode MS"/>
          <w:spacing w:val="-65"/>
          <w:sz w:val="31"/>
        </w:rPr>
        <w:t xml:space="preserve"> </w:t>
      </w:r>
      <w:r>
        <w:rPr>
          <w:rFonts w:ascii="Arial Unicode MS"/>
          <w:sz w:val="31"/>
        </w:rPr>
        <w:t>E</w:t>
      </w:r>
    </w:p>
    <w:p w14:paraId="3CBEB542" w14:textId="77777777" w:rsidR="007F700F" w:rsidRDefault="007F700F">
      <w:pPr>
        <w:rPr>
          <w:rFonts w:ascii="Arial Unicode MS" w:eastAsia="Arial Unicode MS" w:hAnsi="Arial Unicode MS" w:cs="Arial Unicode MS"/>
          <w:sz w:val="20"/>
          <w:szCs w:val="20"/>
        </w:rPr>
      </w:pPr>
    </w:p>
    <w:p w14:paraId="7B3C83C2" w14:textId="77777777" w:rsidR="007F700F" w:rsidRDefault="007F700F">
      <w:pPr>
        <w:rPr>
          <w:rFonts w:ascii="Arial Unicode MS" w:eastAsia="Arial Unicode MS" w:hAnsi="Arial Unicode MS" w:cs="Arial Unicode MS"/>
          <w:sz w:val="20"/>
          <w:szCs w:val="20"/>
        </w:rPr>
      </w:pPr>
    </w:p>
    <w:p w14:paraId="5B97A110" w14:textId="77777777" w:rsidR="007F700F" w:rsidRDefault="007F700F">
      <w:pPr>
        <w:rPr>
          <w:rFonts w:ascii="Arial Unicode MS" w:eastAsia="Arial Unicode MS" w:hAnsi="Arial Unicode MS" w:cs="Arial Unicode MS"/>
          <w:sz w:val="20"/>
          <w:szCs w:val="20"/>
        </w:rPr>
      </w:pPr>
    </w:p>
    <w:p w14:paraId="630AB8C1" w14:textId="77777777" w:rsidR="007F700F" w:rsidRDefault="007F700F">
      <w:pPr>
        <w:spacing w:before="8"/>
        <w:rPr>
          <w:rFonts w:ascii="Arial Unicode MS" w:eastAsia="Arial Unicode MS" w:hAnsi="Arial Unicode MS" w:cs="Arial Unicode MS"/>
          <w:sz w:val="18"/>
          <w:szCs w:val="18"/>
        </w:rPr>
      </w:pPr>
    </w:p>
    <w:p w14:paraId="2D5EAB11" w14:textId="77777777" w:rsidR="007F700F" w:rsidRDefault="00135063">
      <w:pPr>
        <w:spacing w:before="65"/>
        <w:ind w:left="1583"/>
        <w:rPr>
          <w:rFonts w:ascii="Palatino Linotype" w:eastAsia="Palatino Linotype" w:hAnsi="Palatino Linotype" w:cs="Palatino Linotype"/>
          <w:sz w:val="16"/>
          <w:szCs w:val="16"/>
        </w:rPr>
      </w:pPr>
      <w:r>
        <w:rPr>
          <w:rFonts w:ascii="Palatino Linotype"/>
          <w:color w:val="57585B"/>
          <w:sz w:val="16"/>
        </w:rPr>
        <w:t>J</w:t>
      </w:r>
      <w:r>
        <w:rPr>
          <w:rFonts w:ascii="Palatino Linotype"/>
          <w:color w:val="57585B"/>
          <w:spacing w:val="-14"/>
          <w:sz w:val="16"/>
        </w:rPr>
        <w:t xml:space="preserve"> </w:t>
      </w:r>
      <w:r>
        <w:rPr>
          <w:rFonts w:ascii="Palatino Linotype"/>
          <w:color w:val="57585B"/>
          <w:sz w:val="16"/>
        </w:rPr>
        <w:t>a</w:t>
      </w:r>
      <w:r>
        <w:rPr>
          <w:rFonts w:ascii="Palatino Linotype"/>
          <w:color w:val="57585B"/>
          <w:spacing w:val="-16"/>
          <w:sz w:val="16"/>
        </w:rPr>
        <w:t xml:space="preserve"> </w:t>
      </w:r>
      <w:r>
        <w:rPr>
          <w:rFonts w:ascii="Palatino Linotype"/>
          <w:color w:val="57585B"/>
          <w:sz w:val="16"/>
        </w:rPr>
        <w:t xml:space="preserve">n </w:t>
      </w:r>
      <w:r>
        <w:rPr>
          <w:rFonts w:ascii="Palatino Linotype"/>
          <w:color w:val="57585B"/>
          <w:spacing w:val="9"/>
          <w:sz w:val="16"/>
        </w:rPr>
        <w:t xml:space="preserve"> </w:t>
      </w:r>
      <w:r>
        <w:rPr>
          <w:rFonts w:ascii="Palatino Linotype"/>
          <w:color w:val="57585B"/>
          <w:spacing w:val="5"/>
          <w:sz w:val="16"/>
        </w:rPr>
        <w:t>4</w:t>
      </w:r>
      <w:r>
        <w:rPr>
          <w:rFonts w:ascii="Palatino Linotype"/>
          <w:color w:val="57585B"/>
          <w:spacing w:val="6"/>
          <w:sz w:val="16"/>
        </w:rPr>
        <w:t>,</w:t>
      </w:r>
      <w:r>
        <w:rPr>
          <w:rFonts w:ascii="Palatino Linotype"/>
          <w:color w:val="57585B"/>
          <w:sz w:val="16"/>
        </w:rPr>
        <w:t xml:space="preserve"> </w:t>
      </w:r>
      <w:r>
        <w:rPr>
          <w:rFonts w:ascii="Palatino Linotype"/>
          <w:color w:val="57585B"/>
          <w:spacing w:val="13"/>
          <w:sz w:val="16"/>
        </w:rPr>
        <w:t xml:space="preserve"> </w:t>
      </w:r>
      <w:r>
        <w:rPr>
          <w:rFonts w:ascii="Palatino Linotype"/>
          <w:color w:val="57585B"/>
          <w:spacing w:val="12"/>
          <w:sz w:val="16"/>
        </w:rPr>
        <w:t>2</w:t>
      </w:r>
      <w:r>
        <w:rPr>
          <w:rFonts w:ascii="Palatino Linotype"/>
          <w:color w:val="57585B"/>
          <w:spacing w:val="10"/>
          <w:sz w:val="16"/>
        </w:rPr>
        <w:t>0</w:t>
      </w:r>
      <w:r>
        <w:rPr>
          <w:rFonts w:ascii="Palatino Linotype"/>
          <w:color w:val="57585B"/>
          <w:spacing w:val="12"/>
          <w:sz w:val="16"/>
        </w:rPr>
        <w:t>2</w:t>
      </w:r>
      <w:r>
        <w:rPr>
          <w:rFonts w:ascii="Palatino Linotype"/>
          <w:color w:val="57585B"/>
          <w:spacing w:val="15"/>
          <w:sz w:val="16"/>
        </w:rPr>
        <w:t>1</w:t>
      </w:r>
    </w:p>
    <w:p w14:paraId="23D574AF" w14:textId="77777777" w:rsidR="007F700F" w:rsidRDefault="007F700F">
      <w:pPr>
        <w:spacing w:before="5"/>
        <w:rPr>
          <w:rFonts w:ascii="Palatino Linotype" w:eastAsia="Palatino Linotype" w:hAnsi="Palatino Linotype" w:cs="Palatino Linotype"/>
          <w:sz w:val="21"/>
          <w:szCs w:val="21"/>
        </w:rPr>
      </w:pPr>
    </w:p>
    <w:p w14:paraId="4EEA1851" w14:textId="77777777" w:rsidR="007F700F" w:rsidRDefault="004F22FB">
      <w:pPr>
        <w:tabs>
          <w:tab w:val="left" w:pos="3386"/>
        </w:tabs>
        <w:ind w:left="1583"/>
        <w:rPr>
          <w:rFonts w:ascii="Palatino Linotype" w:eastAsia="Palatino Linotype" w:hAnsi="Palatino Linotype" w:cs="Palatino Linotype"/>
          <w:sz w:val="48"/>
          <w:szCs w:val="48"/>
        </w:rPr>
      </w:pPr>
      <w:r>
        <w:pict w14:anchorId="721A00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422" type="#_x0000_t136" style="position:absolute;left:0;text-align:left;margin-left:614.6pt;margin-top:26.4pt;width:7.25pt;height:9.3pt;rotation:2;z-index:-28600;mso-position-horizontal-relative:page" fillcolor="#221f20" stroked="f">
            <o:extrusion v:ext="view" autorotationcenter="t"/>
            <v:textpath style="font-family:&quot;&amp;quot&quot;;font-size:9pt;v-text-kern:t;mso-text-shadow:auto" string="O"/>
            <w10:wrap anchorx="page"/>
          </v:shape>
        </w:pict>
      </w:r>
      <w:r>
        <w:pict w14:anchorId="6A8E0332">
          <v:shape id="_x0000_s1421" type="#_x0000_t136" style="position:absolute;left:0;text-align:left;margin-left:623.55pt;margin-top:27.3pt;width:5.85pt;height:9.3pt;rotation:10;z-index:-28552;mso-position-horizontal-relative:page" fillcolor="#221f20" stroked="f">
            <o:extrusion v:ext="view" autorotationcenter="t"/>
            <v:textpath style="font-family:&quot;&amp;quot&quot;;font-size:9pt;v-text-kern:t;mso-text-shadow:auto" string="R"/>
            <w10:wrap anchorx="page"/>
          </v:shape>
        </w:pict>
      </w:r>
      <w:r>
        <w:pict w14:anchorId="651D9391">
          <v:shape id="_x0000_s1420" type="#_x0000_t136" style="position:absolute;left:0;text-align:left;margin-left:635.5pt;margin-top:30.65pt;width:5.3pt;height:9.3pt;rotation:22;z-index:-28504;mso-position-horizontal-relative:page" fillcolor="#221f20" stroked="f">
            <o:extrusion v:ext="view" autorotationcenter="t"/>
            <v:textpath style="font-family:&quot;&amp;quot&quot;;font-size:9pt;v-text-kern:t;mso-text-shadow:auto" string="E"/>
            <w10:wrap anchorx="page"/>
          </v:shape>
        </w:pict>
      </w:r>
      <w:r>
        <w:pict w14:anchorId="3AB30BED">
          <v:shape id="_x0000_s1419" type="#_x0000_t136" style="position:absolute;left:0;text-align:left;margin-left:642.5pt;margin-top:34.1pt;width:5.6pt;height:9.3pt;rotation:30;z-index:-28456;mso-position-horizontal-relative:page" fillcolor="#221f20" stroked="f">
            <o:extrusion v:ext="view" autorotationcenter="t"/>
            <v:textpath style="font-family:&quot;&amp;quot&quot;;font-size:9pt;v-text-kern:t;mso-text-shadow:auto" string="V"/>
            <w10:wrap anchorx="page"/>
          </v:shape>
        </w:pict>
      </w:r>
      <w:r>
        <w:pict w14:anchorId="01DD4C4F">
          <v:shape id="_x0000_s1418" type="#_x0000_t136" style="position:absolute;left:0;text-align:left;margin-left:649.3pt;margin-top:38.55pt;width:5.2pt;height:9.3pt;rotation:38;z-index:-28408;mso-position-horizontal-relative:page" fillcolor="#221f20" stroked="f">
            <o:extrusion v:ext="view" autorotationcenter="t"/>
            <v:textpath style="font-family:&quot;&amp;quot&quot;;font-size:9pt;v-text-kern:t;mso-text-shadow:auto" string="E"/>
            <w10:wrap anchorx="page"/>
          </v:shape>
        </w:pict>
      </w:r>
      <w:r>
        <w:pict w14:anchorId="21C51192">
          <v:shape id="_x0000_s1417" type="#_x0000_t136" style="position:absolute;left:0;text-align:left;margin-left:582.25pt;margin-top:36.45pt;width:2.7pt;height:9.3pt;rotation:327;z-index:-27904;mso-position-horizontal-relative:page" fillcolor="#221f20" stroked="f">
            <o:extrusion v:ext="view" autorotationcenter="t"/>
            <v:textpath style="font-family:&quot;&amp;quot&quot;;font-size:9pt;v-text-kern:t;mso-text-shadow:auto" string="I"/>
            <w10:wrap anchorx="page"/>
          </v:shape>
        </w:pict>
      </w:r>
      <w:r>
        <w:pict w14:anchorId="203FE197">
          <v:shape id="_x0000_s1416" type="#_x0000_t136" style="position:absolute;left:0;text-align:left;margin-left:586.35pt;margin-top:32.7pt;width:7.3pt;height:9.3pt;rotation:334;z-index:-27856;mso-position-horizontal-relative:page" fillcolor="#221f20" stroked="f">
            <o:extrusion v:ext="view" autorotationcenter="t"/>
            <v:textpath style="font-family:&quot;&amp;quot&quot;;font-size:9pt;v-text-kern:t;mso-text-shadow:auto" string="O"/>
            <w10:wrap anchorx="page"/>
          </v:shape>
        </w:pict>
      </w:r>
      <w:r>
        <w:pict w14:anchorId="4DBE1647">
          <v:shape id="_x0000_s1415" type="#_x0000_t136" style="position:absolute;left:0;text-align:left;margin-left:594.75pt;margin-top:29.25pt;width:7.15pt;height:9.3pt;rotation:344;z-index:-27808;mso-position-horizontal-relative:page" fillcolor="#221f20" stroked="f">
            <o:extrusion v:ext="view" autorotationcenter="t"/>
            <v:textpath style="font-family:&quot;&amp;quot&quot;;font-size:9pt;v-text-kern:t;mso-text-shadow:auto" string="N"/>
            <w10:wrap anchorx="page"/>
          </v:shape>
        </w:pict>
      </w:r>
      <w:r>
        <w:pict w14:anchorId="10697305">
          <v:shape id="_x0000_s1414" type="#_x0000_t136" style="position:absolute;left:0;text-align:left;margin-left:607.35pt;margin-top:26.75pt;width:4.95pt;height:9.3pt;rotation:355;z-index:-27736;mso-position-horizontal-relative:page" fillcolor="#221f20" stroked="f">
            <o:extrusion v:ext="view" autorotationcenter="t"/>
            <v:textpath style="font-family:&quot;&amp;quot&quot;;font-size:9pt;v-text-kern:t;mso-text-shadow:auto" string="F"/>
            <w10:wrap anchorx="page"/>
          </v:shape>
        </w:pict>
      </w:r>
      <w:r w:rsidR="00135063">
        <w:rPr>
          <w:rFonts w:ascii="Palatino Linotype"/>
          <w:color w:val="333333"/>
          <w:spacing w:val="45"/>
          <w:w w:val="95"/>
          <w:sz w:val="48"/>
        </w:rPr>
        <w:t>V</w:t>
      </w:r>
      <w:r w:rsidR="00135063">
        <w:rPr>
          <w:rFonts w:ascii="Palatino Linotype"/>
          <w:color w:val="333333"/>
          <w:spacing w:val="46"/>
          <w:w w:val="95"/>
          <w:sz w:val="48"/>
        </w:rPr>
        <w:t>i</w:t>
      </w:r>
      <w:r w:rsidR="00135063">
        <w:rPr>
          <w:rFonts w:ascii="Palatino Linotype"/>
          <w:color w:val="333333"/>
          <w:spacing w:val="43"/>
          <w:w w:val="95"/>
          <w:sz w:val="48"/>
        </w:rPr>
        <w:t>n</w:t>
      </w:r>
      <w:r w:rsidR="00135063">
        <w:rPr>
          <w:rFonts w:ascii="Palatino Linotype"/>
          <w:color w:val="333333"/>
          <w:spacing w:val="34"/>
          <w:w w:val="95"/>
          <w:sz w:val="48"/>
        </w:rPr>
        <w:t>ee</w:t>
      </w:r>
      <w:r w:rsidR="00135063">
        <w:rPr>
          <w:rFonts w:ascii="Palatino Linotype"/>
          <w:color w:val="333333"/>
          <w:w w:val="95"/>
          <w:sz w:val="48"/>
        </w:rPr>
        <w:t>t</w:t>
      </w:r>
      <w:r w:rsidR="00135063">
        <w:rPr>
          <w:rFonts w:ascii="Palatino Linotype"/>
          <w:color w:val="333333"/>
          <w:w w:val="95"/>
          <w:sz w:val="48"/>
        </w:rPr>
        <w:tab/>
      </w:r>
      <w:r w:rsidR="00135063">
        <w:rPr>
          <w:rFonts w:ascii="Palatino Linotype"/>
          <w:color w:val="333333"/>
          <w:spacing w:val="53"/>
          <w:sz w:val="48"/>
        </w:rPr>
        <w:t>G</w:t>
      </w:r>
      <w:r w:rsidR="00135063">
        <w:rPr>
          <w:rFonts w:ascii="Palatino Linotype"/>
          <w:color w:val="333333"/>
          <w:spacing w:val="47"/>
          <w:sz w:val="48"/>
        </w:rPr>
        <w:t>u</w:t>
      </w:r>
      <w:r w:rsidR="00135063">
        <w:rPr>
          <w:rFonts w:ascii="Palatino Linotype"/>
          <w:color w:val="333333"/>
          <w:spacing w:val="44"/>
          <w:sz w:val="48"/>
        </w:rPr>
        <w:t>p</w:t>
      </w:r>
      <w:r w:rsidR="00135063">
        <w:rPr>
          <w:rFonts w:ascii="Palatino Linotype"/>
          <w:color w:val="333333"/>
          <w:spacing w:val="33"/>
          <w:sz w:val="48"/>
        </w:rPr>
        <w:t>t</w:t>
      </w:r>
      <w:r w:rsidR="00135063">
        <w:rPr>
          <w:rFonts w:ascii="Palatino Linotype"/>
          <w:color w:val="333333"/>
          <w:sz w:val="48"/>
        </w:rPr>
        <w:t>a</w:t>
      </w:r>
    </w:p>
    <w:p w14:paraId="05B3C4DB" w14:textId="77777777" w:rsidR="007F700F" w:rsidRDefault="007F700F">
      <w:pPr>
        <w:spacing w:before="9"/>
        <w:rPr>
          <w:rFonts w:ascii="Palatino Linotype" w:eastAsia="Palatino Linotype" w:hAnsi="Palatino Linotype" w:cs="Palatino Linotype"/>
          <w:sz w:val="15"/>
          <w:szCs w:val="15"/>
        </w:rPr>
      </w:pPr>
    </w:p>
    <w:p w14:paraId="5C93A879" w14:textId="77777777" w:rsidR="007F700F" w:rsidRDefault="004F22FB">
      <w:pPr>
        <w:spacing w:before="56"/>
        <w:ind w:left="1583"/>
        <w:rPr>
          <w:rFonts w:ascii="Palatino Linotype" w:eastAsia="Palatino Linotype" w:hAnsi="Palatino Linotype" w:cs="Palatino Linotype"/>
          <w:sz w:val="18"/>
          <w:szCs w:val="18"/>
        </w:rPr>
      </w:pPr>
      <w:r>
        <w:pict w14:anchorId="386E3666">
          <v:shape id="_x0000_s1413" type="#_x0000_t136" style="position:absolute;left:0;text-align:left;margin-left:655.1pt;margin-top:.95pt;width:5.8pt;height:9.3pt;rotation:46;z-index:-28360;mso-position-horizontal-relative:page" fillcolor="#221f20" stroked="f">
            <o:extrusion v:ext="view" autorotationcenter="t"/>
            <v:textpath style="font-family:&quot;&amp;quot&quot;;font-size:9pt;v-text-kern:t;mso-text-shadow:auto" string="R"/>
            <w10:wrap anchorx="page"/>
          </v:shape>
        </w:pict>
      </w:r>
      <w:r>
        <w:pict w14:anchorId="7729A7A4">
          <v:shape id="_x0000_s1412" type="#_x0000_t136" style="position:absolute;left:0;text-align:left;margin-left:660.6pt;margin-top:7.1pt;width:5.25pt;height:9.3pt;rotation:54;z-index:-28312;mso-position-horizontal-relative:page" fillcolor="#221f20" stroked="f">
            <o:extrusion v:ext="view" autorotationcenter="t"/>
            <v:textpath style="font-family:&quot;&amp;quot&quot;;font-size:9pt;v-text-kern:t;mso-text-shadow:auto" string="Y"/>
            <w10:wrap anchorx="page"/>
          </v:shape>
        </w:pict>
      </w:r>
      <w:r>
        <w:pict w14:anchorId="14112E73">
          <v:shape id="_x0000_s1411" type="#_x0000_t136" style="position:absolute;left:0;text-align:left;margin-left:664.2pt;margin-top:14.6pt;width:7.35pt;height:9.3pt;rotation:62;z-index:-28288;mso-position-horizontal-relative:page" fillcolor="#221f20" stroked="f">
            <o:extrusion v:ext="view" autorotationcenter="t"/>
            <v:textpath style="font-family:&quot;&amp;quot&quot;;font-size:9pt;v-text-kern:t;mso-text-shadow:auto" string="O"/>
            <w10:wrap anchorx="page"/>
          </v:shape>
        </w:pict>
      </w:r>
      <w:r>
        <w:pict w14:anchorId="722FAC98">
          <v:shape id="_x0000_s1410" type="#_x0000_t136" style="position:absolute;left:0;text-align:left;margin-left:667.9pt;margin-top:22.8pt;width:7.05pt;height:9.3pt;rotation:71;z-index:-28240;mso-position-horizontal-relative:page" fillcolor="#221f20" stroked="f">
            <o:extrusion v:ext="view" autorotationcenter="t"/>
            <v:textpath style="font-family:&quot;&amp;quot&quot;;font-size:9pt;v-text-kern:t;mso-text-shadow:auto" string="N"/>
            <w10:wrap anchorx="page"/>
          </v:shape>
        </w:pict>
      </w:r>
      <w:r>
        <w:pict w14:anchorId="29FD339D">
          <v:shape id="_x0000_s1409" type="#_x0000_t136" style="position:absolute;left:0;text-align:left;margin-left:560.25pt;margin-top:16.85pt;width:6.85pt;height:9.3pt;rotation:296;z-index:-28096;mso-position-horizontal-relative:page" fillcolor="#221f20" stroked="f">
            <o:extrusion v:ext="view" autorotationcenter="t"/>
            <v:textpath style="font-family:&quot;&amp;quot&quot;;font-size:9pt;v-text-kern:t;mso-text-shadow:auto" string="U"/>
            <w10:wrap anchorx="page"/>
          </v:shape>
        </w:pict>
      </w:r>
      <w:r>
        <w:pict w14:anchorId="71B1D331">
          <v:shape id="_x0000_s1408" type="#_x0000_t136" style="position:absolute;left:0;text-align:left;margin-left:564.75pt;margin-top:9.65pt;width:5.9pt;height:9.3pt;rotation:304;z-index:-28048;mso-position-horizontal-relative:page" fillcolor="#221f20" stroked="f">
            <o:extrusion v:ext="view" autorotationcenter="t"/>
            <v:textpath style="font-family:&quot;&amp;quot&quot;;font-size:9pt;v-text-kern:t;mso-text-shadow:auto" string="C"/>
            <w10:wrap anchorx="page"/>
          </v:shape>
        </w:pict>
      </w:r>
      <w:r>
        <w:pict w14:anchorId="4DFFF1BE">
          <v:shape id="_x0000_s1407" type="#_x0000_t136" style="position:absolute;left:0;text-align:left;margin-left:569.7pt;margin-top:3.1pt;width:6.05pt;height:9.3pt;rotation:313;z-index:-28000;mso-position-horizontal-relative:page" fillcolor="#221f20" stroked="f">
            <o:extrusion v:ext="view" autorotationcenter="t"/>
            <v:textpath style="font-family:&quot;&amp;quot&quot;;font-size:9pt;v-text-kern:t;mso-text-shadow:auto" string="A"/>
            <w10:wrap anchorx="page"/>
          </v:shape>
        </w:pict>
      </w:r>
      <w:r>
        <w:pict w14:anchorId="6EE9D213">
          <v:shape id="_x0000_s1406" type="#_x0000_t136" style="position:absolute;left:0;text-align:left;margin-left:575.7pt;margin-top:-2.4pt;width:5.15pt;height:9.3pt;rotation:320;z-index:-27952;mso-position-horizontal-relative:page" fillcolor="#221f20" stroked="f">
            <o:extrusion v:ext="view" autorotationcenter="t"/>
            <v:textpath style="font-family:&quot;&amp;quot&quot;;font-size:9pt;v-text-kern:t;mso-text-shadow:auto" string="T"/>
            <w10:wrap anchorx="page"/>
          </v:shape>
        </w:pict>
      </w:r>
      <w:r w:rsidR="00135063">
        <w:rPr>
          <w:rFonts w:ascii="Palatino Linotype"/>
          <w:color w:val="57585B"/>
          <w:sz w:val="18"/>
        </w:rPr>
        <w:t>ha</w:t>
      </w:r>
      <w:r w:rsidR="00135063">
        <w:rPr>
          <w:rFonts w:ascii="Palatino Linotype"/>
          <w:color w:val="57585B"/>
          <w:spacing w:val="1"/>
          <w:sz w:val="18"/>
        </w:rPr>
        <w:t>s</w:t>
      </w:r>
      <w:r w:rsidR="00135063">
        <w:rPr>
          <w:rFonts w:ascii="Palatino Linotype"/>
          <w:color w:val="57585B"/>
          <w:spacing w:val="7"/>
          <w:sz w:val="18"/>
        </w:rPr>
        <w:t xml:space="preserve"> </w:t>
      </w:r>
      <w:r w:rsidR="00135063">
        <w:rPr>
          <w:rFonts w:ascii="Palatino Linotype"/>
          <w:color w:val="57585B"/>
          <w:spacing w:val="1"/>
          <w:sz w:val="18"/>
        </w:rPr>
        <w:t>s</w:t>
      </w:r>
      <w:r w:rsidR="00135063">
        <w:rPr>
          <w:rFonts w:ascii="Palatino Linotype"/>
          <w:color w:val="57585B"/>
          <w:spacing w:val="2"/>
          <w:sz w:val="18"/>
        </w:rPr>
        <w:t>u</w:t>
      </w:r>
      <w:r w:rsidR="00135063">
        <w:rPr>
          <w:rFonts w:ascii="Palatino Linotype"/>
          <w:color w:val="57585B"/>
          <w:spacing w:val="1"/>
          <w:sz w:val="18"/>
        </w:rPr>
        <w:t>cc</w:t>
      </w:r>
      <w:r w:rsidR="00135063">
        <w:rPr>
          <w:rFonts w:ascii="Palatino Linotype"/>
          <w:color w:val="57585B"/>
          <w:spacing w:val="2"/>
          <w:sz w:val="18"/>
        </w:rPr>
        <w:t>e</w:t>
      </w:r>
      <w:r w:rsidR="00135063">
        <w:rPr>
          <w:rFonts w:ascii="Palatino Linotype"/>
          <w:color w:val="57585B"/>
          <w:spacing w:val="1"/>
          <w:sz w:val="18"/>
        </w:rPr>
        <w:t>ss</w:t>
      </w:r>
      <w:r w:rsidR="00135063">
        <w:rPr>
          <w:rFonts w:ascii="Palatino Linotype"/>
          <w:color w:val="57585B"/>
          <w:spacing w:val="2"/>
          <w:sz w:val="18"/>
        </w:rPr>
        <w:t>fully</w:t>
      </w:r>
      <w:r w:rsidR="00135063">
        <w:rPr>
          <w:rFonts w:ascii="Palatino Linotype"/>
          <w:color w:val="57585B"/>
          <w:spacing w:val="7"/>
          <w:sz w:val="18"/>
        </w:rPr>
        <w:t xml:space="preserve"> </w:t>
      </w:r>
      <w:r w:rsidR="00135063">
        <w:rPr>
          <w:rFonts w:ascii="Palatino Linotype"/>
          <w:color w:val="57585B"/>
          <w:spacing w:val="3"/>
          <w:sz w:val="18"/>
        </w:rPr>
        <w:t>c</w:t>
      </w:r>
      <w:r w:rsidR="00135063">
        <w:rPr>
          <w:rFonts w:ascii="Palatino Linotype"/>
          <w:color w:val="57585B"/>
          <w:spacing w:val="4"/>
          <w:sz w:val="18"/>
        </w:rPr>
        <w:t>o</w:t>
      </w:r>
      <w:r w:rsidR="00135063">
        <w:rPr>
          <w:rFonts w:ascii="Palatino Linotype"/>
          <w:color w:val="57585B"/>
          <w:spacing w:val="3"/>
          <w:sz w:val="18"/>
        </w:rPr>
        <w:t>m</w:t>
      </w:r>
      <w:r w:rsidR="00135063">
        <w:rPr>
          <w:rFonts w:ascii="Palatino Linotype"/>
          <w:color w:val="57585B"/>
          <w:spacing w:val="4"/>
          <w:sz w:val="18"/>
        </w:rPr>
        <w:t>ple</w:t>
      </w:r>
      <w:r w:rsidR="00135063">
        <w:rPr>
          <w:rFonts w:ascii="Palatino Linotype"/>
          <w:color w:val="57585B"/>
          <w:spacing w:val="3"/>
          <w:sz w:val="18"/>
        </w:rPr>
        <w:t>t</w:t>
      </w:r>
      <w:r w:rsidR="00135063">
        <w:rPr>
          <w:rFonts w:ascii="Palatino Linotype"/>
          <w:color w:val="57585B"/>
          <w:spacing w:val="4"/>
          <w:sz w:val="18"/>
        </w:rPr>
        <w:t>ed</w:t>
      </w:r>
    </w:p>
    <w:p w14:paraId="27B31C86" w14:textId="77777777" w:rsidR="007F700F" w:rsidRDefault="007F700F">
      <w:pPr>
        <w:spacing w:before="2"/>
        <w:rPr>
          <w:rFonts w:ascii="Palatino Linotype" w:eastAsia="Palatino Linotype" w:hAnsi="Palatino Linotype" w:cs="Palatino Linotype"/>
          <w:sz w:val="19"/>
          <w:szCs w:val="19"/>
        </w:rPr>
      </w:pPr>
    </w:p>
    <w:p w14:paraId="1D5A101B" w14:textId="77777777" w:rsidR="007F700F" w:rsidRDefault="004F22FB">
      <w:pPr>
        <w:spacing w:before="34"/>
        <w:ind w:left="1583"/>
        <w:rPr>
          <w:rFonts w:ascii="Palatino Linotype" w:eastAsia="Palatino Linotype" w:hAnsi="Palatino Linotype" w:cs="Palatino Linotype"/>
          <w:sz w:val="27"/>
          <w:szCs w:val="27"/>
        </w:rPr>
      </w:pPr>
      <w:r>
        <w:pict w14:anchorId="1B2D0AC1">
          <v:shape id="_x0000_s1405" type="#_x0000_t136" style="position:absolute;left:0;text-align:left;margin-left:670.9pt;margin-top:2.6pt;width:5.25pt;height:9.3pt;rotation:79;z-index:-28192;mso-position-horizontal-relative:page" fillcolor="#221f20" stroked="f">
            <o:extrusion v:ext="view" autorotationcenter="t"/>
            <v:textpath style="font-family:&quot;&amp;quot&quot;;font-size:9pt;v-text-kern:t;mso-text-shadow:auto" string="E"/>
            <w10:wrap anchorx="page"/>
          </v:shape>
        </w:pict>
      </w:r>
      <w:r>
        <w:pict w14:anchorId="2A025EAA">
          <v:shape id="_x0000_s1404" type="#_x0000_t136" style="position:absolute;left:0;text-align:left;margin-left:556.1pt;margin-top:5.05pt;width:5.3pt;height:9.3pt;rotation:280;z-index:-28168;mso-position-horizontal-relative:page" fillcolor="#221f20" stroked="f">
            <o:extrusion v:ext="view" autorotationcenter="t"/>
            <v:textpath style="font-family:&quot;&amp;quot&quot;;font-size:9pt;v-text-kern:t;mso-text-shadow:auto" string="E"/>
            <w10:wrap anchorx="page"/>
          </v:shape>
        </w:pict>
      </w:r>
      <w:r>
        <w:pict w14:anchorId="37F65D5A">
          <v:shape id="_x0000_s1403" type="#_x0000_t136" style="position:absolute;left:0;text-align:left;margin-left:557.25pt;margin-top:-3.35pt;width:6.9pt;height:9.3pt;rotation:288;z-index:-28144;mso-position-horizontal-relative:page" fillcolor="#221f20" stroked="f">
            <o:extrusion v:ext="view" autorotationcenter="t"/>
            <v:textpath style="font-family:&quot;&amp;quot&quot;;font-size:9pt;v-text-kern:t;mso-text-shadow:auto" string="D"/>
            <w10:wrap anchorx="page"/>
          </v:shape>
        </w:pict>
      </w:r>
      <w:r w:rsidR="00135063">
        <w:rPr>
          <w:rFonts w:ascii="Palatino Linotype"/>
          <w:color w:val="333333"/>
          <w:spacing w:val="17"/>
          <w:sz w:val="27"/>
        </w:rPr>
        <w:t>P</w:t>
      </w:r>
      <w:r w:rsidR="00135063">
        <w:rPr>
          <w:rFonts w:ascii="Palatino Linotype"/>
          <w:color w:val="333333"/>
          <w:spacing w:val="14"/>
          <w:sz w:val="27"/>
        </w:rPr>
        <w:t>r</w:t>
      </w:r>
      <w:r w:rsidR="00135063">
        <w:rPr>
          <w:rFonts w:ascii="Palatino Linotype"/>
          <w:color w:val="333333"/>
          <w:spacing w:val="15"/>
          <w:sz w:val="27"/>
        </w:rPr>
        <w:t>ac</w:t>
      </w:r>
      <w:r w:rsidR="00135063">
        <w:rPr>
          <w:rFonts w:ascii="Palatino Linotype"/>
          <w:color w:val="333333"/>
          <w:spacing w:val="14"/>
          <w:sz w:val="27"/>
        </w:rPr>
        <w:t>t</w:t>
      </w:r>
      <w:r w:rsidR="00135063">
        <w:rPr>
          <w:rFonts w:ascii="Palatino Linotype"/>
          <w:color w:val="333333"/>
          <w:spacing w:val="15"/>
          <w:sz w:val="27"/>
        </w:rPr>
        <w:t>ica</w:t>
      </w:r>
      <w:r w:rsidR="00135063">
        <w:rPr>
          <w:rFonts w:ascii="Palatino Linotype"/>
          <w:color w:val="333333"/>
          <w:spacing w:val="16"/>
          <w:sz w:val="27"/>
        </w:rPr>
        <w:t>l</w:t>
      </w:r>
      <w:r w:rsidR="00135063">
        <w:rPr>
          <w:rFonts w:ascii="Palatino Linotype"/>
          <w:color w:val="333333"/>
          <w:spacing w:val="43"/>
          <w:sz w:val="27"/>
        </w:rPr>
        <w:t xml:space="preserve"> </w:t>
      </w:r>
      <w:r w:rsidR="00135063">
        <w:rPr>
          <w:rFonts w:ascii="Palatino Linotype"/>
          <w:color w:val="333333"/>
          <w:spacing w:val="13"/>
          <w:sz w:val="27"/>
        </w:rPr>
        <w:t>T</w:t>
      </w:r>
      <w:r w:rsidR="00135063">
        <w:rPr>
          <w:rFonts w:ascii="Palatino Linotype"/>
          <w:color w:val="333333"/>
          <w:spacing w:val="12"/>
          <w:sz w:val="27"/>
        </w:rPr>
        <w:t>im</w:t>
      </w:r>
      <w:r w:rsidR="00135063">
        <w:rPr>
          <w:rFonts w:ascii="Palatino Linotype"/>
          <w:color w:val="333333"/>
          <w:spacing w:val="13"/>
          <w:sz w:val="27"/>
        </w:rPr>
        <w:t>e</w:t>
      </w:r>
      <w:r w:rsidR="00135063">
        <w:rPr>
          <w:rFonts w:ascii="Palatino Linotype"/>
          <w:color w:val="333333"/>
          <w:spacing w:val="52"/>
          <w:sz w:val="27"/>
        </w:rPr>
        <w:t xml:space="preserve"> </w:t>
      </w:r>
      <w:r w:rsidR="00135063">
        <w:rPr>
          <w:rFonts w:ascii="Palatino Linotype"/>
          <w:color w:val="333333"/>
          <w:spacing w:val="18"/>
          <w:sz w:val="27"/>
        </w:rPr>
        <w:t>S</w:t>
      </w:r>
      <w:r w:rsidR="00135063">
        <w:rPr>
          <w:rFonts w:ascii="Palatino Linotype"/>
          <w:color w:val="333333"/>
          <w:spacing w:val="19"/>
          <w:sz w:val="27"/>
        </w:rPr>
        <w:t>e</w:t>
      </w:r>
      <w:r w:rsidR="00135063">
        <w:rPr>
          <w:rFonts w:ascii="Palatino Linotype"/>
          <w:color w:val="333333"/>
          <w:spacing w:val="17"/>
          <w:sz w:val="27"/>
        </w:rPr>
        <w:t>r</w:t>
      </w:r>
      <w:r w:rsidR="00135063">
        <w:rPr>
          <w:rFonts w:ascii="Palatino Linotype"/>
          <w:color w:val="333333"/>
          <w:spacing w:val="18"/>
          <w:sz w:val="27"/>
        </w:rPr>
        <w:t>i</w:t>
      </w:r>
      <w:r w:rsidR="00135063">
        <w:rPr>
          <w:rFonts w:ascii="Palatino Linotype"/>
          <w:color w:val="333333"/>
          <w:spacing w:val="19"/>
          <w:sz w:val="27"/>
        </w:rPr>
        <w:t>e</w:t>
      </w:r>
      <w:r w:rsidR="00135063">
        <w:rPr>
          <w:rFonts w:ascii="Palatino Linotype"/>
          <w:color w:val="333333"/>
          <w:spacing w:val="18"/>
          <w:sz w:val="27"/>
        </w:rPr>
        <w:t>s</w:t>
      </w:r>
      <w:r w:rsidR="00135063">
        <w:rPr>
          <w:rFonts w:ascii="Palatino Linotype"/>
          <w:color w:val="333333"/>
          <w:spacing w:val="52"/>
          <w:sz w:val="27"/>
        </w:rPr>
        <w:t xml:space="preserve"> </w:t>
      </w:r>
      <w:r w:rsidR="00135063">
        <w:rPr>
          <w:rFonts w:ascii="Palatino Linotype"/>
          <w:color w:val="333333"/>
          <w:spacing w:val="17"/>
          <w:sz w:val="27"/>
        </w:rPr>
        <w:t>A</w:t>
      </w:r>
      <w:r w:rsidR="00135063">
        <w:rPr>
          <w:rFonts w:ascii="Palatino Linotype"/>
          <w:color w:val="333333"/>
          <w:spacing w:val="14"/>
          <w:sz w:val="27"/>
        </w:rPr>
        <w:t>na</w:t>
      </w:r>
      <w:r w:rsidR="00135063">
        <w:rPr>
          <w:rFonts w:ascii="Palatino Linotype"/>
          <w:color w:val="333333"/>
          <w:spacing w:val="15"/>
          <w:sz w:val="27"/>
        </w:rPr>
        <w:t>l</w:t>
      </w:r>
      <w:r w:rsidR="00135063">
        <w:rPr>
          <w:rFonts w:ascii="Palatino Linotype"/>
          <w:color w:val="333333"/>
          <w:spacing w:val="16"/>
          <w:sz w:val="27"/>
        </w:rPr>
        <w:t>y</w:t>
      </w:r>
      <w:r w:rsidR="00135063">
        <w:rPr>
          <w:rFonts w:ascii="Palatino Linotype"/>
          <w:color w:val="333333"/>
          <w:spacing w:val="14"/>
          <w:sz w:val="27"/>
        </w:rPr>
        <w:t>sis</w:t>
      </w:r>
    </w:p>
    <w:p w14:paraId="2328A3F7" w14:textId="77777777" w:rsidR="007F700F" w:rsidRDefault="007F700F">
      <w:pPr>
        <w:spacing w:before="2"/>
        <w:rPr>
          <w:rFonts w:ascii="Palatino Linotype" w:eastAsia="Palatino Linotype" w:hAnsi="Palatino Linotype" w:cs="Palatino Linotype"/>
          <w:sz w:val="21"/>
          <w:szCs w:val="21"/>
        </w:rPr>
      </w:pPr>
    </w:p>
    <w:p w14:paraId="6927117F" w14:textId="77777777" w:rsidR="007F700F" w:rsidRDefault="004F22FB">
      <w:pPr>
        <w:spacing w:line="252" w:lineRule="auto"/>
        <w:ind w:left="1583" w:right="5604"/>
        <w:rPr>
          <w:rFonts w:ascii="Palatino Linotype" w:eastAsia="Palatino Linotype" w:hAnsi="Palatino Linotype" w:cs="Palatino Linotype"/>
          <w:sz w:val="18"/>
          <w:szCs w:val="18"/>
        </w:rPr>
      </w:pPr>
      <w:r>
        <w:pict w14:anchorId="01680504">
          <v:shape id="_x0000_s1402" type="#_x0000_t136" style="position:absolute;left:0;text-align:left;margin-left:610.2pt;margin-top:39.05pt;width:5.25pt;height:9.2pt;rotation:2;z-index:-28576;mso-position-horizontal-relative:page" fillcolor="#221f20" stroked="f">
            <o:extrusion v:ext="view" autorotationcenter="t"/>
            <v:textpath style="font-family:&quot;&amp;quot&quot;;font-size:9pt;v-text-kern:t;mso-text-shadow:auto" string="E"/>
            <w10:wrap anchorx="page"/>
          </v:shape>
        </w:pict>
      </w:r>
      <w:r>
        <w:pict w14:anchorId="0E950A3A">
          <v:shape id="_x0000_s1401" type="#_x0000_t136" style="position:absolute;left:0;text-align:left;margin-left:600.75pt;margin-top:37.75pt;width:5.95pt;height:9.2pt;rotation:11;z-index:-28528;mso-position-horizontal-relative:page" fillcolor="#221f20" stroked="f">
            <o:extrusion v:ext="view" autorotationcenter="t"/>
            <v:textpath style="font-family:&quot;&amp;quot&quot;;font-size:9pt;v-text-kern:t;mso-text-shadow:auto" string="C"/>
            <w10:wrap anchorx="page"/>
          </v:shape>
        </w:pict>
      </w:r>
      <w:r>
        <w:pict w14:anchorId="06B60727">
          <v:shape id="_x0000_s1400" type="#_x0000_t136" style="position:absolute;left:0;text-align:left;margin-left:587.25pt;margin-top:32.85pt;width:5.15pt;height:9.2pt;rotation:26;z-index:-28480;mso-position-horizontal-relative:page" fillcolor="#221f20" stroked="f">
            <o:extrusion v:ext="view" autorotationcenter="t"/>
            <v:textpath style="font-family:&quot;&amp;quot&quot;;font-size:9pt;v-text-kern:t;mso-text-shadow:auto" string="E"/>
            <w10:wrap anchorx="page"/>
          </v:shape>
        </w:pict>
      </w:r>
      <w:r>
        <w:pict w14:anchorId="103D0500">
          <v:shape id="_x0000_s1399" type="#_x0000_t136" style="position:absolute;left:0;text-align:left;margin-left:580.05pt;margin-top:28.55pt;width:5.15pt;height:9.2pt;rotation:34;z-index:-28432;mso-position-horizontal-relative:page" fillcolor="#221f20" stroked="f">
            <o:extrusion v:ext="view" autorotationcenter="t"/>
            <v:textpath style="font-family:&quot;&amp;quot&quot;;font-size:9pt;v-text-kern:t;mso-text-shadow:auto" string="S"/>
            <w10:wrap anchorx="page"/>
          </v:shape>
        </w:pict>
      </w:r>
      <w:r>
        <w:pict w14:anchorId="0FF59813">
          <v:shape id="_x0000_s1398" type="#_x0000_t136" style="position:absolute;left:0;text-align:left;margin-left:572.6pt;margin-top:22.65pt;width:5.75pt;height:9.2pt;rotation:43;z-index:-28384;mso-position-horizontal-relative:page" fillcolor="#221f20" stroked="f">
            <o:extrusion v:ext="view" autorotationcenter="t"/>
            <v:textpath style="font-family:&quot;&amp;quot&quot;;font-size:9pt;v-text-kern:t;mso-text-shadow:auto" string="R"/>
            <w10:wrap anchorx="page"/>
          </v:shape>
        </w:pict>
      </w:r>
      <w:r>
        <w:pict w14:anchorId="5BD7BC2C">
          <v:shape id="_x0000_s1397" type="#_x0000_t136" style="position:absolute;left:0;text-align:left;margin-left:565.85pt;margin-top:15.55pt;width:6.8pt;height:9.2pt;rotation:52;z-index:-28336;mso-position-horizontal-relative:page" fillcolor="#221f20" stroked="f">
            <o:extrusion v:ext="view" autorotationcenter="t"/>
            <v:textpath style="font-family:&quot;&amp;quot&quot;;font-size:9pt;v-text-kern:t;mso-text-shadow:auto" string="U"/>
            <w10:wrap anchorx="page"/>
          </v:shape>
        </w:pict>
      </w:r>
      <w:r>
        <w:pict w14:anchorId="7E5ACD11">
          <v:shape id="_x0000_s1396" type="#_x0000_t136" style="position:absolute;left:0;text-align:left;margin-left:560.2pt;margin-top:7pt;width:7.25pt;height:9.2pt;rotation:62;z-index:-28264;mso-position-horizontal-relative:page" fillcolor="#221f20" stroked="f">
            <o:extrusion v:ext="view" autorotationcenter="t"/>
            <v:textpath style="font-family:&quot;&amp;quot&quot;;font-size:9pt;v-text-kern:t;mso-text-shadow:auto" string="O"/>
            <w10:wrap anchorx="page"/>
          </v:shape>
        </w:pict>
      </w:r>
      <w:r>
        <w:pict w14:anchorId="7C7A0F0A">
          <v:shape id="_x0000_s1395" type="#_x0000_t136" style="position:absolute;left:0;text-align:left;margin-left:557.05pt;margin-top:-2.55pt;width:5.85pt;height:9.2pt;rotation:72;z-index:-28216;mso-position-horizontal-relative:page" fillcolor="#221f20" stroked="f">
            <o:extrusion v:ext="view" autorotationcenter="t"/>
            <v:textpath style="font-family:&quot;&amp;quot&quot;;font-size:9pt;v-text-kern:t;mso-text-shadow:auto" string="C"/>
            <w10:wrap anchorx="page"/>
          </v:shape>
        </w:pict>
      </w:r>
      <w:r>
        <w:pict w14:anchorId="719FFB39">
          <v:shape id="_x0000_s1394" type="#_x0000_t136" style="position:absolute;left:0;text-align:left;margin-left:669.9pt;margin-top:-1.4pt;width:5.2pt;height:9.2pt;rotation:288;z-index:-28120;mso-position-horizontal-relative:page" fillcolor="#221f20" stroked="f">
            <o:extrusion v:ext="view" autorotationcenter="t"/>
            <v:textpath style="font-family:&quot;&amp;quot&quot;;font-size:9pt;v-text-kern:t;mso-text-shadow:auto" string="E"/>
            <w10:wrap anchorx="page"/>
          </v:shape>
        </w:pict>
      </w:r>
      <w:r>
        <w:pict w14:anchorId="2175BF02">
          <v:shape id="_x0000_s1393" type="#_x0000_t136" style="position:absolute;left:0;text-align:left;margin-left:666.4pt;margin-top:7.2pt;width:5.2pt;height:9.2pt;rotation:297;z-index:-28072;mso-position-horizontal-relative:page" fillcolor="#221f20" stroked="f">
            <o:extrusion v:ext="view" autorotationcenter="t"/>
            <v:textpath style="font-family:&quot;&amp;quot&quot;;font-size:9pt;v-text-kern:t;mso-text-shadow:auto" string="T"/>
            <w10:wrap anchorx="page"/>
          </v:shape>
        </w:pict>
      </w:r>
      <w:r>
        <w:pict w14:anchorId="3D2D6899">
          <v:shape id="_x0000_s1392" type="#_x0000_t136" style="position:absolute;left:0;text-align:left;margin-left:661.25pt;margin-top:14.9pt;width:5.9pt;height:9.2pt;rotation:306;z-index:-28024;mso-position-horizontal-relative:page" fillcolor="#221f20" stroked="f">
            <o:extrusion v:ext="view" autorotationcenter="t"/>
            <v:textpath style="font-family:&quot;&amp;quot&quot;;font-size:9pt;v-text-kern:t;mso-text-shadow:auto" string="A"/>
            <w10:wrap anchorx="page"/>
          </v:shape>
        </w:pict>
      </w:r>
      <w:r>
        <w:pict w14:anchorId="12128A41">
          <v:shape id="_x0000_s1391" type="#_x0000_t136" style="position:absolute;left:0;text-align:left;margin-left:654.95pt;margin-top:22.15pt;width:5.85pt;height:9.2pt;rotation:315;z-index:-27976;mso-position-horizontal-relative:page" fillcolor="#221f20" stroked="f">
            <o:extrusion v:ext="view" autorotationcenter="t"/>
            <v:textpath style="font-family:&quot;&amp;quot&quot;;font-size:9pt;v-text-kern:t;mso-text-shadow:auto" string="C"/>
            <w10:wrap anchorx="page"/>
          </v:shape>
        </w:pict>
      </w:r>
      <w:r>
        <w:pict w14:anchorId="6C4E9CD4">
          <v:shape id="_x0000_s1390" type="#_x0000_t136" style="position:absolute;left:0;text-align:left;margin-left:650.5pt;margin-top:27.4pt;width:2.65pt;height:9.2pt;rotation:323;z-index:-27928;mso-position-horizontal-relative:page" fillcolor="#221f20" stroked="f">
            <o:extrusion v:ext="view" autorotationcenter="t"/>
            <v:textpath style="font-family:&quot;&amp;quot&quot;;font-size:9pt;v-text-kern:t;mso-text-shadow:auto" string="I"/>
            <w10:wrap anchorx="page"/>
          </v:shape>
        </w:pict>
      </w:r>
      <w:r>
        <w:pict w14:anchorId="1EE35A38">
          <v:shape id="_x0000_s1389" type="#_x0000_t136" style="position:absolute;left:0;text-align:left;margin-left:643.3pt;margin-top:31.45pt;width:4.8pt;height:9.2pt;rotation:330;z-index:-27880;mso-position-horizontal-relative:page" fillcolor="#221f20" stroked="f">
            <o:extrusion v:ext="view" autorotationcenter="t"/>
            <v:textpath style="font-family:&quot;&amp;quot&quot;;font-size:9pt;v-text-kern:t;mso-text-shadow:auto" string="F"/>
            <w10:wrap anchorx="page"/>
          </v:shape>
        </w:pict>
      </w:r>
      <w:r>
        <w:pict w14:anchorId="1308CAB9">
          <v:shape id="_x0000_s1388" type="#_x0000_t136" style="position:absolute;left:0;text-align:left;margin-left:637.65pt;margin-top:34.7pt;width:2.6pt;height:9.2pt;rotation:337;z-index:-27832;mso-position-horizontal-relative:page" fillcolor="#221f20" stroked="f">
            <o:extrusion v:ext="view" autorotationcenter="t"/>
            <v:textpath style="font-family:&quot;&amp;quot&quot;;font-size:9pt;v-text-kern:t;mso-text-shadow:auto" string="I"/>
            <w10:wrap anchorx="page"/>
          </v:shape>
        </w:pict>
      </w:r>
      <w:r>
        <w:pict w14:anchorId="5355CD68">
          <v:shape id="_x0000_s1387" type="#_x0000_t136" style="position:absolute;left:0;text-align:left;margin-left:628.85pt;margin-top:37.3pt;width:5.15pt;height:9.2pt;rotation:345;z-index:-27784;mso-position-horizontal-relative:page" fillcolor="#221f20" stroked="f">
            <o:extrusion v:ext="view" autorotationcenter="t"/>
            <v:textpath style="font-family:&quot;&amp;quot&quot;;font-size:9pt;v-text-kern:t;mso-text-shadow:auto" string="T"/>
            <w10:wrap anchorx="page"/>
          </v:shape>
        </w:pict>
      </w:r>
      <w:r>
        <w:pict w14:anchorId="1DB60372">
          <v:shape id="_x0000_s1386" type="#_x0000_t136" style="position:absolute;left:0;text-align:left;margin-left:619.35pt;margin-top:38.85pt;width:5.75pt;height:9.2pt;rotation:354;z-index:-27760;mso-position-horizontal-relative:page" fillcolor="#221f20" stroked="f">
            <o:extrusion v:ext="view" autorotationcenter="t"/>
            <v:textpath style="font-family:&quot;&amp;quot&quot;;font-size:9pt;v-text-kern:t;mso-text-shadow:auto" string="R"/>
            <w10:wrap anchorx="page"/>
          </v:shape>
        </w:pict>
      </w:r>
      <w:r w:rsidR="00135063">
        <w:rPr>
          <w:rFonts w:ascii="Palatino Linotype"/>
          <w:color w:val="57585B"/>
          <w:spacing w:val="-2"/>
          <w:sz w:val="18"/>
        </w:rPr>
        <w:t>an</w:t>
      </w:r>
      <w:r w:rsidR="00135063">
        <w:rPr>
          <w:rFonts w:ascii="Palatino Linotype"/>
          <w:color w:val="57585B"/>
          <w:spacing w:val="-6"/>
          <w:sz w:val="18"/>
        </w:rPr>
        <w:t xml:space="preserve"> </w:t>
      </w:r>
      <w:r w:rsidR="00135063">
        <w:rPr>
          <w:rFonts w:ascii="Palatino Linotype"/>
          <w:color w:val="57585B"/>
          <w:spacing w:val="-1"/>
          <w:sz w:val="18"/>
        </w:rPr>
        <w:t>online</w:t>
      </w:r>
      <w:r w:rsidR="00135063">
        <w:rPr>
          <w:rFonts w:ascii="Palatino Linotype"/>
          <w:color w:val="57585B"/>
          <w:spacing w:val="3"/>
          <w:sz w:val="18"/>
        </w:rPr>
        <w:t xml:space="preserve"> </w:t>
      </w:r>
      <w:r w:rsidR="00135063">
        <w:rPr>
          <w:rFonts w:ascii="Palatino Linotype"/>
          <w:color w:val="57585B"/>
          <w:spacing w:val="-1"/>
          <w:sz w:val="18"/>
        </w:rPr>
        <w:t>non-cre</w:t>
      </w:r>
      <w:r w:rsidR="00135063">
        <w:rPr>
          <w:rFonts w:ascii="Palatino Linotype"/>
          <w:color w:val="57585B"/>
          <w:spacing w:val="-2"/>
          <w:sz w:val="18"/>
        </w:rPr>
        <w:t>d</w:t>
      </w:r>
      <w:r w:rsidR="00135063">
        <w:rPr>
          <w:rFonts w:ascii="Palatino Linotype"/>
          <w:color w:val="57585B"/>
          <w:spacing w:val="-1"/>
          <w:sz w:val="18"/>
        </w:rPr>
        <w:t>it</w:t>
      </w:r>
      <w:r w:rsidR="00135063">
        <w:rPr>
          <w:rFonts w:ascii="Palatino Linotype"/>
          <w:color w:val="57585B"/>
          <w:spacing w:val="-5"/>
          <w:sz w:val="18"/>
        </w:rPr>
        <w:t xml:space="preserve"> </w:t>
      </w:r>
      <w:r w:rsidR="00135063">
        <w:rPr>
          <w:rFonts w:ascii="Palatino Linotype"/>
          <w:color w:val="57585B"/>
          <w:spacing w:val="-2"/>
          <w:sz w:val="18"/>
        </w:rPr>
        <w:t>co</w:t>
      </w:r>
      <w:r w:rsidR="00135063">
        <w:rPr>
          <w:rFonts w:ascii="Palatino Linotype"/>
          <w:color w:val="57585B"/>
          <w:spacing w:val="-3"/>
          <w:sz w:val="18"/>
        </w:rPr>
        <w:t>u</w:t>
      </w:r>
      <w:r w:rsidR="00135063">
        <w:rPr>
          <w:rFonts w:ascii="Palatino Linotype"/>
          <w:color w:val="57585B"/>
          <w:spacing w:val="-2"/>
          <w:sz w:val="18"/>
        </w:rPr>
        <w:t>rse</w:t>
      </w:r>
      <w:r w:rsidR="00135063">
        <w:rPr>
          <w:rFonts w:ascii="Palatino Linotype"/>
          <w:color w:val="57585B"/>
          <w:spacing w:val="3"/>
          <w:sz w:val="18"/>
        </w:rPr>
        <w:t xml:space="preserve"> </w:t>
      </w:r>
      <w:r w:rsidR="00135063">
        <w:rPr>
          <w:rFonts w:ascii="Palatino Linotype"/>
          <w:color w:val="57585B"/>
          <w:sz w:val="18"/>
        </w:rPr>
        <w:t>authorized</w:t>
      </w:r>
      <w:r w:rsidR="00135063">
        <w:rPr>
          <w:rFonts w:ascii="Palatino Linotype"/>
          <w:color w:val="57585B"/>
          <w:spacing w:val="5"/>
          <w:sz w:val="18"/>
        </w:rPr>
        <w:t xml:space="preserve"> </w:t>
      </w:r>
      <w:r w:rsidR="00135063">
        <w:rPr>
          <w:rFonts w:ascii="Palatino Linotype"/>
          <w:color w:val="57585B"/>
          <w:spacing w:val="-5"/>
          <w:sz w:val="18"/>
        </w:rPr>
        <w:t>by</w:t>
      </w:r>
      <w:r w:rsidR="00135063">
        <w:rPr>
          <w:rFonts w:ascii="Palatino Linotype"/>
          <w:color w:val="57585B"/>
          <w:spacing w:val="-4"/>
          <w:sz w:val="18"/>
        </w:rPr>
        <w:t xml:space="preserve"> T</w:t>
      </w:r>
      <w:r w:rsidR="00135063">
        <w:rPr>
          <w:rFonts w:ascii="Palatino Linotype"/>
          <w:color w:val="57585B"/>
          <w:spacing w:val="-3"/>
          <w:sz w:val="18"/>
        </w:rPr>
        <w:t>he</w:t>
      </w:r>
      <w:r w:rsidR="00135063">
        <w:rPr>
          <w:rFonts w:ascii="Palatino Linotype"/>
          <w:color w:val="57585B"/>
          <w:spacing w:val="3"/>
          <w:sz w:val="18"/>
        </w:rPr>
        <w:t xml:space="preserve"> </w:t>
      </w:r>
      <w:r w:rsidR="00135063">
        <w:rPr>
          <w:rFonts w:ascii="Palatino Linotype"/>
          <w:color w:val="57585B"/>
          <w:spacing w:val="-2"/>
          <w:sz w:val="18"/>
        </w:rPr>
        <w:t>State</w:t>
      </w:r>
      <w:r w:rsidR="00135063">
        <w:rPr>
          <w:rFonts w:ascii="Palatino Linotype"/>
          <w:color w:val="57585B"/>
          <w:spacing w:val="3"/>
          <w:sz w:val="18"/>
        </w:rPr>
        <w:t xml:space="preserve"> </w:t>
      </w:r>
      <w:r w:rsidR="00135063">
        <w:rPr>
          <w:rFonts w:ascii="Palatino Linotype"/>
          <w:color w:val="57585B"/>
          <w:spacing w:val="-2"/>
          <w:sz w:val="18"/>
        </w:rPr>
        <w:t>U</w:t>
      </w:r>
      <w:r w:rsidR="00135063">
        <w:rPr>
          <w:rFonts w:ascii="Palatino Linotype"/>
          <w:color w:val="57585B"/>
          <w:spacing w:val="-1"/>
          <w:sz w:val="18"/>
        </w:rPr>
        <w:t>ni</w:t>
      </w:r>
      <w:r w:rsidR="00135063">
        <w:rPr>
          <w:rFonts w:ascii="Palatino Linotype"/>
          <w:color w:val="57585B"/>
          <w:spacing w:val="-2"/>
          <w:sz w:val="18"/>
        </w:rPr>
        <w:t>v</w:t>
      </w:r>
      <w:r w:rsidR="00135063">
        <w:rPr>
          <w:rFonts w:ascii="Palatino Linotype"/>
          <w:color w:val="57585B"/>
          <w:spacing w:val="-1"/>
          <w:sz w:val="18"/>
        </w:rPr>
        <w:t>ersit</w:t>
      </w:r>
      <w:r w:rsidR="00135063">
        <w:rPr>
          <w:rFonts w:ascii="Palatino Linotype"/>
          <w:color w:val="57585B"/>
          <w:spacing w:val="-2"/>
          <w:sz w:val="18"/>
        </w:rPr>
        <w:t>y</w:t>
      </w:r>
      <w:r w:rsidR="00135063">
        <w:rPr>
          <w:rFonts w:ascii="Palatino Linotype"/>
          <w:color w:val="57585B"/>
          <w:spacing w:val="-3"/>
          <w:sz w:val="18"/>
        </w:rPr>
        <w:t xml:space="preserve"> </w:t>
      </w:r>
      <w:r w:rsidR="00135063">
        <w:rPr>
          <w:rFonts w:ascii="Palatino Linotype"/>
          <w:color w:val="57585B"/>
          <w:spacing w:val="3"/>
          <w:sz w:val="18"/>
        </w:rPr>
        <w:t>of</w:t>
      </w:r>
      <w:r w:rsidR="00135063">
        <w:rPr>
          <w:rFonts w:ascii="Palatino Linotype"/>
          <w:color w:val="57585B"/>
          <w:sz w:val="18"/>
        </w:rPr>
        <w:t xml:space="preserve"> New</w:t>
      </w:r>
      <w:r w:rsidR="00135063">
        <w:rPr>
          <w:rFonts w:ascii="Palatino Linotype"/>
          <w:color w:val="57585B"/>
          <w:spacing w:val="-1"/>
          <w:sz w:val="18"/>
        </w:rPr>
        <w:t xml:space="preserve"> </w:t>
      </w:r>
      <w:r w:rsidR="00135063">
        <w:rPr>
          <w:rFonts w:ascii="Palatino Linotype"/>
          <w:color w:val="57585B"/>
          <w:spacing w:val="-3"/>
          <w:sz w:val="18"/>
        </w:rPr>
        <w:t>Y</w:t>
      </w:r>
      <w:r w:rsidR="00135063">
        <w:rPr>
          <w:rFonts w:ascii="Palatino Linotype"/>
          <w:color w:val="57585B"/>
          <w:spacing w:val="-2"/>
          <w:sz w:val="18"/>
        </w:rPr>
        <w:t>or</w:t>
      </w:r>
      <w:r w:rsidR="00135063">
        <w:rPr>
          <w:rFonts w:ascii="Palatino Linotype"/>
          <w:color w:val="57585B"/>
          <w:spacing w:val="-3"/>
          <w:sz w:val="18"/>
        </w:rPr>
        <w:t>k</w:t>
      </w:r>
      <w:r w:rsidR="00135063">
        <w:rPr>
          <w:rFonts w:ascii="Palatino Linotype"/>
          <w:color w:val="57585B"/>
          <w:spacing w:val="-5"/>
          <w:sz w:val="18"/>
        </w:rPr>
        <w:t xml:space="preserve"> </w:t>
      </w:r>
      <w:r w:rsidR="00135063">
        <w:rPr>
          <w:rFonts w:ascii="Palatino Linotype"/>
          <w:color w:val="57585B"/>
          <w:spacing w:val="-4"/>
          <w:sz w:val="18"/>
        </w:rPr>
        <w:t>an</w:t>
      </w:r>
      <w:r w:rsidR="00135063">
        <w:rPr>
          <w:rFonts w:ascii="Palatino Linotype"/>
          <w:color w:val="57585B"/>
          <w:spacing w:val="-5"/>
          <w:sz w:val="18"/>
        </w:rPr>
        <w:t>d</w:t>
      </w:r>
      <w:r w:rsidR="00135063">
        <w:rPr>
          <w:rFonts w:ascii="Palatino Linotype"/>
          <w:color w:val="57585B"/>
          <w:spacing w:val="5"/>
          <w:sz w:val="18"/>
        </w:rPr>
        <w:t xml:space="preserve"> </w:t>
      </w:r>
      <w:r w:rsidR="00135063">
        <w:rPr>
          <w:rFonts w:ascii="Palatino Linotype"/>
          <w:color w:val="57585B"/>
          <w:spacing w:val="1"/>
          <w:sz w:val="18"/>
        </w:rPr>
        <w:t>offe</w:t>
      </w:r>
      <w:r w:rsidR="00135063">
        <w:rPr>
          <w:rFonts w:ascii="Palatino Linotype"/>
          <w:color w:val="57585B"/>
          <w:sz w:val="18"/>
        </w:rPr>
        <w:t>r</w:t>
      </w:r>
      <w:r w:rsidR="00135063">
        <w:rPr>
          <w:rFonts w:ascii="Palatino Linotype"/>
          <w:color w:val="57585B"/>
          <w:spacing w:val="1"/>
          <w:sz w:val="18"/>
        </w:rPr>
        <w:t>ed</w:t>
      </w:r>
      <w:r w:rsidR="00135063">
        <w:rPr>
          <w:rFonts w:ascii="Palatino Linotype"/>
          <w:color w:val="57585B"/>
          <w:spacing w:val="41"/>
          <w:w w:val="90"/>
          <w:sz w:val="18"/>
        </w:rPr>
        <w:t xml:space="preserve"> </w:t>
      </w:r>
      <w:r w:rsidR="00135063">
        <w:rPr>
          <w:rFonts w:ascii="Palatino Linotype"/>
          <w:color w:val="57585B"/>
          <w:spacing w:val="-1"/>
          <w:sz w:val="18"/>
        </w:rPr>
        <w:t>thro</w:t>
      </w:r>
      <w:r w:rsidR="00135063">
        <w:rPr>
          <w:rFonts w:ascii="Palatino Linotype"/>
          <w:color w:val="57585B"/>
          <w:spacing w:val="-2"/>
          <w:sz w:val="18"/>
        </w:rPr>
        <w:t>ug</w:t>
      </w:r>
      <w:r w:rsidR="00135063">
        <w:rPr>
          <w:rFonts w:ascii="Palatino Linotype"/>
          <w:color w:val="57585B"/>
          <w:spacing w:val="-1"/>
          <w:sz w:val="18"/>
        </w:rPr>
        <w:t>h</w:t>
      </w:r>
      <w:r w:rsidR="00135063">
        <w:rPr>
          <w:rFonts w:ascii="Palatino Linotype"/>
          <w:color w:val="57585B"/>
          <w:spacing w:val="-3"/>
          <w:sz w:val="18"/>
        </w:rPr>
        <w:t xml:space="preserve"> </w:t>
      </w:r>
      <w:r w:rsidR="00135063">
        <w:rPr>
          <w:rFonts w:ascii="Palatino Linotype"/>
          <w:color w:val="57585B"/>
          <w:spacing w:val="-2"/>
          <w:sz w:val="18"/>
        </w:rPr>
        <w:t>C</w:t>
      </w:r>
      <w:r w:rsidR="00135063">
        <w:rPr>
          <w:rFonts w:ascii="Palatino Linotype"/>
          <w:color w:val="57585B"/>
          <w:spacing w:val="-1"/>
          <w:sz w:val="18"/>
        </w:rPr>
        <w:t>o</w:t>
      </w:r>
      <w:r w:rsidR="00135063">
        <w:rPr>
          <w:rFonts w:ascii="Palatino Linotype"/>
          <w:color w:val="57585B"/>
          <w:spacing w:val="-2"/>
          <w:sz w:val="18"/>
        </w:rPr>
        <w:t>u</w:t>
      </w:r>
      <w:r w:rsidR="00135063">
        <w:rPr>
          <w:rFonts w:ascii="Palatino Linotype"/>
          <w:color w:val="57585B"/>
          <w:spacing w:val="-1"/>
          <w:sz w:val="18"/>
        </w:rPr>
        <w:t>rsera</w:t>
      </w:r>
    </w:p>
    <w:p w14:paraId="1AD71C04" w14:textId="77777777" w:rsidR="007F700F" w:rsidRDefault="007F700F">
      <w:pPr>
        <w:rPr>
          <w:rFonts w:ascii="Palatino Linotype" w:eastAsia="Palatino Linotype" w:hAnsi="Palatino Linotype" w:cs="Palatino Linotype"/>
          <w:sz w:val="20"/>
          <w:szCs w:val="20"/>
        </w:rPr>
      </w:pPr>
    </w:p>
    <w:p w14:paraId="495A87FD" w14:textId="77777777" w:rsidR="007F700F" w:rsidRDefault="007F700F">
      <w:pPr>
        <w:rPr>
          <w:rFonts w:ascii="Palatino Linotype" w:eastAsia="Palatino Linotype" w:hAnsi="Palatino Linotype" w:cs="Palatino Linotype"/>
          <w:sz w:val="20"/>
          <w:szCs w:val="20"/>
        </w:rPr>
      </w:pPr>
    </w:p>
    <w:p w14:paraId="311FDA24" w14:textId="77777777" w:rsidR="007F700F" w:rsidRDefault="007F700F">
      <w:pPr>
        <w:rPr>
          <w:rFonts w:ascii="Palatino Linotype" w:eastAsia="Palatino Linotype" w:hAnsi="Palatino Linotype" w:cs="Palatino Linotype"/>
          <w:sz w:val="20"/>
          <w:szCs w:val="20"/>
        </w:rPr>
      </w:pPr>
    </w:p>
    <w:p w14:paraId="2E0059C4" w14:textId="77777777" w:rsidR="007F700F" w:rsidRDefault="007F700F">
      <w:pPr>
        <w:rPr>
          <w:rFonts w:ascii="Palatino Linotype" w:eastAsia="Palatino Linotype" w:hAnsi="Palatino Linotype" w:cs="Palatino Linotype"/>
          <w:sz w:val="20"/>
          <w:szCs w:val="20"/>
        </w:rPr>
      </w:pPr>
    </w:p>
    <w:p w14:paraId="5E808101" w14:textId="77777777" w:rsidR="007F700F" w:rsidRDefault="007F700F">
      <w:pPr>
        <w:rPr>
          <w:rFonts w:ascii="Palatino Linotype" w:eastAsia="Palatino Linotype" w:hAnsi="Palatino Linotype" w:cs="Palatino Linotype"/>
          <w:sz w:val="20"/>
          <w:szCs w:val="20"/>
        </w:rPr>
      </w:pPr>
    </w:p>
    <w:p w14:paraId="02E1E42D" w14:textId="77777777" w:rsidR="007F700F" w:rsidRDefault="007F700F">
      <w:pPr>
        <w:rPr>
          <w:rFonts w:ascii="Palatino Linotype" w:eastAsia="Palatino Linotype" w:hAnsi="Palatino Linotype" w:cs="Palatino Linotype"/>
          <w:sz w:val="20"/>
          <w:szCs w:val="20"/>
        </w:rPr>
      </w:pPr>
    </w:p>
    <w:p w14:paraId="2EFB3989" w14:textId="77777777" w:rsidR="007F700F" w:rsidRDefault="007F700F">
      <w:pPr>
        <w:rPr>
          <w:rFonts w:ascii="Palatino Linotype" w:eastAsia="Palatino Linotype" w:hAnsi="Palatino Linotype" w:cs="Palatino Linotype"/>
          <w:sz w:val="20"/>
          <w:szCs w:val="20"/>
        </w:rPr>
      </w:pPr>
    </w:p>
    <w:p w14:paraId="76DB1688" w14:textId="77777777" w:rsidR="007F700F" w:rsidRDefault="007F700F">
      <w:pPr>
        <w:rPr>
          <w:rFonts w:ascii="Palatino Linotype" w:eastAsia="Palatino Linotype" w:hAnsi="Palatino Linotype" w:cs="Palatino Linotype"/>
          <w:sz w:val="20"/>
          <w:szCs w:val="20"/>
        </w:rPr>
      </w:pPr>
    </w:p>
    <w:p w14:paraId="4DFC677A" w14:textId="77777777" w:rsidR="007F700F" w:rsidRDefault="007F700F">
      <w:pPr>
        <w:rPr>
          <w:rFonts w:ascii="Palatino Linotype" w:eastAsia="Palatino Linotype" w:hAnsi="Palatino Linotype" w:cs="Palatino Linotype"/>
          <w:sz w:val="20"/>
          <w:szCs w:val="20"/>
        </w:rPr>
      </w:pPr>
    </w:p>
    <w:p w14:paraId="671A87C3" w14:textId="77777777" w:rsidR="007F700F" w:rsidRDefault="007F700F">
      <w:pPr>
        <w:spacing w:before="10"/>
        <w:rPr>
          <w:rFonts w:ascii="Palatino Linotype" w:eastAsia="Palatino Linotype" w:hAnsi="Palatino Linotype" w:cs="Palatino Linotype"/>
          <w:sz w:val="17"/>
          <w:szCs w:val="17"/>
        </w:rPr>
      </w:pPr>
    </w:p>
    <w:p w14:paraId="7FD738E0" w14:textId="77777777" w:rsidR="007F700F" w:rsidRDefault="007F700F">
      <w:pPr>
        <w:rPr>
          <w:rFonts w:ascii="Palatino Linotype" w:eastAsia="Palatino Linotype" w:hAnsi="Palatino Linotype" w:cs="Palatino Linotype"/>
          <w:sz w:val="17"/>
          <w:szCs w:val="17"/>
        </w:rPr>
        <w:sectPr w:rsidR="007F700F">
          <w:footerReference w:type="default" r:id="rId17"/>
          <w:pgSz w:w="15840" w:h="12240" w:orient="landscape"/>
          <w:pgMar w:top="0" w:right="1620" w:bottom="280" w:left="0" w:header="0" w:footer="0" w:gutter="0"/>
          <w:cols w:space="720"/>
        </w:sectPr>
      </w:pPr>
    </w:p>
    <w:p w14:paraId="7EADDEEF" w14:textId="77777777" w:rsidR="007F700F" w:rsidRDefault="00135063">
      <w:pPr>
        <w:spacing w:before="63" w:line="249" w:lineRule="auto"/>
        <w:ind w:left="1612" w:right="541"/>
        <w:rPr>
          <w:rFonts w:ascii="Palatino Linotype" w:eastAsia="Palatino Linotype" w:hAnsi="Palatino Linotype" w:cs="Palatino Linotype"/>
          <w:sz w:val="15"/>
          <w:szCs w:val="15"/>
        </w:rPr>
      </w:pPr>
      <w:proofErr w:type="spellStart"/>
      <w:r>
        <w:rPr>
          <w:rFonts w:ascii="Palatino Linotype"/>
          <w:color w:val="808284"/>
          <w:spacing w:val="-3"/>
          <w:sz w:val="15"/>
        </w:rPr>
        <w:t>Tu</w:t>
      </w:r>
      <w:r>
        <w:rPr>
          <w:rFonts w:ascii="Palatino Linotype"/>
          <w:color w:val="808284"/>
          <w:spacing w:val="-2"/>
          <w:sz w:val="15"/>
        </w:rPr>
        <w:t>ra</w:t>
      </w:r>
      <w:r>
        <w:rPr>
          <w:rFonts w:ascii="Palatino Linotype"/>
          <w:color w:val="808284"/>
          <w:spacing w:val="-3"/>
          <w:sz w:val="15"/>
        </w:rPr>
        <w:t>l</w:t>
      </w:r>
      <w:proofErr w:type="spellEnd"/>
      <w:r>
        <w:rPr>
          <w:rFonts w:ascii="Palatino Linotype"/>
          <w:color w:val="808284"/>
          <w:spacing w:val="-23"/>
          <w:sz w:val="15"/>
        </w:rPr>
        <w:t xml:space="preserve"> </w:t>
      </w:r>
      <w:proofErr w:type="spellStart"/>
      <w:r>
        <w:rPr>
          <w:rFonts w:ascii="Palatino Linotype"/>
          <w:color w:val="808284"/>
          <w:sz w:val="15"/>
        </w:rPr>
        <w:t>Sadigov</w:t>
      </w:r>
      <w:proofErr w:type="spellEnd"/>
      <w:r>
        <w:rPr>
          <w:rFonts w:ascii="Palatino Linotype"/>
          <w:color w:val="808284"/>
          <w:spacing w:val="25"/>
          <w:w w:val="89"/>
          <w:sz w:val="15"/>
        </w:rPr>
        <w:t xml:space="preserve"> </w:t>
      </w:r>
      <w:r>
        <w:rPr>
          <w:rFonts w:ascii="Palatino Linotype"/>
          <w:color w:val="808284"/>
          <w:sz w:val="15"/>
        </w:rPr>
        <w:t>Lecturer</w:t>
      </w:r>
    </w:p>
    <w:p w14:paraId="6F4E76E0" w14:textId="77777777" w:rsidR="007F700F" w:rsidRDefault="00135063">
      <w:pPr>
        <w:ind w:left="1612"/>
        <w:rPr>
          <w:rFonts w:ascii="Palatino Linotype" w:eastAsia="Palatino Linotype" w:hAnsi="Palatino Linotype" w:cs="Palatino Linotype"/>
          <w:sz w:val="15"/>
          <w:szCs w:val="15"/>
        </w:rPr>
      </w:pPr>
      <w:r>
        <w:rPr>
          <w:rFonts w:ascii="Palatino Linotype"/>
          <w:color w:val="808284"/>
          <w:spacing w:val="2"/>
          <w:sz w:val="15"/>
        </w:rPr>
        <w:t>Appl</w:t>
      </w:r>
      <w:r>
        <w:rPr>
          <w:rFonts w:ascii="Palatino Linotype"/>
          <w:color w:val="808284"/>
          <w:spacing w:val="1"/>
          <w:sz w:val="15"/>
        </w:rPr>
        <w:t>i</w:t>
      </w:r>
      <w:r>
        <w:rPr>
          <w:rFonts w:ascii="Palatino Linotype"/>
          <w:color w:val="808284"/>
          <w:spacing w:val="2"/>
          <w:sz w:val="15"/>
        </w:rPr>
        <w:t>ed</w:t>
      </w:r>
      <w:r>
        <w:rPr>
          <w:rFonts w:ascii="Palatino Linotype"/>
          <w:color w:val="808284"/>
          <w:spacing w:val="-19"/>
          <w:sz w:val="15"/>
        </w:rPr>
        <w:t xml:space="preserve"> </w:t>
      </w:r>
      <w:r>
        <w:rPr>
          <w:rFonts w:ascii="Palatino Linotype"/>
          <w:color w:val="808284"/>
          <w:sz w:val="15"/>
        </w:rPr>
        <w:t>Mathematics</w:t>
      </w:r>
    </w:p>
    <w:p w14:paraId="3033598D" w14:textId="77777777" w:rsidR="007F700F" w:rsidRDefault="00135063">
      <w:pPr>
        <w:spacing w:before="63" w:line="249" w:lineRule="auto"/>
        <w:ind w:left="1612" w:right="7123"/>
        <w:rPr>
          <w:rFonts w:ascii="Palatino Linotype" w:eastAsia="Palatino Linotype" w:hAnsi="Palatino Linotype" w:cs="Palatino Linotype"/>
          <w:sz w:val="15"/>
          <w:szCs w:val="15"/>
        </w:rPr>
      </w:pPr>
      <w:r>
        <w:br w:type="column"/>
      </w:r>
      <w:r>
        <w:rPr>
          <w:rFonts w:ascii="Palatino Linotype"/>
          <w:color w:val="808284"/>
          <w:sz w:val="15"/>
        </w:rPr>
        <w:t>William</w:t>
      </w:r>
      <w:r>
        <w:rPr>
          <w:rFonts w:ascii="Palatino Linotype"/>
          <w:color w:val="808284"/>
          <w:spacing w:val="6"/>
          <w:sz w:val="15"/>
        </w:rPr>
        <w:t xml:space="preserve"> </w:t>
      </w:r>
      <w:r>
        <w:rPr>
          <w:rFonts w:ascii="Palatino Linotype"/>
          <w:color w:val="808284"/>
          <w:sz w:val="15"/>
        </w:rPr>
        <w:t>Thistleton</w:t>
      </w:r>
      <w:r>
        <w:rPr>
          <w:rFonts w:ascii="Palatino Linotype"/>
          <w:color w:val="808284"/>
          <w:spacing w:val="23"/>
          <w:w w:val="105"/>
          <w:sz w:val="15"/>
        </w:rPr>
        <w:t xml:space="preserve"> </w:t>
      </w:r>
      <w:r>
        <w:rPr>
          <w:rFonts w:ascii="Palatino Linotype"/>
          <w:color w:val="808284"/>
          <w:sz w:val="15"/>
        </w:rPr>
        <w:t>Lecturer</w:t>
      </w:r>
    </w:p>
    <w:p w14:paraId="3CFF3889" w14:textId="77777777" w:rsidR="007F700F" w:rsidRDefault="00135063">
      <w:pPr>
        <w:ind w:left="1612"/>
        <w:rPr>
          <w:rFonts w:ascii="Palatino Linotype" w:eastAsia="Palatino Linotype" w:hAnsi="Palatino Linotype" w:cs="Palatino Linotype"/>
          <w:sz w:val="15"/>
          <w:szCs w:val="15"/>
        </w:rPr>
      </w:pPr>
      <w:r>
        <w:rPr>
          <w:rFonts w:ascii="Palatino Linotype"/>
          <w:color w:val="808284"/>
          <w:spacing w:val="2"/>
          <w:sz w:val="15"/>
        </w:rPr>
        <w:t>Appl</w:t>
      </w:r>
      <w:r>
        <w:rPr>
          <w:rFonts w:ascii="Palatino Linotype"/>
          <w:color w:val="808284"/>
          <w:spacing w:val="1"/>
          <w:sz w:val="15"/>
        </w:rPr>
        <w:t>i</w:t>
      </w:r>
      <w:r>
        <w:rPr>
          <w:rFonts w:ascii="Palatino Linotype"/>
          <w:color w:val="808284"/>
          <w:spacing w:val="2"/>
          <w:sz w:val="15"/>
        </w:rPr>
        <w:t>ed</w:t>
      </w:r>
      <w:r>
        <w:rPr>
          <w:rFonts w:ascii="Palatino Linotype"/>
          <w:color w:val="808284"/>
          <w:spacing w:val="-19"/>
          <w:sz w:val="15"/>
        </w:rPr>
        <w:t xml:space="preserve"> </w:t>
      </w:r>
      <w:r>
        <w:rPr>
          <w:rFonts w:ascii="Palatino Linotype"/>
          <w:color w:val="808284"/>
          <w:sz w:val="15"/>
        </w:rPr>
        <w:t>Mathematics</w:t>
      </w:r>
    </w:p>
    <w:p w14:paraId="2628B018" w14:textId="77777777" w:rsidR="007F700F" w:rsidRDefault="007F700F">
      <w:pPr>
        <w:rPr>
          <w:rFonts w:ascii="Palatino Linotype" w:eastAsia="Palatino Linotype" w:hAnsi="Palatino Linotype" w:cs="Palatino Linotype"/>
          <w:sz w:val="15"/>
          <w:szCs w:val="15"/>
        </w:rPr>
        <w:sectPr w:rsidR="007F700F">
          <w:type w:val="continuous"/>
          <w:pgSz w:w="15840" w:h="12240" w:orient="landscape"/>
          <w:pgMar w:top="1080" w:right="1620" w:bottom="960" w:left="0" w:header="720" w:footer="720" w:gutter="0"/>
          <w:cols w:num="2" w:space="720" w:equalWidth="0">
            <w:col w:w="3073" w:space="1146"/>
            <w:col w:w="10001"/>
          </w:cols>
        </w:sectPr>
      </w:pPr>
    </w:p>
    <w:p w14:paraId="01F857C6" w14:textId="77777777" w:rsidR="007F700F" w:rsidRDefault="004F22FB">
      <w:pPr>
        <w:spacing w:before="1"/>
        <w:rPr>
          <w:rFonts w:ascii="Palatino Linotype" w:eastAsia="Palatino Linotype" w:hAnsi="Palatino Linotype" w:cs="Palatino Linotype"/>
          <w:sz w:val="25"/>
          <w:szCs w:val="25"/>
        </w:rPr>
      </w:pPr>
      <w:r>
        <w:pict w14:anchorId="6AAEFF22">
          <v:group id="_x0000_s1026" style="position:absolute;margin-left:0;margin-top:0;width:791.15pt;height:611.9pt;z-index:-28624;mso-position-horizontal-relative:page;mso-position-vertical-relative:page" coordsize="15823,12238">
            <v:group id="_x0000_s1384" style="position:absolute;left:15120;top:3688;width:375;height:516" coordorigin="15120,3688" coordsize="375,516">
              <v:shape id="_x0000_s1385" style="position:absolute;left:15120;top:3688;width:375;height:516" coordorigin="15120,3688" coordsize="375,516" path="m15495,4105r-9,l15463,4103r-23,-1l15419,4100r-21,-1l15322,4094r-44,l15254,4094r-73,4l15123,4126r-3,20l15126,4163r17,19l15159,4195r16,7l15198,4203r18,-4l15267,4143r27,-56l15314,4030r12,-38l15332,3974r22,-65l15382,3838r27,-58l15452,3719r37,-29l15495,3688e" filled="f" strokecolor="#fdeede" strokeweight=".25pt">
                <v:path arrowok="t"/>
              </v:shape>
            </v:group>
            <v:group id="_x0000_s1382" style="position:absolute;left:15023;top:3197;width:472;height:656" coordorigin="15023,3197" coordsize="472,656">
              <v:shape id="_x0000_s1383" style="position:absolute;left:15023;top:3197;width:472;height:656" coordorigin="15023,3197" coordsize="472,656" path="m15495,3804r-12,4l15466,3811r-19,l15427,3810r-64,-13l15289,3773r-45,-17l15225,3749r-73,-21l15073,3735r-41,46l15023,3840r8,12l15043,3852r13,-3l15102,3807r45,-63l15170,3705r10,-17l15219,3619r29,-53l15277,3512r10,-19l15316,3439r38,-68l15392,3307r39,-59l15480,3198r15,-1e" filled="f" strokecolor="#fdeede" strokeweight=".25pt">
                <v:path arrowok="t"/>
              </v:shape>
            </v:group>
            <v:group id="_x0000_s1380" style="position:absolute;left:7775;top:1432;width:7720;height:8736" coordorigin="7775,1432" coordsize="7720,8736">
              <v:shape id="_x0000_s1381" style="position:absolute;left:7775;top:1432;width:7720;height:8736" coordorigin="7775,1432" coordsize="7720,8736" path="m15495,3259r-44,44l15409,3311r-19,-1l15331,3294r-54,-20l15256,3265r-57,-20l15136,3234r-59,11l15036,3292r-7,36l15037,3351r15,9l15068,3356r43,-42l15149,3245r24,-57l15193,3130r24,-75l15236,2992r16,-61l15257,2913r23,-78l15300,2774r29,-58l15354,2692r22,1l15390,2705r10,19l15405,2742r-1,18l15346,2809r-80,12l15187,2826r-40,1l15127,2827r-68,4l14982,2839r-64,12l14848,2877r-48,45l14799,2945r6,18l14818,2975r18,8l14856,2984r23,-9l14927,2918r10,-81l14931,2777r-11,-59l14911,2675r-4,-20l14895,2576r14,-79l14977,2458r17,l15011,2460r10,6l15019,2478r-53,52l14898,2567r-20,10l14858,2587r-72,34l14731,2645r-18,8l14694,2661r-57,26l14581,2714r-69,34l14447,2783r-60,39l14338,2872r4,23l14359,2902r19,-2l14436,2864r20,-66l14440,2734r-31,-74l14400,2640r-28,-76l14374,2483r42,-47l14452,2423r26,4l14487,2441r-3,14l14443,2502r-62,46l14327,2581r-70,38l14202,2646r-18,9l14164,2665r-20,9l14125,2684r-19,9l14038,2727r-57,33l13919,2801r-34,52l13893,2873r16,12l13932,2892r19,2l13969,2892r44,-40l14019,2775r-9,-62l13995,2636r-4,-20l13978,2548r-12,-75l13961,2409r5,-74l13995,2276r21,-8l14034,2269r15,9l14060,2294r7,19l14066,2337r-39,64l13973,2429r-77,21l13830,2461r-22,4l13736,2479r-60,24l13635,2569r1,24l13641,2612r7,16l13664,2645r14,5l13691,2640r20,-56l13720,2506r1,-63l13720,2382r-2,-79l13717,2241r-1,-21l13714,2157r-1,-76l13714,2016r3,-61l13726,1894r27,-42l13761,1858r8,12l13776,1887r3,20l13776,1933r-30,51l13674,2018r-77,14l13574,2035r-22,4l13474,2060r-64,50l13396,2146r1,25l13402,2191r8,15l13428,2220r16,2l13457,2211r16,-59l13472,2074r-8,-61l13452,1953r-17,-77l13419,1811r-11,-41l13403,1751r-18,-71l13369,1610r-7,-83l13390,1484r16,1l13428,1498r14,13l13450,1527r2,18l13449,1563r-48,60l13350,1661r-51,33l13266,1714r-17,10l13192,1761r-63,45l13079,1850r-48,57l13011,1968r35,39l13069,2005r51,-52l13114,1890r-34,-71l13043,1770r-41,-48l12986,1706r-48,-57l12903,1592r-9,-41l12896,1532r34,-51l12967,1466r13,9l12962,1544r-40,66l12898,1646r-11,16l12852,1712r-46,65l12794,1793r-37,52l12722,1896r-43,63l12645,2014r-29,54l12593,2124r10,50l12621,2172r42,-43l12664,2052r-36,-49l12566,1953r-20,-15l12527,1925r-62,-52l12427,1802r13,-62l12486,1703r14,5l12497,1781r-30,73l12437,1908r-32,52l12362,2026r-11,16l12338,2062r-12,19l12313,2099r-11,17l12290,2133r-40,61l12214,2256r-30,76l12219,2386r25,-6l12264,2372r14,-11l12289,2343r5,-17l12294,2307r-34,-70l12222,2187r-53,-59l12156,2114r-16,-18l12097,2046r-45,-57l12015,1930r-28,-73l12022,1792r16,l12083,1834r,73l12040,1976r-42,42l11951,2056r-17,14l11918,2084r-15,13l11888,2109r-47,49l11820,2233r30,56l11887,2309r16,-2l11909,2293r1,-18l11906,2253r-29,-71l11849,2127r-31,-54l11788,2021r-41,-66l11735,1936r-12,-19l11690,1863r-40,-64l11617,1743r-28,-54l11566,1630r-1,-52l11577,1578r52,58l11627,1707r-40,50l11542,1796r-34,27l11491,1837r-59,57l11398,1967r19,60l11469,2058r15,-5l11478,1980r-40,-68l11401,1863r-41,-47l11307,1758r-56,-59l11208,1656r-14,-14l11181,1628r-13,-13l11149,1595r-17,-19l11085,1520r-25,-53l11060,1452r14,-16l11095,1432r20,2l11134,1441r15,18l11158,1475r3,19l11159,1514r-24,75l11107,1647r-28,51l11070,1715r-28,54l11016,1825r-24,60l10976,1949r-3,61l11012,2067r18,l11051,2054r14,-14l11073,2023r2,-20l11072,1983r-35,-50l10971,1887r-57,-24l10854,1843r-21,-6l10762,1812r-59,-31l10665,1731r-4,-17l10663,1689r6,-19l10677,1655r15,-14l10707,1640r9,12l10727,1711r-1,78l10722,1852r-5,60l10711,1972r-2,19l10704,2053r-6,63l10693,2194r-2,70l10691,2326r9,74l10734,2437r14,-11l10757,2408r5,-20l10763,2369r-3,-20l10709,2288r-76,-21l10593,2262r-26,-3l10506,2252r-63,-17l10382,2184r-8,-42l10375,2121r5,-16l10394,2087r15,-5l10422,2092r23,55l10454,2224r1,63l10453,2349r-4,79l10445,2492r-2,22l10442,2535r-5,76l10437,2655r,24l10441,2752r27,59l10488,2815r17,-5l10525,2793r13,-17l10545,2761r1,-23l10542,2719r-55,-51l10430,2642r-57,-21l10318,2603r-23,-7l10233,2574r-67,-27l10104,2515r-59,-51l10027,2430r6,-24l10045,2391r22,-7l10086,2383r17,5l10145,2434r8,74l10140,2572r-24,74l10099,2691r-7,19l10071,2783r7,79l10124,2903r59,9l10195,2904r,-12l10192,2879r-42,-46l10087,2788r-39,-23l10031,2755r-69,-39l9909,2687r-54,-29l9836,2648r-54,-29l9714,2581r-64,-38l9591,2504r-50,-49l9537,2434r12,-4l9563,2430r19,2l9636,2469r17,76l9637,2604r-20,54l9608,2679r-20,57l9577,2799r22,77l9653,2907r17,1l9694,2900r9,-14l9699,2870r-43,-42l9588,2789r-58,-24l9473,2745r-76,-24l9334,2703r-60,-16l9255,2682r-78,-23l9116,2639r-57,-30l9035,2584r1,-21l9048,2549r19,-10l9085,2534r18,1l9152,2593r12,80l9169,2752r1,40l9170,2813r4,67l9182,2957r12,64l9220,3091r45,48l9288,3140r17,-6l9318,3121r8,-18l9327,3083r-9,-23l9261,3012r-81,-10l9120,3008r-59,11l9018,3028r-20,4l8919,3044r-79,-14l8801,2962r,-17l8803,2928r6,-10l8821,2920r52,53l8910,3041r10,20l8930,3081r34,72l8988,3208r8,18l9004,3245r26,57l9057,3358r34,69l9126,3492r39,60l9215,3601r22,-2l9245,3583r-2,-20l9215,3509r-72,-26l9067,3502r-61,26l8986,3538r-77,28l8828,3565r-48,-41l8766,3488r4,-26l8783,3452r14,3l8844,3495r47,63l8924,3612r37,70l8988,3736r9,18l9007,3775r10,19l9026,3814r10,18l9070,3900r33,58l9144,4020r51,34l9216,4046r12,-16l9235,4007r2,-19l9235,3971r-40,-45l9118,3920r-62,9l8979,3944r-19,4l8892,3961r-75,12l8752,3978r-74,-5l8618,3944r-7,-21l8612,3904r9,-14l8637,3879r19,-7l8680,3873r64,39l8772,3966r21,77l8804,4109r4,23l8822,4203r25,60l8912,4304r24,-1l8955,4298r16,-7l8988,4275r5,-14l8983,4248r-56,-20l8849,4219r-63,-1l8725,4219r-79,2l8584,4222r-21,1l8500,4225r-76,1l8359,4225r-61,-3l8238,4213r-37,-30l8213,4170r17,-7l8250,4160r25,3l8327,4193r34,72l8375,4342r3,23l8382,4387r21,78l8452,4529r37,14l8514,4542r20,-5l8549,4529r14,-17l8566,4496r-11,-13l8497,4467r-79,l8357,4475r-60,12l8220,4503r-65,17l8114,4531r-20,5l8024,4553r-70,16l7871,4577r-44,-27l7828,4533r13,-22l7854,4497r16,-8l7888,4487r18,3l7966,4538r38,51l8036,4640r21,33l8067,4690r37,57l8149,4810r44,50l8250,4907r61,21l8350,4893r-2,-23l8296,4819r-63,6l8162,4859r-49,37l8065,4937r-16,16l7992,5001r-57,35l7894,5045r-19,-2l7823,5011r-14,-37l7818,4960r70,19l7954,5019r35,24l8006,5055r49,34l8120,5135r16,12l8188,5184r51,35l8303,5262r56,34l8412,5325r57,22l8519,5338r-2,-18l8474,5278r-77,-1l8348,5313r-50,61l8283,5395r-13,19l8218,5476r-71,38l8085,5503r-37,-46l8052,5442r73,4l8198,5477r54,30l8303,5539r67,43l8406,5606r18,13l8476,5654r61,39l8599,5730r76,29l8729,5724r-6,-26l8669,5649r-73,23l8546,5708r-46,39l8457,5787r-18,16l8389,5846r-57,45l8273,5928r-73,27l8135,5921r,-17l8177,5859r74,1l8318,5904r43,43l8399,5993r14,17l8426,6026r13,16l8452,6057r49,46l8576,6125r56,-30l8652,6058r-2,-16l8636,6035r-17,-1l8598,6038r-72,29l8471,6095r-54,31l8365,6157r-66,41l8280,6210r-19,12l8207,6255r-64,39l8086,6327r-54,28l7974,6379r-50,-6l7929,6354r50,-38l8049,6318r51,40l8139,6403r27,33l8180,6454r57,59l8310,6547r60,-19l8401,6476r-5,-15l8323,6467r-68,40l8206,6544r-47,40l8101,6637r-59,57l7999,6737r-14,14l7971,6764r-13,13l7938,6796r-19,17l7863,6860r-53,25l7795,6885r-16,-14l7775,6850r2,-20l7784,6811r18,-15l7818,6787r19,-3l7857,6786r75,24l7990,6838r51,28l8058,6875r55,28l8169,6929r60,24l8292,6969r61,3l8410,6933r,-18l8397,6893r-14,-13l8366,6872r-20,-2l8326,6873r-50,35l8230,6974r-24,57l8186,7091r-6,21l8155,7183r-31,59l8074,7280r-17,4l8032,7282r-19,-6l7998,7268r-14,-15l7983,7238r12,-9l8054,7218r78,1l8195,7223r60,5l8315,7234r19,2l8396,7241r63,6l8537,7252r70,2l8669,7254r74,-10l8780,7211r-11,-14l8751,7188r-20,-5l8712,7182r-20,3l8631,7236r-21,76l8603,7378r-2,22l8585,7481r-41,70l8484,7571r-20,-1l8448,7565r-18,-14l8425,7536r10,-13l8490,7500r77,-9l8630,7490r62,2l8771,7496r64,4l8857,7502r21,1l8954,7508r44,l9022,7508r73,-4l9154,7477r4,-20l9153,7440r-17,-20l9119,7407r-15,-7l9081,7399r-19,4l9011,7458r-26,57l8964,7572r-12,37l8946,7628r-22,64l8897,7763r-28,60l8827,7884r-53,35l8749,7914r-15,-12l8727,7881r-1,-19l8731,7845r45,-43l8851,7794r64,13l8989,7831r45,17l9053,7855r73,21l9205,7869r41,-46l9255,7764r-8,-12l9235,7752r-13,3l9176,7797r-45,63l9108,7899r-10,17l9059,7985r-29,53l9001,8092r-10,19l8962,8165r-38,68l8886,8297r-39,59l8798,8406r-21,4l8773,8398r,-14l8775,8365r37,-54l8888,8294r59,16l9001,8330r21,9l9079,8359r63,11l9201,8359r41,-47l9249,8276r-8,-23l9226,8244r-16,4l9167,8290r-38,69l9104,8416r-20,58l9060,8549r-18,63l9026,8672r-5,18l8998,8768r-21,61l8948,8886r-25,24l8902,8909r-14,-12l8878,8878r-5,-19l8874,8842r58,-49l9013,8781r78,-5l9131,8775r21,l9219,8771r77,-8l9360,8751r70,-26l9478,8680r1,-23l9473,8639r-13,-12l9442,8619r-20,-1l9399,8627r-48,57l9341,8765r6,60l9362,8906r5,21l9371,8947r12,79l9369,9105r-68,39l9284,9144r-17,-2l9257,9136r2,-12l9312,9072r68,-37l9400,9025r20,-10l9492,8981r55,-24l9565,8949r19,-8l9641,8915r56,-27l9766,8854r65,-35l9891,8780r49,-50l9936,8707r-17,-7l9900,8702r-58,36l9822,8804r16,64l9869,8942r9,20l9906,9039r-2,80l9862,9166r-36,13l9800,9175r-9,-14l9794,9147r41,-47l9897,9054r54,-33l10021,8983r55,-27l10094,8947r20,-10l10134,8928r19,-10l10172,8909r68,-34l10297,8842r62,-41l10393,8749r-8,-20l10369,8717r-23,-7l10327,8708r-18,2l10265,8750r-6,77l10268,8889r15,77l10287,8986r13,68l10312,9129r5,64l10312,9267r-29,59l10262,9333r-18,l10229,9324r-11,-15l10211,9289r1,-24l10251,9201r54,-28l10382,9152r66,-11l10470,9137r72,-14l10602,9099r41,-65l10642,9010r-4,-20l10631,8974r-16,-18l10601,8950r-13,10l10564,9035r-6,79l10557,9177r1,60l10560,9316r1,42l10562,9380r2,63l10565,9518r-1,65l10561,9644r-9,61l10522,9742r-13,-11l10502,9713r-3,-20l10502,9668r30,-52l10604,9582r77,-14l10704,9565r21,-4l10804,9540r64,-49l10882,9454r-1,-25l10876,9409r-8,-15l10851,9380r-16,-3l10822,9388r-16,58l10806,9525r8,61l10826,9646r16,77l10859,9788r11,41l10875,9849r17,70l10908,9989r8,83l10889,10116r-17,-1l10850,10102r-14,-13l10828,10073r-2,-18l10829,10037r48,-60l10928,9939r51,-32l11012,9886r17,-10l11086,9839r63,-45l11199,9750r47,-57l11267,9632r-35,-39l11209,9595r-51,52l11163,9710r35,71l11235,9830r41,48l11292,9894r48,57l11375,10008r9,41l11382,10068r-32,52l11313,10134r-14,-9l11318,10055r40,-66l11382,9954r12,-17l11428,9888r46,-65l11486,9807r37,-52l11558,9704r43,-64l11635,9584r29,-53l11687,9474r-9,-50l11659,9426r-42,43l11616,9546r35,49l11713,9645r21,15l11753,9673r62,52l11853,9796r-11,62l11796,9895r-15,-4l11785,9818r31,-73l11846,9691r32,-51l11921,9573r24,-36l11958,9519r35,-52l12032,9406r37,-62l12098,9268r-35,-54l12037,9220r-49,54l12011,9347r36,50l12086,9443r40,43l12142,9504r43,50l12230,9611r37,59l12294,9743r-34,65l12243,9808r-18,-8l12192,9747r16,-72l12243,9625r43,-43l12332,9544r17,-14l12365,9517r16,-13l12396,9491r46,-49l12464,9367r-30,-56l12397,9291r-16,2l12375,9307r-1,18l12378,9347r29,71l12435,9473r31,54l12496,9578r41,67l12549,9664r12,19l12594,9737r40,64l12667,9857r28,54l12718,9970r1,52l12707,10022r-52,-58l12657,9893r40,-50l12742,9804r34,-27l12793,9763r59,-57l12886,9633r-19,-60l12815,9542r-15,5l12806,9620r40,68l12884,9737r40,47l12977,9842r56,59l13076,9944r14,14l13103,9972r13,13l13135,10005r17,19l13199,10080r25,53l13224,10148r-14,16l13189,10168r-20,-2l13150,10159r-15,-18l13126,10125r-3,-19l13125,10086r24,-75l13177,9953r28,-51l13214,9885r28,-54l13268,9775r24,-60l13308,9651r3,-61l13272,9533r-18,l13233,9546r-14,14l13211,9577r-2,20l13212,9617r35,50l13313,9713r57,24l13430,9757r21,6l13522,9788r59,31l13619,9869r4,17l13621,9911r-6,19l13607,9945r-15,14l13577,9960r-9,-12l13557,9889r1,-78l13562,9748r5,-60l13573,9628r2,-19l13580,9547r6,-63l13591,9406r2,-70l13593,9274r-10,-74l13550,9163r-14,11l13527,9192r-5,20l13521,9231r3,20l13575,9312r76,21l13717,9340r22,2l13820,9358r70,41l13910,9458r-1,21l13904,9495r-14,18l13875,9518r-13,-10l13839,9453r-9,-77l13829,9313r2,-62l13835,9172r4,-64l13841,9086r1,-21l13847,8989r,-44l13847,8921r-4,-73l13816,8789r-20,-4l13779,8790r-20,17l13746,8824r-7,16l13738,8862r4,19l13797,8932r57,26l13911,8979r37,12l13967,8997r64,22l14103,9047r58,27l14222,9117r35,53l14251,9194r-12,15l14217,9216r-19,1l14181,9212r-42,-46l14131,9092r13,-64l14168,8954r17,-45l14192,8890r21,-73l14206,8738r-46,-41l14101,8688r-12,8l14089,8708r3,13l14134,8767r63,45l14236,8835r17,10l14322,8884r53,29l14429,8942r19,10l14502,8981r68,38l14633,9057r60,39l14743,9145r4,21l14737,9170r-16,l14702,9168r-54,-37l14631,9055r16,-58l14667,8942r9,-21l14696,8864r11,-63l14685,8724r-54,-31l14614,8692r-23,7l14581,8714r4,17l14627,8774r68,38l14753,8837r57,20l14886,8880r63,19l15009,8915r19,5l15105,8943r62,20l15225,8992r24,25l15248,9038r-12,15l15217,9063r-18,5l15181,9067r-49,-57l15120,8929r-5,-79l15114,8810r,-20l15110,8721r-8,-76l15090,8581r-26,-70l15019,8463r-23,-1l14979,8468r-13,13l14958,8499r-1,20l14966,8542r57,48l15104,8600r60,-6l15223,8583r43,-9l15286,8570r79,-12l15444,8572r39,68l15483,8657r-2,17l15475,8684r-12,-2l15411,8629r-37,-68l15364,8541r-10,-20l15320,8449r-24,-55l15288,8376r-8,-19l15254,8300r-27,-56l15193,8175r-35,-65l15119,8050r-50,-49l15046,8005r-7,17l15041,8041r36,58l15143,8119r64,-16l15281,8072r20,-9l15377,8035r40,-6l15434,8030r24,7l15477,8046r14,11l15495,8063e" filled="f" strokecolor="#fdeede" strokeweight=".25pt">
                <v:path arrowok="t"/>
              </v:shape>
            </v:group>
            <v:group id="_x0000_s1378" style="position:absolute;left:15047;top:7546;width:449;height:602" coordorigin="15047,7546" coordsize="449,602">
              <v:shape id="_x0000_s1379" style="position:absolute;left:15047;top:7546;width:449;height:602" coordorigin="15047,7546" coordsize="449,602" path="m15495,8147r-56,-43l15392,8041r-32,-54l15322,7917r-27,-54l15286,7844r-10,-20l15266,7805r-9,-20l15248,7767r-35,-69l15181,7641r-41,-62l15088,7546r-20,8l15056,7570r-7,23l15047,7613r2,17l15090,7674r76,6l15228,7671r77,-15l15324,7652r68,-13l15467,7627r17,-2l15495,7624e" filled="f" strokecolor="#fdeede" strokeweight=".25pt">
                <v:path arrowok="t"/>
              </v:shape>
            </v:group>
            <v:group id="_x0000_s1376" style="position:absolute;left:15291;top:7298;width:204;height:279" coordorigin="15291,7298" coordsize="204,279">
              <v:shape id="_x0000_s1377" style="position:absolute;left:15291;top:7298;width:204;height:279" coordorigin="15291,7298" coordsize="204,279" path="m15495,7577r-4,-18l15487,7539r-3,-20l15480,7494r-4,-23l15462,7400r-24,-61l15373,7298r-25,2l15329,7304r-16,7l15296,7327r-5,14l15301,7354r57,20l15435,7383r42,1l15495,7384e" filled="f" strokecolor="#fdeede" strokeweight=".25pt">
                <v:path arrowok="t"/>
              </v:shape>
            </v:group>
            <v:group id="_x0000_s1374" style="position:absolute;left:15211;top:3854;width:284;height:428" coordorigin="15211,3854" coordsize="284,428">
              <v:shape id="_x0000_s1375" style="position:absolute;left:15211;top:3854;width:284;height:428" coordorigin="15211,3854" coordsize="284,428" path="m15495,4193r-76,-1l15392,4192r-67,2l15247,4208r-36,26l15211,4238r2,4l15215,4250r53,32l15294,4282r20,-3l15366,4231r23,-58l15407,4096r4,-20l15425,4013r24,-80l15477,3876r9,-13l15495,3854e" filled="f" strokecolor="#fdeede" strokeweight=".25pt">
                <v:path arrowok="t"/>
              </v:shape>
            </v:group>
            <v:group id="_x0000_s1372" style="position:absolute;left:15022;top:3378;width:473;height:621" coordorigin="15022,3378" coordsize="473,621">
              <v:shape id="_x0000_s1373" style="position:absolute;left:15022;top:3378;width:473;height:621" coordorigin="15022,3378" coordsize="473,621" path="m15495,3937r-71,-5l15365,3920r-58,-15l15244,3888r-19,-5l15162,3871r-75,-3l15035,3901r-13,41l15022,3960r8,25l15043,3998r17,l15117,3950r45,-67l15193,3828r9,-17l15212,3794r38,-71l15269,3686r11,-20l15309,3612r37,-67l15383,3482r41,-58l15476,3379r19,-1e" filled="f" strokecolor="#fdeede" strokeweight=".25pt">
                <v:path arrowok="t"/>
              </v:shape>
            </v:group>
            <v:group id="_x0000_s1370" style="position:absolute;left:7776;top:1443;width:7720;height:8725" coordorigin="7776,1443" coordsize="7720,8725">
              <v:shape id="_x0000_s1371" style="position:absolute;left:7776;top:1443;width:7720;height:8725" coordorigin="7776,1443" coordsize="7720,8725" path="m15495,3430r-51,55l15401,3492r-19,-1l15323,3474r-74,-32l15229,3434r-18,-8l15193,3419r-16,-5l15161,3410r-8,-2l15080,3414r-43,46l15029,3495r5,24l15050,3526r13,-4l15107,3478r42,-65l15177,3356r26,-55l15235,3228r24,-56l15283,3112r7,-18l15297,3075r7,-17l15312,3040r7,-16l15329,2999r27,-61l15397,2869r36,-27l15437,2842r2,2l15445,2848r6,8l15453,2866r3,19l15454,2905r-37,50l15340,2969r-21,-1l15240,2959r-20,-3l15200,2953r-64,-7l15060,2942r-64,7l14939,2972r-32,53l14908,3044r6,16l14929,3076r19,7l14971,3080r48,-51l15042,2952r5,-60l15048,2812r-3,-65l15044,2726r-1,-20l15041,2625r12,-74l15093,2507r21,-5l15133,2503r25,12l15170,2528r-4,18l15106,2594r-74,31l14991,2639r-19,7l14954,2653r-18,7l14917,2666r-18,7l14880,2679r-19,7l14842,2693r-22,7l14760,2723r-72,28l14625,2779r-54,30l14519,2845r-24,30l14499,2897r16,10l14535,2907r19,-4l14603,2867r15,-76l14596,2714r-25,-56l14563,2638r-8,-18l14549,2602r-6,-18l14541,2574r-2,-8l14545,2493r42,-45l14641,2436r10,4l14651,2452r-4,13l14604,2510r-64,44l14503,2576r-18,11l14432,2617r-69,38l14345,2665r-55,30l14254,2714r-18,10l14169,2762r-62,39l14051,2841r-38,50l14013,2900r2,4l14019,2906r6,6l14035,2916r12,2l14066,2918r20,-4l14142,2859r4,-37l14145,2803r-14,-62l14107,2667r-7,-23l14082,2584r-16,-75l14064,2448r20,-60l14137,2361r16,3l14173,2377r11,16l14187,2414r,8l14151,2475r-68,43l14027,2540r-57,18l13909,2575r-21,5l13868,2585r-81,26l13722,2647r-25,54l13699,2724r7,19l13716,2759r17,15l13749,2780r17,-9l13793,2700r4,-81l13796,2556r-1,-20l13795,2517r-1,-19l13793,2478r-1,-21l13791,2437r,-21l13790,2394r,-22l13788,2310r-1,-76l13789,2161r6,-71l13817,2025r18,-5l13848,2029r8,18l13860,2066r,20l13836,2141r-71,38l13687,2192r-20,2l13645,2196r-20,2l13605,2201r-59,14l13494,2254r-15,36l13479,2314r3,21l13488,2351r15,17l13517,2371r12,-11l13547,2302r4,-77l13549,2162r-6,-63l13534,2022r-9,-61l13522,1940r-9,-63l13503,1803r-3,-27l13497,1751r-5,-60l13491,1659r2,-30l13497,1608r6,-13l13511,1588r2,-2l13517,1586r8,l13533,1590r8,8l13553,1613r8,19l13563,1656r-3,19l13510,1733r-70,38l13365,1800r-21,9l13286,1836r-67,37l13172,1914r-31,53l13139,1985r8,25l13158,2027r14,11l13193,2042r18,-3l13227,2030r4,-4l13237,2020r2,-6l13245,1997r3,-21l13247,1957r-3,-20l13229,1878r-25,-55l13174,1770r-21,-34l13141,1717r-12,-19l13117,1681r-10,-17l13066,1596r-25,-82l13082,1449r38,-6l13135,1452r4,15l13135,1484r-39,67l13058,1599r-40,48l13005,1662r-13,15l12940,1736r-14,16l12912,1769r-42,49l12822,1879r-41,56l12748,1987r-25,57l12725,2104r14,2l12753,2100r42,-47l12796,1981r-35,-51l12701,1879r-21,-15l12661,1851r-16,-13l12631,1827r-12,-11l12601,1802r-6,-8l12591,1788r-12,-17l12564,1711r27,-57l12619,1634r12,l12635,1644r2,12l12635,1674r-20,58l12581,1804r-31,56l12519,1912r-41,67l12468,1995r-13,19l12421,2069r-39,67l12347,2196r-28,54l12300,2307r-3,21l12299,2342r4,10l12307,2354r4,l12319,2356r54,-29l12396,2270r-1,-16l12357,2185r-44,-45l12252,2086r-16,-15l12180,2017r-39,-50l12111,1895r-1,-21l12114,1856r14,-21l12144,1821r16,-6l12182,1816r18,9l12215,1840r2,8l12219,1854r-14,75l12176,1982r-37,47l12098,2074r-44,45l12039,2134r-15,14l11967,2210r-39,65l11925,2298r1,19l11962,2367r39,14l12018,2378r10,-15l12031,2346r-3,-20l12000,2254r-30,-55l11959,2181r-11,-17l11939,2148r-11,-17l11918,2114r-11,-17l11897,2080r-11,-17l11875,2046r-12,-19l11852,2008r-12,-19l11829,1971r-11,-17l11779,1890r-35,-65l11715,1760r-13,-65l11716,1678r16,1l11772,1724r,78l11722,1864r-63,49l11641,1925r-16,13l11575,1981r-35,72l11556,2113r48,37l11619,2147r5,-15l11625,2115r-5,-21l11586,2023r-30,-52l11511,1906r-35,-48l11438,1809r-15,-18l11409,1773r-39,-49l11325,1664r-39,-53l11243,1548r-23,-62l11223,1472r2,-2l11229,1468r6,-4l11245,1464r10,4l11273,1475r16,12l11303,1506r8,18l11313,1541r-4,22l11277,1634r-47,64l11218,1714r-13,16l11165,1783r-40,63l11098,1906r-8,61l11093,1988r7,17l11109,2018r17,12l11145,2036r26,-6l11188,2020r11,-14l11203,1996r,-8l11203,1982r-33,-69l11127,1870r-49,-35l11026,1805r-57,-30l10949,1765r-18,-9l10865,1721r-55,-37l10772,1632r-2,-15l10775,1591r10,-17l10797,1562r18,-11l10832,1551r11,13l10852,1623r-8,77l10835,1748r-4,20l10821,1828r-15,76l10802,1928r-11,65l10780,2069r-8,82l10770,2212r6,60l10807,2314r15,-6l10834,2289r8,-19l10845,2252r-2,-22l10812,2178r-71,-35l10662,2131r-22,-3l10619,2125r-68,-11l10543,2110r-8,-2l10484,2070r-18,-59l10467,1991r5,-15l10486,1958r13,l10507,1967r17,60l10532,2105r1,64l10532,2230r-2,79l10529,2370r-1,21l10526,2454r-1,76l10525,2557r2,67l10541,2702r26,36l10571,2738r4,l10615,2684r,-26l10612,2637r-47,-52l10507,2563r-77,-18l10410,2540r-64,-14l10266,2502r-56,-28l10164,2427r-11,-31l10157,2374r9,-18l10187,2343r18,-5l10221,2340r41,48l10270,2467r-9,79l10248,2606r-15,60l10221,2707r-5,19l10204,2789r-3,75l10234,2916r41,13l10293,2929r24,-8l10331,2909r,-17l10324,2875r-56,-52l10216,2790r-54,-32l10145,2749r-18,-10l10074,2711r-55,-29l10000,2672r-55,-30l9879,2606r-63,-38l9758,2527r-45,-52l9711,2454r10,-6l9737,2448r18,3l9809,2490r16,58l9807,2626r-32,74l9767,2720r-8,18l9752,2756r-5,16l9743,2788r-2,8l9747,2869r46,42l9828,2920r24,-5l9859,2899r-4,-13l9811,2842r-65,-42l9689,2772r-55,-26l9561,2714r-56,-24l9445,2666r-18,-7l9408,2652r-17,-7l9373,2637r-16,-7l9332,2619r-61,-27l9203,2551r-26,-35l9177,2512r2,-2l9183,2504r8,-6l9201,2496r19,-3l9240,2495r50,37l9304,2609r-1,21l9294,2709r-3,20l9288,2749r-7,64l9277,2889r1,22l9289,2972r32,55l9360,3042r19,-1l9395,3035r16,-16l9418,3001r-1,-23l9413,2970r-4,-4l9398,2952r-53,-30l9287,2907r-60,-4l9167,2901r-20,l9127,2902r-23,1l9082,2904r-21,1l9041,2906r-81,2l8886,2896r-44,-40l8837,2835r1,-19l8850,2791r13,-12l8882,2783r46,61l8958,2919r8,21l8973,2960r7,18l8988,3000r7,21l9002,3040r6,19l9015,3076r6,18l9027,3111r7,20l9056,3191r29,72l9113,3326r29,54l9179,3431r30,23l9231,3450r10,-17l9240,3414r-40,-68l9123,3331r-76,23l8989,3378r-19,8l8908,3408r-80,-4l8781,3363r-12,-55l8773,3298r12,l8798,3303r45,42l8887,3409r22,37l8920,3464r30,53l8988,3587r18,35l9016,3641r30,56l9084,3765r36,59l9153,3874r56,57l9222,3936r9,l9235,3934r2,-4l9243,3924r4,-10l9249,3902r,-19l9245,3863r-55,-56l9153,3803r-19,1l9072,3818r-74,24l8975,3849r-60,18l8840,3883r-61,2l8719,3865r-27,-53l8695,3796r13,-20l8724,3765r21,-3l8753,3762r53,36l8849,3866r22,56l8889,3979r17,61l8911,4061r5,20l8942,4162r36,65l9032,4252r23,-2l9074,4243r16,-10l9105,4216r6,-16l9102,4183r-71,-27l8950,4152r-63,1l8867,4154r-19,l8829,4155r-20,1l8788,4157r-20,1l8747,4158r-22,1l8703,4159r-62,2l8565,4162r-73,-2l8421,4154r-65,-22l8351,4114r9,-13l8378,4093r19,-4l8417,4089r55,24l8510,4184r13,78l8525,4282r6,62l8546,4403r39,52l8621,4470r24,l8666,4467r16,-6l8699,4446r3,-14l8690,4420r-76,-20l8535,4398r-64,4l8411,4408r-77,10l8292,4424r-22,3l8208,4436r-74,10l8107,4449r-25,3l8022,4457r-32,1l7960,4456r-21,-4l7926,4446r-7,-8l7917,4436r,-4l7917,4424r4,-8l7929,4410r15,-12l7963,4390r60,8l8064,4441r38,70l8131,4586r9,21l8167,4665r37,67l8245,4779r53,31l8316,4812r25,-9l8358,4792r11,-13l8373,4758r-3,-19l8361,4724r-4,-4l8351,4714r-6,-2l8328,4706r-21,-3l8287,4704r-19,3l8209,4723r-54,25l8102,4778r-54,33l8013,4835r-17,11l7928,4885r-81,25l7781,4869r-5,-39l7786,4816r14,-4l7817,4816r67,39l7932,4893r48,40l7995,4946r15,13l8070,5011r15,14l8102,5040r50,41l8212,5129r56,41l8320,5203r57,25l8437,5226r2,-14l8433,5198r-47,-42l8314,5155r-51,35l8212,5250r-15,21l8184,5290r-13,16l8160,5320r-11,12l8135,5350r-8,6l8121,5360r-17,12l8044,5387r-57,-27l7967,5334r,-14l7977,5316r12,-2l8008,5316r57,20l8137,5371r56,31l8245,5433r67,42l8347,5497r18,11l8418,5541r65,39l8548,5615r63,29l8660,5654r14,-2l8683,5648r2,-4l8685,5640r2,-8l8658,5578r-57,-23l8585,5556r-69,38l8471,5638r-54,61l8402,5715r-54,56l8298,5810r-72,30l8205,5841r-18,-4l8166,5823r-14,-16l8146,5791r1,-22l8156,5751r15,-15l8179,5734r6,-2l8260,5746r53,29l8360,5812r45,41l8450,5897r15,15l8479,5927r62,57l8606,6023r23,3l8648,6025r50,-36l8712,5950r-3,-17l8694,5923r-17,-3l8657,5923r-72,28l8530,5981r-18,11l8495,6003r-67,40l8394,6065r-17,11l8358,6088r-19,11l8320,6111r-18,11l8285,6133r-64,39l8156,6207r-65,29l8026,6249r-17,-14l8010,6219r45,-40l8133,6179r62,50l8244,6292r12,18l8269,6326r43,50l8384,6411r60,-16l8481,6347r-3,-15l8463,6327r-17,-1l8425,6331r-71,34l8302,6395r-65,45l8189,6475r-49,38l8122,6528r-18,14l8055,6581r-60,45l7942,6665r-63,43l7817,6731r-14,-3l7801,6726r-2,-4l7795,6716r,-10l7799,6696r7,-18l7818,6662r19,-14l7855,6640r17,-2l7894,6642r71,32l8029,6721r16,12l8061,6746r53,40l8177,6826r60,27l8298,6861r21,-3l8336,6851r13,-9l8361,6825r6,-19l8361,6780r-10,-17l8337,6752r-10,-4l8319,6748r-6,l8244,6781r-43,43l8166,6873r-30,52l8106,6982r-10,20l8087,7020r-35,66l8015,7141r-51,38l7948,7181r-26,-5l7905,7167r-12,-12l7882,7136r,-16l7895,7108r59,-10l8031,7107r68,12l8116,7122r63,12l8235,7145r24,4l8324,7160r76,11l8482,7179r61,2l8603,7175r42,-31l8639,7129r-19,-12l8601,7109r-18,-3l8561,7108r-52,31l8474,7210r-12,79l8459,7311r-3,21l8445,7400r-4,8l8439,7416r-38,51l8342,7486r-20,-2l8306,7479r-17,-14l8289,7452r70,-25l8436,7419r64,-1l8561,7419r79,2l8701,7422r22,1l8785,7425r76,1l8888,7426r67,-2l9033,7410r36,-26l9069,7380r,-4l9015,7336r-26,l8968,7339r-52,47l8894,7444r-18,77l8871,7541r-14,64l8833,7685r-28,56l8758,7787r-31,11l8705,7794r-18,-9l8674,7764r-5,-18l8671,7730r48,-41l8798,7681r79,9l8937,7703r60,15l9038,7730r19,5l9121,7747r74,3l9247,7717r13,-41l9260,7658r-8,-25l9239,7620r-17,l9165,7668r-45,67l9089,7790r-9,17l9070,7824r-38,71l9013,7932r-11,20l8973,8006r-37,67l8898,8136r-41,57l8805,8237r-18,1l8781,8228r,-16l8784,8194r39,-54l8881,8124r78,17l9034,8173r20,9l9072,8190r18,6l9106,8202r17,4l9131,8208r73,-6l9247,8156r8,-35l9250,8097r-16,-7l9221,8094r-44,44l9135,8203r-28,57l9081,8315r-32,73l9025,8444r-24,60l8994,8522r-7,19l8980,8558r-8,18l8965,8592r-11,25l8927,8678r-41,68l8851,8772r-4,l8845,8770r-6,-4l8833,8758r-2,-10l8828,8729r2,-20l8867,8659r77,-14l8965,8646r79,9l9064,8658r20,3l9148,8668r76,4l9288,8665r57,-23l9377,8589r-1,-19l9370,8554r-16,-16l9336,8531r-23,3l9265,8585r-23,77l9237,8722r-1,80l9239,8867r1,21l9241,8908r2,81l9231,9063r-40,44l9170,9112r-19,-1l9126,9099r-12,-13l9118,9068r60,-48l9252,8989r41,-14l9312,8968r18,-7l9348,8954r19,-6l9385,8941r19,-6l9423,8928r19,-7l9464,8914r60,-23l9596,8863r63,-28l9713,8805r52,-36l9789,8739r-4,-22l9769,8707r-20,l9730,8711r-49,36l9666,8823r22,77l9713,8956r8,20l9729,8994r6,18l9741,9030r2,10l9745,9048r-6,73l9697,9166r-54,12l9633,9174r,-12l9637,9149r43,-45l9744,9060r37,-22l9799,9027r53,-30l9921,8959r18,-10l9994,8919r36,-19l10048,8890r67,-38l10177,8813r56,-40l10271,8723r,-9l10269,8710r-4,-2l10259,8702r-10,-4l10237,8696r-19,l10198,8700r-56,55l10138,8792r1,19l10153,8873r24,74l10184,8970r18,60l10218,9105r2,61l10200,9226r-53,27l10131,9250r-20,-13l10100,9221r-3,-21l10097,9192r36,-53l10201,9096r56,-22l10314,9056r61,-17l10396,9034r20,-5l10497,9003r65,-36l10587,8913r-2,-23l10578,8871r-10,-16l10551,8840r-16,-6l10518,8843r-27,71l10487,8995r1,63l10489,9078r,19l10490,9117r1,20l10492,9157r1,21l10493,9198r1,22l10494,9242r2,62l10497,9380r-2,72l10488,9523r-21,64l10448,9592r-12,-9l10428,9565r-4,-19l10424,9526r25,-55l10519,9433r79,-13l10618,9418r61,-6l10739,9397r51,-39l10805,9322r,-24l10802,9277r-6,-16l10781,9244r-14,-3l10755,9252r-18,58l10733,9387r2,63l10741,9513r9,77l10759,9651r3,21l10771,9735r10,74l10784,9836r3,25l10792,9921r1,32l10791,9983r-4,21l10781,10017r-8,7l10771,10026r-4,l10759,10026r-8,-4l10745,10014r-12,-15l10725,9980r8,-60l10776,9879r70,-38l10921,9812r21,-9l11000,9776r67,-37l11114,9698r31,-53l11147,9627r-8,-25l11128,9585r-14,-11l11093,9570r-18,3l11059,9582r-4,4l11049,9592r-2,6l11041,9615r-3,21l11039,9656r3,19l11058,9734r25,54l11113,9841r21,34l11146,9895r12,18l11169,9930r11,17l11220,10015r25,81l11204,10162r-39,5l11151,10157r-4,-14l11151,10126r39,-67l11228,10011r40,-48l11321,9903r13,-15l11375,9841r41,-50l11465,9731r40,-56l11538,9622r25,-56l11547,9504r-14,6l11491,9557r,72l11525,9680r60,51l11606,9746r19,13l11641,9772r14,11l11667,9794r18,14l11691,9816r4,6l11707,9839r15,60l11696,9956r-29,22l11655,9978r-4,-10l11649,9956r2,-18l11671,9880r34,-72l11736,9752r31,-52l11808,9633r23,-35l11842,9580r33,-53l11913,9462r36,-66l11979,9333r10,-49l11987,9270r-4,-10l11979,9258r-4,l11967,9256r-54,29l11890,9342r1,16l11929,9427r44,45l12034,9526r16,15l12106,9595r39,49l12175,9717r1,21l12172,9756r-14,21l12142,9791r-16,6l12104,9796r-18,-9l12071,9772r-2,-8l12067,9758r14,-75l12110,9630r37,-47l12188,9538r44,-45l12247,9478r15,-14l12319,9402r39,-65l12361,9314r-1,-19l12324,9245r-39,-14l12268,9234r-10,15l12255,9266r3,20l12285,9357r31,56l12327,9431r11,17l12347,9464r11,17l12368,9498r11,17l12389,9532r11,17l12411,9566r12,19l12434,9604r12,19l12457,9641r11,17l12507,9722r35,65l12571,9852r13,65l12570,9934r-16,-1l12514,9888r,-78l12564,9748r63,-49l12645,9687r16,-13l12711,9631r35,-72l12730,9500r-49,-36l12667,9468r-6,14l12661,9499r5,21l12700,9591r31,52l12775,9708r36,49l12849,9806r14,18l12877,9841r39,50l12961,9950r39,53l13043,10066r23,62l13063,10142r-2,2l13057,10146r-6,4l13041,10150r-10,-4l13013,10139r-16,-12l12983,10108r-8,-18l12973,10073r4,-22l13009,9980r47,-64l13068,9900r13,-16l13121,9831r40,-63l13188,9708r8,-61l13193,9626r-7,-17l13177,9596r-17,-12l13141,9578r-26,6l13098,9594r-11,14l13083,9618r,8l13083,9632r33,69l13159,9744r49,35l13260,9809r57,30l13337,9849r18,9l13421,9893r55,37l13514,9982r2,15l13511,10023r-10,17l13489,10052r-18,11l13454,10063r-11,-13l13435,9973r10,-81l13450,9866r4,-20l13457,9829r4,-22l13465,9786r15,-76l13492,9642r9,-60l13510,9511r6,-69l13515,9370r-19,-63l13479,9300r-15,6l13452,9325r-8,19l13441,9362r2,22l13474,9436r71,35l13624,9483r22,3l13667,9489r68,11l13743,9504r8,2l13802,9544r18,59l13819,9623r-5,15l13800,9656r-13,l13779,9647r-17,-60l13754,9509r-1,-64l13754,9384r2,-79l13757,9244r1,-21l13760,9160r1,-76l13761,9057r-2,-67l13745,8912r-26,-36l13715,8876r-4,2l13703,8880r-32,52l13671,8958r3,21l13721,9031r58,22l13856,9071r20,5l13940,9090r80,24l14076,9142r46,47l14133,9220r-4,22l14120,9260r-21,13l14081,9278r-16,-2l14053,9272r-6,-6l14043,9262r-25,-73l14016,9149r,-20l14029,9050r14,-59l14059,8929r6,-20l14070,8890r12,-64l14085,8752r-33,-52l14011,8687r-18,l13968,8695r-13,13l13955,8725r48,57l14070,8827r55,31l14194,8895r18,10l14230,8914r18,10l14267,8934r56,30l14392,9002r60,35l14503,9070r48,40l14575,9162r-10,6l14549,9168r-18,-3l14477,9126r-16,-58l14479,8990r32,-74l14519,8896r8,-18l14534,8860r5,-16l14543,8828r2,-8l14539,8747r-46,-43l14458,8696r-24,5l14427,8717r4,13l14475,8774r65,42l14597,8845r55,26l14725,8902r56,24l14841,8950r18,7l14878,8964r17,7l14913,8979r16,7l14954,8996r61,27l15085,9065r26,35l15111,9104r-2,2l15105,9112r-8,6l15087,9120r-19,3l15048,9121r-50,-37l14984,9007r1,-21l14994,8907r3,-20l15000,8867r7,-64l15011,8727r-7,-64l14981,8606r-53,-32l14909,8575r-16,6l14877,8597r-7,18l14873,8638r51,48l15001,8709r60,5l15141,8715r65,-3l15227,8711r20,-1l15328,8708r74,12l15446,8760r5,21l15450,8800r-12,25l15425,8837r-18,-4l15359,8773r-31,-74l15314,8658r-7,-19l15300,8621r-7,-18l15287,8584r-7,-18l15274,8547r-7,-19l15260,8509r-7,-22l15230,8427r-28,-72l15174,8292r-30,-54l15108,8186r-30,-24l15056,8166r-10,16l15046,8202r4,19l15086,8270r76,15l15239,8263r56,-25l15315,8230r18,-8l15351,8216r18,-6l15379,8208r8,-2l15397,8204r21,-1l15438,8204r22,8l15478,8222r14,12l15495,8239e" filled="f" strokecolor="#fdeede" strokeweight=".25pt">
                <v:path arrowok="t"/>
              </v:shape>
            </v:group>
            <v:group id="_x0000_s1368" style="position:absolute;left:15035;top:7680;width:460;height:636" coordorigin="15035,7680" coordsize="460,636">
              <v:shape id="_x0000_s1369" style="position:absolute;left:15035;top:7680;width:460;height:636" coordorigin="15035,7680" coordsize="460,636" path="m15495,8316r-52,-45l15399,8207r-22,-37l15366,8152r-30,-53l15298,8030r-10,-18l15279,7995r-11,-19l15258,7957r-10,-19l15219,7885r-42,-72l15141,7757r-49,-59l15062,7680r-9,l15049,7682r-2,4l15041,7692r-4,10l15035,7714r,19l15039,7753r55,56l15131,7813r19,-1l15212,7798r74,-24l15309,7767r60,-18l15444,7733r42,-3l15495,7730e" filled="f" strokecolor="#fdeede" strokeweight=".25pt">
                <v:path arrowok="t"/>
              </v:shape>
            </v:group>
            <v:group id="_x0000_s1366" style="position:absolute;left:15173;top:7364;width:322;height:472" coordorigin="15173,7364" coordsize="322,472">
              <v:shape id="_x0000_s1367" style="position:absolute;left:15173;top:7364;width:322;height:472" coordorigin="15173,7364" coordsize="322,472" path="m15495,7835r-41,-49l15426,7731r-26,-75l15384,7598r-11,-43l15368,7535r-26,-81l15306,7389r-54,-25l15229,7366r-19,7l15194,7383r-15,17l15173,7416r9,17l15253,7460r81,4l15397,7463r20,-1l15436,7462r19,-1l15475,7460r20,-1e" filled="f" strokecolor="#fdeede" strokeweight=".25pt">
                <v:path arrowok="t"/>
              </v:shape>
            </v:group>
            <v:group id="_x0000_s1364" style="position:absolute;left:15349;top:4255;width:146;height:79" coordorigin="15349,4255" coordsize="146,79">
              <v:shape id="_x0000_s1365" style="position:absolute;left:15349;top:4255;width:146;height:79" coordorigin="15349,4255" coordsize="146,79" path="m15495,4255r-67,6l15364,4278r-15,25l15360,4317r19,9l15398,4332r19,2l15439,4331r19,-7l15474,4313r13,-15l15495,4286e" filled="f" strokecolor="#fdeede" strokeweight=".25pt">
                <v:path arrowok="t"/>
              </v:shape>
            </v:group>
            <v:group id="_x0000_s1362" style="position:absolute;left:15051;top:3522;width:445;height:578" coordorigin="15051,3522" coordsize="445,578">
              <v:shape id="_x0000_s1363" style="position:absolute;left:15051;top:3522;width:445;height:578" coordorigin="15051,3522" coordsize="445,578" path="m15495,4013r-76,-8l15357,3996r-43,-7l15293,3986r-73,-9l15151,3972r-18,1l15073,3988r-14,18l15055,4012r-4,19l15054,4050r13,25l15079,4091r14,8l15112,4099r17,-6l15180,4036r31,-55l15246,3910r24,-55l15278,3836r10,-21l15315,3755r34,-68l15381,3630r34,-50l15472,3526r14,-4l15495,3526e" filled="f" strokecolor="#fdeede" strokeweight=".25pt">
                <v:path arrowok="t"/>
              </v:shape>
            </v:group>
            <v:group id="_x0000_s1360" style="position:absolute;left:7761;top:1416;width:7734;height:8740" coordorigin="7761,1416" coordsize="7734,8740">
              <v:shape id="_x0000_s1361" style="position:absolute;left:7761;top:1416;width:7734;height:8740" coordorigin="7761,1416" coordsize="7734,8740" path="m15495,3608r-67,36l15409,3644r-20,-1l15328,3627r-53,-22l15252,3594r-57,-23l15134,3556r-73,20l15028,3630r-3,36l15031,3678r12,l15056,3674r45,-45l15149,3560r38,-68l15215,3439r36,-71l15270,3330r9,-19l15289,3292r9,-19l15307,3255r8,-18l15324,3220r8,-17l15340,3186r8,-16l15360,3148r31,-56l15436,3024r45,-26l15487,3008r,16l15486,3043r-33,56l15378,3118r-61,-10l15243,3087r-20,-7l15158,3067r-64,-6l15020,3080r-35,50l14983,3149r2,18l14997,3188r16,10l15033,3193r43,-41l15110,3080r20,-77l15142,2944r8,-60l15153,2861r3,-22l15158,2818r2,-20l15163,2778r11,-80l15187,2637r28,-56l15229,2570r4,l15239,2568r20,l15277,2576r17,16l15304,2609r-5,21l15238,2674r-78,21l15101,2709r-78,15l15004,2728r-61,13l14884,2755r-81,24l14741,2803r-65,40l14653,2873r3,22l14670,2909r20,5l14709,2913r12,-3l14729,2908r6,-4l14751,2894r31,-52l14786,2803r-1,-20l14772,2720r-24,-74l14741,2627r-19,-79l14731,2471r45,-40l14796,2425r29,2l14835,2436r-5,14l14784,2493r-67,43l14700,2545r-18,11l14628,2585r-70,38l14506,2650r-20,11l14466,2671r-19,11l14428,2691r-69,37l14307,2758r-56,35l14188,2844r-21,48l14179,2898r16,l14213,2896r59,-35l14292,2795r-12,-60l14259,2679r-17,-40l14234,2621r-21,-60l14204,2496r16,-63l14280,2392r19,l14319,2401r10,18l14327,2434r-50,60l14228,2528r-58,30l14114,2584r-70,29l13984,2635r-19,8l13896,2672r-60,30l13789,2742r-14,28l13775,2776r43,54l13851,2839r18,-10l13897,2759r,-82l13891,2598r-6,-60l13883,2518r-7,-68l13872,2390r-3,-78l13869,2288r5,-60l13896,2152r30,-15l13941,2145r12,20l13958,2182r1,12l13959,2202r,6l13933,2262r-70,38l13803,2312r-63,7l13718,2322r-20,2l13638,2337r-63,44l13562,2442r3,19l13571,2477r14,17l13599,2496r11,-10l13629,2426r8,-78l13637,2288r-2,-76l13632,2151r-4,-42l13627,2086r-2,-23l13624,2041r-2,-21l13621,2000r-5,-75l13614,1857r-1,-61l13618,1733r27,-43l13657,1698r10,18l13674,1735r1,20l13673,1775r-47,59l13568,1859r-77,20l13468,1885r-20,6l13429,1896r-17,4l13353,1925r-64,55l13279,2043r55,47l13351,2077r18,-57l13363,1941r-21,-77l13315,1789r-24,-60l13265,1670r-8,-18l13227,1577r-20,-60l13201,1464r4,-17l13209,1436r4,-4l13217,1428r17,-10l13254,1416r24,7l13294,1434r6,19l13299,1470r-41,64l13214,1576r-46,41l13152,1631r-14,13l13080,1696r-47,43l12990,1781r-44,47l12904,1880r-38,65l12891,2009r24,-6l12957,1958r1,-61l12916,1827r-42,-44l12830,1745r-16,-14l12756,1672r-30,-70l12728,1583r7,-17l12747,1546r14,-15l12785,1518r14,1l12787,1592r-35,69l12741,1680r-10,17l12722,1713r-10,16l12670,1795r-10,17l12648,1830r-11,17l12626,1865r-12,20l12601,1905r-11,18l12578,1942r-11,17l12528,2023r-8,14l12507,2060r-32,58l12447,2194r11,50l12476,2243r43,-42l12531,2163r,-19l12492,2075r-45,-40l12397,1996r-17,-12l12365,1972r-13,-11l12341,1950r-10,-8l12284,1884r-13,-60l12299,1766r35,-16l12351,1754r11,16l12367,1789r,19l12361,1828r-30,74l12300,1953r-35,49l12216,2065r-15,19l12187,2101r-38,48l12101,2213r-33,53l12057,2342r68,32l12144,2370r24,-61l12137,2240r-34,-53l12057,2122r-35,-49l12008,2054r-14,-19l11958,1984r-39,-61l11884,1861r-27,-64l11853,1735r34,-13l11906,1733r30,51l11919,1861r-40,48l11833,1947r-35,25l11780,1985r-61,55l11685,2109r1,19l11715,2183r35,18l11764,2195r-10,-73l11721,2051r-10,-18l11679,1980r-33,-52l11603,1863r-24,-35l11567,1809r-35,-52l11490,1694r-35,-56l11424,1586r-27,-57l11395,1478r12,l11462,1531r-6,78l11422,1658r-55,56l11354,1727r-15,15l11324,1756r-14,15l11263,1833r-26,78l11260,1970r32,21l11316,1990r17,-9l11339,1964r2,-18l11337,1927r-38,-65l11256,1814r-46,-42l11164,1734r-50,-39l11078,1669r-17,-12l11004,1612r-55,-47l10904,1509r-5,-27l10899,1476r2,-4l10911,1454r18,-11l10952,1437r18,1l10995,1509r-16,76l10972,1606r-6,20l10948,1683r-27,75l10914,1781r-20,63l10874,1916r-14,66l10854,2042r-1,31l10856,2100r7,21l10872,2135r19,8l10908,2140r16,-17l10933,2107r4,-11l10937,2088r2,-6l10907,2011r-50,-33l10797,1959r-63,-12l10712,1943r-80,-22l10566,1876r-14,-60l10555,1797r6,-16l10575,1764r13,1l10610,1839r3,84l10612,2001r-2,61l10607,2141r-3,41l10603,2204r-2,62l10599,2343r1,65l10604,2469r11,61l10648,2566r14,-11l10671,2536r6,-19l10679,2498r-3,-22l10626,2417r-57,-20l10490,2385r-23,-3l10397,2372r-12,-4l10375,2366r-59,-24l10273,2296r-9,-42l10267,2234r6,-16l10290,2201r17,-6l10325,2205r31,72l10362,2355r-4,60l10352,2475r-7,60l10334,2601r-3,20l10322,2694r-5,70l10318,2782r15,60l10351,2856r6,4l10376,2864r19,-3l10420,2848r16,-12l10444,2822r,-19l10438,2786r-57,-52l10326,2704r-71,-35l10200,2645r-19,-8l10160,2627r-60,-27l10032,2566r-57,-32l9925,2500r-54,-57l9867,2429r9,-20l9895,2400r14,l9921,2402r12,6l9939,2410r46,57l9989,2506r-1,20l9972,2587r-22,53l9939,2663r-23,57l9901,2781r-1,18l9901,2816r33,51l9991,2890r20,l10023,2884r,-12l10019,2859r-45,-45l9905,2766r-18,-10l9819,2719r-71,-37l9675,2645r-19,-9l9637,2626r-19,-9l9600,2608r-18,-8l9565,2591r-17,-8l9531,2575r-16,-8l9493,2555r-56,-31l9370,2479r-27,-45l9353,2428r16,l9388,2429r56,33l9463,2536r-10,62l9432,2672r-6,20l9412,2757r-6,64l9425,2894r49,36l9494,2932r18,-2l9532,2918r10,-16l9538,2881r-58,-53l9406,2799r-78,-19l9269,2770r-40,-5l9206,2762r-22,-3l9163,2757r-20,-2l9123,2752r-81,-11l8982,2728r-56,-28l8915,2686r,-4l8913,2676r,-20l8921,2638r16,-17l8953,2612r22,5l9018,2678r22,77l9053,2815r16,78l9073,2912r12,60l9100,3032r23,82l9147,3177r40,65l9217,3266r22,-3l9253,3250r6,-22l9258,3211r-3,-13l9253,3190r-4,-6l9239,3168r-52,-31l9148,3133r-20,1l9065,3147r-74,24l8972,3178r-79,19l8816,3188r-40,-45l8770,3123r2,-29l8781,3084r14,5l8838,3135r43,67l8890,3219r11,18l8930,3291r38,70l8995,3413r11,20l9016,3453r11,19l9036,3491r37,69l9103,3612r35,56l9189,3731r48,21l9243,3740r,-16l9241,3706r-35,-59l9140,3627r-60,12l9024,3660r-40,17l8966,3685r-60,21l8841,3715r-63,-16l8736,3640r1,-19l8745,3600r16,-11l8777,3590r61,49l8872,3688r29,54l8934,3814r23,57l8980,3932r7,19l9016,4020r31,61l9086,4128r29,14l9121,4142r54,-43l9184,4066r-10,-18l9104,4020r-82,l8943,4026r-60,6l8863,4034r-68,7l8735,4045r-78,3l8633,4048r-60,-5l8497,4021r-15,-30l8490,3976r20,-12l8527,3959r12,-1l8547,3958r6,l8607,3984r38,70l8657,4114r7,63l8667,4199r2,20l8682,4279r44,63l8787,4355r19,-3l8822,4346r17,-14l8841,4318r-10,-11l8771,4288r-78,-8l8633,4280r-76,2l8496,4285r-42,4l8430,4290r-22,2l8386,4293r-22,2l8344,4296r-74,5l8203,4303r-62,1l8079,4299r-42,-27l8046,4259r18,-10l8082,4243r20,-1l8122,4244r59,48l8206,4349r21,78l8232,4449r6,21l8243,4488r4,17l8270,4565r56,63l8388,4638r47,-55l8422,4566r-57,-18l8286,4554r-77,21l8133,4602r-59,24l8015,4652r-18,8l7922,4690r-60,20l7809,4716r-17,-4l7781,4708r-4,-4l7773,4700r-10,-17l7761,4663r7,-24l7779,4623r19,-6l7815,4618r64,41l7921,4703r15,15l7977,4764r25,30l8015,4808r40,45l8098,4898r56,55l8209,5001r58,39l8328,5056r26,-30l8348,5002r-46,-42l8242,4959r-70,42l8128,5043r-38,44l8076,5103r-59,58l7947,5191r-19,-2l7911,5182r-20,-12l7876,5156r-13,-24l7864,5118r72,12l8005,5164r20,11l8041,5185r16,10l8073,5204r67,42l8157,5257r17,11l8192,5279r17,11l8229,5303r20,12l8268,5327r18,11l8303,5349r64,39l8425,5421r55,28l8538,5470r51,-11l8588,5442r-42,-44l8470,5393r-64,47l8355,5501r-13,19l8329,5537r-12,15l8306,5565r-11,13l8287,5586r-8,8l8262,5609r-73,36l8127,5631r-32,-48l8099,5566r16,-11l8134,5550r19,l8173,5556r74,30l8298,5617r49,35l8410,5701r19,15l8446,5730r48,38l8558,5816r53,33l8670,5864r50,-44l8721,5792r-4,-19l8655,5750r-69,31l8533,5815r-65,45l8419,5896r-19,14l8381,5923r-51,36l8269,5999r-62,35l8128,6063r-60,-16l8070,6027r61,-46l8208,5998r48,40l8294,6084r25,35l8332,6137r55,61l8456,6232r58,-17l8548,6167r-6,-14l8469,6163r-71,33l8345,6227r-53,33l8226,6303r-51,34l8157,6350r-53,35l8041,6427r-56,35l7933,6493r-57,27l7825,6522r,-12l7878,6455r78,6l8005,6495r56,55l8074,6563r15,16l8104,6593r13,14l8178,6654r78,26l8315,6657r21,-32l8335,6601r-9,-17l8309,6578r-18,-2l8272,6580r-65,38l8159,6661r-42,46l8079,6753r-39,50l8014,6839r-12,17l7957,6913r-47,55l7854,7013r-27,5l7821,7018r-4,-2l7799,7006r-11,-18l7782,6965r1,-18l7854,6922r76,16l7951,6945r20,6l8028,6969r75,27l8126,7003r63,20l8261,7043r66,14l8387,7063r31,1l8445,7061r21,-7l8480,7045r9,-19l8486,7009r-18,-16l8453,6984r-12,-4l8433,6980r-6,-2l8356,7010r-33,50l8304,7120r-12,63l8288,7205r-21,80l8221,7351r-59,14l8142,7362r-16,-6l8110,7342r,-13l8183,7307r85,-3l8345,7305r61,2l8485,7310r42,3l8549,7314r62,2l8688,7318r65,-1l8814,7313r61,-11l8911,7269r-11,-14l8881,7246r-19,-6l8843,7238r-22,3l8762,7291r-24,77l8728,7450r-3,21l8722,7489r-3,17l8717,7520r-4,12l8711,7542r-6,21l8676,7616r-52,36l8599,7653r-20,-3l8563,7644r-17,-18l8540,7609r10,-17l8622,7561r79,-6l8721,7556r80,7l8860,7570r65,9l8946,7583r21,3l9040,7595r69,5l9127,7599r60,-15l9201,7566r4,-6l9209,7541r-3,-19l9193,7497r-12,-16l9167,7473r-19,l9131,7479r-52,57l9049,7591r-35,71l8990,7717r-8,19l8972,7757r-27,60l8911,7885r-32,57l8845,7992r-57,54l8774,8050r-20,-9l8745,8022r,-14l8747,7996r6,-12l8755,7978r4,-6l8763,7966r13,-15l8792,7940r20,-8l8832,7928r19,l8871,7929r61,16l8985,7967r23,11l9065,8001r61,15l9144,8017r17,-1l9213,7983r22,-57l9235,7906r-6,-12l9217,7894r-13,4l9159,7943r-48,69l9101,8030r-37,68l9027,8169r-37,73l8981,8261r-10,19l8962,8299r-9,18l8945,8335r-9,17l8928,8369r-8,17l8912,8402r-12,22l8869,8481r-44,67l8781,8574r-6,-10l8775,8548r1,-19l8809,8473r74,-19l8945,8464r74,21l9039,8491r65,14l9168,8511r73,-19l9277,8443r2,-20l9277,8405r-12,-20l9249,8375r-21,4l9175,8437r-29,74l9127,8589r-10,59l9112,8688r-3,23l9106,8733r-2,21l9102,8774r-3,20l9088,8875r-13,60l9047,8991r-18,13l9023,9004r-20,l8985,8996r-17,-16l8958,8963r4,-21l9024,8898r78,-21l9161,8863r78,-15l9258,8844r61,-13l9378,8817r81,-24l9521,8769r66,-40l9608,8698r-3,-21l9591,8664r-22,-6l9552,8659r-13,3l9531,8664r-6,4l9509,8678r-31,52l9474,8769r1,20l9488,8852r24,74l9519,8945r19,79l9529,9101r-45,40l9464,9147r-29,-2l9425,9136r5,-14l9476,9079r67,-43l9560,9027r18,-11l9632,8987r70,-38l9754,8922r20,-11l9794,8901r19,-11l9832,8881r69,-37l9953,8814r56,-35l10072,8727r21,-47l10081,8674r-16,l10047,8676r-59,35l9968,8777r12,60l10001,8893r17,40l10026,8951r21,60l10056,9076r-16,63l9980,9180r-19,l9940,9171r-10,-16l9931,9139r49,-60l10030,9044r58,-30l10143,8989r69,-29l10273,8937r19,-7l10361,8901r61,-31l10469,8831r14,-29l10483,8796r-43,-54l10407,8733r-18,10l10361,8813r,82l10367,8974r6,60l10375,9054r7,68l10386,9182r3,78l10389,9284r-5,60l10362,9420r-29,15l10317,9427r-12,-20l10300,9390r-1,-12l10299,9370r,-6l10325,9310r70,-38l10455,9260r63,-7l10540,9250r20,-2l10620,9235r63,-44l10697,9130r-4,-19l10687,9095r-14,-17l10659,9076r-11,10l10629,9146r-8,78l10621,9284r2,76l10626,9421r4,42l10631,9486r2,23l10634,9531r2,21l10637,9572r5,75l10644,9715r1,61l10640,9839r-27,43l10601,9874r-10,-18l10584,9837r-1,-20l10586,9797r46,-59l10690,9713r77,-20l10790,9687r20,-6l10829,9676r17,-4l10905,9647r64,-55l10979,9529r-55,-47l10907,9495r-18,57l10895,9631r21,77l10943,9783r24,60l10993,9902r8,18l11031,9995r20,60l11057,10108r-4,17l11004,10156r-24,-7l10964,10138r-6,-19l10959,10103r41,-65l11042,9996r16,-15l11104,9939r29,-25l11148,9901r60,-54l11253,9803r58,-60l11353,9691r38,-67l11380,9562r-21,-3l11339,9566r-43,64l11307,9690r35,51l11384,9785r45,38l11444,9837r58,59l11532,9966r-2,19l11523,10002r-12,20l11497,10037r-24,13l11459,10049r12,-73l11506,9907r11,-19l11527,9871r10,-16l11546,9839r42,-66l11599,9756r11,-18l11621,9721r11,-18l11644,9683r13,-20l11668,9645r12,-19l11691,9609r39,-64l11738,9531r13,-23l11783,9450r28,-76l11800,9324r-18,1l11739,9367r-12,38l11727,9424r39,69l11811,9533r50,39l11878,9584r15,12l11906,9607r11,11l11927,9626r47,58l11987,9744r-28,58l11923,9818r-18,-4l11895,9798r-6,-17l11889,9761r4,-21l11921,9671r34,-56l11990,9566r48,-63l12053,9484r15,-17l12106,9419r48,-65l12187,9301r12,-77l12131,9192r-19,4l12088,9257r31,69l12153,9379r46,65l12234,9493r14,19l12262,9531r36,51l12337,9643r35,62l12399,9769r4,62l12370,9844r-20,-10l12320,9782r17,-77l12377,9657r46,-38l12458,9594r18,-13l12537,9526r34,-69l12554,9399r-48,-34l12492,9371r10,73l12535,9515r31,54l12599,9621r43,66l12677,9738r12,19l12724,9809r42,63l12802,9928r30,52l12859,10036r2,52l12849,10088r-55,-53l12800,9957r34,-49l12889,9852r13,-13l12918,9824r14,-15l12946,9796r47,-61l13019,9657r-23,-59l12964,9577r-24,1l12923,9587r-6,17l12915,9622r4,19l12957,9706r43,48l13046,9796r46,38l13142,9873r52,38l13210,9923r63,51l13320,10015r37,61l13357,10086r,6l13355,10096r-10,18l13327,10125r-23,6l13286,10130r-26,-71l13276,9982r18,-59l13319,9848r7,-19l13333,9810r21,-66l13371,9687r19,-77l13399,9544r2,-49l13398,9468r-7,-21l13382,9433r-19,-9l13346,9427r-16,18l13321,9460r-4,12l13317,9480r-2,6l13347,9557r50,33l13457,9609r63,12l13542,9625r80,22l13688,9692r14,60l13699,9771r-6,16l13679,9804r-13,-1l13644,9729r-3,-84l13642,9567r2,-61l13647,9427r3,-41l13651,9364r2,-62l13655,9225r-1,-65l13650,9099r-11,-61l13606,9002r-14,11l13583,9032r-6,19l13575,9070r3,22l13628,9151r57,20l13764,9183r23,2l13808,9188r18,3l13843,9194r14,2l13869,9200r10,2l13900,9208r53,29l13989,9289r1,25l13987,9334r-6,16l13964,9367r-17,6l13929,9363r-31,-72l13892,9213r1,-21l13900,9113r7,-60l13916,8988r4,-21l13923,8947r9,-73l13937,8804r-1,-18l13921,8726r-18,-14l13897,8708r-19,-4l13859,8707r-24,13l13819,8733r-9,13l13810,8765r6,17l13873,8834r55,30l13999,8899r55,24l14073,8931r21,10l14154,8968r68,34l14279,9034r50,34l14382,9126r5,15l14377,9160r-20,8l14345,9168r-12,-2l14321,9160r-6,-2l14309,9154r-6,-4l14288,9137r-11,-16l14269,9101r-4,-20l14265,9062r1,-20l14282,8981r22,-53l14315,8905r23,-57l14353,8787r-20,-74l14279,8681r-36,-3l14231,8684r,12l14235,8709r45,45l14349,8802r68,38l14470,8868r71,36l14579,8923r19,9l14617,8942r19,9l14654,8960r18,8l14689,8977r17,8l14723,8993r16,8l14761,9013r57,31l14885,9088r26,44l14901,9138r-16,l14866,9138r-55,-34l14791,9030r10,-62l14822,8894r6,-20l14842,8809r6,-64l14829,8672r-49,-36l14760,8634r-18,2l14722,8648r-10,16l14716,8685r58,53l14848,8767r78,19l14985,8796r40,5l15048,8804r22,3l15091,8809r20,2l15131,8814r81,11l15272,8838r56,28l15339,8880r,4l15341,8890r,20l15333,8928r-16,17l15300,8955r-21,-4l15235,8889r-21,-78l15200,8752r-15,-78l15181,8655r-13,-61l15154,8535r-24,-81l15106,8392r-40,-65l15036,8304r-22,3l15000,8321r-5,21l14996,8360r3,12l15001,8380r4,6l15015,8402r52,31l15106,8437r20,-1l15189,8423r74,-24l15282,8392r79,-19l15438,8382r40,45l15484,8447r-2,29l15473,8486r-14,-5l15416,8435r-43,-67l15364,8351r-11,-18l15324,8279r-38,-70l15259,8157r-11,-20l15238,8117r-11,-19l15218,8079r-37,-69l15151,7958r-35,-56l15065,7839r-48,-21l15011,7830r,16l15013,7864r35,59l15114,7943r60,-12l15230,7910r40,-17l15288,7885r60,-21l15413,7855r18,l15456,7863r20,8l15491,7882r4,4e" filled="f" strokecolor="#fdeede" strokeweight=".25pt">
                <v:path arrowok="t"/>
              </v:shape>
            </v:group>
            <v:group id="_x0000_s1358" style="position:absolute;left:15070;top:7428;width:425;height:554" coordorigin="15070,7428" coordsize="425,554">
              <v:shape id="_x0000_s1359" style="position:absolute;left:15070;top:7428;width:425;height:554" coordorigin="15070,7428" coordsize="425,554" path="m15495,7979r-3,3l15476,7980r-18,-7l15404,7915r-33,-52l15342,7805r-32,-72l15281,7658r-7,-20l15267,7619r-29,-69l15207,7489r-39,-47l15139,7428r-6,l15079,7471r-9,33l15080,7522r70,28l15232,7550r79,-6l15371,7538r20,-2l15415,7533r22,-2l15459,7529r21,-1l15495,7527e" filled="f" strokecolor="#fdeede" strokeweight=".25pt">
                <v:path arrowok="t"/>
              </v:shape>
            </v:group>
            <v:group id="_x0000_s1356" style="position:absolute;left:15413;top:7215;width:83;height:70" coordorigin="15413,7215" coordsize="83,70">
              <v:shape id="_x0000_s1357" style="position:absolute;left:15413;top:7215;width:83;height:70" coordorigin="15413,7215" coordsize="83,70" path="m15495,7216r-4,-1l15467,7215r-19,3l15432,7224r-17,14l15413,7252r10,11l15439,7272r23,7l15483,7282r12,2e" filled="f" strokecolor="#fdeede" strokeweight=".25pt">
                <v:path arrowok="t"/>
              </v:shape>
            </v:group>
            <v:group id="_x0000_s1354" style="position:absolute;left:9932;top:3583;width:4424;height:4429" coordorigin="9932,3583" coordsize="4424,4429">
              <v:shape id="_x0000_s1355" style="position:absolute;left:9932;top:3583;width:4424;height:4429" coordorigin="9932,3583" coordsize="4424,4429" path="m14007,5798r13,-75l14046,5666r35,-53l14118,5566r53,-60l14200,5474r16,-17l14259,5409r46,-58l14338,5296r18,-71l14354,5209r-41,-64l14258,5111r-56,-24l14127,5061r-59,-18l14047,5036r-59,-19l13916,4990r-59,-30l13805,4923r-46,-54l13731,4797r-7,-61l13724,4715r6,-62l13740,4593r16,-76l13761,4498r4,-22l13779,4413r13,-76l13794,4291r-1,-24l13773,4194r-57,-41l13653,4144r-20,1l13573,4151r-78,16l13456,4175r-22,5l13371,4194r-77,14l13232,4214r-23,l13187,4213r-75,-14l13047,4163r-53,-59l12963,4049r-24,-57l12912,3917r-16,-55l12889,3841r-19,-62l12842,3706r-34,-61l12754,3592r-49,-9l12687,3586r-57,23l12579,3644r-62,50l12456,3749r-17,15l12392,3806r-59,49l12266,3898r-57,24l12154,3932r-20,-1l12056,3914r-55,-28l11949,3849r-47,-38l11844,3760r-30,-28l11798,3717r-47,-42l11691,3629r-63,-34l11577,3583r-16,1l11495,3624r-35,54l11435,3734r-26,74l11391,3867r-7,22l11365,3949r-27,71l11302,4092r-37,49l11203,4187r-75,23l11068,4215r-22,-2l10983,4206r-77,-14l10850,4180r-22,-5l10764,4161r-77,-13l10628,4144r-23,2l10534,4171r-36,68l10493,4281r,23l10502,4378r12,60l10523,4480r5,23l10543,4567r14,77l10564,4720r,21l10556,4802r-30,71l10487,4919r-64,47l10352,4999r-57,20l10236,5038r-42,13l10172,5057r-60,20l10043,5105r-56,32l9938,5195r-5,36l9935,5249r30,75l10010,5386r40,46l10092,5479r14,15l10120,5509r41,47l10211,5617r34,55l10270,5728r10,55l10280,5805r-10,60l10238,5937r-34,50l10154,6049r-40,45l10084,6126r-15,16l10027,6190r-46,59l9948,6303r-16,72l9935,6391r42,61l10033,6487r73,30l10182,6542r41,12l10243,6560r59,20l10375,6607r58,30l10484,6674r47,55l10557,6801r7,61l10564,6883r-6,62l10548,7004r-17,77l10526,7105r-5,24l10507,7192r-11,72l10493,7308r1,24l10516,7403r57,39l10638,7450r19,-1l10736,7439r59,-12l10835,7418r21,-5l10919,7399r77,-14l11058,7380r23,l11102,7381r76,14l11242,7432r53,59l11326,7547r24,56l11376,7678r17,56l11399,7755r20,61l11447,7889r33,61l11535,8002r49,9l11601,8008r58,-23l11710,7950r62,-50l11833,7845r16,-15l11896,7787r60,-48l12022,7696r57,-24l12135,7662r21,1l12233,7680r55,28l12340,7745r47,38l12444,7835r31,28l12491,7877r47,42l12598,7965r62,34l12712,8011r15,-1l12793,7970r35,-54l12853,7860r26,-74l12891,7748r7,-22l12917,7664r26,-73l12975,7521r35,-52l13067,7417r74,-30l13220,7379r22,2l13305,7388r77,14l13438,7414r23,6l13524,7433r77,13l13660,7450r24,-2l13754,7422r36,-67l13795,7313r-1,-21l13788,7231r-15,-78l13759,7092r-5,-21l13741,7009r-12,-76l13724,6876r,-22l13732,6793r30,-71l13801,6676r65,-46l13938,6597r56,-21l14053,6558r42,-13l14116,6539r61,-20l14246,6491r56,-32l14350,6400r5,-36l14353,6346r-30,-74l14277,6210r-39,-47l14196,6117r-14,-15l14168,6086r-42,-46l14077,5979r-34,-55l14019,5867r-11,-55l14007,5798xe" filled="f" strokecolor="#fdeede" strokeweight=".25pt">
                <v:path arrowok="t"/>
              </v:shape>
            </v:group>
            <v:group id="_x0000_s1352" style="position:absolute;left:9766;top:3417;width:4763;height:4763" coordorigin="9766,3417" coordsize="4763,4763">
              <v:shape id="_x0000_s1353" style="position:absolute;left:9766;top:3417;width:4763;height:4763" coordorigin="9766,3417" coordsize="4763,4763" path="m14153,5798r12,-76l14189,5666r33,-54l14271,5550r40,-46l14352,5459r16,-17l14383,5426r42,-47l14473,5319r35,-57l14528,5190r-1,-16l14488,5107r-52,-38l14366,5037r-56,-21l14251,4998r-23,-7l14165,4971r-57,-20l14041,4923r-55,-30l13936,4856r-49,-58l13859,4726r-9,-80l13851,4624r5,-60l13865,4504r17,-78l13886,4407r5,-23l13905,4320r11,-60l13925,4190r,-25l13924,4142r-24,-73l13843,4029r-63,-9l13758,4021r-61,5l13619,4040r-57,13l13540,4058r-63,14l13417,4083r-73,10l13297,4094r-22,-1l13198,4080r-69,-36l13072,3988r-33,-50l13012,3880r-22,-56l12965,3750r-13,-41l12945,3686r-20,-61l12898,3554r-40,-73l12817,3437r-65,-20l12734,3419r-76,31l12595,3496r-46,39l12504,3576r-18,16l12470,3608r-48,43l12362,3700r-61,43l12243,3772r-75,19l12150,3792r-20,-1l12054,3774r-56,-27l11947,3712r-62,-50l11840,3622r-47,-43l11777,3564r-48,-43l11670,3473r-57,-35l11541,3417r-16,1l11457,3456r-38,51l11386,3578r-27,76l11341,3713r-6,20l11316,3791r-20,57l11264,3919r-34,58l11192,4023r-62,43l11056,4090r-61,5l10974,4095r-61,-6l10854,4080r-78,-17l10757,4059r-23,-5l10669,4040r-59,-11l10540,4020r-25,l10492,4021r-74,24l10379,4101r-10,64l10369,4190r8,73l10388,4323r15,63l10407,4408r14,62l10433,4530r9,74l10443,4650r-1,21l10428,4749r-36,68l10336,4873r-51,33l10228,4932r-56,23l10098,4980r-41,14l10034,5001r-61,20l9902,5047r-73,41l9785,5129r-19,64l9768,5211r21,57l9822,5319r49,62l9912,5427r30,32l9957,5476r43,48l10050,5583r43,62l10121,5702r19,75l10141,5796r-1,19l10123,5890r-28,57l10061,5998r-50,62l9971,6106r-43,46l9913,6168r-43,48l9822,6275r-35,57l9766,6404r1,16l9805,6489r52,37l9927,6559r76,27l10062,6604r20,6l10141,6629r57,20l10269,6681r57,34l10372,6753r43,62l10439,6889r5,61l10444,6971r-6,61l10429,7091r-17,78l10408,7189r-5,23l10389,7276r-11,59l10369,7405r,25l10370,7454r24,73l10450,7566r64,10l10539,7576r73,-8l10672,7557r63,-15l10757,7538r62,-14l10879,7512r74,-9l10999,7502r22,1l11098,7517r68,36l11222,7609r33,51l11282,7717r22,56l11330,7847r13,42l11350,7911r20,61l11397,8043r40,73l11478,8160r64,19l11560,8177r57,-21l11669,8123r61,-49l11776,8033r32,-30l11825,7988r48,-43l11932,7895r62,-43l12051,7824r75,-19l12145,7804r19,1l12240,7822r56,28l12347,7884r48,37l12440,7961r44,41l12501,8017r16,15l12564,8075r60,48l12682,8158r72,21l12770,8178r68,-39l12875,8088r33,-71l12935,7942r18,-60l12959,7863r19,-59l12998,7747r32,-71l13064,7619r38,-46l13164,7529r74,-23l13299,7501r22,1l13381,7507r60,9l13519,7533r19,4l13561,7542r64,14l13685,7567r70,9l13780,7576r23,-1l13876,7551r40,-57l13925,7431r-1,-22l13919,7348r-14,-78l13892,7213r-5,-22l13873,7128r-11,-60l13852,6995r-1,-47l13852,6926r13,-77l13901,6780r56,-57l14007,6690r58,-26l14121,6642r74,-26l14236,6603r23,-7l14320,6576r71,-27l14464,6509r44,-41l14528,6403r-2,-18l14495,6309r-46,-63l14410,6200r-41,-45l14353,6137r-16,-16l14294,6073r-49,-60l14202,5952r-28,-57l14154,5820r-1,-19l14153,5798xe" filled="f" strokecolor="#fdeede" strokeweight=".25pt">
                <v:path arrowok="t"/>
              </v:shape>
            </v:group>
            <v:group id="_x0000_s1350" style="position:absolute;left:9591;top:3244;width:5108;height:5108" coordorigin="9591,3244" coordsize="5108,5108">
              <v:shape id="_x0000_s1351" style="position:absolute;left:9591;top:3244;width:5108;height:5108" coordorigin="9591,3244" coordsize="5108,5108" path="m14301,5798r11,-76l14335,5666r32,-56l14403,5559r38,-47l14492,5453r44,-49l14551,5388r42,-48l14639,5282r35,-58l14696,5168r3,-32l14697,5121r-40,-66l14605,5017r-72,-32l14457,4957r-57,-19l14378,4931r-21,-7l14296,4904r-73,-28l14152,4843r-56,-36l14039,4755r-39,-66l13979,4613r-5,-60l13975,4532r8,-79l13993,4393r11,-59l14017,4273r5,-21l14035,4190r12,-77l14051,4052r,-24l14038,3969r-48,-54l13915,3892r-21,-1l13873,3893r-61,6l13734,3912r-78,17l13635,3933r-20,5l13554,3951r-78,13l13397,3969r-22,l13313,3962r-72,-23l13189,3902r-54,-57l13092,3776r-25,-56l13045,3664r-25,-74l13007,3549r-6,-22l12980,3465r-27,-72l12925,3338r-40,-55l12823,3248r-19,-2l12786,3247r-72,23l12648,3314r-62,50l12540,3405r-15,14l12508,3434r-48,43l12414,3516r-60,47l12299,3597r-57,26l12168,3641r-18,1l12131,3641r-77,-16l11998,3601r-53,-33l11882,3521r-47,-39l11790,3441r-36,-32l11737,3394r-47,-42l11632,3306r-68,-42l11491,3244r-17,1l11420,3271r-53,62l11341,3389r-22,55l11293,3519r-7,19l11280,3557r-19,60l11241,3675r-29,72l11174,3820r-37,50l11079,3921r-57,28l10946,3966r-40,3l10887,3969r-62,-6l10764,3954r-77,-14l10626,3927r-22,-5l10541,3909r-76,-12l10403,3892r-24,l10319,3904r-53,39l10240,4015r-2,46l10240,4080r10,78l10261,4217r13,60l10279,4299r5,22l10297,4383r13,78l10315,4539r,23l10315,4584r-9,60l10281,4712r-36,49l10186,4813r-53,33l10061,4879r-56,21l9947,4919r-60,19l9866,4945r-60,20l9734,4993r-55,28l9627,5060r-33,64l9593,5143r1,18l9620,5235r44,64l9715,5361r42,47l9771,5424r14,16l9827,5487r40,46l9913,5594r33,54l9972,5705r16,75l9988,5802r-9,61l9952,5937r-31,52l9885,6039r-38,47l9796,6145r-44,49l9737,6210r-41,47l9649,6316r-34,57l9591,6446r,16l9594,6477r39,65l9687,6580r71,31l9815,6632r57,20l9913,6666r22,6l9995,6693r73,27l10140,6754r55,36l10252,6842r39,65l10312,6984r4,60l10315,7065r-8,79l10297,7204r-12,59l10273,7324r-5,21l10255,7407r-12,77l10238,7545r1,24l10252,7628r48,54l10375,7704r22,1l10418,7703r61,-6l10557,7684r77,-17l10655,7662r21,-4l10737,7645r78,-13l10894,7627r22,l10977,7634r72,23l11102,7693r54,58l11188,7801r27,57l11238,7914r26,74l11283,8048r6,22l11310,8131r27,72l11365,8258r39,55l11467,8348r19,1l11505,8349r72,-24l11643,8282r61,-51l11751,8190r15,-14l11782,8161r48,-42l11877,8079r60,-46l11992,7999r57,-27l12122,7955r19,-1l12160,7955r77,16l12293,7996r53,32l12409,8075r46,40l12501,8155r35,32l12553,8203r48,41l12659,8291r68,41l12800,8352r16,-1l12870,8325r41,-44l12941,8226r23,-56l12991,8095r13,-37l13010,8039r19,-60l13049,7921r29,-73l13117,7776r36,-50l13211,7675r57,-28l13345,7630r39,-3l13404,7627r62,6l13526,7642r78,14l13664,7669r22,5l13749,7687r76,12l13887,7704r24,l13971,7692r56,-47l14051,7571r1,-21l14051,7527r-8,-74l14032,7394r-13,-62l14010,7290r-5,-21l13992,7208r-12,-78l13974,7051r,-22l13980,6967r24,-72l14046,6832r61,-52l14163,6748r57,-26l14276,6700r73,-25l14390,6662r23,-7l14475,6634r71,-27l14602,6580r56,-39l14695,6483r3,-34l14696,6431r-30,-76l14632,6305r-50,-62l14542,6198r-27,-30l14501,6153r-41,-46l14421,6060r-47,-62l14338,5937r-24,-57l14301,5809r,-11xe" filled="f" strokecolor="#fdeede" strokeweight=".25pt">
                <v:path arrowok="t"/>
              </v:shape>
            </v:group>
            <v:group id="_x0000_s1348" style="position:absolute;left:9425;top:3076;width:5444;height:5444" coordorigin="9425,3076" coordsize="5444,5444">
              <v:shape id="_x0000_s1349" style="position:absolute;left:9425;top:3076;width:5444;height:5444" coordorigin="9425,3076" coordsize="5444,5444" path="m14447,5798r10,-75l14477,5666r31,-57l14543,5558r37,-47l14632,5450r54,-61l14701,5373r43,-48l14794,5264r43,-64l14862,5142r7,-36l14869,5089r-29,-65l14794,4983r-56,-30l14682,4929r-75,-27l14529,4877r-21,-7l14447,4850r-57,-21l14322,4800r-57,-30l14213,4733r-54,-54l14129,4626r-20,-57l14098,4492r-1,-20l14097,4452r6,-80l14113,4313r11,-60l14137,4195r4,-22l14155,4111r11,-61l14176,3976r1,-28l14177,3923r-10,-62l14130,3803r-69,-31l14019,3767r-23,l13920,3776r-79,13l13780,3802r-41,9l13718,3815r-62,12l13596,3838r-75,9l13481,3849r-22,-1l13398,3842r-75,-21l13271,3789r-58,-54l13168,3668r-35,-71l13104,3523r-20,-58l13064,3404r-7,-22l13037,3319r-27,-73l12977,3175r-40,-56l12879,3081r-35,-5l12826,3078r-74,26l12701,3137r-62,48l12593,3225r-47,42l12530,3281r-15,15l12468,3337r-46,39l12360,3421r-60,35l12243,3481r-72,16l12153,3498r-20,-1l12056,3483r-57,-23l11945,3428r-51,-36l11847,3354r-59,-51l11742,3262r-17,-16l11676,3203r-60,-50l11552,3110r-59,-26l11441,3076r-16,2l11361,3117r-40,51l11287,3238r-28,75l11239,3373r-13,42l11219,3437r-20,61l11178,3554r-29,69l11119,3679r-37,53l11029,3785r-64,38l10889,3843r-62,5l10805,3848r-20,-1l10724,3842r-59,-9l10586,3817r-38,-8l10526,3804r-64,-13l10402,3780r-74,-11l10286,3767r-24,1l10202,3780r-55,40l10120,3890r-4,45l10117,3959r8,73l10140,4112r13,63l10158,4197r4,22l10175,4282r11,60l10195,4415r2,64l10196,4501r-7,60l10165,4632r-43,63l10063,4748r-54,34l9953,4808r-56,23l9822,4858r-77,25l9724,4890r-61,20l9589,4937r-71,34l9465,5010r-36,65l9427,5094r,18l9449,5185r32,52l9530,5300r52,60l9624,5407r14,17l9681,5471r39,46l9765,5577r33,54l9825,5688r20,74l9846,5781r,21l9838,5863r-25,75l9784,5991r-47,65l9699,6103r-39,46l9620,6193r-15,16l9562,6258r-40,46l9477,6364r-35,64l9425,6498r1,15l9464,6582r49,39l9584,6656r74,28l9717,6704r40,13l9777,6723r59,20l9894,6763r72,30l10025,6824r53,37l10132,6913r38,64l10191,7053r6,61l10197,7135r-1,21l10190,7218r-9,60l10167,7355r-13,60l10149,7437r-13,64l10123,7578r-7,78l10117,7680r11,61l10168,7797r70,28l10281,7829r24,-1l10379,7820r79,-14l10521,7793r21,-5l10603,7776r60,-12l10722,7755r82,-7l10827,7748r21,1l10909,7756r70,23l11043,7822r53,59l11130,7934r27,57l11180,8047r27,74l11232,8199r6,21l11259,8281r27,74l11320,8426r39,54l11423,8516r19,2l11461,8518r72,-21l11585,8464r48,-36l11694,8377r45,-40l11756,8322r16,-15l11820,8264r46,-38l11925,8180r54,-33l12036,8120r75,-20l12129,8099r22,l12212,8107r75,25l12340,8161r65,46l12452,8245r45,40l12542,8325r16,15l12606,8383r47,40l12712,8468r64,35l12847,8520r15,-1l12931,8481r39,-48l13005,8362r28,-75l13053,8229r13,-40l13072,8168r20,-59l13112,8051r30,-72l13173,7920r37,-53l13262,7813r64,-38l13402,7754r61,-6l13484,7748r21,1l13567,7755r60,9l13704,7778r60,13l13786,7796r63,13l13927,7822r78,7l14029,7828r61,-11l14146,7777r28,-69l14178,7664r-1,-24l14169,7566r-14,-79l14142,7424r-5,-21l14125,7343r-12,-61l14104,7223r-7,-82l14097,7119r1,-22l14105,7036r23,-70l14171,6902r59,-53l14283,6815r57,-27l14396,6765r74,-27l14548,6713r21,-6l14630,6686r74,-27l14775,6625r54,-39l14865,6522r2,-19l14867,6484r-21,-72l14813,6360r-36,-48l14726,6251r-40,-45l14671,6189r-15,-16l14613,6125r-38,-46l14529,6020r-34,-55l14468,5907r-19,-73l14448,5815r-1,-17xe" filled="f" strokecolor="#fdeede" strokeweight=".25pt">
                <v:path arrowok="t"/>
              </v:shape>
            </v:group>
            <v:group id="_x0000_s1346" style="position:absolute;left:9262;top:2908;width:5782;height:5781" coordorigin="9262,2908" coordsize="5782,5781">
              <v:shape id="_x0000_s1347" style="position:absolute;left:9262;top:2908;width:5782;height:5781" coordorigin="9262,2908" coordsize="5782,5781" path="m14593,5798r10,-76l14622,5665r29,-57l14684,5558r48,-64l14772,5448r40,-45l14826,5388r16,-18l14887,5320r40,-47l14973,5215r44,-69l15038,5089r5,-35l15042,5038r-36,-69l14958,4929r-55,-29l14847,4876r-74,-27l14697,4823r-21,-7l14655,4810r-60,-20l14539,4769r-71,-30l14410,4708r-54,-36l14300,4619r-41,-66l14238,4496r-13,-77l14224,4379r1,-20l14232,4281r9,-59l14252,4162r12,-60l14269,4079r5,-23l14288,3992r11,-59l14308,3862r2,-42l14309,3797r-11,-61l14258,3677r-68,-30l14124,3641r-19,2l14026,3652r-59,10l13907,3674r-39,8l13847,3687r-62,13l13725,3711r-78,11l13586,3726r-23,l13540,3725r-61,-7l13408,3698r-65,-37l13287,3606r-36,-50l13221,3501r-32,-73l13167,3372r-19,-58l13128,3253r-7,-22l13100,3169r-21,-57l13051,3047r-32,-58l12979,2942r-63,-32l12898,2909r-18,1l12806,2933r-53,32l12693,3010r-47,40l12599,3093r-33,29l12550,3137r-48,42l12456,3218r-60,47l12328,3307r-57,27l12195,3355r-37,3l12138,3357r-78,-13l12004,3322r-55,-31l11883,3245r-47,-37l11791,3168r-45,-40l11728,3112r-17,-16l11662,3052r-46,-39l11559,2969r-56,-33l11446,2913r-34,-5l11395,2909r-63,27l11291,2982r-33,58l11228,3111r-21,56l11187,3226r-13,42l11167,3289r-21,62l11126,3407r-29,70l11060,3548r-37,52l10968,3656r-66,40l10827,3719r-80,8l10726,3727r-62,-5l10604,3714r-78,-13l10449,3685r-22,-5l10406,3675r-63,-13l10284,3652r-73,-9l10184,3642r-25,l10096,3651r-58,32l10003,3746r-9,63l9995,3834r7,76l10015,3989r13,60l10037,4092r5,22l10055,4177r11,60l10076,4312r3,59l10079,4393r-5,63l10056,4531r-38,69l9979,4645r-62,50l9863,4725r-56,26l9751,4774r-75,26l9600,4825r-22,7l9517,4853r-56,21l9394,4903r-65,38l9277,4996r-14,52l9263,5066r20,73l9314,5192r46,62l9399,5300r41,47l9469,5378r14,15l9524,5439r40,47l9612,5548r34,51l9677,5657r21,57l9711,5787r-1,21l9702,5867r-25,76l9647,5997r-34,51l9576,6096r-52,61l9471,6215r-15,17l9442,6248r-43,48l9360,6342r-44,59l9281,6465r-19,71l9262,6552r26,65l9333,6658r57,33l9461,6722r57,21l9576,6762r59,20l9655,6788r59,20l9770,6829r72,31l9899,6890r53,37l10007,6981r41,66l10072,7122r8,79l10080,7222r-5,63l10068,7345r-14,78l10038,7499r-4,23l10029,7543r-13,64l10005,7666r-9,72l9995,7765r,25l10004,7854r31,58l10098,7948r63,9l10185,7957r77,-8l10341,7936r60,-12l10441,7915r21,-5l10523,7898r60,-11l10661,7876r62,-4l10746,7872r63,5l10883,7895r70,37l10999,7971r50,61l11079,8086r27,57l11128,8199r27,74l11180,8349r7,22l11207,8432r20,57l11256,8556r39,65l11350,8673r71,14l11439,8685r73,-26l11577,8615r62,-49l11685,8525r47,-42l11747,8469r46,-41l11840,8388r62,-49l11953,8305r58,-31l12068,8253r73,-13l12162,8241r59,8l12297,8274r54,29l12403,8338r48,37l12497,8413r59,53l12570,8479r16,15l12635,8538r47,40l12741,8625r58,35l12857,8683r33,6l12906,8689r65,-26l13013,8619r33,-57l13077,8490r21,-57l13117,8376r20,-60l13143,8297r20,-59l13184,8181r30,-71l13245,8052r37,-52l13335,7944r67,-41l13477,7880r79,-9l13577,7871r62,5l13700,7883r78,14l13854,7912r22,5l13898,7922r64,13l14021,7946r72,9l14120,7956r25,l14207,7947r59,-32l14301,7852r9,-63l14309,7765r-7,-77l14289,7609r-13,-60l14268,7508r-5,-20l14250,7427r-11,-60l14229,7289r-4,-62l14225,7205r5,-64l14248,7067r37,-69l14324,6952r62,-50l14439,6871r57,-26l14552,6822r75,-26l14703,6771r21,-7l14786,6744r57,-20l14909,6694r65,-39l15026,6601r14,-71l15038,6512r-26,-73l14968,6374r-49,-62l14878,6266r-42,-47l14822,6204r-41,-47l14741,6111r-49,-62l14658,5998r-32,-58l14605,5883r-12,-73l14593,5798xe" filled="f" strokecolor="#fdeede" strokeweight=".25pt">
                <v:path arrowok="t"/>
              </v:shape>
            </v:group>
            <v:group id="_x0000_s1344" style="position:absolute;left:9087;top:2736;width:6124;height:6124" coordorigin="9087,2736" coordsize="6124,6124">
              <v:shape id="_x0000_s1345" style="position:absolute;left:9087;top:2736;width:6124;height:6124" coordorigin="9087,2736" coordsize="6124,6124" path="m14739,5798r9,-76l14774,5646r30,-57l14840,5536r36,-49l14927,5426r50,-58l15020,5320r14,-16l15076,5256r50,-61l15170,5130r29,-60l15210,5001r-1,-16l15172,4920r-48,-40l15068,4848r-69,-28l14942,4799r-61,-20l14840,4766r-20,-7l14760,4739r-57,-20l14629,4690r-72,-35l14501,4620r-47,-38l14404,4525r-35,-69l14349,4380r-6,-60l14342,4299r1,-22l14349,4199r9,-60l14369,4080r11,-60l14389,3978r5,-23l14407,3891r11,-60l14429,3758r2,-43l14431,3690r-9,-64l14392,3565r-64,-38l14268,3516r-23,-1l14221,3516r-72,7l14070,3537r-62,13l13965,3559r-20,4l13884,3576r-61,11l13745,3598r-80,6l13642,3604r-22,-1l13559,3597r-74,-21l13418,3539r-59,-53l13310,3421r-30,-53l13247,3295r-22,-56l13206,3181r-26,-79l13173,3080r-7,-21l13145,2998r-27,-73l13084,2853r-39,-58l12990,2748r-50,-12l12923,2737r-74,21l12795,2790r-62,46l12687,2875r-47,40l12609,2943r-16,15l12544,3001r-47,41l12436,3090r-60,42l12318,3164r-56,24l12186,3206r-19,1l12145,3207r-61,-7l12008,3177r-71,-36l11885,3106r-49,-37l11775,3019r-59,-52l11669,2925r-16,-14l11605,2869r-61,-50l11479,2776r-59,-28l11366,2737r-16,l11285,2762r-43,43l11208,2862r-24,55l11155,2991r-25,76l11117,3105r-6,21l11091,3185r-21,58l11041,3316r-35,73l10971,3445r-38,47l10877,3542r-69,36l10732,3598r-60,6l10651,3605r-21,-1l10551,3598r-60,-9l10432,3579r-59,-12l10330,3558r-23,-5l10243,3540r-60,-11l10110,3518r-43,-2l10042,3516r-64,9l9917,3555r-39,64l9867,3679r-1,22l9867,3725r7,73l9888,3877r13,62l9909,3981r5,20l9926,4063r12,60l9949,4201r6,81l9955,4305r-1,22l9948,4389r-20,72l9890,4529r-53,59l9773,4636r-54,31l9665,4692r-56,23l9552,4735r-57,19l9432,4774r-22,7l9349,4802r-73,26l9204,4862r-58,40l9099,4957r-11,50l9089,5025r21,74l9142,5153r46,62l9226,5261r41,47l9295,5339r15,16l9353,5404r40,47l9442,5512r45,66l9519,5638r23,56l9557,5766r2,18l9558,5805r-7,61l9527,5942r-27,54l9467,6048r-36,49l9393,6144r-51,60l9300,6252r-16,17l9269,6286r-42,49l9177,6394r-40,56l9105,6510r-18,73l9088,6600r26,64l9158,6706r57,34l9288,6772r75,27l9420,6818r39,13l9479,6837r59,20l9596,6877r73,30l9742,6941r55,36l9844,7015r50,56l9929,7140r20,76l9955,7277r1,21l9955,7319r-6,80l9937,7478r-11,59l9913,7596r-4,23l9904,7641r-13,65l9880,7766r-11,72l9867,7882r,25l9876,7970r31,61l9970,8069r61,11l10053,8081r24,-1l10150,8073r79,-14l10291,8046r42,-9l10353,8033r62,-13l10475,8009r78,-11l10633,7992r23,l10678,7993r61,6l10813,8020r67,37l10939,8111r49,64l11018,8228r33,73l11073,8358r19,57l11111,8472r7,22l11139,8558r20,59l11187,8688r27,55l11253,8801r55,47l11358,8859r18,-1l11450,8837r54,-32l11566,8759r46,-39l11659,8680r31,-28l11707,8637r48,-43l11802,8554r61,-49l11930,8461r59,-32l12046,8406r72,-16l12136,8388r21,1l12217,8396r76,24l12347,8447r52,33l12448,8516r47,38l12556,8605r47,42l12620,8663r17,15l12686,8720r60,50l12801,8810r61,32l12934,8860r17,-1l13015,8833r42,-44l13091,8732r32,-73l13150,8584r19,-57l13182,8488r6,-20l13208,8409r21,-58l13258,8278r35,-73l13328,8150r38,-48l13423,8053r68,-35l13567,7998r61,-6l13649,7991r21,1l13749,7998r59,9l13868,8018r59,11l13970,8038r22,5l14057,8056r60,12l14189,8078r44,2l14258,8080r63,-9l14382,8040r38,-63l14431,7916r1,-22l14431,7870r-7,-73l14410,7718r-13,-62l14388,7614r-4,-21l14371,7532r-11,-60l14349,7394r-6,-81l14343,7291r1,-22l14350,7208r21,-74l14408,7066r54,-58l14509,6971r53,-33l14634,6904r56,-23l14747,6861r57,-19l14823,6836r22,-7l14909,6808r59,-20l15039,6760r55,-27l15152,6694r47,-55l15210,6589r-1,-18l15188,6497r-32,-54l15110,6381r-39,-46l15030,6288r-27,-31l14988,6240r-43,-48l14905,6145r-49,-61l14812,6017r-32,-59l14757,5901r-16,-72l14739,5811r,-13xe" filled="f" strokecolor="#fdeede" strokeweight=".25pt">
                <v:path arrowok="t"/>
              </v:shape>
            </v:group>
            <v:group id="_x0000_s1342" style="position:absolute;left:8917;top:2564;width:6467;height:6471" coordorigin="8917,2564" coordsize="6467,6471">
              <v:shape id="_x0000_s1343" style="position:absolute;left:8917;top:2564;width:6467;height:6471" coordorigin="8917,2564" coordsize="6467,6471" path="m14885,5798r9,-76l14918,5646r28,-57l14980,5536r36,-50l15053,5439r52,-60l15159,5317r16,-17l15189,5283r43,-48l15282,5175r43,-57l15360,5055r22,-73l15383,4965r-1,-15l15356,4886r-60,-56l15239,4797r-70,-30l15113,4746r-59,-20l14994,4706r-20,-7l14954,4693r-59,-21l14838,4651r-72,-30l14694,4586r-55,-35l14592,4513r-52,-57l14510,4403r-21,-57l14473,4269r-4,-80l14470,4169r5,-60l14483,4049r10,-59l14505,3931r13,-62l14523,3847r13,-64l14547,3723r11,-74l14561,3589r,-24l14552,3502r-31,-63l14458,3399r-59,-12l14354,3385r-20,2l14257,3395r-79,13l14118,3420r-62,14l14034,3438r-63,13l13911,3462r-77,11l13756,3478r-23,l13669,3474r-77,-17l13525,3429r-63,-47l13408,3324r-35,-52l13343,3217r-26,-56l13295,3105r-27,-74l13250,2975r-7,-23l13221,2887r-20,-60l13174,2756r-34,-71l13101,2627r-56,-48l12975,2566r-18,1l12883,2592r-52,31l12770,2667r-46,39l12677,2747r-48,43l12613,2804r-46,42l12520,2886r-62,50l12396,2979r-59,33l12280,3037r-75,21l12168,3062r-21,-1l12086,3054r-77,-22l11937,2998r-51,-33l11837,2930r-47,-38l11744,2853r-60,-53l11650,2770r-16,-15l11586,2713r-61,-50l11468,2620r-62,-34l11333,2564r-17,l11300,2565r-70,35l11189,2643r-34,55l11123,2771r-28,74l11075,2903r-19,60l11049,2984r-21,61l11007,3102r-28,72l10945,3245r-36,57l10872,3351r-55,51l10751,3441r-74,24l10618,3475r-63,3l10534,3478r-77,-6l10378,3460r-60,-11l10257,3436r-41,-9l10194,3423r-63,-13l10071,3399r-75,-10l9952,3386r-26,l9862,3394r-64,27l9756,3475r-17,79l9738,3577r1,24l9746,3676r12,78l9770,3815r14,62l9788,3898r5,21l9805,3980r11,60l9826,4118r5,79l9831,4219r-5,64l9809,4359r-33,70l9740,4479r-57,55l9617,4580r-53,28l9491,4640r-57,22l9377,4682r-57,19l9298,4708r-22,7l9214,4736r-57,21l9088,4785r-54,27l8977,4850r-47,58l8918,4959r,18l8938,5050r31,58l9010,5166r51,62l9103,5276r29,32l9147,5325r44,49l9232,5421r50,61l9324,5542r32,53l9384,5652r23,76l9415,5784r-1,21l9407,5865r-22,76l9359,5996r-31,53l9282,6114r-38,47l9205,6207r-40,45l9122,6300r-15,17l9065,6364r-50,61l8972,6483r-34,62l8917,6618r,17l8918,6651r35,68l8997,6760r55,34l9125,6826r74,28l9257,6874r60,20l9337,6901r61,20l9455,6942r72,29l9598,7006r57,36l9704,7079r51,55l9794,7200r24,74l9828,7334r3,62l9831,7417r-6,77l9813,7574r-11,60l9789,7694r-9,41l9776,7757r-13,63l9752,7880r-10,75l9739,8000r,25l9747,8090r27,63l9827,8195r79,17l9930,8213r24,-1l10029,8205r78,-12l10168,8181r62,-14l10251,8163r21,-5l10333,8146r60,-11l10471,8125r79,-5l10572,8120r63,5l10712,8142r68,30l10843,8217r53,60l10931,8329r30,55l10986,8439r22,56l11035,8570r18,57l11060,8649r21,65l11102,8773r27,71l11163,8915r39,57l11259,9020r51,13l11328,9033r73,-19l11459,8984r59,-42l11579,8891r48,-41l11675,8806r15,-14l11737,8751r46,-40l11830,8673r63,-45l11947,8595r57,-28l12080,8544r56,-8l12157,8537r61,7l12294,8566r54,25l12401,8623r65,46l12513,8707r46,39l12604,8786r49,43l12669,8844r48,42l12778,8936r58,42l12897,9013r73,21l12987,9034r16,-1l13072,8998r42,-44l13147,8899r32,-72l13207,8752r20,-57l13247,8635r7,-21l13274,8553r21,-58l13324,8424r34,-71l13393,8296r38,-49l13486,8195r65,-38l13626,8133r60,-10l13748,8120r21,1l13831,8126r60,7l13969,8147r76,15l14069,8167r23,5l14157,8186r61,11l14291,8208r60,4l14376,8212r64,-8l14504,8175r43,-63l14561,8033r1,-23l14561,7990r-9,-79l14540,7832r-12,-59l14514,7711r-4,-22l14497,7626r-11,-60l14475,7490r-6,-79l14469,7388r1,-22l14476,7303r18,-74l14526,7162r37,-49l14621,7059r50,-35l14724,6994r71,-32l14851,6940r57,-21l14966,6899r41,-13l15028,6879r62,-20l15147,6838r70,-29l15291,6770r49,-40l15378,6668r5,-34l15382,6617r-21,-74l15330,6488r-46,-64l15234,6362r-40,-45l15166,6286r-15,-17l15107,6220r-40,-47l15017,6112r-43,-60l14939,5991r-26,-57l14891,5860r-6,-53l14885,5798xe" filled="f" strokecolor="#fdeede" strokeweight=".25pt">
                <v:path arrowok="t"/>
              </v:shape>
            </v:group>
            <v:group id="_x0000_s1340" style="position:absolute;left:15033;top:5076;width:462;height:722" coordorigin="15033,5076" coordsize="462,722">
              <v:shape id="_x0000_s1341" style="position:absolute;left:15033;top:5076;width:462;height:722" coordorigin="15033,5076" coordsize="462,722" path="m15033,5798r8,-76l15064,5645r26,-57l15123,5534r45,-65l15206,5422r39,-46l15285,5330r29,-33l15330,5279r44,-50l15414,5182r47,-58l15491,5083r4,-7e" filled="f" strokecolor="#fdeede" strokeweight=".25pt">
                <v:path arrowok="t"/>
              </v:shape>
            </v:group>
            <v:group id="_x0000_s1338" style="position:absolute;left:8743;top:2396;width:6753;height:6805" coordorigin="8743,2396" coordsize="6753,6805">
              <v:shape id="_x0000_s1339" style="position:absolute;left:8743;top:2396;width:6753;height:6805" coordorigin="8743,2396" coordsize="6753,6805" path="m15495,4809r-62,-45l15363,4729r-72,-28l15232,4681r-61,-20l15150,4654r-21,-7l15068,4627r-58,-21l14936,4578r-69,-31l14811,4516r-54,-36l14711,4441r-49,-57l14633,4331r-21,-56l14595,4198r-4,-60l14590,4117r1,-20l14597,4020r11,-80l14618,3880r12,-60l14643,3754r5,-23l14661,3667r11,-59l14682,3536r3,-59l14685,3453r-8,-64l14647,3323r-55,-42l14515,3261r-46,-2l14449,3260r-78,9l14292,3281r-60,12l14173,3306r-22,4l14088,3323r-61,11l13949,3347r-75,8l13833,3356r-22,l13747,3352r-59,-11l13617,3316r-68,-42l13490,3220r-48,-64l13411,3102r-27,-56l13360,2990r-29,-74l13306,2842r-14,-41l13285,2779r-21,-62l13243,2658r-27,-70l13183,2518r-39,-57l13087,2412r-71,-14l12997,2399r-73,22l12870,2451r-63,46l12745,2547r-46,40l12654,2628r-17,15l12589,2685r-47,41l12481,2775r-62,44l12365,2852r-58,28l12250,2899r-75,14l12157,2914r-21,-1l12058,2903r-76,-25l11926,2851r-53,-33l11823,2783r-48,-37l11714,2695r-59,-52l11638,2628r-17,-15l11572,2569r-47,-40l11466,2482r-63,-43l11343,2410r-71,-14l11255,2396r-66,26l11133,2479r-34,57l11067,2608r-28,75l11019,2740r-18,58l10994,2819r-20,61l10953,2938r-28,74l10893,3081r-31,56l10826,3190r-39,46l10730,3285r-71,37l10583,3346r-79,10l10463,3357r-21,-1l10380,3351r-60,-7l10241,3331r-77,-15l10146,3311r-24,-5l10056,3292r-63,-12l9917,3267r-68,-7l9823,3260r-24,l9735,3268r-65,31l9627,3353r-19,77l9606,3477r1,19l9616,3575r13,79l9640,3713r13,60l9657,3794r13,63l9681,3918r13,79l9702,4072r1,40l9703,4135r-4,63l9688,4257r-25,72l9621,4397r-55,58l9519,4492r-52,33l9411,4553r-56,25l9300,4600r-74,27l9148,4653r-22,7l9063,4681r-58,21l8934,4729r-69,33l8807,4801r-48,57l8745,4930r1,18l8768,5021r30,54l8844,5138r50,62l8934,5246r41,46l8990,5308r42,48l9073,5403r49,62l9166,5526r33,55l9227,5638r19,57l9260,5770r1,19l9260,5809r-7,60l9232,5945r-25,56l9176,6055r-35,51l9104,6154r-38,47l9015,6261r-41,45l8959,6323r-43,48l8876,6418r-48,60l8785,6542r-28,59l8743,6673r1,16l8769,6754r58,57l8884,6844r72,32l9031,6905r57,19l9147,6943r20,7l9228,6970r58,20l9360,7019r69,31l9485,7081r53,36l9584,7156r49,58l9670,7285r23,76l9703,7440r1,41l9703,7502r-5,62l9691,7624r-13,79l9662,7779r-4,19l9653,7821r-14,67l9627,7950r-13,76l9607,8095r,26l9607,8145r9,63l9646,8274r64,44l9787,8336r22,1l9832,8336r75,-6l9986,8317r60,-11l10107,8293r21,-4l10148,8284r62,-12l10270,8261r60,-10l10407,8242r66,-2l10495,8241r64,5l10634,8263r66,29l10763,8338r55,58l10854,8446r31,55l10911,8555r23,56l10956,8667r26,75l11002,8801r7,22l11030,8884r21,59l11078,9013r27,57l11144,9130r55,51l11264,9200r18,-1l11355,9181r58,-30l11475,9108r61,-50l11583,9018r47,-43l11646,8961r15,-14l11708,8906r47,-40l11802,8829r63,-46l11921,8748r58,-29l12036,8699r73,-15l12146,8682r19,1l12242,8694r57,19l12356,8739r54,32l12475,8817r47,37l12568,8893r46,40l12629,8946r15,13l12693,9003r48,42l12787,9084r59,45l12904,9164r59,26l13015,9200r16,l13099,9175r57,-55l13192,9062r30,-67l13251,8921r20,-59l13290,8801r7,-21l13318,8718r20,-58l13367,8586r31,-69l13429,8461r36,-54l13503,8361r58,-49l13613,8283r56,-22l13746,8244r81,-5l13847,8240r77,6l14004,8257r60,10l14124,8280r20,4l14167,8289r67,14l14296,8316r77,12l14441,8336r26,l14492,8336r64,-8l14621,8298r43,-54l14684,8167r2,-46l14685,8101r-9,-79l14664,7943r-12,-59l14640,7824r-5,-21l14622,7740r-11,-61l14599,7600r-7,-75l14591,7485r,-23l14595,7398r11,-59l14630,7268r43,-68l14727,7142r64,-49l14845,7062r56,-27l14957,7011r74,-28l15105,6957r40,-14l15167,6936r63,-21l15289,6894r70,-27l15429,6834r57,-39l15495,6787e" filled="f" strokecolor="#fdeede" strokeweight=".25pt">
                <v:path arrowok="t"/>
              </v:shape>
            </v:group>
            <v:group id="_x0000_s1336" style="position:absolute;left:15033;top:5798;width:462;height:722" coordorigin="15033,5798" coordsize="462,722">
              <v:shape id="_x0000_s1337" style="position:absolute;left:15033;top:5798;width:462;height:722" coordorigin="15033,5798" coordsize="462,722" path="m15495,6520r-45,-62l15400,6396r-40,-45l15319,6305r-15,-17l15262,6240r-41,-47l15172,6131r-44,-61l15095,6016r-27,-58l15048,5901r-14,-75l15033,5808r,-10e" filled="f" strokecolor="#fdeede" strokeweight=".25pt">
                <v:path arrowok="t"/>
              </v:shape>
            </v:group>
            <v:group id="_x0000_s1334" style="position:absolute;left:15179;top:5246;width:316;height:553" coordorigin="15179,5246" coordsize="316,553">
              <v:shape id="_x0000_s1335" style="position:absolute;left:15179;top:5246;width:316;height:553" coordorigin="15179,5246" coordsize="316,553" path="m15179,5798r8,-77l15209,5645r25,-57l15265,5533r35,-52l15336,5432r38,-47l15425,5325r53,-61l15494,5247r1,-1e" filled="f" strokecolor="#fdeede" strokeweight=".25pt">
                <v:path arrowok="t"/>
              </v:shape>
            </v:group>
            <v:group id="_x0000_s1332" style="position:absolute;left:8566;top:2221;width:6930;height:7157" coordorigin="8566,2221" coordsize="6930,7157">
              <v:shape id="_x0000_s1333" style="position:absolute;left:8566;top:2221;width:6930;height:7157" coordorigin="8566,2221" coordsize="6930,7157" path="m15495,4663r-74,-28l15362,4615r-40,-14l15302,4594r-21,-7l15261,4580r-20,-6l15181,4553r-57,-21l15052,4503r-67,-33l14928,4436r-51,-37l14820,4345r-45,-61l14743,4213r-20,-76l14716,4076r-2,-42l14715,4013r6,-79l14728,3874r9,-60l14748,3755r11,-59l14764,3672r5,-23l14783,3584r12,-62l14806,3447r7,-68l14814,3354r-1,-24l14805,3265r-29,-66l14721,3155r-76,-22l14601,3129r-24,1l14502,3136r-78,12l14364,3159r-62,13l14281,3176r-21,5l14196,3194r-61,11l14075,3215r-76,9l13922,3228r-23,l13835,3224r-59,-10l13704,3190r-68,-37l13576,3102r-52,-61l13490,2989r-29,-55l13436,2880r-23,-56l13392,2767r-20,-56l13346,2633r-14,-41l13325,2572r-20,-60l13284,2456r-29,-68l13222,2328r-40,-52l13123,2233r-50,-11l13055,2223r-73,17l12924,2269r-64,44l12798,2362r-47,39l12705,2442r-46,41l12643,2497r-47,41l12549,2578r-47,37l12439,2660r-56,34l12324,2723r-57,21l12194,2761r-37,3l12137,2763r-61,-6l11999,2737r-55,-23l11889,2684r-50,-33l11790,2616r-48,-38l11696,2540r-60,-53l11589,2445r-17,-14l11556,2416r-47,-41l11447,2325r-58,-42l11327,2248r-57,-21l11219,2221r-16,2l11140,2248r-57,58l11046,2367r-31,66l10987,2506r-20,59l10946,2626r-7,21l10933,2667r-7,20l10919,2706r-20,59l10878,2822r-30,73l10812,2968r-36,58l10738,3075r-53,55l10622,3172r-56,25l10490,3218r-78,10l10371,3228r-21,l10288,3223r-60,-7l10168,3207r-77,-14l10011,3177r-44,-9l9946,3164r-62,-12l9806,3139r-71,-8l9709,3130r-25,l9618,3137r-67,27l9504,3219r-23,74l9476,3360r2,19l9485,3456r13,79l9509,3594r13,61l9526,3675r5,21l9543,3756r12,61l9564,3877r9,78l9575,4016r,23l9571,4104r-10,59l9539,4235r-37,68l9464,4350r-58,55l9357,4440r-54,31l9248,4498r-56,23l9136,4543r-75,26l8985,4596r-42,14l8922,4616r-59,21l8789,4664r-66,29l8657,4732r-48,40l8573,4831r-5,54l8570,4903r22,74l8623,5032r46,64l8719,5158r39,46l8798,5250r28,31l8840,5297r41,48l8921,5392r49,62l9013,5516r32,54l9072,5627r20,57l9107,5760r2,19l9108,5801r-6,62l9083,5940r-31,73l9021,6066r-34,51l8950,6166r-37,47l8862,6273r-54,61l8793,6351r-44,49l8708,6447r-47,60l8616,6572r-31,61l8566,6705r,16l8567,6737r26,65l8649,6858r59,38l8775,6926r74,28l8907,6975r60,20l8988,7002r62,20l9109,7043r57,21l9238,7093r67,33l9362,7160r51,37l9470,7251r45,61l9547,7383r20,76l9574,7520r2,42l9575,7583r-6,79l9562,7722r-9,60l9542,7841r-11,59l9517,7969r-5,22l9500,8054r-14,77l9478,8200r-2,42l9477,8266r8,65l9514,8397r55,44l9645,8463r44,4l9713,8466r75,-6l9866,8448r60,-11l9988,8424r21,-4l10030,8415r64,-13l10155,8391r60,-10l10291,8372r77,-4l10391,8368r64,4l10514,8382r73,24l10654,8443r60,51l10766,8555r34,53l10829,8662r25,54l10877,8772r21,57l10918,8885r26,77l10958,9003r6,21l10985,9083r20,57l11034,9208r33,61l11107,9322r58,43l11216,9375r18,l11307,9358r58,-28l11429,9286r62,-50l11538,9197r46,-40l11631,9116r15,-14l11693,9060r47,-39l11803,8972r63,-44l11926,8894r58,-27l12059,8844r73,-10l12153,8835r60,6l12290,8861r74,32l12417,8924r50,34l12516,8994r47,38l12623,9084r61,54l12717,9167r16,14l12781,9223r61,50l12901,9315r62,36l13019,9372r52,5l13087,9376r63,-26l13207,9293r37,-61l13274,9166r28,-73l13322,9034r21,-61l13350,8952r20,-61l13391,8832r21,-57l13441,8703r33,-67l13508,8579r37,-51l13599,8471r62,-44l13732,8395r76,-19l13869,8369r42,-2l13933,8368r78,6l14090,8384r60,10l14210,8405r63,13l14318,8427r22,4l14402,8443r77,14l14549,8465r42,2l14615,8466r64,-8l14745,8428r44,-55l14810,8297r4,-45l14813,8228r-6,-74l14795,8076r-11,-60l14771,7954r-5,-21l14762,7911r-13,-63l14738,7787r-10,-60l14718,7651r-3,-78l14715,7551r4,-63l14729,7428r24,-72l14791,7288r51,-60l14903,7177r53,-35l15010,7113r54,-25l15120,7066r57,-21l15233,7025r61,-21l15338,6990r21,-7l15420,6962r73,-27l15495,6934e" filled="f" strokecolor="#fdeede" strokeweight=".25pt">
                <v:path arrowok="t"/>
              </v:shape>
            </v:group>
            <v:group id="_x0000_s1330" style="position:absolute;left:15179;top:5798;width:316;height:554" coordorigin="15179,5798" coordsize="316,554">
              <v:shape id="_x0000_s1331" style="position:absolute;left:15179;top:5798;width:316;height:554" coordorigin="15179,5798" coordsize="316,554" path="m15495,6351r-7,-8l15474,6327r-14,-15l15446,6296r-41,-47l15365,6202r-49,-62l15273,6077r-34,-61l15212,5958r-23,-75l15179,5811r,-13e" filled="f" strokecolor="#fdeede" strokeweight=".25pt">
                <v:path arrowok="t"/>
              </v:shape>
            </v:group>
            <v:group id="_x0000_s1328" style="position:absolute;left:15325;top:5406;width:170;height:392" coordorigin="15325,5406" coordsize="170,392">
              <v:shape id="_x0000_s1329" style="position:absolute;left:15325;top:5406;width:170;height:392" coordorigin="15325,5406" coordsize="170,392" path="m15325,5798r7,-77l15353,5645r24,-57l15407,5531r34,-51l15476,5431r12,-16l15495,5406e" filled="f" strokecolor="#fdeede" strokeweight=".25pt">
                <v:path arrowok="t"/>
              </v:shape>
            </v:group>
            <v:group id="_x0000_s1326" style="position:absolute;left:8395;top:2048;width:7101;height:7501" coordorigin="8395,2048" coordsize="7101,7501">
              <v:shape id="_x0000_s1327" style="position:absolute;left:8395;top:2048;width:7101;height:7501" coordorigin="8395,2048" coordsize="7101,7501" path="m15495,4552r-18,-6l15457,4539r-21,-6l15375,4512r-59,-21l15259,4470r-71,-30l15122,4408r-57,-34l15014,4337r-58,-54l14909,4222r-27,-55l14857,4091r-14,-77l14839,3953r,-21l14840,3912r4,-60l14851,3792r9,-60l14870,3673r15,-78l14895,3548r4,-22l14913,3461r11,-60l14935,3327r6,-78l14941,3223r-6,-66l14911,3088r-47,-50l14794,3010r-64,-8l14707,3001r-20,1l14608,3010r-79,12l14470,3033r-59,12l14371,3053r-21,4l14289,3070r-60,11l14169,3091r-78,9l14011,3104r-23,l13924,3101r-60,-10l13791,3069r-68,-34l13661,2987r-55,-58l13570,2880r-33,-55l13503,2755r-31,-73l13451,2625r-21,-58l13411,2509r-7,-22l13397,2466r-20,-62l13356,2345r-28,-73l13298,2208r-38,-64l13220,2096r-59,-39l13106,2049r-18,1l13016,2069r-57,30l12896,2143r-62,49l12788,2231r-46,40l12711,2299r-17,15l12645,2357r-47,41l12551,2437r-61,47l12430,2525r-58,33l12315,2584r-76,24l12163,2618r-21,-1l12080,2611r-77,-18l11929,2563r-54,-29l11825,2501r-49,-36l11729,2428r-47,-38l11622,2338r-50,-45l11555,2278r-50,-43l11459,2195r-59,-48l11345,2108r-61,-34l11228,2053r-53,-5l11158,2049r-70,33l11033,2139r-36,59l10966,2264r-28,73l10917,2395r-20,60l10890,2476r-7,20l10863,2556r-20,59l10822,2672r-30,73l10758,2814r-34,59l10687,2925r-53,59l10575,3030r-68,35l10433,3088r-60,11l10311,3104r-22,l10267,3104r-76,-5l10112,3089r-60,-10l9991,3068r-60,-12l9886,3046r-21,-4l9801,3029r-60,-11l9666,3007r-78,-5l9564,3002r-66,7l9430,3035r-48,48l9356,3152r-7,67l9348,3243r1,19l9357,3340r12,78l9381,3478r12,61l9397,3559r5,21l9415,3644r12,62l9436,3765r10,77l9451,3915r,23l9451,3959r-4,64l9438,4082r-23,74l9380,4224r-48,61l9274,4339r-51,36l9168,4408r-56,27l9057,4459r-56,23l8926,4508r-74,25l8831,4540r-21,7l8748,4567r-59,21l8617,4616r-65,30l8489,4684r-48,41l8403,4785r-7,53l8397,4856r20,73l8447,4986r44,62l8540,5110r39,46l8620,5203r28,31l8663,5251r42,48l8746,5346r39,47l8832,5455r41,60l8906,5573r26,57l8955,5706r10,76l8964,5803r-6,61l8939,5942r-30,73l8880,6069r-44,67l8800,6184r-38,47l8724,6277r-40,45l8655,6355r-16,17l8594,6422r-41,48l8505,6529r-42,57l8426,6650r-23,57l8395,6758r,16l8419,6842r53,57l8528,6937r71,34l8673,7001r75,27l8806,7047r19,7l8844,7060r60,20l8962,7100r58,21l9093,7152r69,33l9220,7220r52,36l9331,7309r46,59l9412,7437r24,75l9446,7571r5,62l9451,7655r,21l9447,7738r-7,61l9429,7878r-15,77l9398,8034r-5,22l9389,8078r-13,64l9365,8202r-11,75l9349,8355r,24l9356,8444r26,69l9429,8561r70,26l9565,8594r25,1l9609,8594r77,-8l9765,8574r60,-12l9885,8550r21,-4l9927,8541r64,-13l10053,8517r59,-10l10188,8497r74,-5l10284,8492r22,l10370,8496r59,9l10503,8528r68,35l10632,8610r54,59l10722,8720r32,55l10782,8831r24,55l10829,8942r26,75l10880,9091r7,21l10894,9133r20,62l10935,9254r28,72l10993,9391r38,63l11072,9502r60,38l11185,9547r18,-1l11276,9526r57,-30l11395,9452r62,-49l11503,9364r47,-41l11581,9295r16,-15l11646,9238r47,-41l11740,9158r62,-47l11862,9070r58,-33l11977,9011r76,-23l12129,8978r21,1l12211,8985r78,19l12362,9034r54,29l12483,9107r48,35l12578,9180r46,39l12669,9259r15,13l12702,9288r51,45l12801,9376r61,50l12919,9470r57,36l13036,9534r69,14l13121,9548r67,-24l13246,9471r38,-56l13318,9344r30,-74l13375,9195r19,-58l13401,9118r6,-19l13427,9039r20,-58l13468,8924r31,-74l13532,8781r35,-58l13603,8671r53,-59l13715,8566r68,-35l13858,8507r59,-10l13980,8492r21,l14022,8493r62,4l14145,8503r60,9l14282,8525r77,15l14403,8550r22,4l14489,8567r60,11l14624,8589r77,5l14726,8594r65,-7l14860,8561r48,-47l14934,8444r7,-66l14942,8353r-1,-19l14933,8257r-12,-79l14909,8118r-12,-60l14893,8037r-5,-21l14875,7952r-11,-62l14854,7831r-10,-76l14839,7681r,-22l14839,7637r4,-64l14852,7514r23,-74l14910,7372r47,-61l15016,7257r51,-36l15122,7189r56,-28l15233,7137r56,-22l15364,7088r74,-25l15459,7056r21,-7l15495,7044e" filled="f" strokecolor="#fdeede" strokeweight=".25pt">
                <v:path arrowok="t"/>
              </v:shape>
            </v:group>
            <v:group id="_x0000_s1324" style="position:absolute;left:15325;top:5798;width:170;height:392" coordorigin="15325,5798" coordsize="170,392">
              <v:shape id="_x0000_s1325" style="position:absolute;left:15325;top:5798;width:170;height:392" coordorigin="15325,5798" coordsize="170,392" path="m15495,6190r-37,-48l15417,6081r-32,-58l15359,5965r-23,-75l15325,5814r,-16e" filled="f" strokecolor="#fdeede" strokeweight=".25pt">
                <v:path arrowok="t"/>
              </v:shape>
            </v:group>
            <v:group id="_x0000_s1322" style="position:absolute;left:15471;top:5655;width:24;height:143" coordorigin="15471,5655" coordsize="24,143">
              <v:shape id="_x0000_s1323" style="position:absolute;left:15471;top:5655;width:24;height:143" coordorigin="15471,5655" coordsize="24,143" path="m15471,5798r7,-76l15492,5665r3,-10e" filled="f" strokecolor="#fdeede" strokeweight=".25pt">
                <v:path arrowok="t"/>
              </v:shape>
            </v:group>
            <v:group id="_x0000_s1320" style="position:absolute;left:8228;top:1881;width:7267;height:7834" coordorigin="8228,1881" coordsize="7267,7834">
              <v:shape id="_x0000_s1321" style="position:absolute;left:8228;top:1881;width:7267;height:7834" coordorigin="8228,1881" coordsize="7267,7834" path="m15495,4444r-74,-27l15347,4387r-69,-32l15221,4324r-54,-36l15119,4249r-54,-55l15022,4131r-25,-55l14974,4000r-11,-79l14960,3860r1,-21l14966,3760r10,-79l14985,3621r11,-59l15008,3502r13,-64l15025,3417r4,-22l15042,3333r10,-60l15063,3198r5,-76l15067,3098r-7,-66l15033,2962r-48,-48l14916,2886r-65,-8l14828,2877r-25,1l14731,2884r-78,12l14593,2907r-62,13l14510,2924r-22,4l14424,2941r-63,12l14301,2963r-78,11l14148,2982r-58,2l14068,2984r-63,-4l13945,2971r-75,-22l13801,2915r-49,-35l13694,2825r-50,-63l13611,2710r-29,-56l13557,2598r-24,-55l13505,2468r-25,-74l13461,2337r-7,-21l13433,2255r-20,-59l13384,2122r-29,-67l13316,1988r-39,-50l13220,1895r-68,-13l13134,1883r-73,19l13004,1931r-64,43l12879,2021r-46,39l12785,2101r-49,43l12720,2159r-17,14l12655,2216r-48,40l12545,2305r-61,45l12433,2383r-60,32l12315,2441r-74,22l12168,2473r-18,1l12131,2474r-78,-11l11977,2441r-57,-24l11864,2387r-52,-33l11762,2319r-47,-37l11653,2232r-59,-52l11561,2151r-17,-15l11494,2091r-48,-41l11386,2001r-57,-42l11272,1924r-58,-28l11143,1881r-17,l11057,1905r-59,51l10960,2008r-29,55l10900,2133r-28,75l10852,2266r-19,59l10826,2346r-6,20l10800,2426r-21,59l10757,2541r-30,73l10694,2682r-34,59l10623,2793r-39,46l10528,2890r-67,41l10405,2954r-76,20l10250,2984r-41,1l10188,2984r-79,-5l10049,2972r-59,-9l9930,2953r-59,-12l9809,2929r-44,-9l9744,2916r-63,-12l9621,2893r-74,-11l9470,2877r-24,1l9380,2885r-70,26l9261,2959r-28,70l9225,3093r-1,23l9225,3141r6,72l9243,3291r11,60l9266,3413r5,21l9275,3455r13,65l9300,3583r10,61l9321,3722r8,74l9331,3854r,21l9326,3939r-9,60l9296,4074r-34,69l9226,4192r-54,58l9125,4288r-51,34l9019,4352r-56,26l8907,4402r-55,22l8777,4451r-73,25l8683,4483r-21,6l8601,4510r-59,21l8468,4559r-67,29l8335,4627r-51,40l8242,4723r-13,68l8230,4809r19,73l8279,4940r42,64l8368,5064r39,47l8448,5158r44,49l8506,5224r43,48l8590,5320r38,47l8676,5429r42,61l8753,5550r27,59l8801,5665r16,74l8821,5793r,20l8810,5890r-22,77l8764,6023r-30,57l8701,6131r-35,50l8629,6229r-51,61l8526,6350r-28,32l8482,6399r-44,50l8397,6497r-49,60l8305,6615r-35,56l8243,6730r-15,70l8228,6817r24,69l8303,6946r53,37l8410,7012r71,31l8555,7071r58,20l8673,7110r20,7l8713,7123r60,21l8832,7164r57,22l8961,7216r68,33l9088,7283r52,37l9186,7359r51,56l9278,7482r23,56l9321,7614r10,80l9332,7734r-1,21l9326,7834r-7,60l9310,7954r-10,59l9288,8072r-12,62l9267,8178r-4,21l9251,8262r-11,60l9229,8396r-5,77l9225,8497r7,66l9258,8633r48,49l9376,8710r64,8l9463,8719r25,-1l9561,8712r77,-12l9698,8689r62,-12l9781,8672r21,-4l9867,8655r63,-12l9991,8633r78,-11l10143,8614r57,-2l10222,8612r63,4l10345,8625r75,22l10490,8681r49,35l10596,8771r38,46l10669,8868r30,56l10725,8979r24,56l10778,9110r26,74l10829,9259r7,21l10857,9342r20,59l10906,9475r29,66l10974,9608r40,50l11070,9701r68,13l11156,9713r73,-19l11287,9665r63,-43l11411,9575r46,-39l11505,9495r49,-43l11570,9437r17,-14l11635,9380r48,-40l11745,9291r61,-45l11857,9213r59,-32l11974,9155r75,-22l12122,9123r18,-1l12160,9122r77,11l12313,9155r57,24l12426,9209r51,33l12527,9277r48,37l12636,9364r60,52l12729,9445r17,15l12796,9505r48,41l12904,9595r57,42l13018,9673r59,27l13147,9715r17,l13233,9691r59,-51l13330,9587r29,-54l13390,9462r28,-74l13438,9330r19,-60l13464,9250r6,-20l13490,9170r21,-59l13533,9054r30,-72l13596,8914r34,-59l13667,8803r39,-46l13762,8706r67,-41l13885,8642r76,-20l14040,8612r41,-1l14102,8612r79,4l14260,8626r60,9l14379,8646r60,12l14503,8671r22,4l14547,8680r63,12l14669,8703r75,11l14820,8718r25,l14911,8711r70,-26l15030,8638r28,-70l15067,8504r1,-23l15067,8457r-6,-74l15049,8306r-11,-60l15026,8184r-4,-21l15017,8142r-12,-61l14994,8020r-11,-60l14974,7900r-9,-79l14961,7743r,-22l14965,7657r9,-59l14996,7523r34,-70l15065,7404r55,-57l15166,7309r51,-35l15272,7244r56,-26l15384,7194r74,-29l15477,7158r18,-6e" filled="f" strokecolor="#fdeede" strokeweight=".25pt">
                <v:path arrowok="t"/>
              </v:shape>
            </v:group>
            <v:group id="_x0000_s1318" style="position:absolute;left:15471;top:5798;width:24;height:142" coordorigin="15471,5798" coordsize="24,142">
              <v:shape id="_x0000_s1319" style="position:absolute;left:15471;top:5798;width:24;height:142" coordorigin="15471,5798" coordsize="24,142" path="m15495,5939r-17,-63l15471,5803r,-5e" filled="f" strokecolor="#fdeede" strokeweight=".25pt">
                <v:path arrowok="t"/>
              </v:shape>
            </v:group>
            <v:group id="_x0000_s1316" style="position:absolute;left:8063;top:1712;width:7432;height:8171" coordorigin="8063,1712" coordsize="7432,8171">
              <v:shape id="_x0000_s1317" style="position:absolute;left:8063;top:1712;width:7432;height:8171" coordorigin="8063,1712" coordsize="7432,8171" path="m15495,4330r-69,-31l15373,4271r-56,-35l15267,4199r-44,-41l15174,4099r-39,-66l15107,3960r-16,-78l15084,3821r-1,-64l15084,3737r6,-78l15100,3579r9,-60l15120,3460r12,-60l15145,3337r5,-22l15162,3252r12,-61l15186,3114r6,-71l15193,3017r,-26l15187,2924r-23,-72l15123,2801r-64,-33l14998,2756r-46,-3l14928,2754r-75,5l14775,2770r-59,11l14655,2793r-62,12l14572,2810r-60,12l14451,2833r-60,11l14331,2852r-78,9l14191,2864r-23,-1l14102,2860r-61,-8l13966,2833r-67,-28l13846,2770r-46,-38l13745,2675r-47,-65l13667,2557r-28,-56l13615,2446r-23,-56l13564,2315r-25,-74l13525,2200r-7,-22l13497,2114r-21,-60l13448,1981r-28,-66l13380,1840r-40,-55l13284,1735r-67,-20l13199,1714r-18,1l13108,1733r-57,28l12986,1804r-61,47l12878,1890r-47,40l12784,1971r-33,29l12735,2014r-49,43l12639,2097r-47,38l12530,2182r-61,41l12409,2258r-59,27l12293,2307r-74,17l12165,2330r-21,-1l12083,2324r-78,-17l11930,2279r-54,-28l11823,2219r-51,-34l11724,2149r-47,-38l11616,2060r-59,-52l11539,1993r-17,-16l11471,1933r-48,-42l11363,1841r-58,-43l11237,1755r-58,-27l11107,1712r-17,l11024,1730r-60,46l10925,1827r-33,58l10861,1955r-29,73l10811,2086r-20,58l10771,2205r-6,19l10745,2282r-20,58l10703,2397r-30,74l10640,2541r-31,55l10574,2649r-38,48l10479,2752r-63,43l10347,2828r-75,22l10212,2860r-63,4l10128,2864r-22,l10028,2859r-79,-9l9889,2841r-60,-11l9769,2819r-61,-13l9686,2802r-21,-5l9601,2784r-60,-11l9464,2761r-71,-7l9366,2754r-25,l9274,2760r-71,23l9149,2831r-32,69l9106,2960r-2,45l9105,3028r6,72l9122,3177r11,60l9145,3299r13,64l9163,3384r12,63l9187,3509r10,60l9207,3646r7,75l9215,3763r,22l9211,3850r-9,61l9183,3986r-30,68l9119,4105r-52,60l9007,4217r-51,35l8903,4283r-55,27l8793,4334r-56,23l8681,4378r-76,26l8546,4424r-22,7l8461,4452r-59,20l8328,4500r-66,29l8188,4569r-54,39l8085,4666r-20,66l8065,4750r1,18l8085,4841r28,58l8157,4964r47,60l8242,5071r41,47l8325,5166r28,33l8368,5215r42,48l8450,5310r38,47l8535,5419r41,62l8610,5541r28,58l8658,5656r18,74l8681,5785r-1,21l8675,5866r-18,78l8637,6000r-26,55l8580,6109r-34,51l8511,6209r-37,47l8423,6318r-52,60l8342,6410r-15,17l8282,6477r-41,48l8191,6586r-43,58l8105,6712r-27,58l8063,6842r,16l8081,6924r46,59l8179,7023r59,32l8307,7087r73,29l8438,7136r59,20l8537,7170r21,6l8620,7197r60,21l8737,7239r72,30l8877,7300r57,31l8990,7367r49,38l9095,7459r43,59l9167,7573r21,56l9207,7706r8,79l9215,7826r,21l9211,7908r-6,61l9197,8029r-14,78l9168,8184r-13,65l9150,8272r-13,65l9126,8398r-12,76l9106,8543r-1,42l9105,8610r7,66l9136,8747r48,53l9253,8831r61,10l9359,8843r20,-1l9457,8835r79,-12l9595,8813r59,-12l9715,8789r21,-5l9799,8772r61,-12l9920,8750r78,-10l10073,8733r41,-1l10137,8732r65,4l10262,8745r76,19l10406,8795r50,33l10516,8880r53,61l10604,8991r30,54l10661,9099r24,55l10708,9210r21,57l10755,9342r20,60l10782,9423r21,63l10823,9546r28,73l10880,9686r34,62l10953,9805r55,52l11069,9881r34,2l11121,9881r74,-20l11254,9831r63,-43l11378,9742r46,-39l11472,9662r49,-43l11553,9591r16,-14l11616,9535r48,-40l11710,9457r63,-47l11836,9369r59,-34l11952,9308r57,-20l12084,9271r56,-5l12160,9266r79,10l12316,9297r56,22l12428,9348r52,32l12529,9414r49,36l12625,9487r46,39l12731,9578r32,29l12780,9622r50,44l12878,9708r61,50l12997,9801r57,35l13114,9865r71,17l13201,9883r17,-1l13285,9859r59,-51l13382,9754r29,-55l13443,9627r29,-74l13492,9496r19,-58l13524,9398r7,-20l13551,9319r21,-59l13593,9203r30,-73l13655,9061r31,-56l13721,8951r39,-48l13815,8848r61,-44l13947,8769r76,-22l14082,8736r62,-4l14165,8732r21,l14266,8736r59,6l14385,8751r59,10l14504,8772r81,17l14607,8793r22,5l14693,8811r61,11l14830,8834r70,7l14927,8842r26,l15021,8836r72,-22l15145,8773r33,-64l15191,8649r2,-45l15193,8579r-5,-75l15177,8426r-10,-59l15155,8306r-13,-61l15138,8224r-4,-20l15122,8142r-12,-60l15100,8022r-10,-79l15084,7867r-1,-41l15083,7804r4,-64l15096,7680r21,-76l15149,7535r45,-64l15248,7414r47,-39l15347,7340r54,-30l15472,7276r19,-8l15495,7266e" filled="f" strokecolor="#fdeede" strokeweight=".25pt">
                <v:path arrowok="t"/>
              </v:shape>
            </v:group>
            <v:group id="_x0000_s1314" style="position:absolute;left:7887;top:1538;width:7608;height:8520" coordorigin="7887,1538" coordsize="7608,8520">
              <v:shape id="_x0000_s1315" style="position:absolute;left:7887;top:1538;width:7608;height:8520" coordorigin="7887,1538" coordsize="7608,8520" path="m15495,4197r-59,-38l15388,4120r-56,-56l15286,4003r-28,-55l15231,3874r-16,-78l15209,3736r-2,-63l15207,3653r4,-61l15217,3531r8,-60l15235,3410r12,-59l15259,3292r4,-20l15267,3251r5,-22l15276,3208r4,-21l15293,3124r10,-60l15315,2987r6,-71l15322,2891r-1,-24l15315,2800r-23,-73l15249,2674r-62,-34l15128,2626r-69,-3l15034,2624r-72,6l14886,2641r-60,11l14764,2664r-63,12l14679,2681r-61,12l14557,2704r-60,11l14437,2724r-78,9l14283,2738r-22,l14239,2738r-63,-4l14115,2725r-76,-21l13969,2674r-52,-34l13871,2602r-56,-57l13779,2497r-34,-51l13715,2392r-26,-55l13665,2281r-23,-56l13621,2167r-20,-57l13581,2052r-7,-21l13567,2011r-20,-62l13526,1890r-21,-57l13477,1763r-35,-71l13404,1632r-41,-45l13302,1549r-54,-9l13230,1541r-73,15l13101,1581r-53,32l12989,1657r-62,49l12880,1746r-47,41l12784,1830r-16,14l12720,1886r-47,40l12625,1965r-47,38l12515,2049r-67,42l12391,2121r-57,25l12277,2164r-76,15l12162,2182r-21,-1l12080,2176r-77,-17l11928,2132r-55,-26l11819,2075r-50,-33l11719,2006r-48,-38l11624,1930r-46,-40l11532,1849r-15,-13l11501,1822r-49,-43l11404,1737r-47,-40l11296,1649r-58,-41l11176,1572r-57,-23l11049,1538r-17,1l10964,1564r-59,50l10867,1666r-31,57l10806,1791r-29,73l10757,1922r-21,60l10716,2043r-7,20l10689,2123r-21,59l10646,2240r-23,56l10591,2367r-37,70l10520,2492r-38,50l10442,2586r-59,51l10316,2678r-56,23l10184,2723r-79,12l10043,2738r-21,l10002,2738r-61,-4l9880,2728r-60,-8l9759,2710r-59,-12l9641,2686r-20,-4l9600,2678r-22,-5l9557,2669r-21,-4l9473,2652r-60,-10l9336,2630r-71,-6l9240,2623r-24,1l9149,2630r-73,23l9023,2696r-34,62l8975,2817r-3,69l8973,2911r6,72l8990,3059r11,60l9013,3181r12,63l9030,3266r12,61l9053,3388r11,60l9073,3508r9,78l9087,3662r,22l9087,3706r-4,63l9074,3830r-21,76l9023,3976r-34,52l8951,4074r-57,56l8846,4166r-51,34l8741,4230r-55,26l8630,4280r-56,23l8516,4324r-57,20l8401,4364r-63,21l8318,4392r-60,21l8200,4434r-72,27l8064,4491r-65,37l7949,4568r-44,59l7890,4698r,18l7906,4788r24,56l7962,4897r44,60l8055,5018r40,47l8136,5113r43,48l8193,5177r42,48l8275,5273r39,47l8351,5367r46,63l8438,5497r30,57l8493,5611r18,57l8526,5744r3,39l8528,5804r-5,61l8506,5942r-27,75l8453,6072r-31,54l8389,6176r-36,50l8316,6274r-39,47l8238,6367r-40,46l8156,6461r-14,16l8100,6525r-41,48l8010,6634r-44,59l7932,6749r-28,58l7888,6879r-1,17l7888,6913r25,68l7963,7040r52,38l8072,7109r68,30l8213,7168r58,20l8331,7209r61,20l8412,7236r60,20l8531,7277r58,22l8645,7322r71,32l8786,7391r55,34l8891,7463r44,40l8986,7562r41,67l9050,7685r22,76l9084,7840r3,62l9087,7923r,20l9083,8004r-6,61l9069,8125r-10,61l9047,8245r-12,59l9031,8324r-4,21l9022,8367r-4,21l9014,8409r-13,63l8991,8532r-12,77l8973,8680r-1,25l8973,8729r6,67l9002,8869r43,53l9107,8956r59,14l9235,8973r25,-1l9332,8965r76,-11l9468,8944r62,-12l9593,8920r22,-5l9635,8911r61,-12l9757,8888r60,-10l9877,8869r77,-8l10033,8858r22,l10118,8862r61,9l10255,8892r70,30l10377,8956r46,38l10479,9051r36,48l10549,9150r30,54l10605,9259r24,56l10652,9371r21,58l10693,9486r20,58l10720,9565r7,20l10747,9647r21,59l10789,9763r28,70l10852,9904r38,60l10932,10009r60,38l11047,10055r18,l11137,10039r56,-24l11246,9983r60,-44l11367,9890r47,-40l11462,9809r48,-43l11526,9752r48,-42l11622,9670r47,-39l11716,9594r63,-46l11846,9507r57,-30l11960,9452r57,-18l12093,9419r39,-3l12153,9417r61,5l12291,9439r75,27l12421,9492r54,31l12525,9556r50,36l12623,9629r47,39l12716,9707r46,40l12810,9789r16,14l12874,9845r48,41l12983,9935r59,44l13098,10013r58,28l13228,10057r17,1l13262,10057r68,-25l13389,9982r38,-52l13458,9873r30,-68l13517,9732r20,-58l13558,9614r20,-61l13585,9533r20,-60l13626,9414r22,-58l13671,9300r32,-71l13740,9159r34,-55l13812,9054r40,-44l13911,8959r67,-41l14034,8895r76,-22l14189,8861r62,-3l14272,8858r20,l14353,8862r61,6l14474,8876r61,10l14594,8898r59,12l14673,8914r21,4l14716,8923r21,4l14758,8931r63,13l14881,8954r77,12l15029,8972r25,1l15078,8972r67,-6l15218,8943r53,-43l15305,8838r14,-59l15322,8710r-1,-25l15314,8613r-11,-76l15293,8477r-12,-62l15269,8352r-5,-22l15260,8310r-12,-61l15237,8188r-10,-60l15218,8068r-8,-77l15207,7912r,-22l15211,7827r9,-61l15241,7690r30,-70l15305,7568r38,-46l15400,7466r48,-36l15482,7407r13,-8e" filled="f" strokecolor="#fdeede" strokeweight=".25pt">
                <v:path arrowok="t"/>
              </v:shape>
            </v:group>
            <v:group id="_x0000_s1312" style="position:absolute;left:7718;top:1367;width:7777;height:8860" coordorigin="7718,1367" coordsize="7777,8860">
              <v:shape id="_x0000_s1313" style="position:absolute;left:7718;top:1367;width:7777;height:8860" coordorigin="7718,1367" coordsize="7777,8860" path="m15495,4028r-51,-57l15402,3906r-32,-72l15348,3758r-10,-59l15333,3638r,-42l15333,3575r4,-79l15343,3435r9,-61l15362,3312r11,-62l15385,3188r13,-63l15402,3104r13,-64l15427,2979r12,-78l15447,2828r3,-70l15449,2734r-8,-65l15418,2600r-42,-52l15313,2513r-80,-16l15188,2495r-25,l15088,2502r-77,10l14952,2522r-61,11l14830,2545r-41,9l14766,2558r-65,13l14637,2583r-64,10l14511,2602r-61,6l14371,2612r-22,l14328,2612r-64,-4l14203,2600r-77,-19l14055,2552r-67,-42l13927,2459r-54,-59l13837,2351r-34,-53l13772,2238r-28,-59l13719,2119r-24,-60l13673,1999r-21,-59l13632,1879r-7,-21l13604,1797r-21,-60l13562,1680r-28,-71l13499,1537r-39,-63l13420,1426r-58,-41l13293,1370r-18,1l13202,1385r-56,24l13092,1440r-62,45l12968,1533r-46,39l12875,1612r-47,42l12812,1668r-17,15l12745,1727r-50,43l12645,1811r-49,38l12547,1885r-66,43l12424,1960r-57,26l12310,2007r-76,19l12157,2034r-20,l12057,2025r-77,-19l11924,1985r-56,-26l11812,1927r-55,-36l11703,1853r-51,-40l11602,1773r-48,-42l11507,1690r-49,-43l11442,1632r-48,-42l11346,1550r-61,-50l11226,1456r-58,-36l11108,1390r-72,-21l11003,1367r-16,2l10919,1393r-59,49l10821,1492r-32,58l10757,1619r-30,73l10707,1749r-21,58l10666,1866r-6,20l10652,1908r-22,64l10608,2035r-23,60l10562,2153r-25,56l10501,2280r-33,56l10431,2388r-39,47l10335,2489r-62,44l10202,2568r-75,24l10048,2607r-61,5l9945,2612r-21,l9845,2608r-61,-6l9723,2593r-62,-10l9599,2572r-62,-12l9474,2547r-21,-4l9389,2530r-61,-12l9250,2506r-73,-8l9107,2495r-24,1l9018,2504r-69,23l8897,2569r-35,63l8846,2712r-2,45l8844,2782r7,75l8861,2934r10,59l8882,3054r12,61l8903,3156r4,23l8920,3244r12,64l8943,3372r8,62l8958,3495r5,79l8963,3596r,22l8960,3681r-8,61l8932,3819r-29,71l8861,3957r-51,61l8751,4072r-49,36l8650,4141r-53,29l8525,4204r-57,24l8410,4251r-60,21l8291,4293r-61,20l8209,4320r-61,21l8088,4362r-57,21l7960,4411r-72,35l7825,4485r-48,40l7736,4583r-15,69l7722,4670r14,73l7760,4799r31,54l7836,4915r48,62l7923,5023r40,47l8005,5117r14,16l8034,5150r44,50l8121,5250r41,50l8200,5349r36,49l8279,5464r32,57l8337,5578r21,57l8377,5711r8,77l8385,5808r-9,80l8357,5965r-21,56l8310,6077r-32,56l8242,6188r-38,54l8164,6293r-40,50l8082,6391r-41,47l7998,6487r-15,16l7941,6551r-40,48l7851,6660r-44,59l7771,6777r-30,60l7720,6909r-2,33l7720,6958r24,68l7793,7085r50,39l7901,7156r69,32l8043,7218r57,20l8158,7259r59,20l8237,7285r22,8l8323,7315r63,22l8446,7360r58,23l8560,7408r71,36l8687,7477r51,37l8785,7553r54,57l8884,7672r35,71l8943,7818r15,79l8963,7958r,42l8963,8021r-4,79l8952,8161r-8,61l8933,8284r-11,62l8909,8408r-13,63l8892,8492r-13,64l8867,8617r-12,78l8847,8768r-3,70l8845,8862r8,65l8876,8996r42,52l8981,9083r80,16l9106,9101r25,l9206,9094r77,-10l9342,9074r61,-11l9464,9051r41,-9l9528,9038r65,-13l9657,9013r64,-11l9783,8994r61,-7l9923,8982r22,l9966,8982r64,4l10091,8994r77,19l10239,9042r67,42l10367,9135r54,59l10457,9243r34,53l10522,9355r28,59l10575,9474r24,60l10621,9594r21,60l10662,9715r7,21l10690,9797r21,60l10732,9914r28,71l10795,10057r39,63l10874,10168r58,41l11001,10224r18,-1l11092,10209r56,-24l11202,10154r62,-45l11326,10061r46,-39l11419,9982r47,-42l11482,9926r17,-15l11549,9867r50,-43l11649,9783r49,-38l11747,9709r66,-43l11870,9634r57,-26l11984,9587r76,-19l12137,9560r20,l12237,9569r77,19l12370,9609r56,26l12482,9667r55,36l12591,9741r51,40l12692,9821r48,42l12787,9904r49,43l12852,9962r48,42l12948,10044r61,50l13068,10138r58,36l13186,10204r72,21l13291,10227r16,-2l13375,10201r59,-49l13473,10102r32,-58l13537,9975r30,-73l13587,9845r21,-58l13628,9728r6,-20l13642,9686r22,-64l13686,9559r23,-60l13732,9441r25,-56l13793,9314r33,-56l13862,9207r39,-47l13958,9106r63,-45l14092,9026r75,-24l14246,8987r61,-5l14349,8982r21,l14449,8986r60,7l14571,9001r62,11l14695,9023r62,13l14820,9049r21,4l14905,9066r61,12l15044,9090r73,8l15187,9101r24,-1l15276,9092r69,-23l15397,9027r35,-63l15448,8884r2,-45l15450,8814r-7,-75l15433,8662r-10,-59l15412,8542r-12,-61l15391,8440r-4,-23l15374,8352r-12,-64l15352,8224r-9,-62l15337,8101r-4,-79l15333,8000r,-21l15337,7915r9,-61l15365,7777r29,-71l15435,7639r51,-61l15495,7569e" filled="f" strokecolor="#fdeede" strokeweight=".25pt">
                <v:path arrowok="t"/>
              </v:shape>
            </v:group>
            <v:group id="_x0000_s1310" style="position:absolute;left:15455;top:3155;width:41;height:603" coordorigin="15455,3155" coordsize="41,603">
              <v:shape id="_x0000_s1311" style="position:absolute;left:15455;top:3155;width:41;height:603" coordorigin="15455,3155" coordsize="41,603" path="m15495,3757r-18,-58l15465,3640r-7,-61l15455,3515r,-21l15455,3472r4,-65l15466,3342r8,-65l15485,3212r7,-43l15495,3155e" filled="f" strokecolor="#fdeede" strokeweight=".25pt">
                <v:path arrowok="t"/>
              </v:shape>
            </v:group>
            <v:group id="_x0000_s1308" style="position:absolute;left:7537;top:1192;width:7958;height:9212" coordorigin="7537,1192" coordsize="7958,9212">
              <v:shape id="_x0000_s1309" style="position:absolute;left:7537;top:1192;width:7958;height:9212" coordorigin="7537,1192" coordsize="7958,9212" path="m15495,2417r-56,-31l15361,2368r-69,-3l15268,2366r-72,6l15120,2383r-60,10l14999,2404r-63,13l14894,2425r-24,5l14801,2443r-68,12l14667,2466r-65,9l14539,2482r-62,4l14435,2486r-22,l14350,2482r-61,-8l14212,2455r-72,-27l14072,2390r-61,-49l13955,2284r-38,-47l13882,2185r-32,-56l13821,2071r-27,-60l13769,1951r-24,-61l13723,1828r-21,-62l13681,1705r-7,-21l13667,1663r-20,-60l13626,1545r-29,-73l13567,1405r-32,-61l13496,1287r-41,-44l13396,1205r-67,-12l13311,1194r-73,16l13181,1235r-56,34l13063,1313r-63,49l12953,1402r-48,40l12857,1484r-16,14l12825,1512r-49,43l12727,1598r-50,41l12626,1679r-51,38l12524,1752r-54,33l12413,1816r-57,25l12299,1861r-76,17l12146,1884r-20,l12049,1875r-77,-19l11915,1835r-56,-26l11802,1777r-53,-34l11696,1706r-51,-39l11593,1626r-50,-42l11494,1541r-50,-44l11428,1483r-49,-43l11332,1398r-47,-39l11224,1312r-59,-41l11102,1234r-58,-25l10972,1193r-16,-1l10939,1193r-68,23l10811,1263r-39,50l10735,1372r-31,67l10674,1510r-21,57l10632,1625r-20,60l10591,1746r-7,20l10563,1828r-22,61l10518,1950r-25,59l10468,2067r-28,55l10409,2178r-35,53l10337,2280r-55,57l10221,2386r-67,38l10082,2453r-77,19l9944,2481r-62,5l9839,2486r-22,l9752,2482r-65,-7l9622,2467r-65,-11l9493,2445r-65,-13l9364,2419r-22,-4l9279,2403r-61,-12l9158,2382r-75,-11l9004,2365r-25,l8955,2366r-65,7l8820,2397r-53,42l8731,2502r-18,78l8710,2649r1,24l8717,2745r11,76l8738,2881r11,61l8762,3005r8,42l8775,3071r13,69l8800,3208r11,66l8820,3339r7,63l8831,3464r,42l8831,3528r-4,63l8819,3652r-19,77l8773,3801r-38,68l8686,3930r-57,56l8582,4024r-52,35l8474,4091r-58,29l8356,4147r-60,25l8235,4196r-62,22l8111,4239r-61,21l8029,4267r-21,7l7948,4294r-58,21l7817,4344r-67,30l7689,4406r-57,39l7588,4486r-38,59l7538,4612r1,18l7555,4703r25,57l7614,4816r44,62l7707,4941r40,47l7787,5036r42,48l7843,5100r14,16l7900,5165r43,49l7984,5264r40,51l8062,5366r35,51l8130,5471r31,57l8186,5585r20,57l8223,5718r6,77l8229,5815r-9,77l8201,5969r-21,57l8154,6082r-32,57l8088,6192r-37,53l8012,6296r-41,52l7929,6398r-43,49l7842,6497r-14,16l7785,6562r-42,47l7704,6656r-47,61l7616,6776r-37,63l7554,6897r-16,72l7537,6985r1,17l7561,7070r47,60l7658,7169r59,37l7784,7237r71,30l7912,7288r58,21l8030,7329r61,21l8111,7357r62,21l8234,7400r61,23l8354,7448r58,25l8467,7501r56,31l8576,7567r49,37l8682,7659r49,61l8769,7787r29,72l8817,7936r9,61l8831,8059r,43l8831,8124r-4,65l8820,8254r-8,65l8801,8384r-11,64l8777,8513r-13,64l8760,8599r-12,63l8736,8723r-9,60l8716,8858r-6,79l8710,8962r1,24l8718,9051r24,70l8784,9174r63,36l8925,9228r69,3l9018,9230r72,-6l9166,9213r60,-10l9287,9192r63,-13l9392,9171r24,-5l9484,9153r68,-12l9618,9130r65,-9l9747,9114r62,-4l9851,9110r22,l9936,9114r61,8l10074,9141r72,27l10214,9206r61,49l10331,9312r38,47l10404,9411r32,56l10465,9525r27,60l10517,9645r24,61l10563,9768r21,62l10605,9891r7,21l10619,9933r20,60l10660,10051r29,73l10719,10191r32,61l10790,10309r41,44l10890,10391r67,12l10975,10402r73,-16l11105,10361r56,-34l11223,10283r63,-49l11333,10194r48,-40l11429,10112r16,-14l11461,10084r49,-43l11559,9998r50,-41l11660,9917r51,-38l11762,9844r54,-33l11873,9780r57,-25l11987,9735r76,-17l12140,9712r20,l12237,9721r77,19l12371,9761r56,26l12484,9819r53,34l12590,9890r51,39l12693,9970r50,42l12792,10055r50,44l12858,10113r49,43l12954,10198r47,39l13062,10284r59,41l13184,10362r58,25l13314,10403r16,1l13347,10403r68,-23l13475,10333r39,-50l13551,10224r31,-67l13612,10086r21,-57l13654,9971r20,-60l13695,9850r7,-20l13723,9768r22,-61l13768,9646r25,-59l13818,9529r28,-55l13877,9418r35,-53l13949,9316r55,-57l14065,9210r67,-38l14204,9143r77,-19l14342,9115r62,-4l14447,9110r22,l14534,9114r65,7l14664,9129r65,11l14793,9151r65,13l14922,9177r22,4l15007,9193r61,12l15128,9214r75,11l15282,9231r25,l15331,9230r65,-7l15466,9199r29,-18l15495,9180e" filled="f" strokecolor="#fdeede" strokeweight=".25pt">
                <v:path arrowok="t"/>
              </v:shape>
            </v:group>
            <v:group id="_x0000_s1306" style="position:absolute;left:15455;top:7839;width:41;height:603" coordorigin="15455,7839" coordsize="41,603">
              <v:shape id="_x0000_s1307" style="position:absolute;left:15455;top:7839;width:41;height:603" coordorigin="15455,7839" coordsize="41,603" path="m15495,8441r-13,-74l15471,8301r-8,-65l15458,8173r-3,-61l15455,8090r,-22l15459,8005r8,-61l15486,7867r6,-18l15495,7839e" filled="f" strokecolor="#fdeede" strokeweight=".25pt">
                <v:path arrowok="t"/>
              </v:shape>
            </v:group>
            <v:group id="_x0000_s1304" style="position:absolute;left:315;top:4738;width:7916;height:4370" coordorigin="315,4738" coordsize="7916,4370">
              <v:shape id="_x0000_s1305" style="position:absolute;left:315;top:4738;width:7916;height:4370" coordorigin="315,4738" coordsize="7916,4370" path="m7563,9108r47,-40l7657,9030r56,-39l7780,8959r64,-5l7871,8986r,17l7829,9048r-73,l7688,9004r-43,-43l7607,8915r-14,-17l7580,8882r-13,-16l7554,8851r-49,-46l7430,8783r-56,30l7354,8850r2,16l7370,8873r17,1l7408,8870r72,-29l7535,8813r54,-31l7641,8751r66,-41l7726,8698r19,-12l7799,8653r64,-39l7920,8581r54,-28l8032,8529r50,6l8077,8554r-50,38l7957,8590r-51,-40l7867,8505r-27,-33l7826,8454r-57,-59l7696,8362r-60,18l7605,8432r6,15l7683,8441r68,-40l7800,8364r47,-41l7905,8270r59,-56l8007,8171r14,-14l8035,8143r13,-13l8069,8112r18,-17l8143,8048r53,-25l8211,8024r16,13l8231,8058r-2,20l8222,8097r-18,15l8188,8121r-19,3l8149,8122r-75,-24l8016,8070r-51,-28l7948,8033r-54,-28l7838,7979r-60,-24l7714,7939r-61,-3l7596,7975r,18l7609,8014r14,14l7640,8036r20,2l7680,8035r50,-35l7776,7934r24,-57l7820,7817r6,-21l7851,7725r31,-59l7932,7628r17,-4l7974,7626r19,6l8008,7640r14,15l8023,7670r-12,9l7952,7690r-78,-1l7811,7685r-60,-5l7691,7674r-19,-2l7610,7667r-63,-6l7469,7656r-70,-2l7337,7654r-74,9l7226,7697r11,14l7255,7720r20,5l7294,7726r20,-3l7375,7672r21,-76l7403,7530r2,-22l7421,7427r41,-70l7521,7337r21,1l7558,7343r18,14l7581,7372r-10,13l7516,7408r-77,9l7376,7418r-62,-2l7235,7412r-64,-4l7149,7406r-21,-1l7052,7400r-44,l6984,7400r-73,4l6852,7431r-4,20l6853,7468r17,20l6887,7501r16,7l6925,7509r19,-4l6995,7450r26,-57l7042,7336r12,-37l7060,7280r22,-64l7110,7144r27,-58l7180,7025r53,-35l7257,6996r15,12l7279,7030r1,19l7275,7066r-46,42l7155,7116r-64,-13l7017,7079r-45,-17l6953,7055r-73,-21l6801,7041r-41,46l6751,7146r8,12l6771,7158r13,-3l6830,7113r45,-63l6898,7011r10,-17l6947,6925r29,-53l7005,6818r10,-19l7044,6745r38,-68l7120,6614r39,-60l7208,6504r21,-4l7233,6510r,16l7231,6545r-37,54l7118,6616r-59,-16l7005,6580r-21,-9l6927,6551r-63,-11l6805,6551r-41,47l6757,6634r8,23l6780,6666r16,-4l6839,6620r38,-69l6902,6494r20,-58l6945,6361r19,-63l6980,6237r5,-18l7008,6141r20,-61l7057,6022r25,-24l7104,5999r14,12l7128,6030r5,18l7132,6066r-58,49l6994,6127r-79,5l6875,6133r-20,l6787,6137r-77,8l6646,6157r-70,26l6528,6228r-1,23l6533,6268r13,13l6564,6289r20,1l6607,6281r48,-57l6665,6143r-6,-60l6648,6024r-9,-43l6635,5961r-12,-79l6637,5803r68,-39l6722,5764r17,2l6749,5772r-2,12l6694,5836r-68,37l6606,5883r-20,10l6514,5927r-55,24l6441,5959r-19,8l6365,5993r-56,27l6240,6054r-65,35l6115,6128r-49,50l6070,6200r17,8l6107,6206r66,-45l6184,6086r-25,-76l6140,5969r-9,-21l6102,5871r2,-81l6144,5742r36,-14l6206,5733r9,14l6212,5761r-41,47l6108,5854r-54,33l5985,5925r-55,27l5912,5961r-20,10l5872,5980r-19,10l5834,5999r-68,35l5709,6066r-62,41l5613,6158r8,20l5637,6191r23,7l5679,6200r17,-2l5741,6158r6,-77l5738,6019r-15,-77l5719,5923r-13,-68l5694,5780r-5,-65l5694,5641r29,-59l5745,5575r18,l5778,5583r12,16l5797,5618r-1,24l5756,5706r-53,29l5626,5756r-65,11l5538,5771r-72,14l5406,5809r-41,65l5366,5898r4,20l5378,5933r16,18l5408,5956r13,-10l5441,5890r9,-77l5451,5749r-1,-61l5448,5609r-1,-62l5446,5526r-2,-63l5443,5387r1,-65l5447,5261r10,-60l5483,5158r8,6l5499,5176r7,17l5509,5213r-3,26l5476,5290r-72,34l5327,5338r-24,4l5244,5353r-60,22l5130,5434r-4,18l5127,5477r5,20l5140,5512r17,14l5173,5529r13,-11l5202,5460r,-79l5194,5320r-12,-60l5166,5183r-17,-65l5138,5077r-5,-20l5116,4987r-16,-70l5092,4834r27,-44l5136,4791r23,13l5173,4817r7,16l5182,4851r-3,18l5131,4929r-51,38l5029,4999r-33,21l4979,5030r-57,37l4859,5112r-50,44l4762,5213r-21,61l4776,5313r23,-2l4849,5259r-4,-63l4810,5125r-37,-49l4732,5028r-16,-16l4668,4955r-35,-57l4624,4857r2,-19l4658,4786r37,-14l4709,4781r-19,70l4650,4917r-24,35l4614,4969r-34,49l4534,5083r-12,16l4485,5151r-35,51l4407,5266r-34,56l4344,5375r-22,57l4331,5482r18,-2l4391,5437r1,-77l4356,5311r-61,-50l4274,5246r-19,-13l4193,5181r-38,-71l4166,5048r46,-37l4227,5015r-4,73l4192,5161r-30,54l4130,5266r-43,67l4076,5349r-13,20l4051,5387r-12,18l4027,5422r-11,17l3976,5500r-37,62l3910,5638r35,54l3971,5686r19,-8l4004,5667r11,-18l4020,5632r,-19l3986,5543r-38,-50l3895,5434r-13,-14l3866,5402r-43,-50l3778,5295r-37,-59l3714,5163r34,-65l3765,5098r18,8l3816,5159r-16,73l3766,5282r-43,42l3677,5362r-17,15l3644,5390r-16,13l3614,5415r-47,49l3546,5539r30,56l3613,5615r16,-2l3635,5599r1,-18l3632,5559r-29,-71l3575,5433r-31,-54l3514,5327r-41,-66l3461,5242r-12,-19l3416,5169r-40,-64l3343,5049r-28,-54l3292,4936r-1,-52l3303,4884r52,58l3353,5013r-40,50l3268,5102r-34,27l3217,5143r-59,57l3124,5273r19,60l3195,5364r15,-5l3204,5286r-40,-68l3127,5169r-41,-47l3033,5064r-56,-59l2934,4962r-14,-14l2907,4934r-13,-13l2875,4901r-17,-19l2811,4826r-25,-53l2786,4758r14,-16l2821,4738r20,2l2860,4747r15,18l2884,4781r3,19l2885,4820r-24,75l2833,4953r-28,51l2796,5021r-28,54l2742,5131r-24,60l2702,5255r-3,61l2738,5373r18,l2777,5360r14,-14l2799,5329r2,-20l2798,5289r-34,-51l2698,5193r-56,-24l2582,5149r-22,-6l2490,5118r-60,-31l2393,5037r-4,-17l2391,4995r6,-19l2405,4961r16,-15l2435,4946r9,12l2455,5018r-1,77l2450,5158r-5,60l2439,5278r-2,19l2432,5359r-6,63l2421,5500r-2,70l2419,5632r9,74l2462,5743r14,-11l2485,5714r5,-20l2491,5675r-3,-20l2437,5594r-76,-21l2295,5566r-22,-2l2192,5548r-70,-41l2102,5448r1,-21l2108,5411r14,-18l2137,5388r13,10l2174,5453r9,77l2183,5593r-2,62l2177,5734r-4,64l2171,5820r-1,21l2165,5917r,44l2165,5985r4,73l2196,6117r20,4l2233,6116r20,-17l2266,6082r7,-15l2274,6044r-4,-19l2215,5974r-57,-26l2101,5927r-37,-12l2045,5909r-64,-22l1910,5860r-60,-28l1789,5790r-35,-53l1759,5712r12,-15l1792,5690r19,-1l1828,5694r43,46l1879,5814r-13,64l1842,5952r-17,45l1818,6016r-21,73l1804,6168r46,41l1909,6218r12,-8l1921,6198r-3,-13l1876,6139r-63,-45l1757,6061r-17,-9l1671,6013r-54,-29l1581,5964r-19,-10l1508,5925r-68,-38l1376,5849r-59,-39l1267,5761r-4,-21l1273,5736r16,l1308,5738r54,37l1379,5851r-16,59l1343,5964r-9,21l1314,6042r-11,63l1325,6182r54,31l1396,6214r23,-7l1429,6192r-4,-17l1383,6132r-68,-38l1257,6069r-57,-20l1124,6026r-63,-19l1001,5991r-19,-5l905,5963r-62,-20l785,5914r-24,-25l762,5868r12,-15l793,5843r18,-5l829,5839r49,57l890,5977r5,79l896,6096r,20l900,6184r8,77l920,6325r26,70l991,6443r23,1l1031,6438r13,-13l1052,6407r1,-20l1044,6364r-57,-48l906,6306r-60,6l787,6323r-43,9l724,6336r-79,12l566,6334r-39,-68l527,6249r2,-17l535,6222r12,2l599,6277r37,68l646,6365r10,20l690,6457r24,55l722,6530r8,19l756,6606r27,56l817,6731r35,65l891,6856r50,49l964,6901r7,-17l969,6865r-36,-58l867,6787r-64,16l729,6834r-20,9l633,6871r-81,-2l504,6828r-13,-36l497,6767r14,-9l524,6761r47,41l618,6865r32,54l688,6989r27,54l724,7062r10,20l744,7101r9,20l762,7139r35,69l829,7265r41,62l921,7360r21,-8l954,7336r7,-23l963,7294r-2,-17l921,7232r-77,-6l782,7235r-77,15l686,7254r-68,13l543,7279r-65,5l404,7279r-60,-29l337,7229r1,-18l347,7196r16,-11l382,7178r24,1l470,7218r28,54l519,7349r11,66l534,7438r14,71l573,7569r65,41l662,7608r20,-4l697,7596r17,-15l719,7566r-10,-12l652,7534r-77,-9l512,7524r-61,1l372,7527r-40,1l315,7528e" filled="f" strokecolor="#fdeede" strokeweight=".25pt">
                <v:path arrowok="t"/>
              </v:shape>
            </v:group>
            <v:group id="_x0000_s1302" style="position:absolute;left:315;top:8953;width:138;height:113" coordorigin="315,8953" coordsize="138,113">
              <v:shape id="_x0000_s1303" style="position:absolute;left:315;top:8953;width:138;height:113" coordorigin="315,8953" coordsize="138,113" path="m315,9029r56,27l419,9065r15,-3l448,9046r5,-18l447,9002r-8,-19l428,8969r-18,-11l393,8953r-19,l355,8959r-18,8l320,8976r-5,4e" filled="f" strokecolor="#fdeede" strokeweight=".25pt">
                <v:path arrowok="t"/>
              </v:shape>
            </v:group>
            <v:group id="_x0000_s1300" style="position:absolute;left:315;top:9338;width:61;height:88" coordorigin="315,9338" coordsize="61,88">
              <v:shape id="_x0000_s1301" style="position:absolute;left:315;top:9338;width:61;height:88" coordorigin="315,9338" coordsize="61,88" path="m315,9426r51,-40l376,9362r-2,-16l360,9339r-17,-1l322,9342r-7,3e" filled="f" strokecolor="#fdeede" strokeweight=".25pt">
                <v:path arrowok="t"/>
              </v:shape>
            </v:group>
            <v:group id="_x0000_s1298" style="position:absolute;left:6685;top:11772;width:523;height:158" coordorigin="6685,11772" coordsize="523,158">
              <v:shape id="_x0000_s1299" style="position:absolute;left:6685;top:11772;width:523;height:158" coordorigin="6685,11772" coordsize="523,158" path="m6827,11930r-15,-59l6778,11799r-54,-27l6707,11778r-13,13l6686,11809r-1,20l6694,11852r57,48l6832,11910r60,-6l6951,11893r43,-9l7014,11880r79,-12l7114,11867r19,2l7150,11872r22,10l7187,11894r11,15l7207,11930e" filled="f" strokecolor="#fdeede" strokeweight=".25pt">
                <v:path arrowok="t"/>
              </v:shape>
            </v:group>
            <v:group id="_x0000_s1296" style="position:absolute;left:6767;top:9108;width:1436;height:2822" coordorigin="6767,9108" coordsize="1436,2822">
              <v:shape id="_x0000_s1297" style="position:absolute;left:6767;top:9108;width:1436;height:2822" coordorigin="6767,9108" coordsize="1436,2822" path="m7134,11930r-32,-59l7092,11851r-10,-20l7048,11759r-24,-55l7016,11686r-8,-19l6982,11610r-27,-56l6921,11485r-35,-65l6847,11360r-50,-49l6774,11315r-7,17l6769,11351r36,58l6871,11429r64,-16l7009,11382r20,-9l7106,11345r80,2l7233,11389r13,36l7242,11451r-14,9l7214,11457r-47,-41l7121,11354r-33,-54l7050,11230r-27,-55l7014,11157r-10,-20l6995,11117r-10,-19l6976,11079r-34,-68l6909,10954r-41,-62l6817,10858r-20,8l6784,10882r-7,23l6775,10924r2,17l6817,10986r77,6l6955,10983r78,-15l7052,10964r68,-13l7195,10939r64,-5l7334,10939r59,28l7400,10989r,18l7391,11022r-15,11l7356,11040r-24,-1l7268,11000r-28,-54l7219,10869r-11,-66l7204,10781r-14,-72l7166,10649r-65,-41l7076,10610r-20,4l7041,10622r-17,15l7019,10651r10,13l7086,10684r77,9l7226,10694r61,-1l7366,10691r62,-1l7450,10689r62,-2l7588,10686r65,1l7714,10690r60,9l7811,10729r-12,13l7782,10749r-20,3l7737,10749r-52,-30l7651,10647r-14,-77l7634,10547r-4,-22l7609,10447r-49,-64l7523,10369r-25,1l7478,10375r-15,8l7449,10401r-2,16l7458,10430r59,16l7595,10445r61,-8l7716,10425r77,-17l7858,10392r41,-11l7918,10376r71,-18l8059,10342r83,-7l8185,10363r-1,16l8171,10401r-13,14l8142,10423r-18,2l8106,10422r-60,-48l8008,10323r-33,-51l7955,10239r-10,-17l7908,10165r-45,-63l7819,10052r-57,-48l7701,9984r-39,35l7664,10042r52,51l7779,10087r71,-34l7899,10016r48,-41l7963,9959r57,-48l8077,9876r41,-9l8137,9869r52,32l8203,9938r-9,14l8124,9933r-66,-40l8023,9869r-17,-12l7957,9823r-65,-46l7876,9765r-52,-37l7772,9692r-63,-42l7645,9611r-63,-33l7522,9560r-27,14l7498,9593r49,42l7618,9634r50,-39l7707,9549r25,-35l7746,9496r51,-62l7868,9397r62,12l7966,9456r-5,14l7889,9466r-72,-30l7762,9406r-52,-32l7643,9331r-16,-11l7607,9307r-18,-12l7571,9282r-18,-11l7537,9260r-61,-41l7413,9183r-75,-30l7317,9151r-14,2l7288,9170r-5,18l7289,9213r8,20l7308,9246r18,12l7343,9263r19,l7432,9229r32,-27l7479,9188r57,-54l7550,9120r13,-12e" filled="f" strokecolor="#fdeede" strokeweight=".25pt">
                <v:path arrowok="t"/>
              </v:shape>
            </v:group>
            <v:group id="_x0000_s1294" style="position:absolute;left:315;top:4757;width:7900;height:4442" coordorigin="315,4757" coordsize="7900,4442">
              <v:shape id="_x0000_s1295" style="position:absolute;left:315;top:4757;width:7900;height:4442" coordorigin="315,4757" coordsize="7900,4442" path="m7821,9196r-75,-14l7693,9153r-47,-37l7601,9075r-45,-44l7541,9016r-14,-15l7465,8944r-65,-39l7377,8902r-19,1l7308,8939r-14,39l7297,8995r16,9l7330,9007r21,-2l7422,8977r55,-31l7495,8935r17,-10l7529,8915r16,-10l7562,8894r17,-10l7596,8873r17,-11l7630,8852r19,-12l7668,8828r19,-11l7704,8806r18,-11l7786,8756r65,-35l7915,8692r66,-13l7997,8693r-2,16l7951,8749r-78,l7811,8699r-49,-63l7749,8618r-12,-17l7694,8551r-71,-34l7564,8534r-35,48l7533,8597r14,5l7565,8602r20,-5l7656,8563r52,-31l7773,8488r49,-36l7871,8414r18,-14l7906,8386r50,-39l8015,8302r53,-39l8131,8220r63,-23l8207,8200r2,2l8211,8206r4,6l8215,8222r-4,10l8204,8250r-12,16l8173,8280r-18,8l8138,8290r-22,-4l8045,8254r-64,-47l7965,8195r-16,-13l7896,8142r-63,-40l7773,8075r-61,-8l7691,8070r-17,7l7661,8086r-12,17l7643,8122r6,26l7659,8165r14,11l7683,8180r8,l7697,8180r69,-33l7809,8104r35,-49l7874,8003r30,-57l7914,7926r9,-18l7958,7842r37,-55l8047,7749r15,-2l8088,7752r17,10l8117,7774r11,18l8128,7809r-13,11l8056,7829r-77,-8l7931,7812r-20,-4l7851,7798r-76,-15l7751,7779r-65,-11l7610,7757r-82,-8l7467,7747r-61,6l7367,7785r7,15l7393,7812r18,7l7430,7822r22,-2l7504,7789r34,-72l7550,7639r3,-22l7556,7596r11,-68l7571,7520r2,-8l7611,7461r60,-19l7691,7444r15,5l7723,7458r6,10l7723,7476r-70,25l7576,7509r-64,1l7451,7509r-79,-2l7311,7506r-22,-1l7227,7503r-76,-1l7124,7502r-67,2l6979,7518r-36,26l6943,7548r2,4l6947,7560r53,32l7026,7592r20,-3l7098,7541r23,-58l7139,7406r4,-20l7157,7323r24,-80l7209,7186r47,-46l7287,7130r21,4l7327,7143r13,21l7345,7182r-2,16l7295,7239r-79,8l7137,7238r-60,-13l7017,7210r-41,-12l6957,7193r-63,-12l6819,7178r-52,33l6754,7252r,18l6762,7295r13,13l6792,7308r57,-48l6894,7193r31,-55l6962,7069r10,-18l6981,7033r10,-18l7001,6996r30,-56l7069,6871r35,-60l7137,6760r41,-49l7227,6688r6,10l7233,6714r-3,18l7191,6786r-58,16l7055,6784r-74,-32l6961,6744r-18,-8l6925,6729r-16,-5l6893,6720r-8,-2l6812,6724r-43,46l6761,6805r5,24l6781,6836r13,-4l6837,6788r42,-66l6908,6665r26,-55l6966,6537r23,-56l7013,6422r7,-19l7028,6385r7,-18l7042,6350r7,-17l7060,6308r27,-61l7128,6179r35,-25l7167,6154r2,2l7175,6160r6,8l7183,6178r3,19l7184,6217r-37,50l7070,6281r-21,-1l6970,6271r-20,-3l6930,6265r-64,-7l6790,6254r-22,1l6707,6266r-55,32l6637,6337r1,19l6644,6372r16,16l6678,6395r23,-3l6709,6390r4,-4l6727,6375r30,-53l6772,6264r5,-60l6778,6164r,-20l6776,6080r-2,-43l6773,6017r-2,-80l6783,5863r40,-44l6844,5814r19,1l6888,5827r12,13l6896,5858r-60,48l6762,5937r-41,14l6702,5958r-18,7l6666,5972r-19,6l6629,5985r-19,6l6591,5998r-19,7l6550,6012r-60,23l6418,6063r-63,28l6301,6121r-52,36l6225,6187r4,22l6245,6219r20,l6284,6215r49,-36l6348,6103r-22,-77l6301,5970r-8,-20l6285,5932r-6,-18l6273,5896r-2,-10l6269,5878r6,-73l6317,5760r54,-12l6381,5752r,12l6377,5777r-43,45l6270,5866r-37,22l6215,5899r-53,30l6093,5967r-18,10l6058,5986r-19,11l6020,6007r-19,10l5948,6046r-72,42l5820,6124r-59,49l5743,6203r,9l5745,6216r4,2l5755,6224r10,4l5777,6230r19,l5816,6226r56,-55l5876,6134r-1,-19l5861,6053r-24,-74l5830,5956r-18,-60l5796,5821r-2,-61l5814,5700r53,-27l5883,5676r20,13l5914,5705r3,21l5917,5734r-36,53l5813,5830r-56,22l5700,5870r-61,17l5618,5892r-20,5l5517,5923r-65,36l5427,6013r2,23l5436,6055r10,16l5463,6086r16,6l5496,6083r27,-71l5527,5931r-1,-63l5525,5848r,-19l5524,5810r-1,-20l5522,5769r-1,-20l5521,5728r-1,-22l5520,5684r-2,-62l5517,5546r2,-73l5525,5402r22,-65l5565,5332r13,9l5586,5359r4,19l5590,5398r-24,55l5496,5491r-79,13l5397,5506r-22,2l5290,5523r-66,43l5209,5602r,24l5212,5647r6,16l5233,5680r14,3l5259,5672r18,-58l5281,5537r-2,-63l5273,5411r-9,-77l5255,5273r-3,-21l5243,5189r-10,-74l5230,5088r-3,-25l5222,5003r-1,-32l5223,4941r4,-21l5233,4907r8,-7l5243,4898r4,l5255,4898r8,4l5269,4910r12,15l5289,4944r-8,60l5238,5045r-70,38l5093,5112r-21,9l5014,5148r-67,37l4900,5226r-31,53l4867,5297r8,25l4886,5339r14,11l4921,5354r18,-3l4955,5342r4,-4l4965,5332r2,-6l4973,5309r3,-21l4975,5268r-3,-19l4956,5190r-25,-54l4901,5083r-21,-34l4868,5029r-12,-18l4845,4994r-11,-17l4794,4909r-25,-81l4810,4762r39,-5l4863,4767r4,14l4863,4798r-39,67l4786,4913r-40,48l4733,4976r-13,15l4667,5051r-13,15l4639,5083r-41,50l4550,5193r-41,56l4476,5301r-25,57l4453,5418r14,2l4481,5414r42,-47l4524,5295r-34,-50l4429,5193r-21,-15l4389,5165r-16,-13l4359,5141r-12,-10l4329,5116r-6,-8l4319,5102r-12,-17l4292,5025r26,-56l4347,4946r12,l4363,4956r2,12l4363,4986r-20,58l4309,5116r-31,56l4247,5224r-41,67l4183,5326r-11,18l4139,5397r-38,65l4065,5528r-30,63l4025,5640r2,14l4031,5664r4,2l4039,5666r8,2l4101,5639r23,-57l4123,5566r-38,-69l4041,5452r-61,-54l3964,5383r-56,-54l3869,5279r-30,-72l3838,5186r4,-18l3856,5147r16,-14l3888,5127r22,1l3928,5137r15,15l3945,5160r2,6l3933,5241r-29,53l3867,5341r-41,45l3782,5431r-15,15l3752,5460r-57,62l3656,5587r-3,23l3654,5629r36,50l3729,5693r17,-3l3755,5674r3,-17l3756,5636r-28,-71l3697,5510r-11,-18l3676,5475r-10,-17l3656,5442r-11,-17l3635,5408r-11,-17l3613,5374r-10,-17l3590,5338r-12,-19l3545,5265r-38,-64l3472,5136r-29,-64l3430,5006r14,-16l3460,4992r40,44l3500,5114r-50,62l3387,5225r-18,13l3352,5250r-49,43l3268,5365r16,59l3333,5460r14,-4l3353,5442r,-17l3348,5404r-34,-71l3283,5281r-44,-65l3203,5167r-38,-49l3151,5100r-14,-17l3098,5033r-45,-59l3014,4921r-43,-63l2948,4796r3,-14l2953,4780r4,-2l2963,4774r10,l2983,4778r18,7l3017,4797r14,19l3039,4834r2,17l3037,4873r-32,71l2958,5008r-12,16l2933,5040r-40,53l2853,5156r-27,60l2818,5277r3,21l2828,5315r9,13l2854,5340r19,6l2899,5340r17,-10l2927,5316r4,-10l2931,5298r,-6l2898,5223r-43,-43l2806,5145r-52,-30l2697,5085r-20,-10l2659,5066r-66,-35l2538,4994r-38,-52l2498,4927r5,-26l2513,4884r12,-12l2543,4861r17,l2571,4874r10,59l2572,5010r-12,68l2557,5095r-12,63l2534,5214r-4,24l2519,5303r-11,76l2500,5461r-2,61l2504,5582r31,42l2550,5618r12,-19l2570,5580r3,-18l2571,5540r-31,-52l2469,5453r-79,-12l2368,5438r-21,-3l2279,5424r-8,-4l2263,5418r-51,-38l2193,5321r2,-20l2200,5285r14,-17l2227,5268r25,70l2260,5415r1,64l2260,5540r-2,79l2257,5680r-1,22l2254,5764r-1,76l2253,5867r2,67l2269,6012r26,36l2299,6048r4,-2l2311,6044r32,-52l2343,5966r-3,-21l2293,5893r-58,-22l2158,5853r-20,-5l2073,5833r-79,-23l1938,5782r-46,-47l1881,5704r4,-22l1894,5664r21,-13l1933,5646r16,2l1990,5696r8,79l1989,5854r-13,60l1961,5974r-12,41l1944,6034r-12,64l1929,6172r33,52l2003,6237r18,l2046,6229r13,-13l2059,6199r-48,-57l1944,6097r-55,-31l1872,6057r-17,-10l1784,6009r-37,-19l1727,5979r-54,-29l1606,5913r-63,-38l1485,5835r-45,-52l1439,5764r10,-6l1465,5758r18,3l1537,5800r16,58l1535,5936r-32,74l1495,6030r-8,18l1480,6066r-5,16l1471,6098r-2,8l1475,6179r46,43l1556,6230r24,-5l1587,6209r-4,-13l1539,6152r-65,-42l1417,6081r-55,-26l1289,6024r-56,-24l1173,5976r-18,-7l1136,5962r-17,-7l1101,5947r-16,-7l1060,5930r-61,-27l930,5862r-27,-36l903,5822r2,-2l909,5814r8,-6l927,5806r19,-3l966,5805r50,37l1030,5919r-1,21l1020,6019r-3,20l1014,6059r-7,64l1003,6199r7,64l1033,6320r53,32l1105,6351r16,-6l1137,6329r7,-18l1141,6288r-51,-48l1013,6217r-60,-5l873,6211r-65,3l787,6215r-20,1l686,6218r-74,-12l568,6166r-5,-21l564,6126r12,-25l589,6089r18,4l655,6153r31,74l700,6268r7,19l714,6305r7,18l727,6342r7,18l740,6379r7,19l754,6417r7,22l784,6499r28,72l840,6634r30,54l906,6740r30,24l958,6760r10,-16l968,6724r-4,-19l928,6656r-76,-15l775,6663r-56,25l699,6696r-18,8l663,6710r-18,6l635,6718r-8,2l554,6714r-45,-42l497,6618r4,-10l513,6608r13,5l571,6655r44,64l637,6756r11,18l678,6827r38,69l726,6914r9,17l746,6950r10,19l766,6988r29,53l837,7113r36,56l922,7228r30,18l961,7246r4,-2l967,7240r6,-6l977,7224r2,-12l979,7193r-4,-20l920,7117r-37,-4l864,7114r-62,14l728,7152r-23,7l645,7177r-75,16l509,7195r-60,-20l422,7122r3,-16l438,7086r16,-11l475,7072r8,l536,7108r43,68l601,7232r18,57l636,7350r5,21l646,7391r26,81l708,7537r54,25l785,7560r19,-7l820,7543r15,-17l841,7510r-9,-17l761,7466r-81,-4l617,7463r-20,1l578,7464r-19,1l539,7466r-21,1l498,7468r-21,l455,7469r-22,l371,7471r-39,1l315,7472e" filled="f" strokecolor="#fdeede" strokeweight=".25pt">
                <v:path arrowok="t"/>
              </v:shape>
            </v:group>
            <v:group id="_x0000_s1292" style="position:absolute;left:315;top:7709;width:117;height:72" coordorigin="315,7709" coordsize="117,72">
              <v:shape id="_x0000_s1293" style="position:absolute;left:315;top:7709;width:117;height:72" coordorigin="315,7709" coordsize="117,72" path="m315,7765r,l333,7775r18,5l375,7780r21,-3l412,7771r17,-15l432,7742r-11,-12l363,7712r-38,-3l315,7709e" filled="f" strokecolor="#fdeede" strokeweight=".25pt">
                <v:path arrowok="t"/>
              </v:shape>
            </v:group>
            <v:group id="_x0000_s1290" style="position:absolute;left:315;top:8863;width:104;height:101" coordorigin="315,8863" coordsize="104,101">
              <v:shape id="_x0000_s1291" style="position:absolute;left:315;top:8863;width:104;height:101" coordorigin="315,8863" coordsize="104,101" path="m315,8942r13,6l342,8954r28,7l391,8964r14,-3l415,8956r2,-4l417,8948r2,-8l390,8886r-57,-23l317,8864r-2,1e" filled="f" strokecolor="#fdeede" strokeweight=".25pt">
                <v:path arrowok="t"/>
              </v:shape>
            </v:group>
            <v:group id="_x0000_s1288" style="position:absolute;left:315;top:9230;width:130;height:105" coordorigin="315,9230" coordsize="130,105">
              <v:shape id="_x0000_s1289" style="position:absolute;left:315;top:9230;width:130;height:105" coordorigin="315,9230" coordsize="130,105" path="m315,9321r8,4l338,9331r23,3l381,9333r49,-34l444,9259r-3,-17l426,9233r-17,-3l388,9233r-71,28l315,9262e" filled="f" strokecolor="#fdeede" strokeweight=".25pt">
                <v:path arrowok="t"/>
              </v:shape>
            </v:group>
            <v:group id="_x0000_s1286" style="position:absolute;left:315;top:10486;width:189;height:279" coordorigin="315,10486" coordsize="189,279">
              <v:shape id="_x0000_s1287" style="position:absolute;left:315;top:10486;width:189;height:279" coordorigin="315,10486" coordsize="189,279" path="m315,10558r78,l467,10549r37,-34l493,10501r-18,-9l455,10487r-19,-1l416,10489r-61,51l334,10616r-5,40l326,10682r-2,22l322,10725r-3,18l316,10759r-1,5e" filled="f" strokecolor="#fdeede" strokeweight=".25pt">
                <v:path arrowok="t"/>
              </v:shape>
            </v:group>
            <v:group id="_x0000_s1284" style="position:absolute;left:315;top:10703;width:664;height:1227" coordorigin="315,10703" coordsize="664,1227">
              <v:shape id="_x0000_s1285" style="position:absolute;left:315;top:10703;width:664;height:1227" coordorigin="315,10703" coordsize="664,1227" path="m315,10794r80,1l455,10798r82,5l581,10806r21,1l678,10812r44,l746,10812r73,-4l878,10781r4,-20l877,10744r-17,-20l843,10711r-15,-7l805,10703r-19,4l735,10762r-26,57l688,10876r-12,37l670,10932r-22,64l621,11067r-28,60l551,11188r-53,35l473,11218r-15,-12l451,11185r-1,-19l455,11149r45,-43l575,11098r64,13l713,11135r45,17l777,11159r73,21l929,11173r41,-46l979,11068r-8,-12l959,11056r-13,3l900,11101r-45,63l832,11203r-10,17l783,11289r-29,53l725,11396r-10,19l686,11469r-38,68l610,11601r-39,59l522,11710r-21,4l497,11702r,-14l499,11669r37,-54l612,11598r59,16l725,11634r21,9l803,11663r63,11l943,11652r31,-54l975,11581r-8,-24l953,11548r-16,4l895,11594r-39,69l832,11721r-20,57l788,11854r-18,63l766,11930e" filled="f" strokecolor="#fdeede" strokeweight=".25pt">
                <v:path arrowok="t"/>
              </v:shape>
            </v:group>
            <v:group id="_x0000_s1282" style="position:absolute;left:315;top:10420;width:63;height:73" coordorigin="315,10420" coordsize="63,73">
              <v:shape id="_x0000_s1283" style="position:absolute;left:315;top:10420;width:63;height:73" coordorigin="315,10420" coordsize="63,73" path="m315,10493r20,-4l356,10483r14,-8l377,10458r-6,-15l352,10431r-19,-8l315,10420e" filled="f" strokecolor="#fdeede" strokeweight=".25pt">
                <v:path arrowok="t"/>
              </v:shape>
            </v:group>
            <v:group id="_x0000_s1280" style="position:absolute;left:315;top:10638;width:675;height:1292" coordorigin="315,10638" coordsize="675,1292">
              <v:shape id="_x0000_s1281" style="position:absolute;left:315;top:10638;width:675;height:1292" coordorigin="315,10638" coordsize="675,1292" path="m315,10721r73,2l429,10724r22,1l514,10727r75,1l607,10728r24,l695,10725r66,-12l801,10686r,-4l799,10678r-2,-8l745,10638r-26,l698,10641r-52,47l624,10746r-18,77l601,10843r-14,64l563,10987r-28,56l488,11089r-31,11l435,11096r-18,-9l404,11066r-5,-18l401,11032r4,-12l411,11014r4,-4l488,10985r40,-2l548,10983r79,13l686,11010r62,16l768,11032r19,5l850,11049r75,3l977,11019r13,-41l990,10960r-8,-25l969,10922r-17,l895,10970r-45,67l819,11092r-9,17l800,11126r-38,71l743,11234r-11,20l703,11308r-37,67l629,11438r-41,58l536,11541r-19,1l511,11532r,-16l514,11498r39,-54l611,11428r78,18l763,11478r20,8l801,11494r18,7l835,11506r16,4l859,11512r73,-6l975,11460r8,-35l978,11401r-16,-7l949,11398r-44,44l863,11507r-29,57l808,11619r-31,73l753,11748r-24,60l722,11826r-7,19l708,11862r-8,18l693,11896r-10,25l679,11930e" filled="f" strokecolor="#fdeede" strokeweight=".25pt">
                <v:path arrowok="t"/>
              </v:shape>
            </v:group>
            <v:group id="_x0000_s1278" style="position:absolute;left:1134;top:11924;width:48;height:6" coordorigin="1134,11924" coordsize="48,6">
              <v:shape id="_x0000_s1279" style="position:absolute;left:1134;top:11924;width:48;height:6" coordorigin="1134,11924" coordsize="48,6" path="m1181,11930r-11,-5l1150,11924r-16,6e" filled="f" strokecolor="#fdeede" strokeweight=".25pt">
                <v:path arrowok="t"/>
              </v:shape>
            </v:group>
            <v:group id="_x0000_s1276" style="position:absolute;left:978;top:11837;width:127;height:93" coordorigin="978,11837" coordsize="127,93">
              <v:shape id="_x0000_s1277" style="position:absolute;left:978;top:11837;width:127;height:93" coordorigin="978,11837" coordsize="127,93" path="m1092,11930r9,-11l1105,11895r-1,-19l1098,11860r-16,-16l1064,11837r-23,3l1033,11842r-4,4l1015,11857r-13,17l993,11891r-8,19l979,11928r-1,2e" filled="f" strokecolor="#fdeede" strokeweight=".25pt">
                <v:path arrowok="t"/>
              </v:shape>
            </v:group>
            <v:group id="_x0000_s1274" style="position:absolute;left:6600;top:11878;width:123;height:52" coordorigin="6600,11878" coordsize="123,52">
              <v:shape id="_x0000_s1275" style="position:absolute;left:6600;top:11878;width:123;height:52" coordorigin="6600,11878" coordsize="123,52" path="m6723,11930r-12,-20l6697,11893r-15,-11l6658,11878r-19,1l6623,11885r-16,16l6600,11919r2,11e" filled="f" strokecolor="#fdeede" strokeweight=".25pt">
                <v:path arrowok="t"/>
              </v:shape>
            </v:group>
            <v:group id="_x0000_s1272" style="position:absolute;left:6765;top:9077;width:1476;height:2853" coordorigin="6765,9077" coordsize="1476,2853">
              <v:shape id="_x0000_s1273" style="position:absolute;left:6765;top:9077;width:1476;height:2853" coordorigin="6765,9077" coordsize="1476,2853" path="m7031,11930r-1,-5l7023,11907r-6,-19l7010,11870r-6,-19l6997,11832r-7,-19l6983,11791r-23,-60l6932,11659r-28,-63l6874,11542r-36,-52l6808,11466r-22,4l6776,11486r,20l6780,11525r36,49l6892,11589r77,-22l7026,11542r20,-8l7064,11526r18,-6l7099,11514r10,-2l7117,11510r73,6l7235,11558r12,54l7243,11622r-12,l7218,11617r-45,-42l7129,11511r-22,-37l7096,11456r-30,-53l7028,11334r-10,-18l7009,11299r-11,-19l6988,11261r-10,-19l6949,11189r-42,-72l6871,11061r-49,-59l6792,10984r-9,l6779,10986r-2,4l6771,10996r-4,10l6765,11018r,19l6769,11057r55,56l6861,11117r19,-1l6942,11102r74,-24l7039,11071r60,-18l7174,11037r61,-2l7295,11055r27,53l7319,11124r-13,20l7290,11155r-21,3l7261,11158r-53,-36l7165,11054r-22,-56l7125,10941r-17,-61l7103,10859r-5,-20l7072,10758r-36,-65l6982,10666r-23,3l6940,10676r-16,10l6909,10702r-6,16l6912,10736r72,26l7064,10766r63,-1l7193,10763r20,-1l7232,10761r18,-1l7268,10760r22,-1l7354,10758r78,-2l7500,10757r61,4l7624,10771r39,33l7654,10817r-18,8l7617,10829r-20,l7542,10805r-38,-71l7492,10656r-4,-42l7485,10594r-13,-66l7429,10463r-36,-15l7369,10448r-21,3l7332,10457r-17,15l7312,10486r12,12l7400,10518r79,2l7543,10516r60,-6l7680,10500r42,-6l7744,10491r62,-9l7880,10472r27,-3l7932,10466r60,-5l8024,10460r30,2l8075,10466r13,6l8095,10480r2,2l8097,10486r,8l8093,10502r-8,6l8070,10520r-19,8l7991,10520r-41,-43l7912,10407r-29,-75l7874,10311r-27,-58l7810,10186r-41,-47l7716,10108r-18,-2l7673,10114r-17,11l7645,10139r-4,22l7644,10179r9,15l7657,10198r6,6l7669,10206r17,6l7707,10215r19,-1l7746,10211r59,-15l7860,10171r53,-30l7966,10108r36,-24l8019,10073r68,-40l8169,10008r65,41l8240,10087r-9,15l8216,10106r-17,-3l8132,10063r-48,-38l8036,9985r-59,-52l7962,9919r-48,-41l7865,9837r-61,-48l7748,9748r-52,-33l7639,9690r-60,2l7577,9706r6,14l7630,9762r72,1l7753,9728r51,-60l7819,9647r13,-19l7845,9612r11,-14l7867,9586r14,-18l7889,9562r6,-4l7912,9546r60,-15l8029,9558r20,26l8049,9598r-10,4l8027,9604r-19,-2l7951,9582r-72,-35l7823,9516r-52,-31l7704,9443r-16,-10l7669,9421r-54,-33l7548,9348r-61,-35l7434,9286r-57,-20l7356,9264r-14,2l7333,9270r-2,4l7331,9278r-2,8l7358,9340r57,23l7431,9362r69,-38l7545,9280r54,-61l7614,9203r54,-56l7718,9108r72,-30l7811,9077r18,4l7850,9095r14,16l7870,9127r-1,22l7860,9167r-23,21l7825,9195r-4,1e" filled="f" strokecolor="#fdeede" strokeweight=".25pt">
                <v:path arrowok="t"/>
              </v:shape>
            </v:group>
            <v:group id="_x0000_s1270" style="position:absolute;left:315;top:4724;width:7894;height:4411" coordorigin="315,4724" coordsize="7894,4411">
              <v:shape id="_x0000_s1271" style="position:absolute;left:315;top:4724;width:7894;height:4411" coordorigin="315,4724" coordsize="7894,4411" path="m7307,9020r-38,70l7273,9109r8,14l7297,9132r17,3l7335,9132r69,-31l7457,9067r65,-45l7571,8986r19,-14l7609,8959r51,-36l7721,8883r62,-35l7862,8819r60,16l7920,8855r-61,46l7782,8884r-48,-40l7696,8798r-25,-35l7658,8745r-55,-61l7534,8650r-59,17l7442,8715r6,14l7521,8719r71,-33l7645,8655r53,-33l7764,8579r51,-34l7834,8532r52,-35l7949,8455r56,-35l8057,8389r57,-27l8163,8366r-3,18l8113,8427r-78,-5l7986,8387r-57,-55l7916,8319r-15,-15l7887,8289r-14,-14l7812,8228r-78,-26l7675,8225r-21,32l7655,8281r9,17l7681,8304r18,2l7718,8302r65,-38l7831,8221r42,-46l7911,8129r39,-50l7964,8060r13,-17l8023,7982r43,-52l8116,7881r47,-17l8169,7864r4,2l8191,7876r11,18l8208,7917r-1,18l8136,7960r-76,-16l8039,7937r-20,-6l7944,7906r-38,-13l7887,7886r-66,-20l7764,7848r-77,-19l7621,7820r-49,-2l7545,7821r-21,7l7510,7837r-9,19l7504,7873r18,16l7537,7898r12,4l7557,7902r6,2l7634,7872r33,-50l7686,7762r12,-63l7702,7677r22,-80l7769,7531r60,-14l7848,7520r16,6l7881,7540r-1,13l7806,7575r-84,3l7644,7577r-60,-2l7504,7572r-41,-3l7441,7568r-62,-2l7302,7564r-65,1l7176,7569r-61,11l7079,7613r11,14l7108,7636r20,5l7147,7642r22,-3l7228,7590r20,-58l7260,7454r3,-24l7266,7410r2,-19l7271,7374r2,-14l7275,7348r4,-10l7285,7317r9,-20l7331,7247r60,-20l7411,7230r16,6l7444,7254r6,17l7440,7288r-72,31l7289,7325r-20,-1l7189,7317r-59,-7l7065,7301r-21,-4l7023,7294r-73,-9l6881,7280r-18,1l6803,7296r-14,18l6785,7320r-4,19l6784,7358r13,25l6809,7399r14,8l6842,7407r17,-6l6911,7344r30,-55l6976,7218r24,-55l7008,7144r10,-21l7045,7063r34,-68l7111,6938r34,-50l7203,6835r15,-5l7237,6840r8,20l7245,6872r-2,12l7237,6896r-2,6l7178,6948r-39,4l7119,6951r-61,-17l6982,6902r-21,-9l6885,6867r-77,6l6765,6919r-10,55l6761,6986r12,l6786,6983r45,-46l6879,6868r38,-68l6945,6747r36,-71l7000,6638r9,-19l7019,6600r9,-19l7037,6563r8,-18l7054,6528r8,-17l7070,6494r8,-16l7090,6457r31,-57l7166,6333r45,-27l7217,6316r,16l7216,6351r-33,56l7109,6426r-62,-10l6973,6395r-20,-6l6888,6375r-64,-6l6751,6388r-36,49l6713,6457r2,18l6727,6495r16,10l6764,6501r53,-58l6846,6369r19,-78l6875,6232r5,-40l6883,6169r3,-22l6888,6126r2,-20l6893,6086r11,-81l6917,5945r28,-56l6959,5878r4,l6969,5876r20,l7007,5884r17,16l7034,5917r-5,21l6968,5982r-78,21l6831,6017r-78,15l6734,6036r-61,13l6614,6063r-81,24l6471,6111r-65,40l6383,6181r3,22l6400,6217r21,5l6439,6221r12,-3l6459,6216r6,-4l6481,6202r31,-52l6516,6111r-1,-20l6502,6028r-24,-74l6471,5935r-19,-79l6461,5779r45,-40l6526,5733r29,2l6565,5744r-5,14l6514,5801r-67,43l6430,5853r-18,11l6358,5893r-70,38l6236,5958r-20,11l6196,5979r-19,11l6158,5999r-69,37l6037,6066r-56,35l5918,6152r-21,48l5909,6206r18,l5945,6204r59,-35l6024,6103r-12,-60l5991,5987r-17,-40l5966,5929r-21,-60l5936,5804r16,-63l6012,5700r19,l6052,5709r9,18l6059,5742r-50,60l5960,5836r-58,30l5846,5892r-70,29l5716,5943r-19,8l5628,5980r-60,30l5521,6050r-14,28l5507,6084r43,54l5583,6147r18,-10l5629,6067r,-82l5623,5906r-6,-60l5615,5826r-7,-68l5604,5698r-3,-78l5601,5596r5,-60l5628,5460r30,-15l5673,5453r12,20l5690,5490r1,12l5691,5510r,6l5665,5570r-70,38l5534,5620r-62,7l5450,5630r-21,2l5369,5645r-63,43l5292,5749r3,20l5301,5784r14,17l5329,5804r11,-10l5359,5734r8,-78l5367,5596r-2,-76l5362,5459r-4,-42l5357,5394r-2,-23l5354,5349r-2,-21l5351,5308r-5,-75l5344,5165r-1,-61l5348,5041r27,-43l5387,5006r10,18l5404,5043r1,19l5403,5083r-47,59l5298,5167r-77,20l5197,5193r-20,6l5159,5204r-17,4l5083,5233r-64,55l5009,5351r55,47l5081,5385r18,-57l5093,5249r-21,-77l5045,5097r-24,-60l4995,4977r-8,-18l4957,4885r-20,-60l4931,4772r4,-17l4984,4724r24,7l5024,4742r6,19l5029,4778r-41,64l4944,4884r-15,15l4883,4940r-30,25l4839,4978r-45,40l4749,5061r-55,56l4646,5172r-39,58l4591,5291r30,26l4645,5311r42,-46l4688,5205r-42,-70l4604,5091r-44,-38l4544,5039r-58,-59l4456,4910r2,-19l4465,4874r12,-20l4491,4839r24,-13l4529,4827r-12,73l4482,4969r-11,19l4461,5005r-9,16l4442,5037r-42,66l4390,5121r-12,17l4367,5155r-11,18l4344,5193r-13,20l4320,5231r-12,19l4297,5267r-39,64l4250,5345r-13,23l4205,5426r-28,76l4188,5552r18,-1l4249,5509r12,-38l4261,5452r-39,-69l4177,5343r-50,-39l4110,5292r-15,-12l4082,5269r-11,-11l4061,5250r-47,-58l4001,5132r28,-58l4065,5058r18,4l4093,5078r6,18l4099,5116r-6,20l4063,5209r-31,52l3997,5310r-49,63l3933,5391r-14,18l3881,5457r-49,64l3800,5574r-11,76l3857,5682r19,-4l3900,5617r-31,-69l3835,5495r-46,-65l3754,5381r-14,-19l3726,5343r-36,-51l3651,5231r-35,-62l3589,5105r-4,-62l3619,5030r19,11l3668,5092r-17,77l3611,5217r-46,38l3530,5280r-18,13l3451,5348r-34,69l3434,5475r48,34l3496,5503r-10,-73l3453,5359r-31,-53l3389,5253r-43,-66l3312,5136r-13,-18l3264,5065r-42,-63l3187,4946r-31,-52l3129,4837r4,-49l3151,4791r42,47l3189,4916r-35,49l3099,5022r-13,13l3071,5050r-15,14l3042,5078r-47,61l2969,5217r23,59l3024,5297r24,-1l3065,5287r6,-17l3073,5252r-4,-19l3031,5168r-43,-48l2942,5078r-46,-38l2846,5001r-19,-14l2810,4974r-61,-46l2697,4885r-49,-50l2631,4788r,-6l2633,4778r10,-18l2661,4749r23,-6l2702,4744r25,71l2712,4892r-18,59l2669,5026r-7,19l2655,5064r-21,66l2617,5187r-19,77l2589,5330r-2,49l2590,5406r7,21l2606,5441r19,8l2642,5446r16,-17l2667,5413r4,-11l2671,5394r2,-6l2641,5317r-50,-33l2531,5265r-63,-12l2446,5249r-80,-22l2300,5182r-14,-60l2289,5103r6,-16l2309,5070r13,1l2344,5145r3,84l2346,5307r-2,61l2341,5447r-3,41l2337,5510r-2,62l2333,5649r1,65l2338,5775r11,61l2382,5872r14,-11l2405,5842r6,-19l2413,5804r-3,-22l2360,5723r-77,-24l2201,5689r-21,-3l2162,5683r-18,-3l2131,5678r-12,-4l2109,5672r-21,-6l2035,5637r-36,-52l1998,5560r3,-20l2007,5524r17,-17l2041,5501r18,10l2090,5583r6,78l2095,5682r-7,79l2081,5821r-9,65l2068,5907r-3,20l2056,6000r-5,70l2052,6088r15,60l2085,6162r6,4l2110,6170r19,-3l2154,6154r16,-12l2178,6128r,-19l2172,6092r-57,-52l2060,6010r-71,-35l1934,5951r-19,-8l1894,5933r-60,-27l1766,5872r-57,-32l1659,5806r-54,-57l1601,5735r9,-20l1629,5706r14,l1655,5708r12,6l1673,5716r6,4l1685,5724r15,13l1711,5753r8,20l1723,5793r,19l1722,5832r-17,61l1673,5969r-9,21l1638,6066r6,78l1690,6186r55,10l1757,6190r,-12l1753,6165r-45,-45l1639,6072r-68,-38l1518,6006r-71,-36l1409,5951r-19,-9l1371,5932r-19,-9l1334,5914r-18,-8l1299,5897r-17,-8l1265,5881r-16,-8l1227,5861r-57,-31l1103,5786r-26,-44l1087,5736r16,l1122,5737r56,33l1197,5845r-10,61l1166,5980r-7,20l1146,6065r-6,64l1159,6202r50,36l1228,6240r18,-2l1266,6226r10,-16l1273,6189r-59,-52l1140,6107r-77,-18l1003,6078r-63,-7l918,6068r-60,-7l777,6049r-61,-13l660,6009r-11,-15l649,5990r-2,-6l647,5964r8,-18l671,5929r16,-9l709,5924r43,62l774,6063r13,60l803,6201r4,19l820,6281r14,60l857,6422r25,62l922,6549r30,23l974,6569r13,-13l993,6535r-1,-19l989,6504r-2,-8l983,6490r-10,-16l921,6443r-39,-4l862,6440r-63,13l725,6477r-19,7l627,6503r-77,-9l510,6449r-6,-20l506,6400r9,-10l529,6395r43,46l615,6508r9,17l635,6543r29,54l702,6667r27,52l740,6739r10,20l761,6778r9,19l807,6866r30,52l872,6974r51,63l971,7058r6,-12l977,7030r-2,-18l940,6953r-66,-20l814,6945r-56,21l718,6983r-18,8l640,7012r-65,9l512,7005r-41,-60l471,6926r9,-20l496,6895r16,1l572,6945r35,50l637,7052r25,56l691,7177r23,61l721,7257r29,69l781,7387r39,47l849,7448r6,l909,7405r9,-33l908,7354r-70,-28l756,7326r-79,6l617,7338r-20,2l529,7347r-60,4l391,7354r-24,l345,7353r-20,-2l315,7350e" filled="f" strokecolor="#fdeede" strokeweight=".25pt">
                <v:path arrowok="t"/>
              </v:shape>
            </v:group>
            <v:group id="_x0000_s1268" style="position:absolute;left:315;top:7273;width:261;height:389" coordorigin="315,7273" coordsize="261,389">
              <v:shape id="_x0000_s1269" style="position:absolute;left:315;top:7273;width:261;height:389" coordorigin="315,7273" coordsize="261,389" path="m315,7273r49,50l384,7381r12,78l401,7505r2,20l416,7585r44,63l521,7661r19,-3l556,7652r17,-14l575,7624r-10,-11l505,7594r-78,-8l367,7586r-37,l315,7587e" filled="f" strokecolor="#fdeede" strokeweight=".25pt">
                <v:path arrowok="t"/>
              </v:shape>
            </v:group>
            <v:group id="_x0000_s1266" style="position:absolute;left:315;top:8739;width:9;height:36" coordorigin="315,8739" coordsize="9,36">
              <v:shape id="_x0000_s1267" style="position:absolute;left:315;top:8739;width:9;height:36" coordorigin="315,8739" coordsize="9,36" path="m315,8775r8,-9l322,8749r-7,-10e" filled="f" strokecolor="#fdeede" strokeweight=".25pt">
                <v:path arrowok="t"/>
              </v:shape>
            </v:group>
            <v:group id="_x0000_s1264" style="position:absolute;left:315;top:9054;width:138;height:118" coordorigin="315,9054" coordsize="138,118">
              <v:shape id="_x0000_s1265" style="position:absolute;left:315;top:9054;width:138;height:118" coordorigin="315,9054" coordsize="138,118" path="m315,9139r70,32l403,9172r18,-4l453,9100r-4,-19l441,9067r-16,-9l408,9054r-20,3l319,9088r-4,2e" filled="f" strokecolor="#fdeede" strokeweight=".25pt">
                <v:path arrowok="t"/>
              </v:shape>
            </v:group>
            <v:group id="_x0000_s1262" style="position:absolute;left:315;top:10548;width:330;height:415" coordorigin="315,10548" coordsize="330,415">
              <v:shape id="_x0000_s1263" style="position:absolute;left:315;top:10548;width:330;height:415" coordorigin="315,10548" coordsize="330,415" path="m315,10625r69,2l464,10628r66,-3l609,10612r36,-33l634,10565r-19,-9l596,10550r-19,-2l555,10551r-59,50l476,10658r-12,79l462,10760r-3,21l456,10799r-3,17l451,10830r-4,12l445,10852r-6,21l410,10926r-52,36l333,10963r-18,-3e" filled="f" strokecolor="#fdeede" strokeweight=".25pt">
                <v:path arrowok="t"/>
              </v:shape>
            </v:group>
            <v:group id="_x0000_s1260" style="position:absolute;left:315;top:10783;width:698;height:1148" coordorigin="315,10783" coordsize="698,1148">
              <v:shape id="_x0000_s1261" style="position:absolute;left:315;top:10783;width:698;height:1148" coordorigin="315,10783" coordsize="698,1148" path="m315,10880r60,-12l434,10865r21,1l534,10873r60,7l659,10889r21,4l700,10896r73,9l843,10910r18,-1l921,10894r14,-18l939,10870r4,-19l940,10832r-13,-25l915,10791r-14,-8l882,10783r-17,6l814,10846r-31,55l748,10972r-24,55l716,11046r-10,21l679,11127r-34,68l613,11252r-34,50l522,11356r-14,4l488,11351r-9,-19l479,11318r2,-12l487,11294r2,-6l493,11282r4,-6l510,11261r16,-11l546,11242r20,-4l585,11238r20,1l666,11256r76,32l763,11297r76,26l916,11317r43,-46l969,11216r-6,-12l951,11204r-13,4l893,11253r-48,69l807,11390r-28,53l743,11514r-19,38l715,11571r-10,19l696,11609r-9,18l679,11645r-9,17l662,11679r-8,17l646,11712r-12,22l603,11791r-44,67l515,11884r-6,-10l509,11858r1,-19l543,11783r74,-19l679,11774r74,21l773,11801r65,14l902,11821r73,-19l1011,11753r2,-20l1011,11715r-12,-20l983,11685r-20,3l908,11746r-30,74l860,11898r-4,20l854,11930e" filled="f" strokecolor="#fdeede" strokeweight=".25pt">
                <v:path arrowok="t"/>
              </v:shape>
            </v:group>
            <v:group id="_x0000_s1258" style="position:absolute;left:6735;top:9018;width:1498;height:2912" coordorigin="6735,9018" coordsize="1498,2912">
              <v:shape id="_x0000_s1259" style="position:absolute;left:6735;top:9018;width:1498;height:2912" coordorigin="6735,9018" coordsize="1498,2912" path="m6912,11930r-18,-75l6870,11774r-24,-62l6806,11646r-31,-21l6754,11629r-14,15l6735,11664r1,19l6739,11694r2,8l6745,11708r10,16l6808,11753r39,4l6868,11756r62,-14l6990,11723r22,-7l7081,11696r61,-5l7200,11720r25,57l7225,11798r-6,10l7166,11768r-44,-65l7109,11680r-10,-17l7062,11596r-38,-70l6996,11472r-10,-19l6976,11433r-10,-19l6956,11396r-37,-69l6877,11255r-33,-51l6803,11157r-46,-19l6751,11150r,16l6753,11184r35,59l6854,11263r60,-12l6970,11230r40,-17l7028,11205r60,-21l7153,11175r63,16l7257,11251r,19l7248,11291r-16,11l7216,11300r-60,-49l7121,11201r-30,-57l7066,11088r-29,-69l7014,10958r-7,-19l6978,10870r-31,-61l6908,10762r-29,-14l6873,10748r-54,43l6810,10824r10,18l6890,10870r82,l7051,10864r60,-6l7131,10856r68,-7l7259,10845r78,-3l7361,10842r60,5l7497,10869r15,30l7504,10914r-20,12l7467,10931r-12,1l7447,10932r-6,l7387,10906r-38,-70l7337,10776r-7,-63l7327,10691r-2,-20l7312,10611r-44,-63l7207,10535r-19,3l7172,10544r-17,14l7153,10572r10,11l7223,10602r78,8l7361,10610r76,-2l7498,10605r42,-4l7563,10600r23,-2l7608,10597r21,-2l7649,10594r75,-5l7792,10587r61,-1l7916,10591r43,27l7951,10630r-18,10l7914,10647r-20,1l7874,10646r-59,-47l7790,10541r-20,-77l7764,10441r-6,-20l7753,10402r-4,-17l7724,10326r-55,-64l7606,10252r-47,55l7572,10324r57,18l7708,10336r77,-21l7860,10288r60,-24l7979,10238r18,-8l8072,10200r60,-20l8185,10174r17,4l8233,10227r-7,24l8215,10267r-19,6l8179,10272r-64,-41l8073,10187r-15,-15l8017,10126r-25,-30l7979,10082r-40,-45l7896,9992r-56,-55l7785,9889r-58,-39l7666,9834r-26,30l7646,9888r46,42l7752,9931r70,-42l7866,9847r38,-44l7918,9787r59,-58l8047,9699r19,2l8083,9708r20,12l8118,9734r13,24l8130,9772r-72,-12l7989,9726r-20,-11l7953,9705r-16,-10l7921,9686r-67,-42l7837,9633r-17,-11l7802,9611r-17,-11l7765,9587r-20,-12l7726,9563r-18,-11l7691,9541r-64,-39l7613,9493r-23,-13l7531,9449r-75,-29l7405,9431r1,17l7448,9492r38,12l7505,9504r69,-39l7614,9420r38,-50l7665,9353r12,-15l7688,9325r11,-11l7707,9304r58,-47l7825,9244r58,28l7899,9307r-4,17l7879,9335r-19,5l7841,9340r-20,-6l7747,9304r-51,-31l7647,9238r-63,-49l7565,9174r-17,-14l7500,9122r-64,-49l7383,9041r-61,-23l7310,9019r-3,1e" filled="f" strokecolor="#fdeede" strokeweight=".25pt">
                <v:path arrowok="t"/>
              </v:shape>
            </v:group>
            <v:group id="_x0000_s1256" style="position:absolute;left:1658;top:6895;width:4426;height:4426" coordorigin="1658,6895" coordsize="4426,4426">
              <v:shape id="_x0000_s1257" style="position:absolute;left:1658;top:6895;width:4426;height:4426" coordorigin="1658,6895" coordsize="4426,4426" path="m5735,9108r13,-75l5775,8976r35,-52l5847,8877r53,-60l5930,8785r15,-17l5988,8720r46,-58l6067,8607r17,-71l6082,8519r-42,-62l5985,8422r-55,-24l5855,8372r-60,-18l5774,8348r-59,-19l5643,8302r-59,-31l5533,8235r-47,-55l5459,8108r-7,-60l5452,8026r6,-62l5468,7905r16,-77l5489,7809r5,-21l5507,7725r13,-77l5522,7603r-1,-25l5501,7506r-57,-41l5381,7456r-20,1l5282,7467r-79,16l5184,7488r-22,5l5099,7506r-77,14l4960,7526r-23,l4915,7525r-75,-14l4775,7475r-53,-59l4691,7361r-24,-58l4640,7229r-17,-55l4617,7152r-20,-61l4570,7018r-34,-61l4482,6904r-49,-9l4415,6898r-57,23l4307,6956r-62,50l4184,7061r-17,15l4120,7119r-59,48l3994,7210r-57,24l3882,7244r-21,-1l3784,7226r-55,-28l3677,7161r-47,-38l3572,7072r-30,-28l3526,7029r-47,-42l3419,6941r-63,-34l3305,6895r-16,1l3223,6936r-35,54l3163,7046r-26,74l3119,7179r-7,22l3093,7261r-27,71l3030,7404r-37,49l2931,7499r-75,23l2796,7527r-22,-2l2711,7518r-77,-14l2578,7492r-22,-5l2492,7473r-77,-13l2356,7456r-23,2l2262,7483r-38,67l2219,7614r1,18l2231,7708r13,61l2249,7790r5,23l2268,7878r15,77l2290,8030r,22l2283,8113r-30,71l2214,8231r-65,46l2078,8310r-56,21l1963,8350r-42,12l1899,8369r-60,20l1769,8416r-56,33l1664,8507r-5,36l1661,8561r30,74l1736,8697r39,47l1817,8790r14,16l1846,8821r41,46l1936,8929r35,55l1996,9040r11,55l2006,9116r-10,59l1964,9248r-34,50l1879,9359r-40,46l1809,9437r-15,16l1752,9500r-46,59l1674,9614r-16,55l1658,9686r26,55l1730,9781r71,34l1876,9842r63,19l1961,9868r60,19l2093,9914r71,36l2214,9987r46,61l2285,10123r5,60l2289,10203r-9,78l2269,10340r-14,60l2250,10423r-14,65l2223,10564r-4,60l2221,10647r24,70l2313,10755r64,5l2395,10759r76,-11l2532,10735r21,-5l2576,10725r65,-14l2718,10696r75,-7l2816,10689r60,7l2947,10726r47,39l3040,10830r33,71l3094,10958r19,58l3125,11058r7,22l3152,11140r27,70l3212,11266r58,49l3306,11320r18,-2l3398,11288r62,-45l3507,11204r46,-42l3569,11147r15,-14l3630,11092r62,-49l3746,11008r57,-25l3858,10973r21,l3939,10983r73,32l4076,11061r46,39l4168,11140r32,30l4216,11185r47,42l4322,11273r55,32l4432,11321r17,l4504,11295r40,-46l4578,11178r27,-75l4624,11040r7,-22l4650,10958r27,-72l4713,10814r37,-49l4811,10719r75,-25l4946,10689r20,1l5044,10699r59,11l5163,10724r23,5l5251,10743r76,13l5387,10760r23,-2l5480,10734r38,-68l5523,10624r-1,-21l5516,10542r-15,-78l5488,10403r-5,-22l5469,10319r-12,-75l5452,10186r,-21l5460,10104r30,-71l5529,9987r64,-47l5665,9907r57,-20l5780,9868r42,-12l5844,9849r60,-20l5973,9801r56,-32l6078,9711r5,-36l6081,9657r-30,-75l6006,9520r-40,-46l5924,9427r-14,-15l5896,9397r-41,-47l5805,9289r-33,-55l5747,9178r-11,-55l5735,9108xe" filled="f" strokecolor="#fdeede" strokeweight=".25pt">
                <v:path arrowok="t"/>
              </v:shape>
            </v:group>
            <v:group id="_x0000_s1254" style="position:absolute;left:1496;top:6727;width:4763;height:4763" coordorigin="1496,6727" coordsize="4763,4763">
              <v:shape id="_x0000_s1255" style="position:absolute;left:1496;top:6727;width:4763;height:4763" coordorigin="1496,6727" coordsize="4763,4763" path="m5883,9108r12,-76l5919,8976r33,-54l6001,8860r40,-46l6082,8769r16,-17l6113,8736r42,-47l6203,8629r35,-57l6258,8500r-1,-16l6218,8417r-52,-38l6096,8347r-56,-21l5981,8308r-23,-7l5895,8281r-57,-20l5771,8233r-55,-30l5666,8166r-49,-58l5589,8036r-9,-80l5581,7934r5,-60l5595,7814r17,-78l5616,7717r5,-23l5635,7630r11,-60l5655,7500r,-25l5654,7452r-24,-73l5573,7339r-63,-9l5488,7331r-61,5l5349,7350r-57,13l5270,7368r-63,14l5147,7393r-73,10l5027,7404r-22,-1l4928,7390r-69,-36l4802,7298r-33,-50l4743,7190r-22,-56l4695,7060r-13,-41l4675,6996r-20,-61l4628,6864r-40,-73l4547,6747r-65,-20l4464,6729r-76,31l4325,6806r-46,39l4234,6886r-18,16l4200,6918r-48,43l4092,7010r-61,43l3973,7082r-75,19l3880,7102r-20,-1l3784,7084r-56,-27l3677,7022r-62,-50l3570,6932r-47,-43l3507,6874r-48,-43l3400,6783r-57,-35l3271,6727r-16,l3187,6766r-38,51l3116,6888r-27,76l3071,7023r-6,20l3046,7101r-20,57l2994,7229r-34,58l2922,7333r-62,43l2786,7400r-61,5l2704,7405r-61,-6l2584,7390r-78,-17l2487,7369r-23,-5l2399,7350r-59,-11l2270,7330r-25,l2222,7331r-74,24l2109,7411r-10,64l2099,7500r8,73l2118,7633r15,63l2137,7718r14,62l2163,7840r9,74l2173,7960r-1,21l2158,8059r-36,68l2066,8183r-51,33l1958,8242r-56,23l1828,8290r-41,14l1764,8311r-61,20l1632,8357r-73,41l1515,8439r-19,64l1498,8521r21,57l1552,8629r49,62l1642,8737r30,32l1687,8786r43,48l1780,8893r43,62l1851,9011r19,76l1871,9106r-1,19l1853,9201r-28,56l1791,9308r-50,62l1701,9415r-43,47l1643,9478r-43,48l1552,9585r-35,57l1496,9714r1,16l1535,9798r52,38l1657,9869r76,27l1792,9914r20,6l1871,9939r57,20l1999,9991r57,34l2102,10063r43,62l2169,10199r5,61l2174,10281r-6,61l2159,10401r-17,78l2138,10499r-5,23l2119,10586r-11,59l2099,10715r,25l2100,10764r24,73l2180,10876r64,10l2269,10886r73,-8l2402,10867r63,-15l2487,10848r62,-14l2609,10822r74,-9l2729,10812r22,1l2828,10827r68,36l2952,10919r33,51l3011,11027r23,56l3059,11157r14,42l3080,11221r20,61l3127,11353r40,73l3208,11470r64,19l3290,11487r57,-21l3399,11433r61,-49l3506,11343r32,-30l3555,11298r48,-43l3662,11205r62,-43l3781,11134r75,-19l3875,11114r19,1l3970,11132r56,28l4077,11194r62,50l4185,11284r46,43l4247,11342r48,43l4354,11433r58,35l4484,11489r16,-1l4568,11450r37,-52l4638,11327r27,-75l4683,11192r6,-19l4708,11114r20,-57l4760,10986r33,-57l4832,10883r62,-44l4968,10816r61,-5l5051,10812r60,5l5171,10826r78,17l5268,10847r23,5l5355,10866r59,11l5485,10886r25,l5533,10885r73,-24l5646,10804r9,-63l5654,10719r-5,-61l5635,10580r-13,-57l5617,10501r-14,-63l5592,10378r-10,-73l5581,10258r1,-22l5595,10159r36,-69l5687,10033r50,-33l5795,9974r56,-22l5925,9926r64,-21l6010,9898r21,-7l6104,9865r70,-33l6226,9792r31,-61l6258,9713r-2,-18l6225,9619r-46,-63l6140,9510r-41,-45l6083,9447r-16,-16l6024,9383r-49,-60l5932,9262r-29,-56l5884,9130r-1,-19l5883,9108xe" filled="f" strokecolor="#fdeede" strokeweight=".25pt">
                <v:path arrowok="t"/>
              </v:shape>
            </v:group>
            <v:group id="_x0000_s1252" style="position:absolute;left:1319;top:6554;width:5108;height:5108" coordorigin="1319,6554" coordsize="5108,5108">
              <v:shape id="_x0000_s1253" style="position:absolute;left:1319;top:6554;width:5108;height:5108" coordorigin="1319,6554" coordsize="5108,5108" path="m6029,9108r11,-76l6063,8976r32,-56l6131,8869r38,-47l6220,8763r44,-49l6279,8698r42,-48l6367,8592r35,-58l6424,8478r3,-32l6425,8431r-40,-66l6333,8327r-72,-32l6185,8267r-57,-19l6106,8241r-21,-7l6024,8214r-73,-28l5880,8153r-56,-36l5767,8065r-39,-66l5707,7923r-5,-60l5703,7842r8,-79l5721,7703r11,-59l5745,7583r5,-21l5763,7500r12,-77l5779,7362r,-24l5766,7279r-48,-54l5643,7202r-21,-1l5601,7203r-61,6l5462,7222r-78,17l5363,7243r-20,5l5282,7261r-78,13l5125,7279r-22,l5041,7272r-72,-23l4916,7213r-54,-57l4820,7086r-25,-56l4773,6974r-25,-74l4735,6859r-6,-22l4708,6775r-27,-72l4654,6648r-40,-55l4551,6559r-19,-2l4514,6557r-73,24l4375,6624r-61,51l4268,6716r-16,14l4236,6745r-48,42l4141,6827r-60,46l4026,6907r-57,27l3896,6951r-18,1l3858,6951r-77,-16l3725,6910r-53,-32l3609,6831r-46,-40l3517,6751r-35,-32l3465,6704r-48,-42l3360,6615r-69,-41l3218,6554r-16,1l3148,6581r-41,44l3077,6680r-23,56l3027,6811r-13,37l3008,6867r-19,60l2969,6985r-29,73l2913,7111r-35,54l2822,7221r-53,30l2712,7270r-78,9l2614,7279r-62,-6l2492,7264r-78,-14l2354,7237r-22,-5l2269,7219r-76,-12l2131,7202r-24,l2047,7214r-56,47l1967,7335r-1,21l1967,7379r8,74l1986,7512r13,62l2008,7616r5,21l2026,7698r12,78l2044,7855r,22l2038,7939r-24,72l1972,8074r-61,52l1855,8158r-57,26l1742,8206r-73,25l1628,8244r-23,7l1543,8272r-71,27l1416,8326r-56,39l1323,8423r-4,34l1321,8475r30,75l1385,8600r51,62l1488,8722r14,15l1516,8752r41,46l1596,8845r47,62l1679,8969r24,56l1717,9096r-1,21l1707,9177r-29,74l1647,9303r-36,49l1573,9399r-53,60l1477,9507r-14,16l1421,9570r-46,59l1341,9686r-22,73l1320,9775r29,64l1397,9879r55,28l1526,9936r57,20l1644,9976r21,7l1725,10003r73,28l1869,10065r55,35l1981,10153r38,66l2040,10295r4,61l2043,10377r-8,78l2025,10515r-12,60l2000,10635r-4,21l1983,10718r-12,77l1966,10856r1,24l1980,10939r49,53l2104,11014r22,1l2147,11013r60,-6l2285,10994r78,-17l2384,10972r21,-4l2465,10955r79,-13l2622,10937r22,l2706,10944r72,24l2830,11003r54,58l2917,11112r26,56l2966,11224r26,75l3011,11358r7,22l3038,11441r27,72l3093,11568r39,55l3195,11658r19,1l3233,11659r73,-24l3371,11592r62,-51l3479,11500r15,-14l3511,11471r48,-43l3605,11389r60,-46l3720,11309r57,-27l3851,11265r18,-1l3888,11265r77,16l4021,11306r53,32l4137,11385r46,40l4229,11466r36,32l4281,11513r48,41l4387,11601r68,41l4528,11662r16,-1l4613,11622r38,-49l4677,11517r22,-56l4725,11386r7,-18l4738,11349r19,-60l4777,11231r30,-73l4845,11086r36,-50l4939,10985r57,-28l5073,10940r39,-3l5132,10937r62,6l5254,10952r78,14l5392,10979r22,5l5477,10997r76,13l5615,11014r24,l5699,11002r56,-47l5779,10881r1,-21l5779,10837r-8,-74l5760,10704r-13,-62l5738,10600r-5,-21l5720,10518r-12,-78l5702,10361r,-22l5708,10277r24,-72l5775,10142r60,-52l5891,10058r57,-26l6004,10010r73,-25l6118,9972r23,-7l6203,9944r71,-27l6330,9890r56,-39l6423,9793r4,-34l6425,9741r-30,-75l6361,9616r-51,-62l6258,9494r-14,-15l6230,9464r-41,-46l6150,9371r-47,-62l6066,9247r-24,-56l6029,9120r,-12xe" filled="f" strokecolor="#fdeede" strokeweight=".25pt">
                <v:path arrowok="t"/>
              </v:shape>
            </v:group>
            <v:group id="_x0000_s1250" style="position:absolute;left:1153;top:6386;width:5444;height:5444" coordorigin="1153,6386" coordsize="5444,5444">
              <v:shape id="_x0000_s1251" style="position:absolute;left:1153;top:6386;width:5444;height:5444" coordorigin="1153,6386" coordsize="5444,5444" path="m6175,9108r10,-75l6205,8976r31,-57l6271,8868r37,-47l6360,8760r54,-61l6429,8683r43,-48l6522,8574r43,-64l6590,8452r7,-36l6597,8399r-29,-65l6522,8293r-56,-30l6410,8239r-75,-27l6257,8187r-21,-7l6175,8160r-57,-21l6050,8110r-57,-30l5941,8043r-54,-54l5857,7936r-20,-57l5826,7802r-1,-20l5825,7762r7,-80l5841,7623r12,-60l5869,7483r5,-21l5887,7400r10,-59l5905,7258r,-25l5895,7171r-37,-58l5789,7082r-42,-5l5724,7077r-76,9l5569,7099r-61,13l5467,7121r-21,4l5384,7137r-60,11l5249,7157r-40,2l5187,7158r-61,-6l5051,7131r-52,-32l4941,7045r-45,-67l4861,6907r-29,-74l4812,6775r-20,-61l4785,6692r-20,-63l4738,6556r-33,-71l4665,6429r-58,-38l4572,6386r-18,2l4480,6414r-51,33l4367,6495r-46,40l4274,6577r-16,14l4243,6606r-47,41l4150,6686r-62,45l4028,6766r-57,25l3899,6807r-18,1l3861,6807r-77,-14l3727,6770r-54,-32l3622,6702r-47,-38l3516,6613r-46,-41l3453,6556r-49,-43l3344,6463r-64,-43l3221,6394r-52,-8l3153,6388r-65,38l3049,6477r-34,71l2987,6623r-19,60l2954,6725r-7,22l2927,6808r-21,56l2877,6933r-30,56l2811,7042r-54,53l2693,7133r-76,20l2555,7158r-22,l2513,7157r-61,-6l2393,7142r-79,-15l2254,7114r-21,-4l2170,7097r-78,-13l2014,7077r-24,1l1930,7090r-55,40l1848,7200r-4,45l1845,7269r8,73l1868,7422r13,63l1886,7507r4,22l1903,7592r11,60l1923,7725r2,64l1924,7811r-7,60l1893,7942r-43,63l1791,8058r-54,34l1681,8118r-56,23l1550,8168r-77,25l1452,8200r-61,20l1317,8247r-71,34l1193,8320r-36,65l1155,8404r,18l1177,8495r32,52l1258,8610r52,60l1352,8717r14,17l1409,8781r39,46l1493,8887r33,54l1553,8998r20,74l1574,9091r,22l1566,9174r-25,74l1512,9301r-47,65l1428,9413r-40,46l1348,9503r-15,16l1290,9568r-40,46l1205,9674r-35,64l1153,9808r1,15l1192,9892r49,39l1311,9966r74,28l1444,10014r41,13l1505,10033r59,20l1622,10073r72,30l1753,10134r53,37l1860,10223r38,64l1919,10363r6,61l1925,10445r-1,21l1918,10528r-9,60l1895,10665r-13,60l1877,10747r-13,64l1851,10888r-7,78l1845,10990r11,61l1896,11107r69,28l2009,11139r24,-1l2107,11130r79,-14l2249,11103r21,-5l2331,11086r60,-12l2450,11065r82,-7l2555,11058r21,1l2637,11066r70,23l2771,11132r53,59l2858,11244r27,57l2908,11357r27,74l2960,11509r6,21l2987,11591r27,74l3048,11736r39,54l3151,11826r19,2l3189,11828r72,-21l3313,11774r48,-36l3422,11687r45,-40l3484,11632r16,-15l3548,11574r46,-38l3653,11490r54,-33l3764,11430r75,-20l3857,11409r22,l3939,11417r75,25l4067,11471r50,34l4164,11542r46,39l4270,11635r16,15l4334,11693r47,40l4440,11778r64,35l4575,11830r15,-1l4659,11792r39,-49l4725,11689r29,-73l4774,11559r19,-60l4800,11479r6,-20l4826,11400r21,-57l4878,11273r35,-62l4950,11162r54,-50l5073,11078r77,-17l5212,11058r21,1l5295,11065r60,9l5432,11088r60,13l5514,11106r63,13l5655,11132r78,6l5757,11138r61,-11l5874,11087r28,-69l5906,10974r-1,-24l5897,10876r-14,-79l5870,10734r-5,-21l5853,10653r-12,-61l5832,10533r-7,-81l5825,10429r1,-22l5833,10346r23,-70l5899,10212r59,-53l6011,10125r57,-27l6124,10075r74,-27l6275,10023r22,-6l6358,9996r74,-27l6503,9935r54,-39l6593,9832r2,-19l6595,9794r-21,-72l6541,9670r-36,-48l6454,9561r-40,-45l6399,9499r-15,-16l6341,9435r-38,-46l6257,9330r-34,-54l6196,9219r-19,-75l6176,9126r-1,-18xe" filled="f" strokecolor="#fdeede" strokeweight=".25pt">
                <v:path arrowok="t"/>
              </v:shape>
            </v:group>
            <v:group id="_x0000_s1248" style="position:absolute;left:990;top:6216;width:5782;height:5714" coordorigin="990,6216" coordsize="5782,5714">
              <v:shape id="_x0000_s1249" style="position:absolute;left:990;top:6216;width:5782;height:5714" coordorigin="990,6216" coordsize="5782,5714" path="m6321,9108r10,-76l6350,8975r29,-57l6412,8868r48,-64l6500,8758r40,-45l6554,8698r16,-18l6615,8630r40,-47l6701,8525r44,-69l6766,8399r5,-35l6770,8348r-36,-69l6686,8239r-55,-29l6575,8186r-74,-27l6425,8133r-21,-7l6383,8120r-60,-20l6267,8079r-71,-30l6138,8018r-54,-36l6028,7929r-41,-66l5966,7806r-13,-77l5952,7689r1,-20l5960,7591r9,-59l5980,7472r12,-60l5997,7389r5,-23l6016,7302r11,-59l6036,7172r2,-41l6037,7107r-11,-61l5986,6987r-68,-30l5852,6951r-19,2l5755,6961r-79,14l5616,6988r-41,9l5554,7001r-62,13l5432,7024r-76,10l5290,7036r-22,-1l5206,7028r-71,-20l5070,6971r-56,-54l4977,6867r-30,-55l4915,6740r-21,-57l4874,6626r-19,-61l4847,6542r-21,-63l4806,6423r-28,-66l4746,6299r-40,-48l4643,6219r-17,-2l4608,6218r-74,22l4481,6272r-61,45l4374,6357r-48,42l4294,6429r-17,14l4230,6486r-46,39l4124,6571r-68,44l3998,6641r-75,21l3886,6666r-20,-1l3788,6652r-56,-22l3677,6600r-51,-35l3578,6528r-46,-38l3473,6437r-18,-16l3404,6375r-47,-41l3299,6288r-69,-44l3173,6222r-35,-6l3122,6217r-63,27l3018,6289r-33,58l2954,6418r-20,57l2914,6533r-14,42l2893,6596r-20,61l2852,6714r-28,70l2786,6857r-36,53l2696,6965r-66,40l2555,7029r-80,8l2454,7037r-62,-5l2331,7025r-78,-14l2177,6995r-22,-5l2133,6986r-64,-14l2010,6962r-72,-9l1911,6952r-24,l1824,6961r-59,33l1731,7056r-9,64l1723,7144r7,76l1744,7299r12,61l1765,7403r5,22l1783,7488r11,59l1804,7622r3,59l1807,7703r-5,63l1783,7841r-37,69l1707,7955r-62,50l1591,8036r-56,25l1479,8084r-75,26l1328,8136r-22,6l1245,8162r-57,21l1122,8212r-65,39l1005,8306r-14,52l991,8376r20,73l1042,8502r46,62l1127,8610r41,47l1197,8688r14,15l1252,8749r40,46l1340,8858r34,51l1405,8967r21,57l1439,9097r-1,21l1430,9177r-25,76l1375,9307r-34,51l1304,9406r-52,61l1199,9525r-15,17l1170,9558r-43,48l1088,9652r-44,59l1009,9775r-19,71l990,9862r26,65l1061,9968r57,33l1189,10032r57,21l1304,10072r59,20l1383,10098r59,20l1498,10139r72,31l1627,10200r53,37l1735,10291r41,66l1800,10432r8,79l1808,10532r-5,63l1796,10655r-14,78l1766,10809r-4,23l1757,10853r-13,64l1733,10976r-9,72l1723,11075r,25l1732,11164r31,58l1826,11258r63,9l1913,11267r77,-8l2069,11246r60,-13l2169,11224r21,-4l2250,11207r61,-11l2389,11186r61,-4l2473,11182r63,5l2611,11205r69,37l2726,11281r49,62l2806,11397r26,56l2855,11510r26,74l2906,11660r7,22l2934,11743r20,57l2983,11866r26,46l3021,11930e" filled="f" strokecolor="#fdeede" strokeweight=".25pt">
                <v:path arrowok="t"/>
              </v:shape>
            </v:group>
            <v:group id="_x0000_s1246" style="position:absolute;left:3297;top:11550;width:1165;height:380" coordorigin="3297,11550" coordsize="1165,380">
              <v:shape id="_x0000_s1247" style="position:absolute;left:3297;top:11550;width:1165;height:380" coordorigin="3297,11550" coordsize="1165,380" path="m3297,11930r53,-42l3396,11849r47,-42l3458,11793r16,-14l3520,11737r46,-39l3628,11649r51,-34l3738,11584r56,-21l3868,11550r20,1l3948,11559r75,25l4078,11614r51,34l4178,11685r46,39l4282,11776r14,13l4313,11804r48,44l4408,11889r45,35l4461,11930e" filled="f" strokecolor="#fdeede" strokeweight=".25pt">
                <v:path arrowok="t"/>
              </v:shape>
            </v:group>
            <v:group id="_x0000_s1244" style="position:absolute;left:4738;top:9108;width:2031;height:2822" coordorigin="4738,9108" coordsize="2031,2822">
              <v:shape id="_x0000_s1245" style="position:absolute;left:4738;top:9108;width:2031;height:2822" coordorigin="4738,9108" coordsize="2031,2822" path="m4738,11930r34,-58l4803,11800r21,-57l4843,11685r20,-59l4869,11606r20,-58l4910,11491r31,-72l4971,11362r37,-52l5062,11254r66,-41l5203,11190r79,-9l5303,11181r63,5l5426,11193r78,14l5580,11222r22,5l5624,11232r63,13l5747,11256r72,9l5846,11266r25,l5934,11257r59,-31l6029,11163r9,-63l6038,11076r-8,-76l6017,10921r-12,-61l5991,10799r-4,-20l5975,10718r-11,-60l5955,10581r-2,-43l5953,10515r5,-63l5976,10378r37,-70l6052,10262r61,-50l6167,10182r57,-27l6280,10133r74,-27l6430,10081r22,-7l6513,10054r57,-20l6636,10005r66,-39l6754,9911r14,-71l6766,9822r-26,-73l6696,9684r-49,-62l6606,9576r-42,-47l6550,9514r-41,-46l6469,9421r-49,-62l6386,9308r-31,-58l6329,9176r-8,-56l6321,9108e" filled="f" strokecolor="#fdeede" strokeweight=".25pt">
                <v:path arrowok="t"/>
              </v:shape>
            </v:group>
            <v:group id="_x0000_s1242" style="position:absolute;left:815;top:6046;width:6124;height:5884" coordorigin="815,6046" coordsize="6124,5884">
              <v:shape id="_x0000_s1243" style="position:absolute;left:815;top:6046;width:6124;height:5884" coordorigin="815,6046" coordsize="6124,5884" path="m6467,9108r9,-76l6502,8956r30,-57l6568,8846r36,-49l6655,8736r50,-58l6748,8630r14,-16l6804,8566r50,-61l6898,8440r29,-60l6938,8311r-1,-16l6901,8230r-48,-40l6796,8158r-69,-28l6670,8109r-61,-20l6568,8076r-20,-7l6488,8049r-57,-20l6357,8000r-72,-35l6229,7930r-47,-38l6132,7835r-35,-69l6077,7690r-6,-60l6070,7609r1,-22l6077,7509r9,-60l6097,7390r11,-60l6117,7288r5,-23l6135,7201r11,-60l6157,7068r2,-43l6159,7000r-9,-64l6120,6875r-64,-38l5996,6826r-23,-1l5949,6826r-72,7l5798,6847r-62,13l5693,6869r-20,4l5612,6886r-61,11l5473,6908r-80,6l5370,6914r-22,-1l5287,6907r-74,-21l5146,6849r-59,-53l5038,6731r-30,-53l4975,6605r-22,-56l4934,6491r-26,-79l4901,6390r-7,-21l4873,6308r-27,-73l4812,6163r-39,-58l4718,6058r-50,-12l4651,6047r-74,21l4523,6100r-63,46l4414,6185r-46,40l4353,6239r-16,14l4321,6268r-17,15l4288,6297r-47,41l4194,6377r-60,45l4065,6464r-56,27l3933,6513r-38,4l3873,6517r-61,-7l3736,6487r-71,-36l3613,6416r-49,-37l3503,6329r-59,-52l3397,6235r-16,-14l3333,6179r-61,-50l3207,6086r-59,-28l3094,6047r-16,l3013,6072r-43,43l2936,6172r-24,55l2883,6301r-25,76l2845,6415r-6,21l2819,6495r-21,58l2769,6626r-35,73l2699,6755r-38,47l2605,6852r-69,36l2460,6908r-60,6l2379,6915r-21,-1l2279,6908r-60,-9l2160,6889r-59,-12l2058,6868r-23,-5l1971,6850r-60,-11l1838,6828r-43,-2l1770,6826r-64,9l1645,6865r-39,64l1595,6989r-1,22l1595,7035r7,73l1616,7187r13,62l1637,7291r5,20l1654,7373r12,60l1677,7511r6,80l1683,7614r-1,22l1676,7698r-20,73l1618,7839r-53,59l1501,7946r-54,31l1393,8002r-56,23l1280,8045r-57,19l1160,8084r-22,7l1077,8112r-73,26l932,8172r-58,40l827,8267r-12,50l816,8334r21,74l869,8462r46,62l954,8570r40,46l1022,8648r15,16l1080,8713r41,47l1169,8821r41,60l1243,8938r24,57l1285,9071r1,18l1286,9111r-7,62l1256,9249r-36,71l1185,9372r-37,49l1098,9482r-52,59l1005,9588r-15,16l948,9652r-49,61l855,9778r-28,59l816,9891r,16l841,9972r43,42l941,10048r55,25l1070,10102r76,25l1184,10140r20,6l1264,10166r58,21l1395,10216r73,34l1524,10286r47,38l1621,10380r36,69l1677,10525r6,60l1684,10606r-1,21l1677,10706r-9,60l1658,10825r-12,59l1637,10927r-5,23l1619,11014r-11,60l1598,11147r-3,43l1595,11215r9,64l1634,11340r64,39l1758,11390r22,1l1804,11390r73,-7l1956,11369r62,-13l2060,11348r20,-5l2142,11331r60,-12l2280,11308r80,-6l2383,11302r22,1l2467,11309r73,20l2608,11367r59,53l2715,11484r31,54l2771,11592r23,56l2814,11705r19,57l2853,11825r7,22l2867,11868r7,20l2881,11908r6,19l2888,11930e" filled="f" strokecolor="#fdeede" strokeweight=".25pt">
                <v:path arrowok="t"/>
              </v:shape>
            </v:group>
            <v:group id="_x0000_s1240" style="position:absolute;left:3454;top:11698;width:847;height:232" coordorigin="3454,11698" coordsize="847,232">
              <v:shape id="_x0000_s1241" style="position:absolute;left:3454;top:11698;width:847;height:232" coordorigin="3454,11698" coordsize="847,232" path="m3454,11930r60,-53l3560,11839r61,-46l3678,11759r58,-30l3810,11705r53,-7l3884,11699r61,7l4021,11730r54,27l4127,11790r49,36l4223,11864r60,51l4298,11928r2,2e" filled="f" strokecolor="#fdeede" strokeweight=".25pt">
                <v:path arrowok="t"/>
              </v:shape>
            </v:group>
            <v:group id="_x0000_s1238" style="position:absolute;left:4865;top:9108;width:2073;height:2822" coordorigin="4865,9108" coordsize="2073,2822">
              <v:shape id="_x0000_s1239" style="position:absolute;left:4865;top:9108;width:2073;height:2822" coordorigin="4865,9108" coordsize="2073,2822" path="m4865,11930r26,-74l4910,11798r6,-20l4936,11719r20,-58l4986,11588r34,-73l5055,11459r38,-47l5150,11363r69,-35l5295,11308r61,-6l5377,11301r21,1l5477,11308r59,9l5596,11328r59,11l5698,11348r22,5l5785,11366r60,11l5917,11388r44,2l5986,11390r63,-9l6110,11350r38,-63l6159,11226r1,-22l6159,11180r-7,-73l6138,11028r-13,-62l6116,10924r-4,-20l6099,10842r-11,-60l6077,10704r-6,-80l6071,10601r1,-22l6078,10518r21,-74l6136,10377r54,-59l6254,10269r53,-30l6380,10206r57,-22l6494,10165r57,-19l6573,10139r64,-21l6696,10098r71,-28l6822,10043r58,-39l6927,9949r11,-50l6937,9881r-21,-74l6884,9752r-46,-62l6799,9644r-40,-46l6745,9582r-14,-15l6716,9550r-15,-16l6687,9518r-41,-47l6607,9424r-45,-60l6527,9308r-29,-59l6474,9175r-7,-54l6467,9108e" filled="f" strokecolor="#fdeede" strokeweight=".25pt">
                <v:path arrowok="t"/>
              </v:shape>
            </v:group>
            <v:group id="_x0000_s1236" style="position:absolute;left:643;top:5872;width:6469;height:6059" coordorigin="643,5872" coordsize="6469,6059">
              <v:shape id="_x0000_s1237" style="position:absolute;left:643;top:5872;width:6469;height:6059" coordorigin="643,5872" coordsize="6469,6059" path="m6613,9108r9,-76l6646,8956r28,-57l6708,8846r36,-50l6781,8749r52,-60l6887,8627r16,-17l6917,8593r43,-48l7010,8485r43,-57l7088,8365r22,-73l7111,8275r-1,-15l7084,8197r-60,-56l6967,8107r-70,-30l6841,8056r-58,-20l6722,8016r-20,-7l6682,8003r-59,-21l6566,7961r-72,-30l6422,7896r-55,-35l6320,7823r-52,-57l6238,7713r-21,-57l6201,7579r-4,-60l6197,7499r1,-20l6203,7418r8,-59l6221,7299r16,-78l6246,7179r5,-22l6264,7093r11,-61l6286,6958r3,-59l6289,6875r-9,-64l6250,6748r-64,-41l6128,6695r-45,-2l6063,6695r-78,8l5907,6716r-60,12l5785,6741r-22,5l5701,6759r-60,11l5564,6781r-79,5l5462,6786r-22,-1l5378,6779r-74,-19l5237,6727r-62,-49l5123,6617r-34,-53l5061,6508r-25,-56l5014,6396r-25,-74l4971,6267r-7,-21l4944,6184r-21,-59l4895,6053r-28,-57l4828,5937r-55,-49l4702,5874r-18,1l4611,5899r-52,31l4498,5974r-62,52l4389,6067r-32,29l4341,6111r-47,42l4247,6193r-61,49l4124,6286r-59,33l4008,6345r-75,20l3878,6370r-19,-1l3783,6357r-57,-20l3669,6309r-54,-34l3566,6240r-48,-38l3458,6151r-62,-55l3379,6081r-16,-15l3314,6023r-60,-50l3197,5931r-63,-36l3061,5873r-16,-1l3029,5872r-64,27l2909,5958r-33,57l2846,6085r-21,57l2805,6200r-20,60l2778,6280r-6,20l2751,6360r-21,57l2700,6489r-35,71l2630,6615r-38,48l2535,6714r-53,31l2425,6766r-77,16l2268,6786r-20,-1l2188,6780r-60,-8l2069,6762r-59,-12l1949,6737r-23,-5l1862,6719r-60,-11l1728,6697r-59,-3l1645,6694r-64,9l1518,6734r-40,63l1466,6856r-2,45l1466,6921r8,77l1487,7077r12,60l1513,7199r4,21l1530,7283r11,60l1552,7420r5,79l1557,7521r-4,65l1537,7662r-28,68l1475,7779r-56,57l1370,7872r-54,32l1260,7931r-56,24l1130,7983r-74,25l1017,8021r-21,6l935,8048r-58,21l807,8097r-62,34l693,8170r-41,57l645,8283r1,18l670,8374r31,52l745,8487r52,62l838,8596r29,32l881,8644r43,47l964,8738r49,61l1057,8861r33,59l1116,8977r20,75l1141,9107r-1,19l1128,9202r-20,57l1080,9316r-34,54l1011,9419r-38,48l922,9527r-55,62l852,9606r-15,16l794,9671r-50,60l702,9788r-36,63l644,9924r-1,16l643,9956r27,64l729,10076r57,33l856,10139r57,21l971,10180r60,20l1051,10207r21,6l1131,10234r57,20l1261,10284r71,34l1387,10353r47,38l1486,10448r30,53l1537,10558r16,77l1557,10695r,21l1556,10736r-5,60l1543,10856r-10,59l1517,10993r-9,42l1503,11057r-13,65l1479,11182r-11,74l1465,11315r,24l1474,11403r30,64l1568,11507r58,12l1671,11521r20,-2l1769,11511r79,-13l1907,11486r62,-13l1991,11468r62,-13l2114,11444r76,-11l2269,11428r23,l2357,11432r76,16l2500,11477r64,46l2618,11582r35,51l2683,11688r26,56l2731,11800r27,74l2777,11930r,e" filled="f" strokecolor="#fdeede" strokeweight=".25pt">
                <v:path arrowok="t"/>
              </v:shape>
            </v:group>
            <v:group id="_x0000_s1234" style="position:absolute;left:3628;top:11844;width:499;height:86" coordorigin="3628,11844" coordsize="499,86">
              <v:shape id="_x0000_s1235" style="position:absolute;left:3628;top:11844;width:499;height:86" coordorigin="3628,11844" coordsize="499,86" path="m3628,11930r62,-36l3747,11869r75,-20l3859,11844r22,1l3942,11852r76,22l4090,11908r35,21l4126,11930e" filled="f" strokecolor="#fdeede" strokeweight=".25pt">
                <v:path arrowok="t"/>
              </v:shape>
            </v:group>
            <v:group id="_x0000_s1232" style="position:absolute;left:4977;top:9108;width:2133;height:2822" coordorigin="4977,9108" coordsize="2133,2822">
              <v:shape id="_x0000_s1233" style="position:absolute;left:4977;top:9108;width:2133;height:2822" coordorigin="4977,9108" coordsize="2133,2822" path="m4977,11930r19,-58l5017,11814r29,-74l5078,11671r33,-57l5148,11564r56,-55l5272,11468r56,-21l5405,11432r61,-4l5487,11428r20,1l5586,11436r60,9l5705,11456r59,12l5806,11477r22,5l5892,11495r60,12l6026,11517r60,3l6110,11520r63,-9l6237,11480r39,-63l6288,11358r2,-46l6288,11293r-8,-78l6267,11137r-12,-60l6241,11015r-4,-22l6224,10930r-11,-60l6202,10793r-5,-78l6197,10692r4,-64l6217,10551r29,-67l6292,10419r59,-54l6401,10330r56,-30l6513,10275r56,-23l6643,10225r73,-25l6738,10193r21,-7l6819,10166r58,-21l6947,10117r62,-34l7062,10044r40,-57l7109,9931r-1,-18l7084,9840r-31,-52l7009,9726r-52,-61l6915,9618r-28,-32l6872,9570r-42,-47l6790,9476r-49,-62l6697,9353r-34,-59l6638,9237r-20,-75l6613,9125r,-17e" filled="f" strokecolor="#fdeede" strokeweight=".25pt">
                <v:path arrowok="t"/>
              </v:shape>
            </v:group>
            <v:group id="_x0000_s1230" style="position:absolute;left:473;top:5706;width:6807;height:6225" coordorigin="473,5706" coordsize="6807,6225">
              <v:shape id="_x0000_s1231" style="position:absolute;left:473;top:5706;width:6807;height:6225" coordorigin="473,5706" coordsize="6807,6225" path="m6761,9108r8,-76l6792,8955r26,-57l6851,8844r45,-65l6934,8732r39,-46l7013,8640r29,-33l7058,8589r44,-50l7142,8492r47,-58l7233,8371r30,-61l7279,8239r,-16l7254,8155r-55,-57l7139,8062r-66,-30l6999,8004r-59,-20l6878,7964r-21,-7l6796,7937r-58,-21l6664,7888r-69,-31l6539,7826r-54,-36l6439,7751r-49,-57l6361,7641r-21,-56l6323,7508r-4,-60l6318,7427r1,-20l6325,7330r11,-80l6347,7190r12,-60l6363,7110r5,-23l6382,7020r13,-63l6407,6881r8,-68l6415,6787r,-24l6407,6699r-30,-65l6322,6591r-76,-20l6199,6569r-20,1l6101,6579r-79,12l5963,6603r-60,12l5881,6620r-63,13l5757,6644r-78,13l5604,6665r-41,1l5541,6666r-64,-4l5418,6651r-71,-24l5279,6584r-59,-54l5172,6466r-31,-54l5114,6356r-24,-56l5061,6226r-25,-74l5022,6112r-7,-22l4994,6027r-21,-59l4946,5898r-33,-70l4874,5771r-57,-49l4746,5708r-19,1l4655,5731r-54,30l4537,5807r-62,50l4429,5897r-45,41l4367,5953r-48,42l4272,6036r-62,49l4149,6129r-54,33l4037,6190r-57,19l3905,6223r-18,1l3866,6223r-59,-7l3730,6195r-56,-25l3620,6139r-50,-35l3521,6067r-46,-38l3415,5978r-46,-41l3352,5922r-49,-44l3256,5838r-59,-47l3134,5748r-60,-28l3003,5706r-17,1l2921,5732r-56,58l2831,5847r-32,72l2770,5994r-19,57l2732,6110r-7,20l2705,6190r-20,59l2656,6323r-31,69l2594,6448r-36,53l2519,6547r-58,49l2390,6633r-75,23l2235,6666r-41,1l2173,6666r-61,-5l2051,6654r-79,-13l1896,6625r-19,-4l1854,6616r-67,-14l1725,6590r-76,-13l1580,6570r-25,l1531,6570r-64,9l1402,6609r-45,64l1339,6751r-1,22l1339,6795r6,76l1358,6949r11,60l1382,7071r4,20l1391,7111r12,61l1414,7233r9,60l1431,7370r2,66l1433,7459r-6,63l1410,7597r-29,66l1335,7727r-58,54l1227,7817r-55,31l1118,7874r-56,23l1006,7919r-75,26l871,7965r-21,7l788,7993r-58,21l659,8041r-56,27l543,8107r-51,56l473,8227r1,18l492,8318r30,59l565,8438r50,61l655,8546r43,47l712,8609r14,15l767,8671r40,46l845,8764r45,63l925,8884r29,59l975,8999r14,73l991,9090r-1,22l984,9173r-20,77l932,9323r-31,52l855,9439r-37,48l778,9533r-39,46l709,9612r-15,17l649,9679r-40,47l562,9785r-43,63l489,9908r-16,71l473,9996r25,67l554,10120r56,34l665,10179r74,29l814,10235r57,18l893,10260r61,21l1013,10301r73,28l1155,10360r57,31l1266,10427r46,39l1361,10523r29,53l1412,10632r17,77l1434,10789r-1,21l1427,10887r-7,60l1410,11007r-11,60l1386,11130r-5,23l1367,11218r-11,61l1344,11353r-5,77l1339,11454r8,65l1377,11584r55,43l1509,11647r46,2l1574,11648r79,-9l1732,11627r59,-12l1851,11603r21,-5l1935,11585r61,-11l2075,11561r75,-8l2190,11552r23,l2277,11556r59,11l2407,11591r68,43l2520,11674r51,61l2604,11787r28,56l2656,11899r8,19l2669,11930e" filled="f" strokecolor="#fdeede" strokeweight=".25pt">
                <v:path arrowok="t"/>
              </v:shape>
            </v:group>
            <v:group id="_x0000_s1228" style="position:absolute;left:5084;top:9108;width:2195;height:2822" coordorigin="5084,9108" coordsize="2195,2822">
              <v:shape id="_x0000_s1229" style="position:absolute;left:5084;top:9108;width:2195;height:2822" coordorigin="5084,9108" coordsize="2195,2822" path="m5084,11930r29,-70l5149,11789r35,-55l5222,11686r56,-53l5345,11593r75,-26l5498,11554r62,-3l5581,11552r61,5l5703,11564r79,13l5858,11593r19,4l5900,11602r66,14l6028,11628r77,13l6174,11648r25,l6223,11648r64,-9l6352,11609r45,-64l6415,11467r1,-22l6415,11423r-6,-76l6396,11269r-11,-60l6372,11147r-4,-20l6363,11106r-12,-61l6340,10985r-10,-60l6321,10848r-2,-66l6320,10760r5,-64l6342,10621r29,-66l6417,10491r58,-54l6525,10401r55,-31l6634,10344r56,-23l6746,10299r75,-26l6880,10253r22,-7l6963,10225r59,-21l7093,10177r56,-27l7209,10111r51,-55l7279,9991r-1,-18l7260,9900r-30,-58l7187,9780r-50,-61l7097,9672r-43,-47l7040,9609r-14,-15l6985,9547r-40,-47l6908,9453r-46,-63l6827,9334r-29,-58l6778,9219r-15,-73l6761,9109r,-1e" filled="f" strokecolor="#fdeede" strokeweight=".25pt">
                <v:path arrowok="t"/>
              </v:shape>
            </v:group>
            <v:group id="_x0000_s1226" style="position:absolute;left:315;top:5529;width:7136;height:3580" coordorigin="315,5529" coordsize="7136,3580">
              <v:shape id="_x0000_s1227" style="position:absolute;left:315;top:5529;width:7136;height:3580" coordorigin="315,5529" coordsize="7136,3580" path="m6907,9108r8,-77l6937,8955r25,-57l6993,8843r35,-52l7064,8742r38,-47l7153,8635r53,-61l7222,8557r44,-50l7306,8460r48,-60l7398,8335r32,-61l7449,8203r1,-17l7449,8171r-25,-66l7368,8048r-59,-37l7241,7980r-73,-28l7110,7931r-60,-20l7030,7904r-21,-7l6989,7890r-20,-6l6909,7863r-57,-21l6780,7813r-67,-33l6656,7746r-51,-37l6548,7655r-45,-61l6471,7523r-20,-76l6444,7386r-2,-42l6443,7323r6,-79l6456,7184r9,-60l6476,7065r11,-59l6501,6937r5,-22l6518,6852r14,-77l6540,6706r2,-42l6541,6640r-8,-65l6504,6509r-55,-44l6373,6443r-44,-4l6305,6440r-75,6l6152,6458r-60,11l6030,6482r-21,4l5988,6491r-64,13l5863,6515r-60,10l5727,6534r-77,4l5627,6538r-64,-4l5504,6524r-72,-24l5364,6463r-60,-51l5252,6351r-34,-52l5189,6244r-25,-54l5141,6134r-21,-57l5100,6021r-26,-77l5060,5903r-6,-21l5033,5823r-20,-56l4984,5698r-33,-61l4911,5584r-58,-43l4802,5531r-18,l4711,5548r-58,28l4589,5621r-62,49l4480,5709r-46,40l4387,5790r-15,14l4325,5846r-47,39l4215,5934r-62,44l4092,6012r-58,27l3959,6062r-73,10l3865,6071r-60,-6l3728,6045r-74,-32l3601,5982r-50,-34l3502,5912r-47,-38l3395,5822r-61,-54l3301,5739r-16,-14l3237,5683r-61,-50l3117,5591r-62,-35l2999,5535r-52,-6l2931,5530r-63,26l2812,5613r-38,61l2744,5740r-28,73l2696,5872r-21,61l2668,5954r-7,20l2655,5994r-7,20l2627,6073r-21,57l2577,6203r-33,67l2510,6327r-37,51l2419,6435r-62,44l2286,6511r-76,19l2149,6537r-42,2l2085,6538r-78,-6l1928,6522r-60,-10l1808,6501r-63,-13l1700,6479r-22,-4l1616,6463r-77,-14l1469,6441r-42,-2l1403,6440r-64,8l1273,6478r-44,55l1208,6609r-4,45l1205,6678r6,74l1223,6830r11,60l1247,6952r5,21l1256,6995r13,63l1280,7119r10,60l1300,7255r3,78l1303,7355r-4,64l1289,7478r-24,73l1227,7618r-51,60l1115,7729r-53,35l1008,7793r-54,25l898,7840r-57,21l785,7881r-61,21l680,7916r-21,8l598,7944r-73,27l461,7999r-59,32l350,8071r-35,44e" filled="f" strokecolor="#fdeede" strokeweight=".25pt">
                <v:path arrowok="t"/>
              </v:shape>
            </v:group>
            <v:group id="_x0000_s1224" style="position:absolute;left:315;top:8272;width:524;height:1671" coordorigin="315,8272" coordsize="524,1671">
              <v:shape id="_x0000_s1225" style="position:absolute;left:315;top:8272;width:524;height:1671" coordorigin="315,8272" coordsize="524,1671" path="m315,8272r30,59l388,8394r50,62l477,8502r41,47l531,8564r14,16l587,8626r40,47l666,8720r48,63l758,8851r31,59l813,8968r20,74l839,9097r-1,20l832,9178r-20,76l788,9310r-29,54l726,9415r-36,49l653,9511r-39,46l562,9617r-28,32l519,9665r-43,48l436,9760r-48,61l344,9886r-22,41l315,9942e" filled="f" strokecolor="#fdeede" strokeweight=".25pt">
                <v:path arrowok="t"/>
              </v:shape>
            </v:group>
            <v:group id="_x0000_s1222" style="position:absolute;left:315;top:10096;width:2221;height:1835" coordorigin="315,10096" coordsize="2221,1835">
              <v:shape id="_x0000_s1223" style="position:absolute;left:315;top:10096;width:2221;height:1835" coordorigin="315,10096" coordsize="2221,1835" path="m315,10096r43,54l408,10188r55,29l535,10248r75,28l668,10295r39,14l727,10315r19,7l766,10328r19,7l843,10355r57,21l974,10407r72,36l1103,10479r50,38l1207,10571r42,63l1273,10689r21,76l1303,10844r,21l1303,10886r-3,61l1293,11008r-8,59l1271,11146r-15,77l1243,11288r-5,22l1226,11372r-13,77l1206,11520r-1,27l1205,11572r7,65l1240,11704r55,46l1370,11773r67,3l1455,11775r77,-8l1611,11754r60,-11l1712,11734r20,-4l1793,11718r60,-12l1913,11695r60,-8l2051,11679r42,-1l2116,11678r64,5l2240,11693r72,22l2380,11752r61,51l2493,11864r34,51l2535,11930e" filled="f" strokecolor="#fdeede" strokeweight=".25pt">
                <v:path arrowok="t"/>
              </v:shape>
            </v:group>
            <v:group id="_x0000_s1220" style="position:absolute;left:5211;top:9108;width:2238;height:2822" coordorigin="5211,9108" coordsize="2238,2822">
              <v:shape id="_x0000_s1221" style="position:absolute;left:5211;top:9108;width:2238;height:2822" coordorigin="5211,9108" coordsize="2238,2822" path="m5211,11930r43,-67l5292,11816r55,-51l5414,11725r56,-22l5547,11684r79,-6l5647,11678r21,l5729,11683r61,7l5869,11702r77,15l6006,11729r44,9l6072,11742r62,12l6212,11767r70,8l6309,11776r25,l6400,11769r67,-26l6514,11687r23,-74l6542,11547r-2,-19l6533,11450r-13,-78l6509,11312r-13,-61l6492,11231r-4,-20l6475,11150r-11,-61l6455,11029r-9,-78l6443,10890r,-23l6447,10802r10,-59l6479,10671r37,-68l6554,10556r57,-54l6661,10466r54,-31l6770,10408r56,-23l6882,10363r74,-26l7033,10310r42,-14l7096,10289r60,-20l7230,10241r65,-29l7360,10174r47,-41l7443,10074r6,-53l7447,10003r-22,-74l7394,9874r-47,-64l7297,9748r-39,-46l7218,9656r-27,-31l7177,9609r-41,-47l7096,9514r-49,-62l7003,9390r-32,-53l6944,9280r-20,-57l6909,9147r-2,-39l6907,9108e" filled="f" strokecolor="#fdeede" strokeweight=".25pt">
                <v:path arrowok="t"/>
              </v:shape>
            </v:group>
            <v:group id="_x0000_s1218" style="position:absolute;left:315;top:5358;width:7309;height:3751" coordorigin="315,5358" coordsize="7309,3751">
              <v:shape id="_x0000_s1219" style="position:absolute;left:315;top:5358;width:7309;height:3751" coordorigin="315,5358" coordsize="7309,3751" path="m7053,9108r7,-77l7081,8955r24,-57l7135,8841r34,-51l7204,8741r37,-48l7292,8632r52,-59l7372,8541r15,-16l7430,8476r41,-47l7520,8369r41,-58l7596,8249r21,-57l7623,8140r-1,-17l7597,8060r-55,-57l7483,7965r-70,-33l7340,7903r-57,-20l7225,7863r-20,-7l7185,7849r-62,-21l7063,7808r-57,-21l6933,7757r-67,-31l6811,7695r-53,-35l6711,7621r-52,-57l6618,7495r-22,-56l6576,7363r-8,-80l6567,7242r1,-20l6572,7162r7,-60l6588,7042r10,-59l6613,6905r10,-47l6627,6836r14,-65l6652,6711r11,-74l6669,6559r,-26l6663,6467r-24,-69l6592,6348r-70,-28l6458,6312r-23,-1l6415,6312r-79,8l6257,6332r-59,11l6139,6355r-40,8l6078,6367r-61,13l5957,6391r-60,10l5819,6410r-80,4l5716,6414r-64,-3l5592,6401r-73,-22l5451,6345r-62,-48l5334,6239r-36,-49l5265,6135r-34,-70l5200,5992r-21,-57l5158,5877r-19,-58l5132,5797r-7,-21l5105,5714r-21,-59l5056,5582r-30,-64l4988,5454r-40,-48l4889,5367r-55,-8l4816,5360r-72,19l4687,5409r-63,44l4562,5502r-46,39l4470,5581r-31,28l4422,5624r-49,43l4326,5708r-47,39l4218,5794r-60,41l4100,5868r-57,26l3967,5918r-76,10l3870,5927r-62,-6l3731,5903r-74,-30l3603,5844r-50,-33l3504,5776r-47,-37l3410,5701r-60,-53l3335,5635r-18,-16l3266,5573r-48,-42l3157,5480r-57,-43l3032,5394r-58,-25l2903,5358r-17,1l2816,5392r-55,57l2725,5508r-31,66l2666,5647r-21,58l2625,5765r-7,21l2611,5806r-20,60l2570,5925r-21,57l2519,6055r-33,69l2452,6183r-37,52l2362,6294r-58,46l2236,6375r-75,24l2102,6409r-62,5l2018,6414r-21,-1l1935,6409r-60,-6l1815,6394r-78,-13l1661,6366r-45,-10l1595,6352r-64,-13l1471,6328r-75,-11l1318,6312r-24,l1228,6319r-68,26l1112,6393r-26,69l1079,6529r-1,24l1079,6572r8,78l1099,6728r12,60l1123,6849r4,20l1132,6891r13,63l1157,7016r9,59l1176,7152r5,73l1181,7248r,21l1177,7333r-9,59l1145,7466r-35,68l1062,7595r-58,54l953,7685r-56,33l842,7745r-55,24l731,7792r-75,26l582,7843r-21,7l540,7857r-62,20l419,7898r-72,28l330,7934r-15,6e" filled="f" strokecolor="#fdeede" strokeweight=".25pt">
                <v:path arrowok="t"/>
              </v:shape>
            </v:group>
            <v:group id="_x0000_s1216" style="position:absolute;left:315;top:8473;width:380;height:1271" coordorigin="315,8473" coordsize="380,1271">
              <v:shape id="_x0000_s1217" style="position:absolute;left:315;top:8473;width:380;height:1271" coordorigin="315,8473" coordsize="380,1271" path="m315,8473r49,55l378,8544r15,17l435,8609r41,48l515,8703r47,62l603,8825r33,58l662,8940r23,76l695,9092r-1,21l688,9174r-19,78l639,9325r-29,54l565,9446r-36,48l492,9541r-39,46l400,9647r-31,35l354,9699r-15,17l325,9732r-10,12e" filled="f" strokecolor="#fdeede" strokeweight=".25pt">
                <v:path arrowok="t"/>
              </v:shape>
            </v:group>
            <v:group id="_x0000_s1214" style="position:absolute;left:315;top:10275;width:2057;height:1656" coordorigin="315,10275" coordsize="2057,1656">
              <v:shape id="_x0000_s1215" style="position:absolute;left:315;top:10275;width:2057;height:1656" coordorigin="315,10275" coordsize="2057,1656" path="m315,10275r69,29l459,10331r57,20l555,10364r20,6l634,10391r58,20l750,10432r73,30l892,10495r59,35l1002,10566r59,53l1107,10678r35,69l1166,10822r10,59l1181,10943r,22l1180,10986r-4,62l1170,11108r-9,60l1148,11245r-15,77l1123,11366r-4,22l1106,11452r-11,60l1084,11587r-5,78l1079,11689r7,65l1112,11823r47,48l1229,11897r66,7l1320,11905r19,-1l1416,11896r79,-12l1555,11872r60,-12l1636,11856r21,-5l1721,11838r62,-11l1842,11817r76,-10l1992,11802r22,l2036,11802r64,4l2159,11815r74,23l2301,11873r61,48l2372,11930e" filled="f" strokecolor="#fdeede" strokeweight=".25pt">
                <v:path arrowok="t"/>
              </v:shape>
            </v:group>
            <v:group id="_x0000_s1212" style="position:absolute;left:5376;top:9108;width:2247;height:2822" coordorigin="5376,9108" coordsize="2247,2822">
              <v:shape id="_x0000_s1213" style="position:absolute;left:5376;top:9108;width:2247;height:2822" coordorigin="5376,9108" coordsize="2247,2822" path="m5376,11930r52,-44l5494,11848r74,-26l5646,11807r62,-5l5730,11802r21,1l5813,11807r60,6l5933,11822r78,13l6087,11850r45,10l6153,11864r64,13l6277,11888r75,11l6430,11904r24,l6520,11897r68,-26l6636,11823r26,-69l6669,11687r1,-24l6669,11644r-8,-78l6649,11488r-12,-60l6625,11367r-4,-20l6616,11326r-13,-64l6591,11200r-9,-59l6572,11064r-5,-73l6567,10968r,-21l6571,10883r9,-59l6603,10750r36,-68l6686,10621r59,-54l6795,10531r55,-33l6906,10471r55,-24l7017,10424r75,-26l7166,10373r21,-7l7208,10359r62,-20l7329,10318r72,-28l7466,10260r63,-38l7577,10181r38,-60l7622,10068r-1,-18l7601,9977r-30,-57l7527,9858r-49,-62l7439,9750r-41,-47l7370,9672r-15,-17l7313,9607r-41,-47l7233,9513r-47,-62l7145,9391r-32,-58l7087,9276r-19,-57l7055,9143r-2,-19l7053,9108e" filled="f" strokecolor="#fdeede" strokeweight=".25pt">
                <v:path arrowok="t"/>
              </v:shape>
            </v:group>
            <v:group id="_x0000_s1210" style="position:absolute;left:315;top:5191;width:7478;height:3917" coordorigin="315,5191" coordsize="7478,3917">
              <v:shape id="_x0000_s1211" style="position:absolute;left:315;top:5191;width:7478;height:3917" coordorigin="315,5191" coordsize="7478,3917" path="m7199,9108r7,-76l7226,8956r23,-58l7277,8841r33,-53l7344,8739r36,-48l7418,8644r39,-46l7510,8538r15,-17l7540,8504r44,-50l7625,8407r49,-61l7717,8289r34,-56l7778,8174r14,-71l7792,8087r-24,-69l7716,7959r-54,-37l7608,7893r-70,-30l7463,7835r-58,-20l7345,7795r-20,-7l7305,7782r-60,-20l7187,7741r-57,-21l7057,7689r-68,-33l6931,7622r-53,-37l6832,7546r-50,-57l6741,7423r-23,-56l6698,7291r-9,-80l6688,7170r1,-21l6694,7070r10,-79l6713,6931r11,-59l6736,6812r13,-64l6753,6727r4,-22l6770,6643r10,-60l6791,6508r5,-76l6795,6408r-7,-66l6761,6272r-48,-48l6644,6196r-65,-8l6556,6187r-25,1l6459,6194r-78,12l6321,6217r-62,13l6238,6234r-22,4l6152,6251r-63,12l6029,6273r-78,11l5876,6292r-58,2l5796,6294r-63,-4l5673,6281r-75,-22l5529,6225r-49,-35l5422,6135r-50,-63l5339,6020r-29,-56l5285,5908r-24,-55l5233,5778r-25,-74l5189,5647r-7,-21l5161,5565r-20,-59l5112,5432r-29,-67l5044,5298r-39,-50l4948,5205r-68,-13l4862,5193r-73,19l4732,5241r-64,43l4607,5331r-46,39l4513,5411r-49,43l4448,5469r-17,14l4383,5526r-48,40l4273,5615r-61,45l4161,5693r-60,32l4043,5751r-74,22l3896,5783r-18,1l3859,5784r-78,-11l3705,5751r-57,-24l3592,5697r-52,-33l3490,5629r-47,-37l3381,5542r-59,-52l3289,5461r-17,-15l3222,5401r-48,-41l3114,5311r-57,-42l3000,5234r-58,-28l2871,5191r-17,l2785,5215r-59,51l2688,5318r-29,55l2628,5443r-28,75l2580,5576r-19,59l2554,5656r-6,20l2528,5736r-21,59l2485,5851r-30,73l2422,5992r-34,59l2351,6103r-39,46l2256,6200r-67,41l2133,6264r-76,20l1978,6294r-41,1l1916,6294r-79,-4l1777,6283r-59,-9l1658,6263r-59,-11l1537,6239r-44,-9l1472,6226r-63,-12l1349,6203r-74,-11l1198,6187r-24,1l1108,6195r-70,26l989,6269r-28,70l953,6403r-1,23l953,6451r6,72l971,6601r11,60l994,6723r5,21l1003,6765r13,65l1028,6893r10,61l1049,7032r8,74l1059,7164r,21l1055,7249r-9,60l1024,7383r-34,70l955,7502r-55,57l854,7597r-51,35l748,7662r-56,26l636,7712r-74,29l488,7767r-76,25l391,7799r-21,7l350,7813r-20,7l315,7825e" filled="f" strokecolor="#fdeede" strokeweight=".25pt">
                <v:path arrowok="t"/>
              </v:shape>
            </v:group>
            <v:group id="_x0000_s1208" style="position:absolute;left:315;top:8627;width:234;height:963" coordorigin="315,8627" coordsize="234,963">
              <v:shape id="_x0000_s1209" style="position:absolute;left:315;top:8627;width:234;height:963" coordorigin="315,8627" coordsize="234,963" path="m315,8627r41,50l403,8738r43,61l480,8860r28,59l528,8975r17,74l549,9103r,20l538,9200r-22,76l492,9333r-30,56l429,9441r-35,50l357,9538r-38,47l315,9590e" filled="f" strokecolor="#fdeede" strokeweight=".25pt">
                <v:path arrowok="t"/>
              </v:shape>
            </v:group>
            <v:group id="_x0000_s1206" style="position:absolute;left:315;top:10392;width:745;height:1539" coordorigin="315,10392" coordsize="745,1539">
              <v:shape id="_x0000_s1207" style="position:absolute;left:315;top:10392;width:745;height:1539" coordorigin="315,10392" coordsize="745,1539" path="m315,10392r66,22l421,10427r20,6l501,10453r59,21l616,10496r73,30l757,10559r59,34l868,10630r46,39l965,10725r41,67l1029,10848r20,76l1059,11003r1,41l1059,11065r-5,79l1044,11223r-9,60l1024,11342r-11,60l1000,11466r-4,22l991,11510r-12,63l968,11632r-11,75l953,11783r,25l960,11874r18,54l978,11930e" filled="f" strokecolor="#fdeede" strokeweight=".25pt">
                <v:path arrowok="t"/>
              </v:shape>
            </v:group>
            <v:group id="_x0000_s1204" style="position:absolute;left:1827;top:11924;width:206;height:7" coordorigin="1827,11924" coordsize="206,7">
              <v:shape id="_x0000_s1205" style="position:absolute;left:1827;top:11924;width:206;height:7" coordorigin="1827,11924" coordsize="206,7" path="m1827,11930r61,-5l1928,11924r22,l1972,11924r21,2l2014,11928r18,2e" filled="f" strokecolor="#fdeede" strokeweight=".25pt">
                <v:path arrowok="t"/>
              </v:shape>
            </v:group>
            <v:group id="_x0000_s1202" style="position:absolute;left:5711;top:11923;width:207;height:7" coordorigin="5711,11923" coordsize="207,7">
              <v:shape id="_x0000_s1203" style="position:absolute;left:5711;top:11923;width:207;height:7" coordorigin="5711,11923" coordsize="207,7" path="m5711,11930r78,-6l5809,11923r21,1l5850,11925r19,1l5889,11927r20,2l5918,11930e" filled="f" strokecolor="#fdeede" strokeweight=".25pt">
                <v:path arrowok="t"/>
              </v:shape>
            </v:group>
            <v:group id="_x0000_s1200" style="position:absolute;left:6689;top:9108;width:1102;height:2822" coordorigin="6689,9108" coordsize="1102,2822">
              <v:shape id="_x0000_s1201" style="position:absolute;left:6689;top:9108;width:1102;height:2822" coordorigin="6689,9108" coordsize="1102,2822" path="m6769,11930r21,-70l6796,11793r-1,-24l6789,11696r-12,-78l6766,11558r-12,-62l6750,11475r-5,-21l6733,11393r-11,-60l6711,11272r-9,-60l6693,11134r-4,-80l6689,11032r4,-63l6702,10909r21,-75l6757,10765r36,-50l6847,10657r63,-49l6962,10575r70,-37l7104,10506r57,-22l7218,10463r58,-19l7336,10424r21,-7l7418,10396r59,-20l7551,10348r66,-29l7684,10280r51,-40l7778,10183r13,-68l7790,10098r-19,-74l7742,9967r-43,-64l7652,9843r-39,-47l7572,9748r-43,-48l7514,9683r-14,-16l7457,9618r-40,-47l7379,9524r-46,-61l7293,9402r-31,-57l7236,9288r-19,-57l7202,9154r-3,-38l7199,9108e" filled="f" strokecolor="#fdeede" strokeweight=".25pt">
                <v:path arrowok="t"/>
              </v:shape>
            </v:group>
            <v:group id="_x0000_s1198" style="position:absolute;left:315;top:5022;width:7648;height:4086" coordorigin="315,5022" coordsize="7648,4086">
              <v:shape id="_x0000_s1199" style="position:absolute;left:315;top:5022;width:7648;height:4086" coordorigin="315,5022" coordsize="7648,4086" path="m7345,9108r7,-76l7371,8955r21,-57l7420,8841r32,-54l7496,8722r49,-63l7583,8612r40,-47l7663,8519r29,-31l7706,8471r43,-48l7790,8375r38,-46l7874,8269r45,-71l7946,8140r17,-72l7963,8052r-2,-17l7937,7969r-52,-58l7830,7873r-55,-29l7704,7813r-74,-28l7572,7764r-59,-19l7474,7732r-20,-7l7395,7705r-58,-20l7280,7663r-73,-30l7137,7600r-55,-30l7028,7534r-48,-38l6925,7440r-44,-62l6848,7307r-22,-75l6816,7172r-5,-62l6811,7067r,-20l6817,6969r10,-80l6837,6829r11,-59l6860,6710r13,-63l6878,6625r12,-63l6902,6501r12,-77l6920,6353r1,-26l6921,6301r-6,-67l6892,6162r-41,-51l6787,6078r-61,-12l6680,6063r-24,1l6581,6069r-78,11l6444,6091r-61,12l6321,6115r-21,5l6240,6132r-61,11l6119,6154r-60,8l5981,6171r-62,3l5896,6173r-66,-3l5769,6162r-75,-19l5627,6115r-53,-35l5528,6042r-55,-57l5426,5920r-31,-53l5367,5811r-24,-55l5320,5700r-28,-75l5267,5551r-14,-41l5246,5488r-21,-64l5204,5364r-28,-73l5148,5225r-40,-75l5068,5095r-56,-50l4945,5025r-18,-1l4909,5025r-73,18l4779,5071r-65,43l4653,5161r-47,39l4559,5240r-47,41l4479,5310r-16,14l4414,5367r-47,40l4320,5445r-62,47l4197,5533r-60,35l4078,5595r-57,22l3947,5634r-54,6l3872,5639r-61,-5l3733,5617r-75,-28l3604,5561r-53,-32l3500,5495r-48,-36l3405,5421r-61,-51l3285,5318r-18,-15l3250,5287r-51,-44l3151,5201r-60,-50l3033,5108r-68,-43l2907,5038r-72,-16l2818,5022r-66,18l2692,5086r-39,51l2620,5195r-31,70l2560,5338r-21,58l2519,5454r-20,61l2493,5534r-20,58l2453,5650r-22,57l2401,5781r-33,70l2337,5906r-35,53l2264,6007r-57,55l2144,6105r-69,33l2000,6160r-60,10l1877,6174r-21,l1834,6174r-78,-4l1677,6161r-60,-10l1557,6140r-60,-11l1436,6116r-22,-4l1393,6107r-64,-13l1269,6083r-77,-12l1121,6064r-27,l1069,6064r-67,6l931,6093r-54,48l845,6210r-11,60l832,6315r1,23l839,6410r11,77l861,6547r12,62l886,6673r5,21l903,6757r12,62l925,6879r10,77l942,7031r1,42l943,7095r-4,65l930,7221r-19,75l881,7364r-34,51l795,7475r-60,52l684,7562r-53,31l576,7620r-55,24l465,7667r-56,21l333,7714r-18,6e" filled="f" strokecolor="#fdeede" strokeweight=".25pt">
                <v:path arrowok="t"/>
              </v:shape>
            </v:group>
            <v:group id="_x0000_s1196" style="position:absolute;left:315;top:8809;width:94;height:599" coordorigin="315,8809" coordsize="94,599">
              <v:shape id="_x0000_s1197" style="position:absolute;left:315;top:8809;width:94;height:599" coordorigin="315,8809" coordsize="94,599" path="m315,8809r33,61l373,8928r24,75l408,9077r1,18l408,9116r-5,60l385,9254r-20,56l339,9365r-21,37l315,9407e" filled="f" strokecolor="#fdeede" strokeweight=".25pt">
                <v:path arrowok="t"/>
              </v:shape>
            </v:group>
            <v:group id="_x0000_s1194" style="position:absolute;left:315;top:10496;width:629;height:1434" coordorigin="315,10496" coordsize="629,1434">
              <v:shape id="_x0000_s1195" style="position:absolute;left:315;top:10496;width:629;height:1434" coordorigin="315,10496" coordsize="629,1434" path="m315,10496r73,25l446,10542r73,29l588,10602r54,27l700,10665r52,37l810,10755r47,58l895,10883r21,56l935,11016r8,79l943,11136r,21l939,11219r-7,61l924,11340r-13,78l896,11495r-13,65l878,11582r-13,65l854,11708r-13,76l834,11853r-1,42l833,11920r,10e" filled="f" strokecolor="#fdeede" strokeweight=".25pt">
                <v:path arrowok="t"/>
              </v:shape>
            </v:group>
            <v:group id="_x0000_s1192" style="position:absolute;left:6811;top:9108;width:1150;height:2822" coordorigin="6811,9108" coordsize="1150,2822">
              <v:shape id="_x0000_s1193" style="position:absolute;left:6811;top:9108;width:1150;height:2822" coordorigin="6811,9108" coordsize="1150,2822" path="m6921,11930r,-16l6921,11889r,-18l6913,11794r-11,-78l6891,11657r-12,-61l6866,11534r-4,-20l6849,11452r-11,-60l6828,11331r-10,-78l6812,11176r-1,-40l6811,11114r4,-64l6824,10990r21,-76l6877,10845r45,-64l6976,10724r47,-39l7075,10650r54,-30l7200,10586r56,-24l7312,10540r57,-20l7427,10500r59,-20l7507,10473r62,-20l7629,10432r74,-28l7770,10375r61,-34l7887,10302r51,-56l7959,10180r1,-18l7960,10144r-17,-74l7917,10014r-33,-50l7838,9901r-51,-61l7748,9793r-41,-47l7665,9699r-13,-15l7611,9637r-40,-47l7533,9543r-47,-63l7444,9416r-31,-57l7386,9302r-20,-57l7349,9169r-4,-58l7345,9108e" filled="f" strokecolor="#fdeede" strokeweight=".25pt">
                <v:path arrowok="t"/>
              </v:shape>
            </v:group>
            <v:group id="_x0000_s1190" style="position:absolute;left:315;top:4848;width:7820;height:4260" coordorigin="315,4848" coordsize="7820,4260">
              <v:shape id="_x0000_s1191" style="position:absolute;left:315;top:4848;width:7820;height:4260" coordorigin="315,4848" coordsize="7820,4260" path="m7493,9108r6,-77l7518,8955r21,-57l7565,8841r32,-56l7632,8732r36,-50l7706,8633r39,-48l7784,8539r40,-46l7866,8445r14,-16l7922,8381r41,-48l8012,8272r44,-59l8090,8157r28,-58l8134,8027r1,-17l8134,7993r-25,-68l8059,7866r-52,-38l7950,7797r-68,-30l7809,7738r-58,-20l7691,7697r-61,-20l7610,7670r-60,-20l7491,7629r-58,-22l7377,7584r-71,-32l7236,7515r-55,-34l7131,7443r-44,-40l7036,7344r-41,-67l6972,7221r-22,-76l6938,7066r-3,-62l6935,6983r,-20l6939,6902r6,-61l6953,6781r10,-61l6975,6661r12,-59l6991,6582r4,-21l7000,6539r4,-21l7008,6497r13,-63l7031,6374r12,-77l7049,6226r1,-25l7049,6177r-6,-67l7020,6037r-43,-53l6915,5950r-59,-14l6787,5933r-25,1l6690,5940r-76,11l6554,5962r-62,12l6429,5986r-22,5l6346,6003r-61,11l6225,6025r-60,9l6087,6043r-76,5l5989,6048r-22,l5904,6044r-61,-9l5767,6014r-70,-30l5645,5950r-46,-38l5543,5855r-36,-48l5473,5756r-30,-54l5417,5647r-24,-56l5370,5535r-21,-58l5329,5420r-20,-58l5302,5341r-7,-20l5275,5259r-21,-59l5233,5143r-28,-70l5170,5002r-38,-60l5090,4897r-60,-38l4975,4851r-18,l4885,4867r-56,24l4776,4923r-60,44l4655,5016r-47,40l4560,5097r-48,43l4496,5154r-48,42l4400,5236r-47,39l4306,5312r-63,46l4176,5399r-57,30l4062,5454r-57,18l3929,5487r-39,3l3869,5489r-61,-5l3731,5467r-75,-27l3601,5414r-54,-31l3497,5350r-50,-36l3399,5277r-47,-39l3306,5199r-46,-40l3212,5117r-16,-14l3148,5061r-48,-41l3039,4971r-59,-44l2924,4893r-58,-28l2794,4849r-17,-1l2760,4849r-68,25l2633,4924r-38,52l2564,5033r-30,68l2505,5174r-20,58l2464,5292r-20,61l2437,5373r-20,60l2396,5492r-22,58l2351,5606r-32,71l2282,5747r-34,55l2210,5852r-40,44l2111,5947r-67,41l1988,6011r-76,22l1833,6045r-62,3l1750,6048r-20,l1669,6044r-61,-6l1548,6030r-61,-10l1428,6008r-59,-12l1349,5992r-21,-4l1306,5983r-21,-4l1264,5975r-63,-13l1141,5952r-77,-12l993,5934r-49,-1l921,5934r-63,9l790,5971r-49,48l711,6086r-10,62l700,6195r1,25l707,6292r11,77l728,6429r13,61l753,6553r5,22l770,6636r11,62l792,6758r9,60l810,6896r5,76l815,6994r,22l811,7079r-9,61l781,7216r-30,70l717,7338r-38,46l622,7440r-48,36l523,7510r-54,30l414,7566r-56,24l321,7605r-6,3e" filled="f" strokecolor="#fdeede" strokeweight=".25pt">
                <v:path arrowok="t"/>
              </v:shape>
            </v:group>
            <v:group id="_x0000_s1188" style="position:absolute;left:315;top:10610;width:501;height:1320" coordorigin="315,10610" coordsize="501,1320">
              <v:shape id="_x0000_s1189" style="position:absolute;left:315;top:10610;width:501;height:1320" coordorigin="315,10610" coordsize="501,1320" path="m315,10610r58,24l444,10666r70,37l569,10737r50,38l664,10815r50,59l755,10941r23,56l800,11073r12,79l815,11214r,21l815,11255r-4,61l805,11377r-8,60l787,11498r-12,59l763,11616r-4,20l755,11657r-5,22l746,11700r-4,21l729,11784r-10,60l707,11921r-1,9e" filled="f" strokecolor="#fdeede" strokeweight=".25pt">
                <v:path arrowok="t"/>
              </v:shape>
            </v:group>
            <v:group id="_x0000_s1186" style="position:absolute;left:6935;top:9108;width:1198;height:2822" coordorigin="6935,9108" coordsize="1198,2822">
              <v:shape id="_x0000_s1187" style="position:absolute;left:6935;top:9108;width:1198;height:2822" coordorigin="6935,9108" coordsize="1198,2822" path="m7043,11930r-9,-62l7025,11809r-12,-62l7001,11685r-9,-43l6988,11622r-12,-61l6965,11500r-10,-60l6946,11380r-8,-77l6935,11224r,-22l6939,11139r9,-61l6969,11002r30,-70l7033,10880r38,-46l7128,10778r48,-36l7227,10708r54,-30l7336,10652r56,-24l7448,10605r58,-21l7563,10564r58,-20l7642,10537r20,-7l7724,10510r59,-21l7840,10468r70,-28l7981,10405r60,-38l8086,10325r38,-60l8132,10210r,-18l8116,10120r-24,-56l8060,10011r-44,-60l7967,9890r-40,-47l7886,9795r-43,-48l7829,9731r-42,-48l7747,9635r-39,-47l7671,9541r-46,-63l7584,9411r-31,-57l7529,9297r-18,-57l7496,9163r-3,-38l7493,9108e" filled="f" strokecolor="#fdeede" strokeweight=".25pt">
                <v:path arrowok="t"/>
              </v:shape>
            </v:group>
            <v:group id="_x0000_s1184" style="position:absolute;left:315;top:4679;width:7991;height:4429" coordorigin="315,4679" coordsize="7991,4429">
              <v:shape id="_x0000_s1185" style="position:absolute;left:315;top:4679;width:7991;height:4429" coordorigin="315,4679" coordsize="7991,4429" path="m7639,9108r6,-77l7663,8955r20,-57l7708,8841r31,-57l7773,8731r36,-52l7847,8629r40,-50l7928,8531r41,-48l8012,8435r14,-16l8041,8403r42,-48l8123,8307r50,-61l8217,8187r36,-58l8283,8069r21,-72l8306,7964r-2,-16l8280,7880r-49,-59l8181,7782r-58,-32l8054,7718r-73,-30l7924,7668r-58,-21l7807,7627r-20,-6l7765,7613r-64,-22l7638,7569r-60,-23l7520,7523r-56,-25l7393,7462r-56,-33l7286,7392r-47,-39l7185,7296r-45,-62l7105,7163r-24,-75l7066,7009r-5,-61l7061,6906r,-21l7065,6806r7,-61l7080,6684r11,-62l7102,6560r13,-62l7128,6435r4,-21l7145,6350r12,-61l7169,6211r8,-73l7180,6068r-1,-24l7171,5979r-23,-69l7106,5858r-63,-35l6963,5807r-45,-2l6893,5805r-75,7l6741,5822r-59,10l6621,5843r-61,12l6519,5864r-23,4l6431,5881r-64,12l6303,5904r-62,8l6180,5919r-79,5l6079,5924r-21,l5994,5920r-61,-8l5856,5893r-71,-29l5718,5822r-61,-51l5603,5712r-36,-49l5533,5610r-31,-60l5474,5491r-25,-60l5425,5371r-22,-60l5382,5252r-20,-61l5355,5170r-21,-61l5313,5049r-21,-57l5264,4921r-35,-72l5190,4786r-40,-48l5092,4697r-69,-15l5005,4683r-73,14l4876,4721r-54,31l4760,4797r-62,48l4652,4884r-47,40l4558,4966r-16,14l4525,4995r-50,44l4425,5082r-50,41l4326,5161r-49,36l4211,5240r-57,32l4097,5298r-57,21l3964,5338r-77,8l3867,5346r-80,-9l3710,5318r-56,-21l3598,5271r-56,-32l3487,5203r-54,-38l3382,5125r-50,-40l3284,5043r-47,-41l3188,4959r-16,-15l3124,4902r-48,-40l3015,4812r-59,-44l2898,4732r-60,-30l2766,4681r-33,-2l2717,4681r-68,25l2590,4754r-39,51l2519,4862r-32,69l2457,5004r-20,57l2416,5119r-20,59l2390,5198r-8,22l2360,5284r-22,63l2315,5407r-23,58l2267,5521r-36,71l2198,5648r-37,51l2122,5746r-57,54l2003,5845r-71,35l1857,5904r-79,15l1717,5924r-42,l1654,5924r-79,-4l1514,5913r-61,-8l1391,5894r-62,-11l1267,5870r-63,-13l1183,5853r-64,-13l1058,5828r-78,-12l907,5808r-70,-3l813,5806r-65,8l679,5837r-52,42l592,5942r-16,80l574,6067r,25l581,6167r10,77l601,6303r11,61l624,6425r9,41l637,6489r13,65l662,6618r11,64l681,6744r7,61l693,6884r,22l693,6928r-3,63l682,7052r-20,77l633,7200r-42,67l540,7328r-59,54l432,7418r-52,33l326,7480r-11,6e" filled="f" strokecolor="#fdeede" strokeweight=".25pt">
                <v:path arrowok="t"/>
              </v:shape>
            </v:group>
            <v:group id="_x0000_s1182" style="position:absolute;left:315;top:10730;width:379;height:1200" coordorigin="315,10730" coordsize="379,1200">
              <v:shape id="_x0000_s1183" style="position:absolute;left:315;top:10730;width:379;height:1200" coordorigin="315,10730" coordsize="379,1200" path="m315,10730r65,35l434,10799r50,37l529,10876r53,59l624,11000r32,72l678,11148r10,59l693,11268r,42l693,11331r-5,79l682,11471r-9,61l663,11594r-12,62l639,11718r-13,63l622,11802r-13,64l597,11927r,3e" filled="f" strokecolor="#fdeede" strokeweight=".25pt">
                <v:path arrowok="t"/>
              </v:shape>
            </v:group>
            <v:group id="_x0000_s1180" style="position:absolute;left:7061;top:9108;width:1242;height:2822" coordorigin="7061,9108" coordsize="1242,2822">
              <v:shape id="_x0000_s1181" style="position:absolute;left:7061;top:9108;width:1242;height:2822" coordorigin="7061,9108" coordsize="1242,2822" path="m7156,11930r-14,-78l7130,11791r-9,-41l7117,11727r-13,-65l7092,11598r-11,-64l7073,11472r-7,-61l7061,11332r,-22l7061,11289r4,-64l7073,11164r19,-77l7121,11016r42,-67l7214,10888r59,-54l7322,10798r53,-34l7435,10733r59,-28l7554,10680r60,-24l7674,10634r59,-21l7794,10593r21,-7l7876,10565r60,-21l7993,10523r71,-28l8136,10460r63,-39l8247,10381r41,-58l8303,10254r-1,-18l8288,10163r-24,-56l8233,10053r-45,-62l8140,9929r-39,-46l8061,9836r-42,-47l8005,9773r-15,-17l7946,9706r-43,-50l7862,9606r-38,-49l7788,9508r-43,-66l7713,9385r-27,-57l7665,9271r-19,-76l7639,9118r,-10e" filled="f" strokecolor="#fdeede" strokeweight=".25pt">
                <v:path arrowok="t"/>
              </v:shape>
            </v:group>
            <v:group id="_x0000_s1178" style="position:absolute;left:315;top:4502;width:8164;height:4606" coordorigin="315,4502" coordsize="8164,4606">
              <v:shape id="_x0000_s1179" style="position:absolute;left:315;top:4502;width:8164;height:4606" coordorigin="315,4502" coordsize="8164,4606" path="m7785,9108r6,-77l7807,8955r20,-57l7852,8841r30,-57l7915,8730r36,-52l7989,8626r41,-51l8071,8525r43,-50l8157,8426r15,-16l8186,8393r43,-48l8271,8297r39,-47l8358,8190r41,-59l8436,8068r26,-59l8478,7938r1,-17l8478,7905r-23,-68l8408,7777r-49,-40l8299,7700r-66,-31l8161,7639r-57,-21l8046,7597r-60,-20l7925,7556r-20,-7l7843,7528r-61,-22l7721,7483r-59,-25l7604,7433r-55,-28l7493,7374r-53,-35l7391,7302r-57,-55l7285,7186r-38,-67l7218,7047r-19,-77l7190,6909r-4,-62l7185,6804r,-22l7189,6717r7,-65l7204,6587r11,-65l7226,6458r13,-65l7252,6329r4,-22l7268,6244r12,-61l7289,6123r11,-75l7306,5969r,-25l7305,5920r-7,-65l7274,5785r-42,-53l7169,5696r-78,-18l7022,5675r-24,1l6926,5682r-76,11l6790,5703r-61,11l6666,5727r-42,8l6600,5740r-69,13l6463,5765r-66,11l6332,5785r-63,7l6207,5796r-42,l6143,5796r-63,-4l6019,5784r-77,-19l5870,5738r-68,-38l5741,5651r-56,-57l5647,5547r-35,-52l5580,5439r-29,-58l5524,5321r-25,-60l5475,5200r-22,-62l5432,5076r-21,-61l5404,4994r-7,-21l5377,4913r-21,-58l5327,4782r-30,-67l5265,4654r-39,-57l5185,4553r-59,-38l5059,4503r-18,1l4968,4520r-57,25l4855,4579r-62,44l4730,4672r-47,40l4635,4752r-48,42l4571,4808r-16,14l4506,4865r-49,43l4407,4949r-51,40l4305,5027r-51,35l4200,5095r-57,31l4086,5151r-57,20l3953,5188r-77,6l3857,5194r-77,-9l3703,5166r-57,-20l3589,5120r-57,-32l3478,5054r-53,-38l3373,4977r-51,-41l3271,4894r-49,-43l3172,4807r-16,-14l3107,4750r-47,-42l3013,4669r-61,-47l2893,4581r-63,-37l2772,4519r-72,-16l2684,4502r-17,1l2599,4526r-60,47l2500,4623r-37,59l2432,4749r-30,71l2381,4877r-21,58l2340,4995r-21,61l2312,5076r-21,62l2269,5199r-23,61l2221,5319r-25,58l2168,5432r-31,56l2102,5541r-37,49l2010,5647r-61,49l1882,5734r-72,29l1733,5782r-61,9l1610,5796r-43,l1545,5796r-65,-4l1415,5785r-65,-8l1285,5766r-64,-11l1156,5742r-42,-8l1092,5729r-63,-12l967,5705r-61,-10l830,5683r-72,-6l707,5675r-24,1l618,5683r-70,24l495,5749r-36,63l441,5890r-3,69l439,5983r6,72l456,6131r10,60l477,6252r13,63l498,6357r5,24l516,6450r12,68l539,6584r9,65l555,6712r4,62l559,6816r,22l555,6901r-8,61l528,7039r-27,72l463,7179r-49,61l357,7296r-31,25l315,7330e" filled="f" strokecolor="#fdeede" strokeweight=".25pt">
                <v:path arrowok="t"/>
              </v:shape>
            </v:group>
            <v:group id="_x0000_s1176" style="position:absolute;left:315;top:10881;width:253;height:1050" coordorigin="315,10881" coordsize="253,1050">
              <v:shape id="_x0000_s1177" style="position:absolute;left:315;top:10881;width:253;height:1050" coordorigin="315,10881" coordsize="253,1050" path="m315,10881r61,48l431,10986r46,62l513,11117r27,73l557,11268r7,61l567,11393r,21l567,11436r-4,65l556,11566r-8,65l537,11696r-11,64l513,11825r-13,64l496,11911r-4,19e" filled="f" strokecolor="#fdeede" strokeweight=".25pt">
                <v:path arrowok="t"/>
              </v:shape>
            </v:group>
            <v:group id="_x0000_s1174" style="position:absolute;left:7193;top:9108;width:1294;height:2822" coordorigin="7193,9108" coordsize="1294,2822">
              <v:shape id="_x0000_s1175" style="position:absolute;left:7193;top:9108;width:1294;height:2822" coordorigin="7193,9108" coordsize="1294,2822" path="m7268,11930r-1,-6l7262,11903r-4,-21l7254,11861r-5,-24l7236,11768r-12,-68l7213,11634r-9,-65l7197,11506r-4,-62l7193,11402r,-22l7197,11317r8,-61l7224,11179r27,-72l7289,11039r49,-61l7395,10922r47,-38l7494,10849r56,-32l7608,10788r60,-27l7728,10736r61,-24l7851,10690r62,-21l7974,10648r21,-7l8016,10634r60,-20l8134,10593r73,-29l8274,10534r61,-32l8392,10463r44,-41l8474,10363r12,-67l8485,10278r-16,-73l8444,10148r-34,-56l8366,10030r-50,-63l8277,9920r-41,-48l8194,9824r-29,-32l8151,9776r-43,-49l8065,9677r-41,-50l7985,9576r-37,-51l7914,9473r-11,-17l7891,9437r-34,-56l7831,9324r-21,-57l7792,9191r-7,-76l7785,9108e" filled="f" strokecolor="#fdeede" strokeweight=".25pt">
                <v:path arrowok="t"/>
              </v:shape>
            </v:group>
            <v:group id="_x0000_s1172" style="position:absolute;width:15823;height:164" coordsize="15823,164">
              <v:shape id="_x0000_s1173" style="position:absolute;width:15823;height:164" coordsize="15823,164" path="m,l15823,r,164l,164,,xe" fillcolor="#808184" stroked="f">
                <v:path arrowok="t"/>
              </v:shape>
            </v:group>
            <v:group id="_x0000_s1170" style="position:absolute;top:164;width:149;height:11910" coordorigin=",164" coordsize="149,11910">
              <v:shape id="_x0000_s1171" style="position:absolute;top:164;width:149;height:11910" coordorigin=",164" coordsize="149,11910" path="m,164r149,l149,12074r-149,l,164xe" fillcolor="#808184" stroked="f">
                <v:path arrowok="t"/>
              </v:shape>
            </v:group>
            <v:group id="_x0000_s1168" style="position:absolute;top:12074;width:15823;height:164" coordorigin=",12074" coordsize="15823,164">
              <v:shape id="_x0000_s1169" style="position:absolute;top:12074;width:15823;height:164" coordorigin=",12074" coordsize="15823,164" path="m,12074r15823,l15823,12238,,12238r,-164xe" fillcolor="#808184" stroked="f">
                <v:path arrowok="t"/>
              </v:shape>
            </v:group>
            <v:group id="_x0000_s1166" style="position:absolute;left:15661;top:164;width:162;height:11910" coordorigin="15661,164" coordsize="162,11910">
              <v:shape id="_x0000_s1167" style="position:absolute;left:15661;top:164;width:162;height:11910" coordorigin="15661,164" coordsize="162,11910" path="m15823,12074r-162,l15661,164r162,l15823,12074xe" fillcolor="#808184" stroked="f">
                <v:path arrowok="t"/>
              </v:shape>
            </v:group>
            <v:group id="_x0000_s1164" style="position:absolute;left:13469;top:238;width:2;height:8148" coordorigin="13469,238" coordsize="2,8148">
              <v:shape id="_x0000_s1165" style="position:absolute;left:13469;top:238;width:2;height:8148" coordorigin="13469,238" coordsize="0,8148" path="m13469,8386r,-8148e" filled="f" strokecolor="#e6e7e8" strokeweight=".5pt">
                <v:path arrowok="t"/>
              </v:shape>
            </v:group>
            <v:group id="_x0000_s1162" style="position:absolute;left:13263;top:238;width:2;height:8312" coordorigin="13263,238" coordsize="2,8312">
              <v:shape id="_x0000_s1163" style="position:absolute;left:13263;top:238;width:2;height:8312" coordorigin="13263,238" coordsize="0,8312" path="m13263,8549r,-8311e" filled="f" strokecolor="#e6e7e8" strokeweight=".5pt">
                <v:path arrowok="t"/>
              </v:shape>
            </v:group>
            <v:group id="_x0000_s1160" style="position:absolute;left:13057;top:238;width:2;height:8476" coordorigin="13057,238" coordsize="2,8476">
              <v:shape id="_x0000_s1161" style="position:absolute;left:13057;top:238;width:2;height:8476" coordorigin="13057,238" coordsize="0,8476" path="m13057,8713r,-8475e" filled="f" strokecolor="#e6e7e8" strokeweight=".5pt">
                <v:path arrowok="t"/>
              </v:shape>
            </v:group>
            <v:group id="_x0000_s1158" style="position:absolute;left:12849;top:238;width:2;height:8641" coordorigin="12849,238" coordsize="2,8641">
              <v:shape id="_x0000_s1159" style="position:absolute;left:12849;top:238;width:2;height:8641" coordorigin="12849,238" coordsize="0,8641" path="m12849,8879r,-8641e" filled="f" strokecolor="#e6e7e8" strokeweight=".5pt">
                <v:path arrowok="t"/>
              </v:shape>
            </v:group>
            <v:group id="_x0000_s1156" style="position:absolute;left:12643;top:238;width:2;height:8805" coordorigin="12643,238" coordsize="2,8805">
              <v:shape id="_x0000_s1157" style="position:absolute;left:12643;top:238;width:2;height:8805" coordorigin="12643,238" coordsize="0,8805" path="m12643,9042r,-8804e" filled="f" strokecolor="#e6e7e8" strokeweight=".5pt">
                <v:path arrowok="t"/>
              </v:shape>
            </v:group>
            <v:group id="_x0000_s1154" style="position:absolute;left:12437;top:238;width:2;height:8969" coordorigin="12437,238" coordsize="2,8969">
              <v:shape id="_x0000_s1155" style="position:absolute;left:12437;top:238;width:2;height:8969" coordorigin="12437,238" coordsize="0,8969" path="m12437,9206r,-8968e" filled="f" strokecolor="#e6e7e8" strokeweight=".5pt">
                <v:path arrowok="t"/>
              </v:shape>
            </v:group>
            <v:group id="_x0000_s1152" style="position:absolute;left:12231;top:238;width:2;height:8976" coordorigin="12231,238" coordsize="2,8976">
              <v:shape id="_x0000_s1153" style="position:absolute;left:12231;top:238;width:2;height:8976" coordorigin="12231,238" coordsize="0,8976" path="m12231,9214r,-8976e" filled="f" strokecolor="#e6e7e8" strokeweight=".5pt">
                <v:path arrowok="t"/>
              </v:shape>
            </v:group>
            <v:group id="_x0000_s1150" style="position:absolute;left:12025;top:238;width:2;height:8812" coordorigin="12025,238" coordsize="2,8812">
              <v:shape id="_x0000_s1151" style="position:absolute;left:12025;top:238;width:2;height:8812" coordorigin="12025,238" coordsize="0,8812" path="m12025,9050r,-8812e" filled="f" strokecolor="#e6e7e8" strokeweight=".5pt">
                <v:path arrowok="t"/>
              </v:shape>
            </v:group>
            <v:group id="_x0000_s1148" style="position:absolute;left:11819;top:238;width:2;height:8649" coordorigin="11819,238" coordsize="2,8649">
              <v:shape id="_x0000_s1149" style="position:absolute;left:11819;top:238;width:2;height:8649" coordorigin="11819,238" coordsize="0,8649" path="m11819,8886r,-8648e" filled="f" strokecolor="#e6e7e8" strokeweight=".5pt">
                <v:path arrowok="t"/>
              </v:shape>
            </v:group>
            <v:group id="_x0000_s1146" style="position:absolute;left:11613;top:238;width:2;height:8485" coordorigin="11613,238" coordsize="2,8485">
              <v:shape id="_x0000_s1147" style="position:absolute;left:11613;top:238;width:2;height:8485" coordorigin="11613,238" coordsize="0,8485" path="m11613,8722r,-8484e" filled="f" strokecolor="#e6e7e8" strokeweight=".5pt">
                <v:path arrowok="t"/>
              </v:shape>
            </v:group>
            <v:group id="_x0000_s1144" style="position:absolute;left:11407;top:238;width:2;height:8321" coordorigin="11407,238" coordsize="2,8321">
              <v:shape id="_x0000_s1145" style="position:absolute;left:11407;top:238;width:2;height:8321" coordorigin="11407,238" coordsize="0,8321" path="m11407,8558r,-8320e" filled="f" strokecolor="#e6e7e8" strokeweight=".5pt">
                <v:path arrowok="t"/>
              </v:shape>
            </v:group>
            <v:group id="_x0000_s1142" style="position:absolute;left:11201;top:238;width:2;height:8157" coordorigin="11201,238" coordsize="2,8157">
              <v:shape id="_x0000_s1143" style="position:absolute;left:11201;top:238;width:2;height:8157" coordorigin="11201,238" coordsize="0,8157" path="m11201,8394r,-8156e" filled="f" strokecolor="#e6e7e8" strokeweight=".5pt">
                <v:path arrowok="t"/>
              </v:shape>
            </v:group>
            <v:group id="_x0000_s1140" style="position:absolute;left:11303;top:238;width:2;height:8238" coordorigin="11303,238" coordsize="2,8238">
              <v:shape id="_x0000_s1141" style="position:absolute;left:11303;top:238;width:2;height:8238" coordorigin="11303,238" coordsize="0,8238" path="m11303,8475r,-8237e" filled="f" strokecolor="#e6e7e8" strokeweight=".5pt">
                <v:path arrowok="t"/>
              </v:shape>
            </v:group>
            <v:group id="_x0000_s1138" style="position:absolute;left:11509;top:238;width:2;height:8402" coordorigin="11509,238" coordsize="2,8402">
              <v:shape id="_x0000_s1139" style="position:absolute;left:11509;top:238;width:2;height:8402" coordorigin="11509,238" coordsize="0,8402" path="m11509,8639r,-8401e" filled="f" strokecolor="#e6e7e8" strokeweight=".5pt">
                <v:path arrowok="t"/>
              </v:shape>
            </v:group>
            <v:group id="_x0000_s1136" style="position:absolute;left:11715;top:238;width:2;height:8566" coordorigin="11715,238" coordsize="2,8566">
              <v:shape id="_x0000_s1137" style="position:absolute;left:11715;top:238;width:2;height:8566" coordorigin="11715,238" coordsize="0,8566" path="m11715,8803r,-8565e" filled="f" strokecolor="#e6e7e8" strokeweight=".5pt">
                <v:path arrowok="t"/>
              </v:shape>
            </v:group>
            <v:group id="_x0000_s1134" style="position:absolute;left:11921;top:238;width:2;height:8730" coordorigin="11921,238" coordsize="2,8730">
              <v:shape id="_x0000_s1135" style="position:absolute;left:11921;top:238;width:2;height:8730" coordorigin="11921,238" coordsize="0,8730" path="m11921,8967r,-8729e" filled="f" strokecolor="#e6e7e8" strokeweight=".5pt">
                <v:path arrowok="t"/>
              </v:shape>
            </v:group>
            <v:group id="_x0000_s1132" style="position:absolute;left:12129;top:238;width:2;height:8895" coordorigin="12129,238" coordsize="2,8895">
              <v:shape id="_x0000_s1133" style="position:absolute;left:12129;top:238;width:2;height:8895" coordorigin="12129,238" coordsize="0,8895" path="m12129,9133r,-8895e" filled="f" strokecolor="#e6e7e8" strokeweight=".5pt">
                <v:path arrowok="t"/>
              </v:shape>
            </v:group>
            <v:group id="_x0000_s1130" style="position:absolute;left:12329;top:238;width:6;height:9046" coordorigin="12329,238" coordsize="6,9046">
              <v:shape id="_x0000_s1131" style="position:absolute;left:12329;top:238;width:6;height:9046" coordorigin="12329,238" coordsize="6,9046" path="m12329,9284r6,-9046e" filled="f" strokecolor="#e6e7e8" strokeweight=".5pt">
                <v:path arrowok="t"/>
              </v:shape>
            </v:group>
            <v:group id="_x0000_s1128" style="position:absolute;left:12541;top:238;width:2;height:8886" coordorigin="12541,238" coordsize="2,8886">
              <v:shape id="_x0000_s1129" style="position:absolute;left:12541;top:238;width:2;height:8886" coordorigin="12541,238" coordsize="0,8886" path="m12541,9123r,-8885e" filled="f" strokecolor="#e6e7e8" strokeweight=".5pt">
                <v:path arrowok="t"/>
              </v:shape>
            </v:group>
            <v:group id="_x0000_s1126" style="position:absolute;left:12747;top:238;width:2;height:8722" coordorigin="12747,238" coordsize="2,8722">
              <v:shape id="_x0000_s1127" style="position:absolute;left:12747;top:238;width:2;height:8722" coordorigin="12747,238" coordsize="0,8722" path="m12747,8960r,-8722e" filled="f" strokecolor="#e6e7e8" strokeweight=".5pt">
                <v:path arrowok="t"/>
              </v:shape>
            </v:group>
            <v:group id="_x0000_s1124" style="position:absolute;left:12953;top:238;width:2;height:8558" coordorigin="12953,238" coordsize="2,8558">
              <v:shape id="_x0000_s1125" style="position:absolute;left:12953;top:238;width:2;height:8558" coordorigin="12953,238" coordsize="0,8558" path="m12953,8796r,-8558e" filled="f" strokecolor="#e6e7e8" strokeweight=".5pt">
                <v:path arrowok="t"/>
              </v:shape>
            </v:group>
            <v:group id="_x0000_s1122" style="position:absolute;left:13159;top:238;width:2;height:8395" coordorigin="13159,238" coordsize="2,8395">
              <v:shape id="_x0000_s1123" style="position:absolute;left:13159;top:238;width:2;height:8395" coordorigin="13159,238" coordsize="0,8395" path="m13159,8632r,-8394e" filled="f" strokecolor="#e6e7e8" strokeweight=".5pt">
                <v:path arrowok="t"/>
              </v:shape>
            </v:group>
            <v:group id="_x0000_s1120" style="position:absolute;left:13365;top:238;width:2;height:8231" coordorigin="13365,238" coordsize="2,8231">
              <v:shape id="_x0000_s1121" style="position:absolute;left:13365;top:238;width:2;height:8231" coordorigin="13365,238" coordsize="0,8231" path="m13365,8468r,-8230e" filled="f" strokecolor="#e6e7e8" strokeweight=".5pt">
                <v:path arrowok="t"/>
              </v:shape>
            </v:group>
            <v:group id="_x0000_s1118" style="position:absolute;left:10515;top:238;width:3630;height:9054" coordorigin="10515,238" coordsize="3630,9054">
              <v:shape id="_x0000_s1119" style="position:absolute;left:10515;top:238;width:3630;height:9054" coordorigin="10515,238" coordsize="3630,9054" path="m12329,9292l10515,7848r,-7610l14145,238r,7610l12329,9292xe" fillcolor="#dadfe8" stroked="f">
                <v:path arrowok="t"/>
              </v:shape>
            </v:group>
            <v:group id="_x0000_s1115" style="position:absolute;left:10515;top:238;width:3632;height:9054" coordorigin="10515,238" coordsize="3632,9054">
              <v:shape id="_x0000_s1117" style="position:absolute;left:10515;top:238;width:3632;height:9054" coordorigin="10515,238" coordsize="3632,9054" path="m12331,9292l10515,7848r,-7610l14147,238r,30l10545,268r,7564l12329,9252r52,l12331,9292xe" fillcolor="#a6a8ab" stroked="f">
                <v:path arrowok="t"/>
              </v:shape>
              <v:shape id="_x0000_s1116" style="position:absolute;left:10515;top:238;width:3632;height:9054" coordorigin="10515,238" coordsize="3632,9054" path="m12381,9252r-52,l14113,7832r,-7564l14147,268r,7580l12381,9252xe" fillcolor="#a6a8ab" stroked="f">
                <v:path arrowok="t"/>
              </v:shape>
            </v:group>
            <v:group id="_x0000_s1112" style="position:absolute;left:10515;top:238;width:3632;height:9054" coordorigin="10515,238" coordsize="3632,9054">
              <v:shape id="_x0000_s1114" style="position:absolute;left:10515;top:238;width:3632;height:9054" coordorigin="10515,238" coordsize="3632,9054" path="m12331,9292l10515,7848r,-7610l14147,238r,20l10535,258r,7580l12329,9266r35,l12331,9292xe" stroked="f">
                <v:path arrowok="t"/>
              </v:shape>
              <v:shape id="_x0000_s1113" style="position:absolute;left:10515;top:238;width:3632;height:9054" coordorigin="10515,238" coordsize="3632,9054" path="m12364,9266r-35,l14123,7838r,-7580l14147,258r,7590l12364,9266xe" stroked="f">
                <v:path arrowok="t"/>
              </v:shape>
            </v:group>
            <v:group id="_x0000_s1110" style="position:absolute;left:10515;top:238;width:3630;height:9074" coordorigin="10515,238" coordsize="3630,9074">
              <v:shape id="_x0000_s1111" style="position:absolute;left:10515;top:238;width:3630;height:9074" coordorigin="10515,238" coordsize="3630,9074" path="m14145,7868l12329,9312,10515,7868r,-7630l14145,238r,7630xe" filled="f" strokecolor="#919396" strokeweight="1pt">
                <v:path arrowok="t"/>
              </v:shape>
            </v:group>
            <v:group id="_x0000_s1108" style="position:absolute;left:10515;top:238;width:3630;height:9054" coordorigin="10515,238" coordsize="3630,9054">
              <v:shape id="_x0000_s1109" style="position:absolute;left:10515;top:238;width:3630;height:9054" coordorigin="10515,238" coordsize="3630,9054" path="m14145,7848l12329,9292,10515,7848r,-7610l14145,238r,7610xe" filled="f" strokecolor="#a6a8ab" strokeweight="1pt">
                <v:path arrowok="t"/>
              </v:shape>
            </v:group>
            <v:group id="_x0000_s1101" style="position:absolute;left:161;top:176;width:15490;height:11890" coordorigin="161,176" coordsize="15490,11890">
              <v:shape id="_x0000_s1107" style="position:absolute;left:161;top:176;width:15490;height:11890" coordorigin="161,176" coordsize="15490,11890" path="m15651,12066l161,12064,161,176r15490,l15651,320,305,320r,102l491,422r,84l305,506r,11230l491,11736r,80l305,11816r,104l15651,11920r,146xe" stroked="f">
                <v:path arrowok="t"/>
              </v:shape>
              <v:shape id="_x0000_s1106" style="position:absolute;left:161;top:176;width:15490;height:11890" coordorigin="161,176" coordsize="15490,11890" path="m491,422r-82,l409,320r82,l491,422xe" stroked="f">
                <v:path arrowok="t"/>
              </v:shape>
              <v:shape id="_x0000_s1105" style="position:absolute;left:161;top:176;width:15490;height:11890" coordorigin="161,176" coordsize="15490,11890" path="m15403,11920r-82,l15321,11734r186,l15507,506r-186,l15321,320r82,l15403,422r248,l15651,11816r-248,l15403,11920xe" stroked="f">
                <v:path arrowok="t"/>
              </v:shape>
              <v:shape id="_x0000_s1104" style="position:absolute;left:161;top:176;width:15490;height:11890" coordorigin="161,176" coordsize="15490,11890" path="m15651,422r-144,l15507,320r144,l15651,422xe" stroked="f">
                <v:path arrowok="t"/>
              </v:shape>
              <v:shape id="_x0000_s1103" style="position:absolute;left:161;top:176;width:15490;height:11890" coordorigin="161,176" coordsize="15490,11890" path="m491,11920r-82,l409,11816r82,l491,11920xe" stroked="f">
                <v:path arrowok="t"/>
              </v:shape>
              <v:shape id="_x0000_s1102" style="position:absolute;left:161;top:176;width:15490;height:11890" coordorigin="161,176" coordsize="15490,11890" path="m15651,11920r-144,l15507,11816r144,l15651,11920xe" stroked="f">
                <v:path arrowok="t"/>
              </v:shape>
            </v:group>
            <v:group id="_x0000_s1099" style="position:absolute;left:149;top:175;width:15510;height:2" coordorigin="149,175" coordsize="15510,2">
              <v:shape id="_x0000_s1100" style="position:absolute;left:149;top:175;width:15510;height:2" coordorigin="149,175" coordsize="15510,0" path="m149,175r15510,e" filled="f" strokecolor="#919396" strokeweight="1.2pt">
                <v:path arrowok="t"/>
              </v:shape>
            </v:group>
            <v:group id="_x0000_s1097" style="position:absolute;left:160;top:186;width:2;height:11868" coordorigin="160,186" coordsize="2,11868">
              <v:shape id="_x0000_s1098" style="position:absolute;left:160;top:186;width:2;height:11868" coordorigin="160,186" coordsize="0,11868" path="m160,186r,11868e" filled="f" strokecolor="#919396" strokeweight="1.2pt">
                <v:path arrowok="t"/>
              </v:shape>
            </v:group>
            <v:group id="_x0000_s1095" style="position:absolute;left:149;top:12064;width:15510;height:2" coordorigin="149,12064" coordsize="15510,2">
              <v:shape id="_x0000_s1096" style="position:absolute;left:149;top:12064;width:15510;height:2" coordorigin="149,12064" coordsize="15510,0" path="m149,12064r15510,e" filled="f" strokecolor="#919396" strokeweight="1.1pt">
                <v:path arrowok="t"/>
              </v:shape>
            </v:group>
            <v:group id="_x0000_s1093" style="position:absolute;left:15649;top:186;width:2;height:11868" coordorigin="15649,186" coordsize="2,11868">
              <v:shape id="_x0000_s1094" style="position:absolute;left:15649;top:186;width:2;height:11868" coordorigin="15649,186" coordsize="0,11868" path="m15649,186r,11868e" filled="f" strokecolor="#919396" strokeweight="1.1pt">
                <v:path arrowok="t"/>
              </v:shape>
            </v:group>
            <v:group id="_x0000_s1091" style="position:absolute;left:295;top:321;width:122;height:2" coordorigin="295,321" coordsize="122,2">
              <v:shape id="_x0000_s1092" style="position:absolute;left:295;top:321;width:122;height:2" coordorigin="295,321" coordsize="122,0" path="m295,321r122,e" filled="f" strokecolor="#919396" strokeweight="1pt">
                <v:path arrowok="t"/>
              </v:shape>
            </v:group>
            <v:group id="_x0000_s1089" style="position:absolute;left:295;top:330;width:20;height:82" coordorigin="295,330" coordsize="20,82">
              <v:shape id="_x0000_s1090" style="position:absolute;left:295;top:330;width:20;height:82" coordorigin="295,330" coordsize="20,82" path="m305,330r,82e" filled="f" strokecolor="#919396" strokeweight="1.1pt">
                <v:path arrowok="t"/>
              </v:shape>
            </v:group>
            <v:group id="_x0000_s1087" style="position:absolute;left:295;top:423;width:122;height:2" coordorigin="295,423" coordsize="122,2">
              <v:shape id="_x0000_s1088" style="position:absolute;left:295;top:423;width:122;height:2" coordorigin="295,423" coordsize="122,0" path="m295,423r122,e" filled="f" strokecolor="#919396" strokeweight="1.2pt">
                <v:path arrowok="t"/>
              </v:shape>
            </v:group>
            <v:group id="_x0000_s1085" style="position:absolute;left:481;top:321;width:14848;height:2" coordorigin="481,321" coordsize="14848,2">
              <v:shape id="_x0000_s1086" style="position:absolute;left:481;top:321;width:14848;height:2" coordorigin="481,321" coordsize="14848,0" path="m481,321r14848,e" filled="f" strokecolor="#919396" strokeweight="1pt">
                <v:path arrowok="t"/>
              </v:shape>
            </v:group>
            <v:group id="_x0000_s1083" style="position:absolute;left:491;top:330;width:2;height:166" coordorigin="491,330" coordsize="2,166">
              <v:shape id="_x0000_s1084" style="position:absolute;left:491;top:330;width:2;height:166" coordorigin="491,330" coordsize="0,166" path="m491,330r,166e" filled="f" strokecolor="#919396" strokeweight="1.1pt">
                <v:path arrowok="t"/>
              </v:shape>
            </v:group>
            <v:group id="_x0000_s1081" style="position:absolute;left:297;top:506;width:204;height:2" coordorigin="297,506" coordsize="204,2">
              <v:shape id="_x0000_s1082" style="position:absolute;left:297;top:506;width:204;height:2" coordorigin="297,506" coordsize="204,0" path="m297,506r204,e" filled="f" strokecolor="#919396" strokeweight="1.1pt">
                <v:path arrowok="t"/>
              </v:shape>
            </v:group>
            <v:group id="_x0000_s1079" style="position:absolute;left:306;top:516;width:2;height:11208" coordorigin="306,516" coordsize="2,11208">
              <v:shape id="_x0000_s1080" style="position:absolute;left:306;top:516;width:2;height:11208" coordorigin="306,516" coordsize="0,11208" path="m306,516r,11208e" filled="f" strokecolor="#919396" strokeweight="1pt">
                <v:path arrowok="t"/>
              </v:shape>
            </v:group>
            <v:group id="_x0000_s1077" style="position:absolute;left:297;top:11734;width:204;height:2" coordorigin="297,11734" coordsize="204,2">
              <v:shape id="_x0000_s1078" style="position:absolute;left:297;top:11734;width:204;height:2" coordorigin="297,11734" coordsize="204,0" path="m297,11734r204,e" filled="f" strokecolor="#919396" strokeweight="1.1pt">
                <v:path arrowok="t"/>
              </v:shape>
            </v:group>
            <v:group id="_x0000_s1075" style="position:absolute;left:491;top:11744;width:2;height:166" coordorigin="491,11744" coordsize="2,166">
              <v:shape id="_x0000_s1076" style="position:absolute;left:491;top:11744;width:2;height:166" coordorigin="491,11744" coordsize="0,166" path="m491,11744r,166e" filled="f" strokecolor="#919396" strokeweight="1.1pt">
                <v:path arrowok="t"/>
              </v:shape>
            </v:group>
            <v:group id="_x0000_s1073" style="position:absolute;left:481;top:11919;width:14848;height:2" coordorigin="481,11919" coordsize="14848,2">
              <v:shape id="_x0000_s1074" style="position:absolute;left:481;top:11919;width:14848;height:2" coordorigin="481,11919" coordsize="14848,0" path="m481,11919r14848,e" filled="f" strokecolor="#919396" strokeweight="1pt">
                <v:path arrowok="t"/>
              </v:shape>
            </v:group>
            <v:group id="_x0000_s1071" style="position:absolute;left:15391;top:321;width:122;height:2" coordorigin="15391,321" coordsize="122,2">
              <v:shape id="_x0000_s1072" style="position:absolute;left:15391;top:321;width:122;height:2" coordorigin="15391,321" coordsize="122,0" path="m15391,321r122,e" filled="f" strokecolor="#919396" strokeweight="1pt">
                <v:path arrowok="t"/>
              </v:shape>
            </v:group>
            <v:group id="_x0000_s1069" style="position:absolute;left:15391;top:330;width:22;height:82" coordorigin="15391,330" coordsize="22,82">
              <v:shape id="_x0000_s1070" style="position:absolute;left:15391;top:330;width:22;height:82" coordorigin="15391,330" coordsize="22,82" path="m15402,330r,82e" filled="f" strokecolor="#919396" strokeweight="1.2pt">
                <v:path arrowok="t"/>
              </v:shape>
            </v:group>
            <v:group id="_x0000_s1067" style="position:absolute;left:15391;top:423;width:122;height:2" coordorigin="15391,423" coordsize="122,2">
              <v:shape id="_x0000_s1068" style="position:absolute;left:15391;top:423;width:122;height:2" coordorigin="15391,423" coordsize="122,0" path="m15391,423r122,e" filled="f" strokecolor="#919396" strokeweight="1.2pt">
                <v:path arrowok="t"/>
              </v:shape>
            </v:group>
            <v:group id="_x0000_s1065" style="position:absolute;left:397;top:330;width:20;height:82" coordorigin="397,330" coordsize="20,82">
              <v:shape id="_x0000_s1066" style="position:absolute;left:397;top:330;width:20;height:82" coordorigin="397,330" coordsize="20,82" path="m407,330r,82e" filled="f" strokecolor="#919396" strokeweight="1.1pt">
                <v:path arrowok="t"/>
              </v:shape>
            </v:group>
            <v:group id="_x0000_s1063" style="position:absolute;left:15319;top:330;width:2;height:166" coordorigin="15319,330" coordsize="2,166">
              <v:shape id="_x0000_s1064" style="position:absolute;left:15319;top:330;width:2;height:166" coordorigin="15319,330" coordsize="0,166" path="m15319,330r,166e" filled="f" strokecolor="#919396" strokeweight="1.1pt">
                <v:path arrowok="t"/>
              </v:shape>
            </v:group>
            <v:group id="_x0000_s1061" style="position:absolute;left:15309;top:506;width:204;height:2" coordorigin="15309,506" coordsize="204,2">
              <v:shape id="_x0000_s1062" style="position:absolute;left:15309;top:506;width:204;height:2" coordorigin="15309,506" coordsize="204,0" path="m15309,506r204,e" filled="f" strokecolor="#919396" strokeweight="1.1pt">
                <v:path arrowok="t"/>
              </v:shape>
            </v:group>
            <v:group id="_x0000_s1059" style="position:absolute;left:15504;top:516;width:2;height:11208" coordorigin="15504,516" coordsize="2,11208">
              <v:shape id="_x0000_s1060" style="position:absolute;left:15504;top:516;width:2;height:11208" coordorigin="15504,516" coordsize="0,11208" path="m15504,516r,11208e" filled="f" strokecolor="#919396" strokeweight="1pt">
                <v:path arrowok="t"/>
              </v:shape>
            </v:group>
            <v:group id="_x0000_s1057" style="position:absolute;left:15309;top:11734;width:204;height:2" coordorigin="15309,11734" coordsize="204,2">
              <v:shape id="_x0000_s1058" style="position:absolute;left:15309;top:11734;width:204;height:2" coordorigin="15309,11734" coordsize="204,0" path="m15309,11734r204,e" filled="f" strokecolor="#919396" strokeweight="1.1pt">
                <v:path arrowok="t"/>
              </v:shape>
            </v:group>
            <v:group id="_x0000_s1055" style="position:absolute;left:15319;top:11744;width:2;height:166" coordorigin="15319,11744" coordsize="2,166">
              <v:shape id="_x0000_s1056" style="position:absolute;left:15319;top:11744;width:2;height:166" coordorigin="15319,11744" coordsize="0,166" path="m15319,11744r,166e" filled="f" strokecolor="#919396" strokeweight="1.1pt">
                <v:path arrowok="t"/>
              </v:shape>
            </v:group>
            <v:group id="_x0000_s1053" style="position:absolute;left:15495;top:330;width:18;height:82" coordorigin="15495,330" coordsize="18,82">
              <v:shape id="_x0000_s1054" style="position:absolute;left:15495;top:330;width:18;height:82" coordorigin="15495,330" coordsize="18,82" path="m15504,330r,82e" filled="f" strokecolor="#919396" strokeweight="1pt">
                <v:path arrowok="t"/>
              </v:shape>
            </v:group>
            <v:group id="_x0000_s1051" style="position:absolute;left:295;top:11818;width:122;height:2" coordorigin="295,11818" coordsize="122,2">
              <v:shape id="_x0000_s1052" style="position:absolute;left:295;top:11818;width:122;height:2" coordorigin="295,11818" coordsize="122,0" path="m295,11818r122,e" filled="f" strokecolor="#919396" strokeweight="1.1pt">
                <v:path arrowok="t"/>
              </v:shape>
            </v:group>
            <v:group id="_x0000_s1049" style="position:absolute;left:295;top:11828;width:20;height:82" coordorigin="295,11828" coordsize="20,82">
              <v:shape id="_x0000_s1050" style="position:absolute;left:295;top:11828;width:20;height:82" coordorigin="295,11828" coordsize="20,82" path="m305,11828r,82e" filled="f" strokecolor="#919396" strokeweight="1.1pt">
                <v:path arrowok="t"/>
              </v:shape>
            </v:group>
            <v:group id="_x0000_s1047" style="position:absolute;left:295;top:11920;width:122;height:2" coordorigin="295,11920" coordsize="122,2">
              <v:shape id="_x0000_s1048" style="position:absolute;left:295;top:11920;width:122;height:2" coordorigin="295,11920" coordsize="122,0" path="m295,11920r122,e" filled="f" strokecolor="#919396" strokeweight="1.1pt">
                <v:path arrowok="t"/>
              </v:shape>
            </v:group>
            <v:group id="_x0000_s1045" style="position:absolute;left:15391;top:11818;width:122;height:2" coordorigin="15391,11818" coordsize="122,2">
              <v:shape id="_x0000_s1046" style="position:absolute;left:15391;top:11818;width:122;height:2" coordorigin="15391,11818" coordsize="122,0" path="m15391,11818r122,e" filled="f" strokecolor="#919396" strokeweight="1.1pt">
                <v:path arrowok="t"/>
              </v:shape>
            </v:group>
            <v:group id="_x0000_s1043" style="position:absolute;left:15391;top:11828;width:22;height:82" coordorigin="15391,11828" coordsize="22,82">
              <v:shape id="_x0000_s1044" style="position:absolute;left:15391;top:11828;width:22;height:82" coordorigin="15391,11828" coordsize="22,82" path="m15402,11828r,82e" filled="f" strokecolor="#919396" strokeweight="1.2pt">
                <v:path arrowok="t"/>
              </v:shape>
            </v:group>
            <v:group id="_x0000_s1041" style="position:absolute;left:15391;top:11920;width:122;height:2" coordorigin="15391,11920" coordsize="122,2">
              <v:shape id="_x0000_s1042" style="position:absolute;left:15391;top:11920;width:122;height:2" coordorigin="15391,11920" coordsize="122,0" path="m15391,11920r122,e" filled="f" strokecolor="#919396" strokeweight="1.1pt">
                <v:path arrowok="t"/>
              </v:shape>
            </v:group>
            <v:group id="_x0000_s1039" style="position:absolute;left:397;top:11828;width:20;height:82" coordorigin="397,11828" coordsize="20,82">
              <v:shape id="_x0000_s1040" style="position:absolute;left:397;top:11828;width:20;height:82" coordorigin="397,11828" coordsize="20,82" path="m407,11828r,82e" filled="f" strokecolor="#919396" strokeweight="1.1pt">
                <v:path arrowok="t"/>
              </v:shape>
            </v:group>
            <v:group id="_x0000_s1037" style="position:absolute;left:15495;top:11828;width:18;height:82" coordorigin="15495,11828" coordsize="18,82">
              <v:shape id="_x0000_s1038" style="position:absolute;left:15495;top:11828;width:18;height:82" coordorigin="15495,11828" coordsize="18,82" path="m15504,11828r,82e" filled="f" strokecolor="#919396" strokeweight="1pt">
                <v:path arrowok="t"/>
              </v:shape>
            </v:group>
            <v:group id="_x0000_s1031" style="position:absolute;left:315;top:330;width:15180;height:11580" coordorigin="315,330" coordsize="15180,11580">
              <v:shape id="_x0000_s1036" style="position:absolute;left:315;top:330;width:15180;height:11580" coordorigin="315,330" coordsize="15180,11580" path="m15309,11910l501,11907r,-183l315,11724,315,516r186,l501,330r14808,l15309,350r-20,l15289,352,521,352r,184l337,536r,11166l521,11702r,184l15309,11886r,24xe" fillcolor="#919396" stroked="f">
                <v:path arrowok="t"/>
              </v:shape>
              <v:shape id="_x0000_s1035" style="position:absolute;left:315;top:330;width:15180;height:11580" coordorigin="315,330" coordsize="15180,11580" path="m15309,11886r-20,l15289,11702r184,l15473,534r-184,l15289,350r20,l15309,516r186,l15495,11724r-186,l15309,11886xe" fillcolor="#919396" stroked="f">
                <v:path arrowok="t"/>
              </v:shape>
              <v:shape id="_x0000_s1034" type="#_x0000_t75" style="position:absolute;left:10854;top:4579;width:2946;height:2946">
                <v:imagedata r:id="rId18" o:title=""/>
              </v:shape>
              <v:shape id="_x0000_s1033" type="#_x0000_t75" style="position:absolute;left:1605;top:1290;width:4065;height:2010">
                <v:imagedata r:id="rId19" o:title=""/>
              </v:shape>
              <v:shape id="_x0000_s1032" type="#_x0000_t75" style="position:absolute;left:1806;top:1388;width:3670;height:1813">
                <v:imagedata r:id="rId20" o:title=""/>
              </v:shape>
            </v:group>
            <v:group id="_x0000_s1027" style="position:absolute;left:1545;top:9458;width:8535;height:2" coordorigin="1545,9458" coordsize="8535,2">
              <v:shape id="_x0000_s1030" style="position:absolute;left:1545;top:9458;width:8535;height:2" coordorigin="1545,9458" coordsize="8535,0" path="m1545,9458r8535,e" filled="f" strokecolor="#808284" strokeweight=".85pt">
                <v:path arrowok="t"/>
              </v:shape>
              <v:shape id="_x0000_s1029" type="#_x0000_t75" style="position:absolute;left:1545;top:8760;width:4320;height:690">
                <v:imagedata r:id="rId21" o:title=""/>
              </v:shape>
              <v:shape id="_x0000_s1028" type="#_x0000_t75" style="position:absolute;left:5760;top:8760;width:4320;height:690">
                <v:imagedata r:id="rId22" o:title=""/>
              </v:shape>
            </v:group>
            <w10:wrap anchorx="page" anchory="page"/>
          </v:group>
        </w:pict>
      </w:r>
    </w:p>
    <w:p w14:paraId="2F4BEC3F" w14:textId="77777777" w:rsidR="007F700F" w:rsidRDefault="00135063">
      <w:pPr>
        <w:spacing w:before="79"/>
        <w:ind w:right="182"/>
        <w:jc w:val="right"/>
        <w:rPr>
          <w:rFonts w:ascii="Calibri" w:eastAsia="Calibri" w:hAnsi="Calibri" w:cs="Calibri"/>
          <w:sz w:val="16"/>
          <w:szCs w:val="16"/>
        </w:rPr>
      </w:pPr>
      <w:proofErr w:type="spellStart"/>
      <w:r>
        <w:rPr>
          <w:rFonts w:ascii="Calibri"/>
          <w:color w:val="57585B"/>
          <w:spacing w:val="10"/>
          <w:w w:val="110"/>
          <w:sz w:val="16"/>
        </w:rPr>
        <w:t>Ve</w:t>
      </w:r>
      <w:r>
        <w:rPr>
          <w:rFonts w:ascii="Calibri"/>
          <w:color w:val="57585B"/>
          <w:spacing w:val="9"/>
          <w:w w:val="110"/>
          <w:sz w:val="16"/>
        </w:rPr>
        <w:t>ri</w:t>
      </w:r>
      <w:r>
        <w:rPr>
          <w:rFonts w:ascii="Calibri"/>
          <w:color w:val="57585B"/>
          <w:spacing w:val="10"/>
          <w:w w:val="110"/>
          <w:sz w:val="16"/>
        </w:rPr>
        <w:t>f</w:t>
      </w:r>
      <w:proofErr w:type="spellEnd"/>
      <w:r>
        <w:rPr>
          <w:rFonts w:ascii="Calibri"/>
          <w:color w:val="57585B"/>
          <w:spacing w:val="-13"/>
          <w:w w:val="110"/>
          <w:sz w:val="16"/>
        </w:rPr>
        <w:t xml:space="preserve"> </w:t>
      </w:r>
      <w:r>
        <w:rPr>
          <w:rFonts w:ascii="Calibri"/>
          <w:color w:val="57585B"/>
          <w:w w:val="110"/>
          <w:sz w:val="16"/>
        </w:rPr>
        <w:t xml:space="preserve">y </w:t>
      </w:r>
      <w:r>
        <w:rPr>
          <w:rFonts w:ascii="Calibri"/>
          <w:color w:val="57585B"/>
          <w:spacing w:val="10"/>
          <w:w w:val="110"/>
          <w:sz w:val="16"/>
        </w:rPr>
        <w:t xml:space="preserve"> </w:t>
      </w:r>
      <w:r>
        <w:rPr>
          <w:rFonts w:ascii="Calibri"/>
          <w:color w:val="57585B"/>
          <w:spacing w:val="7"/>
          <w:w w:val="110"/>
          <w:sz w:val="16"/>
        </w:rPr>
        <w:t>a</w:t>
      </w:r>
      <w:r>
        <w:rPr>
          <w:rFonts w:ascii="Calibri"/>
          <w:color w:val="57585B"/>
          <w:spacing w:val="8"/>
          <w:w w:val="110"/>
          <w:sz w:val="16"/>
        </w:rPr>
        <w:t>t</w:t>
      </w:r>
      <w:r>
        <w:rPr>
          <w:rFonts w:ascii="Calibri"/>
          <w:color w:val="57585B"/>
          <w:w w:val="110"/>
          <w:sz w:val="16"/>
        </w:rPr>
        <w:t xml:space="preserve"> </w:t>
      </w:r>
      <w:r>
        <w:rPr>
          <w:rFonts w:ascii="Calibri"/>
          <w:color w:val="57585B"/>
          <w:spacing w:val="25"/>
          <w:w w:val="110"/>
          <w:sz w:val="16"/>
        </w:rPr>
        <w:t xml:space="preserve"> </w:t>
      </w:r>
      <w:proofErr w:type="spellStart"/>
      <w:r>
        <w:rPr>
          <w:rFonts w:ascii="Calibri"/>
          <w:color w:val="57585B"/>
          <w:spacing w:val="9"/>
          <w:w w:val="110"/>
          <w:sz w:val="16"/>
        </w:rPr>
        <w:t>cours</w:t>
      </w:r>
      <w:r>
        <w:rPr>
          <w:rFonts w:ascii="Calibri"/>
          <w:color w:val="57585B"/>
          <w:spacing w:val="10"/>
          <w:w w:val="110"/>
          <w:sz w:val="16"/>
        </w:rPr>
        <w:t>e</w:t>
      </w:r>
      <w:r>
        <w:rPr>
          <w:rFonts w:ascii="Calibri"/>
          <w:color w:val="57585B"/>
          <w:spacing w:val="9"/>
          <w:w w:val="110"/>
          <w:sz w:val="16"/>
        </w:rPr>
        <w:t>ra</w:t>
      </w:r>
      <w:proofErr w:type="spellEnd"/>
      <w:r>
        <w:rPr>
          <w:rFonts w:ascii="Calibri"/>
          <w:color w:val="57585B"/>
          <w:spacing w:val="10"/>
          <w:w w:val="110"/>
          <w:sz w:val="16"/>
        </w:rPr>
        <w:t>.</w:t>
      </w:r>
      <w:r>
        <w:rPr>
          <w:rFonts w:ascii="Calibri"/>
          <w:color w:val="57585B"/>
          <w:spacing w:val="-21"/>
          <w:w w:val="110"/>
          <w:sz w:val="16"/>
        </w:rPr>
        <w:t xml:space="preserve"> </w:t>
      </w:r>
      <w:r>
        <w:rPr>
          <w:rFonts w:ascii="Calibri"/>
          <w:color w:val="57585B"/>
          <w:spacing w:val="9"/>
          <w:w w:val="110"/>
          <w:sz w:val="16"/>
        </w:rPr>
        <w:t>org</w:t>
      </w:r>
      <w:r>
        <w:rPr>
          <w:rFonts w:ascii="Calibri"/>
          <w:color w:val="57585B"/>
          <w:spacing w:val="11"/>
          <w:w w:val="110"/>
          <w:sz w:val="16"/>
        </w:rPr>
        <w:t>/</w:t>
      </w:r>
      <w:proofErr w:type="spellStart"/>
      <w:r>
        <w:rPr>
          <w:rFonts w:ascii="Calibri"/>
          <w:color w:val="57585B"/>
          <w:spacing w:val="10"/>
          <w:w w:val="110"/>
          <w:sz w:val="16"/>
        </w:rPr>
        <w:t>ve</w:t>
      </w:r>
      <w:r>
        <w:rPr>
          <w:rFonts w:ascii="Calibri"/>
          <w:color w:val="57585B"/>
          <w:spacing w:val="9"/>
          <w:w w:val="110"/>
          <w:sz w:val="16"/>
        </w:rPr>
        <w:t>ri</w:t>
      </w:r>
      <w:r>
        <w:rPr>
          <w:rFonts w:ascii="Calibri"/>
          <w:color w:val="57585B"/>
          <w:spacing w:val="10"/>
          <w:w w:val="110"/>
          <w:sz w:val="16"/>
        </w:rPr>
        <w:t>f</w:t>
      </w:r>
      <w:proofErr w:type="spellEnd"/>
      <w:r>
        <w:rPr>
          <w:rFonts w:ascii="Calibri"/>
          <w:color w:val="57585B"/>
          <w:spacing w:val="-13"/>
          <w:w w:val="110"/>
          <w:sz w:val="16"/>
        </w:rPr>
        <w:t xml:space="preserve"> </w:t>
      </w:r>
      <w:r>
        <w:rPr>
          <w:rFonts w:ascii="Calibri"/>
          <w:color w:val="57585B"/>
          <w:spacing w:val="5"/>
          <w:w w:val="110"/>
          <w:sz w:val="16"/>
        </w:rPr>
        <w:t>y</w:t>
      </w:r>
      <w:r>
        <w:rPr>
          <w:rFonts w:ascii="Calibri"/>
          <w:color w:val="57585B"/>
          <w:spacing w:val="6"/>
          <w:w w:val="110"/>
          <w:sz w:val="16"/>
        </w:rPr>
        <w:t>/M</w:t>
      </w:r>
      <w:r>
        <w:rPr>
          <w:rFonts w:ascii="Calibri"/>
          <w:color w:val="57585B"/>
          <w:spacing w:val="-13"/>
          <w:w w:val="110"/>
          <w:sz w:val="16"/>
        </w:rPr>
        <w:t xml:space="preserve"> </w:t>
      </w:r>
      <w:r>
        <w:rPr>
          <w:rFonts w:ascii="Calibri"/>
          <w:color w:val="57585B"/>
          <w:spacing w:val="10"/>
          <w:w w:val="110"/>
          <w:sz w:val="16"/>
        </w:rPr>
        <w:t>SZKK7YNC</w:t>
      </w:r>
      <w:r>
        <w:rPr>
          <w:rFonts w:ascii="Calibri"/>
          <w:color w:val="57585B"/>
          <w:spacing w:val="-14"/>
          <w:w w:val="110"/>
          <w:sz w:val="16"/>
        </w:rPr>
        <w:t xml:space="preserve"> </w:t>
      </w:r>
      <w:r>
        <w:rPr>
          <w:rFonts w:ascii="Calibri"/>
          <w:color w:val="57585B"/>
          <w:w w:val="110"/>
          <w:sz w:val="16"/>
        </w:rPr>
        <w:t>N</w:t>
      </w:r>
      <w:r>
        <w:rPr>
          <w:rFonts w:ascii="Calibri"/>
          <w:color w:val="57585B"/>
          <w:spacing w:val="-22"/>
          <w:w w:val="110"/>
          <w:sz w:val="16"/>
        </w:rPr>
        <w:t xml:space="preserve"> </w:t>
      </w:r>
      <w:r>
        <w:rPr>
          <w:rFonts w:ascii="Calibri"/>
          <w:color w:val="57585B"/>
          <w:spacing w:val="5"/>
          <w:w w:val="110"/>
          <w:sz w:val="16"/>
        </w:rPr>
        <w:t>8E</w:t>
      </w:r>
    </w:p>
    <w:p w14:paraId="0EB2F1E7" w14:textId="77777777" w:rsidR="007F700F" w:rsidRDefault="00135063">
      <w:pPr>
        <w:spacing w:before="118"/>
        <w:ind w:right="127"/>
        <w:jc w:val="right"/>
        <w:rPr>
          <w:rFonts w:ascii="Calibri" w:eastAsia="Calibri" w:hAnsi="Calibri" w:cs="Calibri"/>
          <w:sz w:val="13"/>
          <w:szCs w:val="13"/>
        </w:rPr>
      </w:pPr>
      <w:proofErr w:type="spellStart"/>
      <w:r>
        <w:rPr>
          <w:rFonts w:ascii="Calibri"/>
          <w:color w:val="57585B"/>
          <w:spacing w:val="6"/>
          <w:w w:val="115"/>
          <w:sz w:val="13"/>
        </w:rPr>
        <w:t>C</w:t>
      </w:r>
      <w:r>
        <w:rPr>
          <w:rFonts w:ascii="Calibri"/>
          <w:color w:val="57585B"/>
          <w:spacing w:val="7"/>
          <w:w w:val="115"/>
          <w:sz w:val="13"/>
        </w:rPr>
        <w:t>o</w:t>
      </w:r>
      <w:r>
        <w:rPr>
          <w:rFonts w:ascii="Calibri"/>
          <w:color w:val="57585B"/>
          <w:spacing w:val="6"/>
          <w:w w:val="115"/>
          <w:sz w:val="13"/>
        </w:rPr>
        <w:t>ur</w:t>
      </w:r>
      <w:proofErr w:type="spellEnd"/>
      <w:r>
        <w:rPr>
          <w:rFonts w:ascii="Calibri"/>
          <w:color w:val="57585B"/>
          <w:spacing w:val="-14"/>
          <w:w w:val="115"/>
          <w:sz w:val="13"/>
        </w:rPr>
        <w:t xml:space="preserve"> </w:t>
      </w:r>
      <w:r>
        <w:rPr>
          <w:rFonts w:ascii="Calibri"/>
          <w:color w:val="57585B"/>
          <w:spacing w:val="5"/>
          <w:w w:val="115"/>
          <w:sz w:val="13"/>
        </w:rPr>
        <w:t>s</w:t>
      </w:r>
      <w:r>
        <w:rPr>
          <w:rFonts w:ascii="Calibri"/>
          <w:color w:val="57585B"/>
          <w:spacing w:val="6"/>
          <w:w w:val="115"/>
          <w:sz w:val="13"/>
        </w:rPr>
        <w:t>e</w:t>
      </w:r>
      <w:r>
        <w:rPr>
          <w:rFonts w:ascii="Calibri"/>
          <w:color w:val="57585B"/>
          <w:spacing w:val="-17"/>
          <w:w w:val="115"/>
          <w:sz w:val="13"/>
        </w:rPr>
        <w:t xml:space="preserve"> </w:t>
      </w:r>
      <w:r>
        <w:rPr>
          <w:rFonts w:ascii="Calibri"/>
          <w:color w:val="57585B"/>
          <w:w w:val="115"/>
          <w:sz w:val="13"/>
        </w:rPr>
        <w:t>r</w:t>
      </w:r>
      <w:r>
        <w:rPr>
          <w:rFonts w:ascii="Calibri"/>
          <w:color w:val="57585B"/>
          <w:spacing w:val="-14"/>
          <w:w w:val="115"/>
          <w:sz w:val="13"/>
        </w:rPr>
        <w:t xml:space="preserve"> </w:t>
      </w:r>
      <w:r>
        <w:rPr>
          <w:rFonts w:ascii="Calibri"/>
          <w:color w:val="57585B"/>
          <w:w w:val="115"/>
          <w:sz w:val="13"/>
        </w:rPr>
        <w:t>a</w:t>
      </w:r>
      <w:r>
        <w:rPr>
          <w:rFonts w:ascii="Calibri"/>
          <w:color w:val="57585B"/>
          <w:spacing w:val="29"/>
          <w:w w:val="115"/>
          <w:sz w:val="13"/>
        </w:rPr>
        <w:t xml:space="preserve"> </w:t>
      </w:r>
      <w:proofErr w:type="spellStart"/>
      <w:r>
        <w:rPr>
          <w:rFonts w:ascii="Calibri"/>
          <w:color w:val="57585B"/>
          <w:spacing w:val="3"/>
          <w:w w:val="115"/>
          <w:sz w:val="13"/>
        </w:rPr>
        <w:t>h</w:t>
      </w:r>
      <w:r>
        <w:rPr>
          <w:rFonts w:ascii="Calibri"/>
          <w:color w:val="57585B"/>
          <w:spacing w:val="4"/>
          <w:w w:val="115"/>
          <w:sz w:val="13"/>
        </w:rPr>
        <w:t>a</w:t>
      </w:r>
      <w:r>
        <w:rPr>
          <w:rFonts w:ascii="Calibri"/>
          <w:color w:val="57585B"/>
          <w:spacing w:val="-17"/>
          <w:w w:val="115"/>
          <w:sz w:val="13"/>
        </w:rPr>
        <w:t xml:space="preserve"> </w:t>
      </w:r>
      <w:r>
        <w:rPr>
          <w:rFonts w:ascii="Calibri"/>
          <w:color w:val="57585B"/>
          <w:w w:val="115"/>
          <w:sz w:val="13"/>
        </w:rPr>
        <w:t>s</w:t>
      </w:r>
      <w:proofErr w:type="spellEnd"/>
      <w:r>
        <w:rPr>
          <w:rFonts w:ascii="Calibri"/>
          <w:color w:val="57585B"/>
          <w:spacing w:val="23"/>
          <w:w w:val="115"/>
          <w:sz w:val="13"/>
        </w:rPr>
        <w:t xml:space="preserve"> </w:t>
      </w:r>
      <w:proofErr w:type="spellStart"/>
      <w:r>
        <w:rPr>
          <w:rFonts w:ascii="Calibri"/>
          <w:color w:val="57585B"/>
          <w:spacing w:val="9"/>
          <w:w w:val="115"/>
          <w:sz w:val="13"/>
        </w:rPr>
        <w:t>co</w:t>
      </w:r>
      <w:r>
        <w:rPr>
          <w:rFonts w:ascii="Calibri"/>
          <w:color w:val="57585B"/>
          <w:spacing w:val="8"/>
          <w:w w:val="115"/>
          <w:sz w:val="13"/>
        </w:rPr>
        <w:t>n</w:t>
      </w:r>
      <w:r>
        <w:rPr>
          <w:rFonts w:ascii="Calibri"/>
          <w:color w:val="57585B"/>
          <w:spacing w:val="9"/>
          <w:w w:val="115"/>
          <w:sz w:val="13"/>
        </w:rPr>
        <w:t>f</w:t>
      </w:r>
      <w:r>
        <w:rPr>
          <w:rFonts w:ascii="Calibri"/>
          <w:color w:val="57585B"/>
          <w:spacing w:val="8"/>
          <w:w w:val="115"/>
          <w:sz w:val="13"/>
        </w:rPr>
        <w:t>ir</w:t>
      </w:r>
      <w:proofErr w:type="spellEnd"/>
      <w:r>
        <w:rPr>
          <w:rFonts w:ascii="Calibri"/>
          <w:color w:val="57585B"/>
          <w:spacing w:val="-13"/>
          <w:w w:val="115"/>
          <w:sz w:val="13"/>
        </w:rPr>
        <w:t xml:space="preserve"> </w:t>
      </w:r>
      <w:r>
        <w:rPr>
          <w:rFonts w:ascii="Calibri"/>
          <w:color w:val="57585B"/>
          <w:spacing w:val="5"/>
          <w:w w:val="115"/>
          <w:sz w:val="13"/>
        </w:rPr>
        <w:t>m</w:t>
      </w:r>
      <w:r>
        <w:rPr>
          <w:rFonts w:ascii="Calibri"/>
          <w:color w:val="57585B"/>
          <w:spacing w:val="6"/>
          <w:w w:val="115"/>
          <w:sz w:val="13"/>
        </w:rPr>
        <w:t>e</w:t>
      </w:r>
      <w:r>
        <w:rPr>
          <w:rFonts w:ascii="Calibri"/>
          <w:color w:val="57585B"/>
          <w:spacing w:val="-17"/>
          <w:w w:val="115"/>
          <w:sz w:val="13"/>
        </w:rPr>
        <w:t xml:space="preserve"> </w:t>
      </w:r>
      <w:proofErr w:type="spellStart"/>
      <w:r>
        <w:rPr>
          <w:rFonts w:ascii="Calibri"/>
          <w:color w:val="57585B"/>
          <w:w w:val="115"/>
          <w:sz w:val="13"/>
        </w:rPr>
        <w:t>d</w:t>
      </w:r>
      <w:proofErr w:type="spellEnd"/>
      <w:r>
        <w:rPr>
          <w:rFonts w:ascii="Calibri"/>
          <w:color w:val="57585B"/>
          <w:spacing w:val="20"/>
          <w:w w:val="115"/>
          <w:sz w:val="13"/>
        </w:rPr>
        <w:t xml:space="preserve"> </w:t>
      </w:r>
      <w:r>
        <w:rPr>
          <w:rFonts w:ascii="Calibri"/>
          <w:color w:val="57585B"/>
          <w:spacing w:val="7"/>
          <w:w w:val="115"/>
          <w:sz w:val="13"/>
        </w:rPr>
        <w:t>t</w:t>
      </w:r>
      <w:r>
        <w:rPr>
          <w:rFonts w:ascii="Calibri"/>
          <w:color w:val="57585B"/>
          <w:spacing w:val="6"/>
          <w:w w:val="115"/>
          <w:sz w:val="13"/>
        </w:rPr>
        <w:t>h</w:t>
      </w:r>
      <w:r>
        <w:rPr>
          <w:rFonts w:ascii="Calibri"/>
          <w:color w:val="57585B"/>
          <w:spacing w:val="7"/>
          <w:w w:val="115"/>
          <w:sz w:val="13"/>
        </w:rPr>
        <w:t>e</w:t>
      </w:r>
      <w:r>
        <w:rPr>
          <w:rFonts w:ascii="Calibri"/>
          <w:color w:val="57585B"/>
          <w:spacing w:val="27"/>
          <w:w w:val="115"/>
          <w:sz w:val="13"/>
        </w:rPr>
        <w:t xml:space="preserve"> </w:t>
      </w:r>
      <w:r>
        <w:rPr>
          <w:rFonts w:ascii="Calibri"/>
          <w:color w:val="57585B"/>
          <w:spacing w:val="5"/>
          <w:w w:val="115"/>
          <w:sz w:val="13"/>
        </w:rPr>
        <w:t>i</w:t>
      </w:r>
      <w:r>
        <w:rPr>
          <w:rFonts w:ascii="Calibri"/>
          <w:color w:val="57585B"/>
          <w:spacing w:val="6"/>
          <w:w w:val="115"/>
          <w:sz w:val="13"/>
        </w:rPr>
        <w:t>de</w:t>
      </w:r>
      <w:r>
        <w:rPr>
          <w:rFonts w:ascii="Calibri"/>
          <w:color w:val="57585B"/>
          <w:spacing w:val="-17"/>
          <w:w w:val="115"/>
          <w:sz w:val="13"/>
        </w:rPr>
        <w:t xml:space="preserve"> </w:t>
      </w:r>
      <w:proofErr w:type="spellStart"/>
      <w:r>
        <w:rPr>
          <w:rFonts w:ascii="Calibri"/>
          <w:color w:val="57585B"/>
          <w:spacing w:val="7"/>
          <w:w w:val="115"/>
          <w:sz w:val="13"/>
        </w:rPr>
        <w:t>n</w:t>
      </w:r>
      <w:r>
        <w:rPr>
          <w:rFonts w:ascii="Calibri"/>
          <w:color w:val="57585B"/>
          <w:spacing w:val="8"/>
          <w:w w:val="115"/>
          <w:sz w:val="13"/>
        </w:rPr>
        <w:t>t</w:t>
      </w:r>
      <w:r>
        <w:rPr>
          <w:rFonts w:ascii="Calibri"/>
          <w:color w:val="57585B"/>
          <w:spacing w:val="7"/>
          <w:w w:val="115"/>
          <w:sz w:val="13"/>
        </w:rPr>
        <w:t>i</w:t>
      </w:r>
      <w:r>
        <w:rPr>
          <w:rFonts w:ascii="Calibri"/>
          <w:color w:val="57585B"/>
          <w:spacing w:val="8"/>
          <w:w w:val="115"/>
          <w:sz w:val="13"/>
        </w:rPr>
        <w:t>ty</w:t>
      </w:r>
      <w:proofErr w:type="spellEnd"/>
      <w:r>
        <w:rPr>
          <w:rFonts w:ascii="Calibri"/>
          <w:color w:val="57585B"/>
          <w:spacing w:val="19"/>
          <w:w w:val="115"/>
          <w:sz w:val="13"/>
        </w:rPr>
        <w:t xml:space="preserve"> </w:t>
      </w:r>
      <w:r>
        <w:rPr>
          <w:rFonts w:ascii="Calibri"/>
          <w:color w:val="57585B"/>
          <w:spacing w:val="5"/>
          <w:w w:val="115"/>
          <w:sz w:val="13"/>
        </w:rPr>
        <w:t>of</w:t>
      </w:r>
      <w:r>
        <w:rPr>
          <w:rFonts w:ascii="Calibri"/>
          <w:color w:val="57585B"/>
          <w:spacing w:val="25"/>
          <w:w w:val="115"/>
          <w:sz w:val="13"/>
        </w:rPr>
        <w:t xml:space="preserve"> </w:t>
      </w:r>
      <w:r>
        <w:rPr>
          <w:rFonts w:ascii="Calibri"/>
          <w:color w:val="57585B"/>
          <w:spacing w:val="7"/>
          <w:w w:val="115"/>
          <w:sz w:val="13"/>
        </w:rPr>
        <w:t>t</w:t>
      </w:r>
      <w:r>
        <w:rPr>
          <w:rFonts w:ascii="Calibri"/>
          <w:color w:val="57585B"/>
          <w:spacing w:val="6"/>
          <w:w w:val="115"/>
          <w:sz w:val="13"/>
        </w:rPr>
        <w:t>his</w:t>
      </w:r>
      <w:r>
        <w:rPr>
          <w:rFonts w:ascii="Calibri"/>
          <w:color w:val="57585B"/>
          <w:spacing w:val="23"/>
          <w:w w:val="115"/>
          <w:sz w:val="13"/>
        </w:rPr>
        <w:t xml:space="preserve"> </w:t>
      </w:r>
      <w:r>
        <w:rPr>
          <w:rFonts w:ascii="Calibri"/>
          <w:color w:val="57585B"/>
          <w:spacing w:val="7"/>
          <w:w w:val="115"/>
          <w:sz w:val="13"/>
        </w:rPr>
        <w:t>in</w:t>
      </w:r>
      <w:r>
        <w:rPr>
          <w:rFonts w:ascii="Calibri"/>
          <w:color w:val="57585B"/>
          <w:spacing w:val="8"/>
          <w:w w:val="115"/>
          <w:sz w:val="13"/>
        </w:rPr>
        <w:t>d</w:t>
      </w:r>
      <w:r>
        <w:rPr>
          <w:rFonts w:ascii="Calibri"/>
          <w:color w:val="57585B"/>
          <w:spacing w:val="7"/>
          <w:w w:val="115"/>
          <w:sz w:val="13"/>
        </w:rPr>
        <w:t>i</w:t>
      </w:r>
      <w:r>
        <w:rPr>
          <w:rFonts w:ascii="Calibri"/>
          <w:color w:val="57585B"/>
          <w:spacing w:val="8"/>
          <w:w w:val="115"/>
          <w:sz w:val="13"/>
        </w:rPr>
        <w:t>v</w:t>
      </w:r>
      <w:r>
        <w:rPr>
          <w:rFonts w:ascii="Calibri"/>
          <w:color w:val="57585B"/>
          <w:spacing w:val="7"/>
          <w:w w:val="115"/>
          <w:sz w:val="13"/>
        </w:rPr>
        <w:t>i</w:t>
      </w:r>
      <w:r>
        <w:rPr>
          <w:rFonts w:ascii="Calibri"/>
          <w:color w:val="57585B"/>
          <w:spacing w:val="8"/>
          <w:w w:val="115"/>
          <w:sz w:val="13"/>
        </w:rPr>
        <w:t>d</w:t>
      </w:r>
      <w:r>
        <w:rPr>
          <w:rFonts w:ascii="Calibri"/>
          <w:color w:val="57585B"/>
          <w:spacing w:val="7"/>
          <w:w w:val="115"/>
          <w:sz w:val="13"/>
        </w:rPr>
        <w:t>u</w:t>
      </w:r>
      <w:r>
        <w:rPr>
          <w:rFonts w:ascii="Calibri"/>
          <w:color w:val="57585B"/>
          <w:spacing w:val="8"/>
          <w:w w:val="115"/>
          <w:sz w:val="13"/>
        </w:rPr>
        <w:t>a</w:t>
      </w:r>
      <w:r>
        <w:rPr>
          <w:rFonts w:ascii="Calibri"/>
          <w:color w:val="57585B"/>
          <w:spacing w:val="-16"/>
          <w:w w:val="115"/>
          <w:sz w:val="13"/>
        </w:rPr>
        <w:t xml:space="preserve"> </w:t>
      </w:r>
      <w:r>
        <w:rPr>
          <w:rFonts w:ascii="Calibri"/>
          <w:color w:val="57585B"/>
          <w:w w:val="115"/>
          <w:sz w:val="13"/>
        </w:rPr>
        <w:t>l</w:t>
      </w:r>
      <w:r>
        <w:rPr>
          <w:rFonts w:ascii="Calibri"/>
          <w:color w:val="57585B"/>
          <w:spacing w:val="20"/>
          <w:w w:val="115"/>
          <w:sz w:val="13"/>
        </w:rPr>
        <w:t xml:space="preserve"> </w:t>
      </w:r>
      <w:r>
        <w:rPr>
          <w:rFonts w:ascii="Calibri"/>
          <w:color w:val="57585B"/>
          <w:w w:val="115"/>
          <w:sz w:val="13"/>
        </w:rPr>
        <w:t>a</w:t>
      </w:r>
      <w:r>
        <w:rPr>
          <w:rFonts w:ascii="Calibri"/>
          <w:color w:val="57585B"/>
          <w:spacing w:val="-16"/>
          <w:w w:val="115"/>
          <w:sz w:val="13"/>
        </w:rPr>
        <w:t xml:space="preserve"> </w:t>
      </w:r>
      <w:proofErr w:type="spellStart"/>
      <w:r>
        <w:rPr>
          <w:rFonts w:ascii="Calibri"/>
          <w:color w:val="57585B"/>
          <w:spacing w:val="3"/>
          <w:w w:val="115"/>
          <w:sz w:val="13"/>
        </w:rPr>
        <w:t>n</w:t>
      </w:r>
      <w:r>
        <w:rPr>
          <w:rFonts w:ascii="Calibri"/>
          <w:color w:val="57585B"/>
          <w:spacing w:val="4"/>
          <w:w w:val="115"/>
          <w:sz w:val="13"/>
        </w:rPr>
        <w:t>d</w:t>
      </w:r>
      <w:proofErr w:type="spellEnd"/>
      <w:r>
        <w:rPr>
          <w:rFonts w:ascii="Calibri"/>
          <w:color w:val="57585B"/>
          <w:spacing w:val="20"/>
          <w:w w:val="115"/>
          <w:sz w:val="13"/>
        </w:rPr>
        <w:t xml:space="preserve"> </w:t>
      </w:r>
      <w:r>
        <w:rPr>
          <w:rFonts w:ascii="Calibri"/>
          <w:color w:val="57585B"/>
          <w:spacing w:val="7"/>
          <w:w w:val="115"/>
          <w:sz w:val="13"/>
        </w:rPr>
        <w:t>t</w:t>
      </w:r>
      <w:r>
        <w:rPr>
          <w:rFonts w:ascii="Calibri"/>
          <w:color w:val="57585B"/>
          <w:spacing w:val="6"/>
          <w:w w:val="115"/>
          <w:sz w:val="13"/>
        </w:rPr>
        <w:t>h</w:t>
      </w:r>
      <w:r>
        <w:rPr>
          <w:rFonts w:ascii="Calibri"/>
          <w:color w:val="57585B"/>
          <w:spacing w:val="7"/>
          <w:w w:val="115"/>
          <w:sz w:val="13"/>
        </w:rPr>
        <w:t>e</w:t>
      </w:r>
      <w:r>
        <w:rPr>
          <w:rFonts w:ascii="Calibri"/>
          <w:color w:val="57585B"/>
          <w:spacing w:val="-18"/>
          <w:w w:val="115"/>
          <w:sz w:val="13"/>
        </w:rPr>
        <w:t xml:space="preserve"> </w:t>
      </w:r>
      <w:proofErr w:type="spellStart"/>
      <w:r>
        <w:rPr>
          <w:rFonts w:ascii="Calibri"/>
          <w:color w:val="57585B"/>
          <w:spacing w:val="3"/>
          <w:w w:val="115"/>
          <w:sz w:val="13"/>
        </w:rPr>
        <w:t>ir</w:t>
      </w:r>
      <w:proofErr w:type="spellEnd"/>
    </w:p>
    <w:p w14:paraId="01F6DA34" w14:textId="77777777" w:rsidR="007F700F" w:rsidRDefault="00135063">
      <w:pPr>
        <w:spacing w:before="36"/>
        <w:ind w:right="114"/>
        <w:jc w:val="right"/>
        <w:rPr>
          <w:rFonts w:ascii="Calibri" w:eastAsia="Calibri" w:hAnsi="Calibri" w:cs="Calibri"/>
          <w:sz w:val="13"/>
          <w:szCs w:val="13"/>
        </w:rPr>
      </w:pPr>
      <w:r>
        <w:rPr>
          <w:rFonts w:ascii="Calibri"/>
          <w:color w:val="57585B"/>
          <w:spacing w:val="5"/>
          <w:w w:val="115"/>
          <w:sz w:val="13"/>
        </w:rPr>
        <w:t>pa</w:t>
      </w:r>
      <w:r>
        <w:rPr>
          <w:rFonts w:ascii="Calibri"/>
          <w:color w:val="57585B"/>
          <w:spacing w:val="-17"/>
          <w:w w:val="115"/>
          <w:sz w:val="13"/>
        </w:rPr>
        <w:t xml:space="preserve"> </w:t>
      </w:r>
      <w:r>
        <w:rPr>
          <w:rFonts w:ascii="Calibri"/>
          <w:color w:val="57585B"/>
          <w:w w:val="115"/>
          <w:sz w:val="13"/>
        </w:rPr>
        <w:t>r</w:t>
      </w:r>
      <w:r>
        <w:rPr>
          <w:rFonts w:ascii="Calibri"/>
          <w:color w:val="57585B"/>
          <w:spacing w:val="-14"/>
          <w:w w:val="115"/>
          <w:sz w:val="13"/>
        </w:rPr>
        <w:t xml:space="preserve"> </w:t>
      </w:r>
      <w:r>
        <w:rPr>
          <w:rFonts w:ascii="Calibri"/>
          <w:color w:val="57585B"/>
          <w:w w:val="115"/>
          <w:sz w:val="13"/>
        </w:rPr>
        <w:t>t</w:t>
      </w:r>
      <w:r>
        <w:rPr>
          <w:rFonts w:ascii="Calibri"/>
          <w:color w:val="57585B"/>
          <w:spacing w:val="-20"/>
          <w:w w:val="115"/>
          <w:sz w:val="13"/>
        </w:rPr>
        <w:t xml:space="preserve"> </w:t>
      </w:r>
      <w:proofErr w:type="spellStart"/>
      <w:r>
        <w:rPr>
          <w:rFonts w:ascii="Calibri"/>
          <w:color w:val="57585B"/>
          <w:spacing w:val="6"/>
          <w:w w:val="115"/>
          <w:sz w:val="13"/>
        </w:rPr>
        <w:t>i</w:t>
      </w:r>
      <w:r>
        <w:rPr>
          <w:rFonts w:ascii="Calibri"/>
          <w:color w:val="57585B"/>
          <w:spacing w:val="7"/>
          <w:w w:val="115"/>
          <w:sz w:val="13"/>
        </w:rPr>
        <w:t>c</w:t>
      </w:r>
      <w:r>
        <w:rPr>
          <w:rFonts w:ascii="Calibri"/>
          <w:color w:val="57585B"/>
          <w:spacing w:val="6"/>
          <w:w w:val="115"/>
          <w:sz w:val="13"/>
        </w:rPr>
        <w:t>i</w:t>
      </w:r>
      <w:r>
        <w:rPr>
          <w:rFonts w:ascii="Calibri"/>
          <w:color w:val="57585B"/>
          <w:spacing w:val="7"/>
          <w:w w:val="115"/>
          <w:sz w:val="13"/>
        </w:rPr>
        <w:t>pa</w:t>
      </w:r>
      <w:proofErr w:type="spellEnd"/>
      <w:r>
        <w:rPr>
          <w:rFonts w:ascii="Calibri"/>
          <w:color w:val="57585B"/>
          <w:spacing w:val="-17"/>
          <w:w w:val="115"/>
          <w:sz w:val="13"/>
        </w:rPr>
        <w:t xml:space="preserve"> </w:t>
      </w:r>
      <w:r>
        <w:rPr>
          <w:rFonts w:ascii="Calibri"/>
          <w:color w:val="57585B"/>
          <w:w w:val="115"/>
          <w:sz w:val="13"/>
        </w:rPr>
        <w:t>t</w:t>
      </w:r>
      <w:r>
        <w:rPr>
          <w:rFonts w:ascii="Calibri"/>
          <w:color w:val="57585B"/>
          <w:spacing w:val="-21"/>
          <w:w w:val="115"/>
          <w:sz w:val="13"/>
        </w:rPr>
        <w:t xml:space="preserve"> </w:t>
      </w:r>
      <w:r>
        <w:rPr>
          <w:rFonts w:ascii="Calibri"/>
          <w:color w:val="57585B"/>
          <w:spacing w:val="5"/>
          <w:w w:val="115"/>
          <w:sz w:val="13"/>
        </w:rPr>
        <w:t>i</w:t>
      </w:r>
      <w:r>
        <w:rPr>
          <w:rFonts w:ascii="Calibri"/>
          <w:color w:val="57585B"/>
          <w:spacing w:val="6"/>
          <w:w w:val="115"/>
          <w:sz w:val="13"/>
        </w:rPr>
        <w:t>o</w:t>
      </w:r>
      <w:r>
        <w:rPr>
          <w:rFonts w:ascii="Calibri"/>
          <w:color w:val="57585B"/>
          <w:spacing w:val="5"/>
          <w:w w:val="115"/>
          <w:sz w:val="13"/>
        </w:rPr>
        <w:t>n</w:t>
      </w:r>
      <w:r>
        <w:rPr>
          <w:rFonts w:ascii="Calibri"/>
          <w:color w:val="57585B"/>
          <w:spacing w:val="19"/>
          <w:w w:val="115"/>
          <w:sz w:val="13"/>
        </w:rPr>
        <w:t xml:space="preserve"> </w:t>
      </w:r>
      <w:r>
        <w:rPr>
          <w:rFonts w:ascii="Calibri"/>
          <w:color w:val="57585B"/>
          <w:spacing w:val="3"/>
          <w:w w:val="115"/>
          <w:sz w:val="13"/>
        </w:rPr>
        <w:t>in</w:t>
      </w:r>
      <w:r>
        <w:rPr>
          <w:rFonts w:ascii="Calibri"/>
          <w:color w:val="57585B"/>
          <w:spacing w:val="20"/>
          <w:w w:val="115"/>
          <w:sz w:val="13"/>
        </w:rPr>
        <w:t xml:space="preserve"> </w:t>
      </w:r>
      <w:r>
        <w:rPr>
          <w:rFonts w:ascii="Calibri"/>
          <w:color w:val="57585B"/>
          <w:spacing w:val="7"/>
          <w:w w:val="115"/>
          <w:sz w:val="13"/>
        </w:rPr>
        <w:t>t</w:t>
      </w:r>
      <w:r>
        <w:rPr>
          <w:rFonts w:ascii="Calibri"/>
          <w:color w:val="57585B"/>
          <w:spacing w:val="6"/>
          <w:w w:val="115"/>
          <w:sz w:val="13"/>
        </w:rPr>
        <w:t>h</w:t>
      </w:r>
      <w:r>
        <w:rPr>
          <w:rFonts w:ascii="Calibri"/>
          <w:color w:val="57585B"/>
          <w:spacing w:val="7"/>
          <w:w w:val="115"/>
          <w:sz w:val="13"/>
        </w:rPr>
        <w:t>e</w:t>
      </w:r>
      <w:r>
        <w:rPr>
          <w:rFonts w:ascii="Calibri"/>
          <w:color w:val="57585B"/>
          <w:spacing w:val="26"/>
          <w:w w:val="115"/>
          <w:sz w:val="13"/>
        </w:rPr>
        <w:t xml:space="preserve"> </w:t>
      </w:r>
      <w:proofErr w:type="spellStart"/>
      <w:r>
        <w:rPr>
          <w:rFonts w:ascii="Calibri"/>
          <w:color w:val="57585B"/>
          <w:spacing w:val="7"/>
          <w:w w:val="115"/>
          <w:sz w:val="13"/>
        </w:rPr>
        <w:t>co</w:t>
      </w:r>
      <w:r>
        <w:rPr>
          <w:rFonts w:ascii="Calibri"/>
          <w:color w:val="57585B"/>
          <w:spacing w:val="6"/>
          <w:w w:val="115"/>
          <w:sz w:val="13"/>
        </w:rPr>
        <w:t>ur</w:t>
      </w:r>
      <w:proofErr w:type="spellEnd"/>
      <w:r>
        <w:rPr>
          <w:rFonts w:ascii="Calibri"/>
          <w:color w:val="57585B"/>
          <w:spacing w:val="-14"/>
          <w:w w:val="115"/>
          <w:sz w:val="13"/>
        </w:rPr>
        <w:t xml:space="preserve"> </w:t>
      </w:r>
      <w:r>
        <w:rPr>
          <w:rFonts w:ascii="Calibri"/>
          <w:color w:val="57585B"/>
          <w:spacing w:val="5"/>
          <w:w w:val="115"/>
          <w:sz w:val="13"/>
        </w:rPr>
        <w:t>s</w:t>
      </w:r>
      <w:r>
        <w:rPr>
          <w:rFonts w:ascii="Calibri"/>
          <w:color w:val="57585B"/>
          <w:spacing w:val="6"/>
          <w:w w:val="115"/>
          <w:sz w:val="13"/>
        </w:rPr>
        <w:t>e</w:t>
      </w:r>
      <w:r>
        <w:rPr>
          <w:rFonts w:ascii="Calibri"/>
          <w:color w:val="57585B"/>
          <w:spacing w:val="-18"/>
          <w:w w:val="115"/>
          <w:sz w:val="13"/>
        </w:rPr>
        <w:t xml:space="preserve"> </w:t>
      </w:r>
      <w:r>
        <w:rPr>
          <w:rFonts w:ascii="Calibri"/>
          <w:color w:val="57585B"/>
          <w:w w:val="115"/>
          <w:sz w:val="13"/>
        </w:rPr>
        <w:t>.</w:t>
      </w:r>
    </w:p>
    <w:sectPr w:rsidR="007F700F">
      <w:type w:val="continuous"/>
      <w:pgSz w:w="15840" w:h="12240" w:orient="landscape"/>
      <w:pgMar w:top="1080" w:right="1620" w:bottom="960" w:left="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E8C7A" w14:textId="77777777" w:rsidR="004F22FB" w:rsidRDefault="004F22FB">
      <w:r>
        <w:separator/>
      </w:r>
    </w:p>
  </w:endnote>
  <w:endnote w:type="continuationSeparator" w:id="0">
    <w:p w14:paraId="6D924D4E" w14:textId="77777777" w:rsidR="004F22FB" w:rsidRDefault="004F2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onsolas">
    <w:altName w:val="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51940" w14:textId="77777777" w:rsidR="007F700F" w:rsidRDefault="004F22FB">
    <w:pPr>
      <w:spacing w:line="14" w:lineRule="auto"/>
      <w:rPr>
        <w:sz w:val="20"/>
        <w:szCs w:val="20"/>
      </w:rPr>
    </w:pPr>
    <w:r>
      <w:pict w14:anchorId="152560AB">
        <v:shapetype id="_x0000_t202" coordsize="21600,21600" o:spt="202" path="m,l,21600r21600,l21600,xe">
          <v:stroke joinstyle="miter"/>
          <v:path gradientshapeok="t" o:connecttype="rect"/>
        </v:shapetype>
        <v:shape id="_x0000_s2051" type="#_x0000_t202" style="position:absolute;margin-left:300.9pt;margin-top:742.75pt;width:10.1pt;height:14pt;z-index:-29752;mso-position-horizontal-relative:page;mso-position-vertical-relative:page" filled="f" stroked="f">
          <v:textbox inset="0,0,0,0">
            <w:txbxContent>
              <w:p w14:paraId="40D8D062" w14:textId="77777777" w:rsidR="007F700F" w:rsidRDefault="00135063">
                <w:pPr>
                  <w:spacing w:line="264" w:lineRule="exact"/>
                  <w:ind w:left="40"/>
                  <w:rPr>
                    <w:rFonts w:ascii="Calibri" w:eastAsia="Calibri" w:hAnsi="Calibri" w:cs="Calibri"/>
                    <w:sz w:val="24"/>
                    <w:szCs w:val="24"/>
                  </w:rPr>
                </w:pPr>
                <w:r>
                  <w:fldChar w:fldCharType="begin"/>
                </w:r>
                <w:r>
                  <w:rPr>
                    <w:rFonts w:ascii="Calibri"/>
                    <w:b/>
                    <w:sz w:val="24"/>
                  </w:rPr>
                  <w:instrText xml:space="preserve"> PAGE </w:instrText>
                </w:r>
                <w:r>
                  <w:fldChar w:fldCharType="separate"/>
                </w:r>
                <w:r>
                  <w:t>1</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C4448" w14:textId="77777777" w:rsidR="007F700F" w:rsidRDefault="004F22FB">
    <w:pPr>
      <w:spacing w:line="14" w:lineRule="auto"/>
      <w:rPr>
        <w:sz w:val="20"/>
        <w:szCs w:val="20"/>
      </w:rPr>
    </w:pPr>
    <w:r>
      <w:pict w14:anchorId="7C54F256">
        <v:shapetype id="_x0000_t202" coordsize="21600,21600" o:spt="202" path="m,l,21600r21600,l21600,xe">
          <v:stroke joinstyle="miter"/>
          <v:path gradientshapeok="t" o:connecttype="rect"/>
        </v:shapetype>
        <v:shape id="_x0000_s2049" type="#_x0000_t202" style="position:absolute;margin-left:297.9pt;margin-top:742.75pt;width:16.25pt;height:14pt;z-index:-29704;mso-position-horizontal-relative:page;mso-position-vertical-relative:page" filled="f" stroked="f">
          <v:textbox inset="0,0,0,0">
            <w:txbxContent>
              <w:p w14:paraId="2E080C78" w14:textId="77777777" w:rsidR="007F700F" w:rsidRDefault="00135063">
                <w:pPr>
                  <w:spacing w:line="264" w:lineRule="exact"/>
                  <w:ind w:left="40"/>
                  <w:rPr>
                    <w:rFonts w:ascii="Calibri" w:eastAsia="Calibri" w:hAnsi="Calibri" w:cs="Calibri"/>
                    <w:sz w:val="24"/>
                    <w:szCs w:val="24"/>
                  </w:rPr>
                </w:pPr>
                <w:r>
                  <w:fldChar w:fldCharType="begin"/>
                </w:r>
                <w:r>
                  <w:rPr>
                    <w:rFonts w:ascii="Calibri"/>
                    <w:b/>
                    <w:sz w:val="24"/>
                  </w:rPr>
                  <w:instrText xml:space="preserve"> PAGE </w:instrText>
                </w:r>
                <w:r>
                  <w:fldChar w:fldCharType="separate"/>
                </w:r>
                <w:r>
                  <w:t>11</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5DC45" w14:textId="77777777" w:rsidR="007F700F" w:rsidRDefault="007F700F">
    <w:pPr>
      <w:spacing w:line="14" w:lineRule="auto"/>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DDBF7" w14:textId="77777777" w:rsidR="004F22FB" w:rsidRDefault="004F22FB">
      <w:r>
        <w:separator/>
      </w:r>
    </w:p>
  </w:footnote>
  <w:footnote w:type="continuationSeparator" w:id="0">
    <w:p w14:paraId="1F8AAD6C" w14:textId="77777777" w:rsidR="004F22FB" w:rsidRDefault="004F22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D8DA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85652EE"/>
    <w:multiLevelType w:val="hybridMultilevel"/>
    <w:tmpl w:val="53B015C2"/>
    <w:lvl w:ilvl="0" w:tplc="012E98BA">
      <w:start w:val="1"/>
      <w:numFmt w:val="bullet"/>
      <w:lvlText w:val=""/>
      <w:lvlJc w:val="left"/>
      <w:pPr>
        <w:ind w:left="460" w:hanging="361"/>
      </w:pPr>
      <w:rPr>
        <w:rFonts w:ascii="Symbol" w:eastAsia="Symbol" w:hAnsi="Symbol" w:hint="default"/>
        <w:sz w:val="28"/>
        <w:szCs w:val="28"/>
      </w:rPr>
    </w:lvl>
    <w:lvl w:ilvl="1" w:tplc="9B94EBC8">
      <w:start w:val="1"/>
      <w:numFmt w:val="bullet"/>
      <w:lvlText w:val="•"/>
      <w:lvlJc w:val="left"/>
      <w:pPr>
        <w:ind w:left="1394" w:hanging="361"/>
      </w:pPr>
      <w:rPr>
        <w:rFonts w:hint="default"/>
      </w:rPr>
    </w:lvl>
    <w:lvl w:ilvl="2" w:tplc="1DC0B4A0">
      <w:start w:val="1"/>
      <w:numFmt w:val="bullet"/>
      <w:lvlText w:val="•"/>
      <w:lvlJc w:val="left"/>
      <w:pPr>
        <w:ind w:left="2328" w:hanging="361"/>
      </w:pPr>
      <w:rPr>
        <w:rFonts w:hint="default"/>
      </w:rPr>
    </w:lvl>
    <w:lvl w:ilvl="3" w:tplc="DE8AE892">
      <w:start w:val="1"/>
      <w:numFmt w:val="bullet"/>
      <w:lvlText w:val="•"/>
      <w:lvlJc w:val="left"/>
      <w:pPr>
        <w:ind w:left="3262" w:hanging="361"/>
      </w:pPr>
      <w:rPr>
        <w:rFonts w:hint="default"/>
      </w:rPr>
    </w:lvl>
    <w:lvl w:ilvl="4" w:tplc="BB0EBCEA">
      <w:start w:val="1"/>
      <w:numFmt w:val="bullet"/>
      <w:lvlText w:val="•"/>
      <w:lvlJc w:val="left"/>
      <w:pPr>
        <w:ind w:left="4196" w:hanging="361"/>
      </w:pPr>
      <w:rPr>
        <w:rFonts w:hint="default"/>
      </w:rPr>
    </w:lvl>
    <w:lvl w:ilvl="5" w:tplc="009EF8EE">
      <w:start w:val="1"/>
      <w:numFmt w:val="bullet"/>
      <w:lvlText w:val="•"/>
      <w:lvlJc w:val="left"/>
      <w:pPr>
        <w:ind w:left="5130" w:hanging="361"/>
      </w:pPr>
      <w:rPr>
        <w:rFonts w:hint="default"/>
      </w:rPr>
    </w:lvl>
    <w:lvl w:ilvl="6" w:tplc="43B274A4">
      <w:start w:val="1"/>
      <w:numFmt w:val="bullet"/>
      <w:lvlText w:val="•"/>
      <w:lvlJc w:val="left"/>
      <w:pPr>
        <w:ind w:left="6064" w:hanging="361"/>
      </w:pPr>
      <w:rPr>
        <w:rFonts w:hint="default"/>
      </w:rPr>
    </w:lvl>
    <w:lvl w:ilvl="7" w:tplc="53242084">
      <w:start w:val="1"/>
      <w:numFmt w:val="bullet"/>
      <w:lvlText w:val="•"/>
      <w:lvlJc w:val="left"/>
      <w:pPr>
        <w:ind w:left="6998" w:hanging="361"/>
      </w:pPr>
      <w:rPr>
        <w:rFonts w:hint="default"/>
      </w:rPr>
    </w:lvl>
    <w:lvl w:ilvl="8" w:tplc="CD3272FE">
      <w:start w:val="1"/>
      <w:numFmt w:val="bullet"/>
      <w:lvlText w:val="•"/>
      <w:lvlJc w:val="left"/>
      <w:pPr>
        <w:ind w:left="7932" w:hanging="361"/>
      </w:pPr>
      <w:rPr>
        <w:rFonts w:hint="default"/>
      </w:rPr>
    </w:lvl>
  </w:abstractNum>
  <w:abstractNum w:abstractNumId="2" w15:restartNumberingAfterBreak="0">
    <w:nsid w:val="1A600C44"/>
    <w:multiLevelType w:val="hybridMultilevel"/>
    <w:tmpl w:val="764A5C6A"/>
    <w:lvl w:ilvl="0" w:tplc="E730DA8A">
      <w:start w:val="1"/>
      <w:numFmt w:val="bullet"/>
      <w:lvlText w:val=""/>
      <w:lvlJc w:val="left"/>
      <w:pPr>
        <w:ind w:left="460" w:hanging="360"/>
      </w:pPr>
      <w:rPr>
        <w:rFonts w:ascii="Symbol" w:eastAsia="Symbol" w:hAnsi="Symbol" w:hint="default"/>
        <w:sz w:val="36"/>
        <w:szCs w:val="36"/>
      </w:rPr>
    </w:lvl>
    <w:lvl w:ilvl="1" w:tplc="7B76CA64">
      <w:start w:val="1"/>
      <w:numFmt w:val="bullet"/>
      <w:lvlText w:val="-"/>
      <w:lvlJc w:val="left"/>
      <w:pPr>
        <w:ind w:left="820" w:hanging="360"/>
      </w:pPr>
      <w:rPr>
        <w:rFonts w:ascii="Calibri" w:eastAsia="Calibri" w:hAnsi="Calibri" w:hint="default"/>
        <w:sz w:val="36"/>
        <w:szCs w:val="36"/>
      </w:rPr>
    </w:lvl>
    <w:lvl w:ilvl="2" w:tplc="145A3FD0">
      <w:start w:val="1"/>
      <w:numFmt w:val="bullet"/>
      <w:lvlText w:val="•"/>
      <w:lvlJc w:val="left"/>
      <w:pPr>
        <w:ind w:left="820" w:hanging="360"/>
      </w:pPr>
      <w:rPr>
        <w:rFonts w:hint="default"/>
      </w:rPr>
    </w:lvl>
    <w:lvl w:ilvl="3" w:tplc="7660A46A">
      <w:start w:val="1"/>
      <w:numFmt w:val="bullet"/>
      <w:lvlText w:val="•"/>
      <w:lvlJc w:val="left"/>
      <w:pPr>
        <w:ind w:left="820" w:hanging="360"/>
      </w:pPr>
      <w:rPr>
        <w:rFonts w:hint="default"/>
      </w:rPr>
    </w:lvl>
    <w:lvl w:ilvl="4" w:tplc="F60E25C6">
      <w:start w:val="1"/>
      <w:numFmt w:val="bullet"/>
      <w:lvlText w:val="•"/>
      <w:lvlJc w:val="left"/>
      <w:pPr>
        <w:ind w:left="2023" w:hanging="360"/>
      </w:pPr>
      <w:rPr>
        <w:rFonts w:hint="default"/>
      </w:rPr>
    </w:lvl>
    <w:lvl w:ilvl="5" w:tplc="75082C06">
      <w:start w:val="1"/>
      <w:numFmt w:val="bullet"/>
      <w:lvlText w:val="•"/>
      <w:lvlJc w:val="left"/>
      <w:pPr>
        <w:ind w:left="3225" w:hanging="360"/>
      </w:pPr>
      <w:rPr>
        <w:rFonts w:hint="default"/>
      </w:rPr>
    </w:lvl>
    <w:lvl w:ilvl="6" w:tplc="5932256E">
      <w:start w:val="1"/>
      <w:numFmt w:val="bullet"/>
      <w:lvlText w:val="•"/>
      <w:lvlJc w:val="left"/>
      <w:pPr>
        <w:ind w:left="4428" w:hanging="360"/>
      </w:pPr>
      <w:rPr>
        <w:rFonts w:hint="default"/>
      </w:rPr>
    </w:lvl>
    <w:lvl w:ilvl="7" w:tplc="578C0CB6">
      <w:start w:val="1"/>
      <w:numFmt w:val="bullet"/>
      <w:lvlText w:val="•"/>
      <w:lvlJc w:val="left"/>
      <w:pPr>
        <w:ind w:left="5631" w:hanging="360"/>
      </w:pPr>
      <w:rPr>
        <w:rFonts w:hint="default"/>
      </w:rPr>
    </w:lvl>
    <w:lvl w:ilvl="8" w:tplc="0B983862">
      <w:start w:val="1"/>
      <w:numFmt w:val="bullet"/>
      <w:lvlText w:val="•"/>
      <w:lvlJc w:val="left"/>
      <w:pPr>
        <w:ind w:left="6834" w:hanging="360"/>
      </w:pPr>
      <w:rPr>
        <w:rFonts w:hint="default"/>
      </w:rPr>
    </w:lvl>
  </w:abstractNum>
  <w:abstractNum w:abstractNumId="3" w15:restartNumberingAfterBreak="0">
    <w:nsid w:val="39C610B9"/>
    <w:multiLevelType w:val="hybridMultilevel"/>
    <w:tmpl w:val="8DA69DD8"/>
    <w:lvl w:ilvl="0" w:tplc="F514A1DE">
      <w:start w:val="1"/>
      <w:numFmt w:val="decimal"/>
      <w:lvlText w:val="%1."/>
      <w:lvlJc w:val="left"/>
      <w:pPr>
        <w:ind w:left="1200" w:hanging="361"/>
        <w:jc w:val="left"/>
      </w:pPr>
      <w:rPr>
        <w:rFonts w:ascii="Calibri" w:eastAsia="Calibri" w:hAnsi="Calibri" w:hint="default"/>
        <w:sz w:val="22"/>
        <w:szCs w:val="22"/>
      </w:rPr>
    </w:lvl>
    <w:lvl w:ilvl="1" w:tplc="2D265180">
      <w:start w:val="1"/>
      <w:numFmt w:val="bullet"/>
      <w:lvlText w:val="•"/>
      <w:lvlJc w:val="left"/>
      <w:pPr>
        <w:ind w:left="2110" w:hanging="361"/>
      </w:pPr>
      <w:rPr>
        <w:rFonts w:hint="default"/>
      </w:rPr>
    </w:lvl>
    <w:lvl w:ilvl="2" w:tplc="230A8ACA">
      <w:start w:val="1"/>
      <w:numFmt w:val="bullet"/>
      <w:lvlText w:val="•"/>
      <w:lvlJc w:val="left"/>
      <w:pPr>
        <w:ind w:left="3020" w:hanging="361"/>
      </w:pPr>
      <w:rPr>
        <w:rFonts w:hint="default"/>
      </w:rPr>
    </w:lvl>
    <w:lvl w:ilvl="3" w:tplc="E368B6CA">
      <w:start w:val="1"/>
      <w:numFmt w:val="bullet"/>
      <w:lvlText w:val="•"/>
      <w:lvlJc w:val="left"/>
      <w:pPr>
        <w:ind w:left="3930" w:hanging="361"/>
      </w:pPr>
      <w:rPr>
        <w:rFonts w:hint="default"/>
      </w:rPr>
    </w:lvl>
    <w:lvl w:ilvl="4" w:tplc="DA7C694A">
      <w:start w:val="1"/>
      <w:numFmt w:val="bullet"/>
      <w:lvlText w:val="•"/>
      <w:lvlJc w:val="left"/>
      <w:pPr>
        <w:ind w:left="4840" w:hanging="361"/>
      </w:pPr>
      <w:rPr>
        <w:rFonts w:hint="default"/>
      </w:rPr>
    </w:lvl>
    <w:lvl w:ilvl="5" w:tplc="B6F454BA">
      <w:start w:val="1"/>
      <w:numFmt w:val="bullet"/>
      <w:lvlText w:val="•"/>
      <w:lvlJc w:val="left"/>
      <w:pPr>
        <w:ind w:left="5750" w:hanging="361"/>
      </w:pPr>
      <w:rPr>
        <w:rFonts w:hint="default"/>
      </w:rPr>
    </w:lvl>
    <w:lvl w:ilvl="6" w:tplc="C090F958">
      <w:start w:val="1"/>
      <w:numFmt w:val="bullet"/>
      <w:lvlText w:val="•"/>
      <w:lvlJc w:val="left"/>
      <w:pPr>
        <w:ind w:left="6660" w:hanging="361"/>
      </w:pPr>
      <w:rPr>
        <w:rFonts w:hint="default"/>
      </w:rPr>
    </w:lvl>
    <w:lvl w:ilvl="7" w:tplc="439C25AC">
      <w:start w:val="1"/>
      <w:numFmt w:val="bullet"/>
      <w:lvlText w:val="•"/>
      <w:lvlJc w:val="left"/>
      <w:pPr>
        <w:ind w:left="7570" w:hanging="361"/>
      </w:pPr>
      <w:rPr>
        <w:rFonts w:hint="default"/>
      </w:rPr>
    </w:lvl>
    <w:lvl w:ilvl="8" w:tplc="ABE629D4">
      <w:start w:val="1"/>
      <w:numFmt w:val="bullet"/>
      <w:lvlText w:val="•"/>
      <w:lvlJc w:val="left"/>
      <w:pPr>
        <w:ind w:left="8480" w:hanging="361"/>
      </w:pPr>
      <w:rPr>
        <w:rFonts w:hint="default"/>
      </w:rPr>
    </w:lvl>
  </w:abstractNum>
  <w:abstractNum w:abstractNumId="4" w15:restartNumberingAfterBreak="0">
    <w:nsid w:val="3BEB584A"/>
    <w:multiLevelType w:val="hybridMultilevel"/>
    <w:tmpl w:val="C06C6DC6"/>
    <w:lvl w:ilvl="0" w:tplc="AD263856">
      <w:start w:val="1"/>
      <w:numFmt w:val="decimal"/>
      <w:lvlText w:val="%1."/>
      <w:lvlJc w:val="left"/>
      <w:pPr>
        <w:ind w:left="1200" w:hanging="361"/>
        <w:jc w:val="left"/>
      </w:pPr>
      <w:rPr>
        <w:rFonts w:ascii="Calibri" w:eastAsia="Calibri" w:hAnsi="Calibri" w:hint="default"/>
        <w:sz w:val="22"/>
        <w:szCs w:val="22"/>
      </w:rPr>
    </w:lvl>
    <w:lvl w:ilvl="1" w:tplc="AE0A4854">
      <w:start w:val="1"/>
      <w:numFmt w:val="bullet"/>
      <w:lvlText w:val="•"/>
      <w:lvlJc w:val="left"/>
      <w:pPr>
        <w:ind w:left="2110" w:hanging="361"/>
      </w:pPr>
      <w:rPr>
        <w:rFonts w:hint="default"/>
      </w:rPr>
    </w:lvl>
    <w:lvl w:ilvl="2" w:tplc="4CA0236A">
      <w:start w:val="1"/>
      <w:numFmt w:val="bullet"/>
      <w:lvlText w:val="•"/>
      <w:lvlJc w:val="left"/>
      <w:pPr>
        <w:ind w:left="3020" w:hanging="361"/>
      </w:pPr>
      <w:rPr>
        <w:rFonts w:hint="default"/>
      </w:rPr>
    </w:lvl>
    <w:lvl w:ilvl="3" w:tplc="17AA3B82">
      <w:start w:val="1"/>
      <w:numFmt w:val="bullet"/>
      <w:lvlText w:val="•"/>
      <w:lvlJc w:val="left"/>
      <w:pPr>
        <w:ind w:left="3930" w:hanging="361"/>
      </w:pPr>
      <w:rPr>
        <w:rFonts w:hint="default"/>
      </w:rPr>
    </w:lvl>
    <w:lvl w:ilvl="4" w:tplc="70025CD6">
      <w:start w:val="1"/>
      <w:numFmt w:val="bullet"/>
      <w:lvlText w:val="•"/>
      <w:lvlJc w:val="left"/>
      <w:pPr>
        <w:ind w:left="4840" w:hanging="361"/>
      </w:pPr>
      <w:rPr>
        <w:rFonts w:hint="default"/>
      </w:rPr>
    </w:lvl>
    <w:lvl w:ilvl="5" w:tplc="CFF6BDA4">
      <w:start w:val="1"/>
      <w:numFmt w:val="bullet"/>
      <w:lvlText w:val="•"/>
      <w:lvlJc w:val="left"/>
      <w:pPr>
        <w:ind w:left="5750" w:hanging="361"/>
      </w:pPr>
      <w:rPr>
        <w:rFonts w:hint="default"/>
      </w:rPr>
    </w:lvl>
    <w:lvl w:ilvl="6" w:tplc="BB8A5124">
      <w:start w:val="1"/>
      <w:numFmt w:val="bullet"/>
      <w:lvlText w:val="•"/>
      <w:lvlJc w:val="left"/>
      <w:pPr>
        <w:ind w:left="6660" w:hanging="361"/>
      </w:pPr>
      <w:rPr>
        <w:rFonts w:hint="default"/>
      </w:rPr>
    </w:lvl>
    <w:lvl w:ilvl="7" w:tplc="437EB2FE">
      <w:start w:val="1"/>
      <w:numFmt w:val="bullet"/>
      <w:lvlText w:val="•"/>
      <w:lvlJc w:val="left"/>
      <w:pPr>
        <w:ind w:left="7570" w:hanging="361"/>
      </w:pPr>
      <w:rPr>
        <w:rFonts w:hint="default"/>
      </w:rPr>
    </w:lvl>
    <w:lvl w:ilvl="8" w:tplc="72B64466">
      <w:start w:val="1"/>
      <w:numFmt w:val="bullet"/>
      <w:lvlText w:val="•"/>
      <w:lvlJc w:val="left"/>
      <w:pPr>
        <w:ind w:left="8480" w:hanging="361"/>
      </w:pPr>
      <w:rPr>
        <w:rFonts w:hint="default"/>
      </w:rPr>
    </w:lvl>
  </w:abstractNum>
  <w:abstractNum w:abstractNumId="5" w15:restartNumberingAfterBreak="0">
    <w:nsid w:val="426B46B7"/>
    <w:multiLevelType w:val="hybridMultilevel"/>
    <w:tmpl w:val="59FA3F30"/>
    <w:lvl w:ilvl="0" w:tplc="A312886E">
      <w:start w:val="1"/>
      <w:numFmt w:val="decimal"/>
      <w:lvlText w:val="%1."/>
      <w:lvlJc w:val="left"/>
      <w:pPr>
        <w:ind w:left="620" w:hanging="480"/>
        <w:jc w:val="left"/>
      </w:pPr>
      <w:rPr>
        <w:rFonts w:ascii="Calibri" w:eastAsia="Calibri" w:hAnsi="Calibri" w:hint="default"/>
        <w:sz w:val="24"/>
        <w:szCs w:val="24"/>
      </w:rPr>
    </w:lvl>
    <w:lvl w:ilvl="1" w:tplc="5F3AB952">
      <w:start w:val="1"/>
      <w:numFmt w:val="bullet"/>
      <w:lvlText w:val="•"/>
      <w:lvlJc w:val="left"/>
      <w:pPr>
        <w:ind w:left="1594" w:hanging="480"/>
      </w:pPr>
      <w:rPr>
        <w:rFonts w:hint="default"/>
      </w:rPr>
    </w:lvl>
    <w:lvl w:ilvl="2" w:tplc="FF5C0C52">
      <w:start w:val="1"/>
      <w:numFmt w:val="bullet"/>
      <w:lvlText w:val="•"/>
      <w:lvlJc w:val="left"/>
      <w:pPr>
        <w:ind w:left="2568" w:hanging="480"/>
      </w:pPr>
      <w:rPr>
        <w:rFonts w:hint="default"/>
      </w:rPr>
    </w:lvl>
    <w:lvl w:ilvl="3" w:tplc="E8F8FFAC">
      <w:start w:val="1"/>
      <w:numFmt w:val="bullet"/>
      <w:lvlText w:val="•"/>
      <w:lvlJc w:val="left"/>
      <w:pPr>
        <w:ind w:left="3542" w:hanging="480"/>
      </w:pPr>
      <w:rPr>
        <w:rFonts w:hint="default"/>
      </w:rPr>
    </w:lvl>
    <w:lvl w:ilvl="4" w:tplc="F258A8CA">
      <w:start w:val="1"/>
      <w:numFmt w:val="bullet"/>
      <w:lvlText w:val="•"/>
      <w:lvlJc w:val="left"/>
      <w:pPr>
        <w:ind w:left="4516" w:hanging="480"/>
      </w:pPr>
      <w:rPr>
        <w:rFonts w:hint="default"/>
      </w:rPr>
    </w:lvl>
    <w:lvl w:ilvl="5" w:tplc="01FC729E">
      <w:start w:val="1"/>
      <w:numFmt w:val="bullet"/>
      <w:lvlText w:val="•"/>
      <w:lvlJc w:val="left"/>
      <w:pPr>
        <w:ind w:left="5490" w:hanging="480"/>
      </w:pPr>
      <w:rPr>
        <w:rFonts w:hint="default"/>
      </w:rPr>
    </w:lvl>
    <w:lvl w:ilvl="6" w:tplc="A7107988">
      <w:start w:val="1"/>
      <w:numFmt w:val="bullet"/>
      <w:lvlText w:val="•"/>
      <w:lvlJc w:val="left"/>
      <w:pPr>
        <w:ind w:left="6464" w:hanging="480"/>
      </w:pPr>
      <w:rPr>
        <w:rFonts w:hint="default"/>
      </w:rPr>
    </w:lvl>
    <w:lvl w:ilvl="7" w:tplc="D60C0C04">
      <w:start w:val="1"/>
      <w:numFmt w:val="bullet"/>
      <w:lvlText w:val="•"/>
      <w:lvlJc w:val="left"/>
      <w:pPr>
        <w:ind w:left="7438" w:hanging="480"/>
      </w:pPr>
      <w:rPr>
        <w:rFonts w:hint="default"/>
      </w:rPr>
    </w:lvl>
    <w:lvl w:ilvl="8" w:tplc="5178F7A4">
      <w:start w:val="1"/>
      <w:numFmt w:val="bullet"/>
      <w:lvlText w:val="•"/>
      <w:lvlJc w:val="left"/>
      <w:pPr>
        <w:ind w:left="8412" w:hanging="480"/>
      </w:pPr>
      <w:rPr>
        <w:rFonts w:hint="default"/>
      </w:rPr>
    </w:lvl>
  </w:abstractNum>
  <w:abstractNum w:abstractNumId="6" w15:restartNumberingAfterBreak="0">
    <w:nsid w:val="71315DCA"/>
    <w:multiLevelType w:val="multilevel"/>
    <w:tmpl w:val="E5A45E4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71E228D3"/>
    <w:multiLevelType w:val="hybridMultilevel"/>
    <w:tmpl w:val="B71897C2"/>
    <w:lvl w:ilvl="0" w:tplc="57549160">
      <w:start w:val="1"/>
      <w:numFmt w:val="decimal"/>
      <w:lvlText w:val="%1."/>
      <w:lvlJc w:val="left"/>
      <w:pPr>
        <w:ind w:left="1200" w:hanging="361"/>
        <w:jc w:val="left"/>
      </w:pPr>
      <w:rPr>
        <w:rFonts w:ascii="Calibri" w:eastAsia="Calibri" w:hAnsi="Calibri" w:hint="default"/>
        <w:sz w:val="22"/>
        <w:szCs w:val="22"/>
      </w:rPr>
    </w:lvl>
    <w:lvl w:ilvl="1" w:tplc="B3B6D5A2">
      <w:start w:val="1"/>
      <w:numFmt w:val="bullet"/>
      <w:lvlText w:val="•"/>
      <w:lvlJc w:val="left"/>
      <w:pPr>
        <w:ind w:left="2110" w:hanging="361"/>
      </w:pPr>
      <w:rPr>
        <w:rFonts w:hint="default"/>
      </w:rPr>
    </w:lvl>
    <w:lvl w:ilvl="2" w:tplc="2532541C">
      <w:start w:val="1"/>
      <w:numFmt w:val="bullet"/>
      <w:lvlText w:val="•"/>
      <w:lvlJc w:val="left"/>
      <w:pPr>
        <w:ind w:left="3020" w:hanging="361"/>
      </w:pPr>
      <w:rPr>
        <w:rFonts w:hint="default"/>
      </w:rPr>
    </w:lvl>
    <w:lvl w:ilvl="3" w:tplc="0F6AB24C">
      <w:start w:val="1"/>
      <w:numFmt w:val="bullet"/>
      <w:lvlText w:val="•"/>
      <w:lvlJc w:val="left"/>
      <w:pPr>
        <w:ind w:left="3930" w:hanging="361"/>
      </w:pPr>
      <w:rPr>
        <w:rFonts w:hint="default"/>
      </w:rPr>
    </w:lvl>
    <w:lvl w:ilvl="4" w:tplc="BDBA1DBC">
      <w:start w:val="1"/>
      <w:numFmt w:val="bullet"/>
      <w:lvlText w:val="•"/>
      <w:lvlJc w:val="left"/>
      <w:pPr>
        <w:ind w:left="4840" w:hanging="361"/>
      </w:pPr>
      <w:rPr>
        <w:rFonts w:hint="default"/>
      </w:rPr>
    </w:lvl>
    <w:lvl w:ilvl="5" w:tplc="38744DB6">
      <w:start w:val="1"/>
      <w:numFmt w:val="bullet"/>
      <w:lvlText w:val="•"/>
      <w:lvlJc w:val="left"/>
      <w:pPr>
        <w:ind w:left="5750" w:hanging="361"/>
      </w:pPr>
      <w:rPr>
        <w:rFonts w:hint="default"/>
      </w:rPr>
    </w:lvl>
    <w:lvl w:ilvl="6" w:tplc="B9C091C2">
      <w:start w:val="1"/>
      <w:numFmt w:val="bullet"/>
      <w:lvlText w:val="•"/>
      <w:lvlJc w:val="left"/>
      <w:pPr>
        <w:ind w:left="6660" w:hanging="361"/>
      </w:pPr>
      <w:rPr>
        <w:rFonts w:hint="default"/>
      </w:rPr>
    </w:lvl>
    <w:lvl w:ilvl="7" w:tplc="25ACBCFC">
      <w:start w:val="1"/>
      <w:numFmt w:val="bullet"/>
      <w:lvlText w:val="•"/>
      <w:lvlJc w:val="left"/>
      <w:pPr>
        <w:ind w:left="7570" w:hanging="361"/>
      </w:pPr>
      <w:rPr>
        <w:rFonts w:hint="default"/>
      </w:rPr>
    </w:lvl>
    <w:lvl w:ilvl="8" w:tplc="90687364">
      <w:start w:val="1"/>
      <w:numFmt w:val="bullet"/>
      <w:lvlText w:val="•"/>
      <w:lvlJc w:val="left"/>
      <w:pPr>
        <w:ind w:left="8480" w:hanging="361"/>
      </w:pPr>
      <w:rPr>
        <w:rFonts w:hint="default"/>
      </w:rPr>
    </w:lvl>
  </w:abstractNum>
  <w:abstractNum w:abstractNumId="8" w15:restartNumberingAfterBreak="0">
    <w:nsid w:val="75796F5F"/>
    <w:multiLevelType w:val="hybridMultilevel"/>
    <w:tmpl w:val="D9D68DFC"/>
    <w:lvl w:ilvl="0" w:tplc="991AE5CC">
      <w:start w:val="1"/>
      <w:numFmt w:val="decimal"/>
      <w:lvlText w:val="%1."/>
      <w:lvlJc w:val="left"/>
      <w:pPr>
        <w:ind w:left="460" w:hanging="360"/>
        <w:jc w:val="left"/>
      </w:pPr>
      <w:rPr>
        <w:rFonts w:ascii="Calibri" w:eastAsia="Calibri" w:hAnsi="Calibri" w:hint="default"/>
        <w:b/>
        <w:bCs/>
        <w:spacing w:val="-1"/>
        <w:sz w:val="28"/>
        <w:szCs w:val="28"/>
      </w:rPr>
    </w:lvl>
    <w:lvl w:ilvl="1" w:tplc="6964AA4C">
      <w:start w:val="1"/>
      <w:numFmt w:val="bullet"/>
      <w:lvlText w:val="-"/>
      <w:lvlJc w:val="left"/>
      <w:pPr>
        <w:ind w:left="820" w:hanging="360"/>
      </w:pPr>
      <w:rPr>
        <w:rFonts w:ascii="Calibri" w:eastAsia="Calibri" w:hAnsi="Calibri" w:hint="default"/>
        <w:sz w:val="28"/>
        <w:szCs w:val="28"/>
      </w:rPr>
    </w:lvl>
    <w:lvl w:ilvl="2" w:tplc="900C9012">
      <w:start w:val="1"/>
      <w:numFmt w:val="bullet"/>
      <w:lvlText w:val="•"/>
      <w:lvlJc w:val="left"/>
      <w:pPr>
        <w:ind w:left="1818" w:hanging="360"/>
      </w:pPr>
      <w:rPr>
        <w:rFonts w:hint="default"/>
      </w:rPr>
    </w:lvl>
    <w:lvl w:ilvl="3" w:tplc="A4C0C7FC">
      <w:start w:val="1"/>
      <w:numFmt w:val="bullet"/>
      <w:lvlText w:val="•"/>
      <w:lvlJc w:val="left"/>
      <w:pPr>
        <w:ind w:left="2815" w:hanging="360"/>
      </w:pPr>
      <w:rPr>
        <w:rFonts w:hint="default"/>
      </w:rPr>
    </w:lvl>
    <w:lvl w:ilvl="4" w:tplc="B030C444">
      <w:start w:val="1"/>
      <w:numFmt w:val="bullet"/>
      <w:lvlText w:val="•"/>
      <w:lvlJc w:val="left"/>
      <w:pPr>
        <w:ind w:left="3813" w:hanging="360"/>
      </w:pPr>
      <w:rPr>
        <w:rFonts w:hint="default"/>
      </w:rPr>
    </w:lvl>
    <w:lvl w:ilvl="5" w:tplc="E4F075C4">
      <w:start w:val="1"/>
      <w:numFmt w:val="bullet"/>
      <w:lvlText w:val="•"/>
      <w:lvlJc w:val="left"/>
      <w:pPr>
        <w:ind w:left="4811" w:hanging="360"/>
      </w:pPr>
      <w:rPr>
        <w:rFonts w:hint="default"/>
      </w:rPr>
    </w:lvl>
    <w:lvl w:ilvl="6" w:tplc="5B321F44">
      <w:start w:val="1"/>
      <w:numFmt w:val="bullet"/>
      <w:lvlText w:val="•"/>
      <w:lvlJc w:val="left"/>
      <w:pPr>
        <w:ind w:left="5809" w:hanging="360"/>
      </w:pPr>
      <w:rPr>
        <w:rFonts w:hint="default"/>
      </w:rPr>
    </w:lvl>
    <w:lvl w:ilvl="7" w:tplc="BA6AFAA4">
      <w:start w:val="1"/>
      <w:numFmt w:val="bullet"/>
      <w:lvlText w:val="•"/>
      <w:lvlJc w:val="left"/>
      <w:pPr>
        <w:ind w:left="6806" w:hanging="360"/>
      </w:pPr>
      <w:rPr>
        <w:rFonts w:hint="default"/>
      </w:rPr>
    </w:lvl>
    <w:lvl w:ilvl="8" w:tplc="162616C2">
      <w:start w:val="1"/>
      <w:numFmt w:val="bullet"/>
      <w:lvlText w:val="•"/>
      <w:lvlJc w:val="left"/>
      <w:pPr>
        <w:ind w:left="7804" w:hanging="360"/>
      </w:pPr>
      <w:rPr>
        <w:rFonts w:hint="default"/>
      </w:rPr>
    </w:lvl>
  </w:abstractNum>
  <w:abstractNum w:abstractNumId="9" w15:restartNumberingAfterBreak="0">
    <w:nsid w:val="76601329"/>
    <w:multiLevelType w:val="hybridMultilevel"/>
    <w:tmpl w:val="9282F488"/>
    <w:lvl w:ilvl="0" w:tplc="BAC82B2A">
      <w:start w:val="1"/>
      <w:numFmt w:val="decimal"/>
      <w:lvlText w:val="%1."/>
      <w:lvlJc w:val="left"/>
      <w:pPr>
        <w:ind w:left="460" w:hanging="361"/>
        <w:jc w:val="left"/>
      </w:pPr>
      <w:rPr>
        <w:rFonts w:ascii="Calibri" w:eastAsia="Calibri" w:hAnsi="Calibri" w:hint="default"/>
        <w:b/>
        <w:bCs/>
        <w:sz w:val="22"/>
        <w:szCs w:val="22"/>
      </w:rPr>
    </w:lvl>
    <w:lvl w:ilvl="1" w:tplc="4900EC60">
      <w:start w:val="1"/>
      <w:numFmt w:val="bullet"/>
      <w:lvlText w:val="•"/>
      <w:lvlJc w:val="left"/>
      <w:pPr>
        <w:ind w:left="1368" w:hanging="361"/>
      </w:pPr>
      <w:rPr>
        <w:rFonts w:hint="default"/>
      </w:rPr>
    </w:lvl>
    <w:lvl w:ilvl="2" w:tplc="C82E094C">
      <w:start w:val="1"/>
      <w:numFmt w:val="bullet"/>
      <w:lvlText w:val="•"/>
      <w:lvlJc w:val="left"/>
      <w:pPr>
        <w:ind w:left="2276" w:hanging="361"/>
      </w:pPr>
      <w:rPr>
        <w:rFonts w:hint="default"/>
      </w:rPr>
    </w:lvl>
    <w:lvl w:ilvl="3" w:tplc="21DC5E9E">
      <w:start w:val="1"/>
      <w:numFmt w:val="bullet"/>
      <w:lvlText w:val="•"/>
      <w:lvlJc w:val="left"/>
      <w:pPr>
        <w:ind w:left="3184" w:hanging="361"/>
      </w:pPr>
      <w:rPr>
        <w:rFonts w:hint="default"/>
      </w:rPr>
    </w:lvl>
    <w:lvl w:ilvl="4" w:tplc="3B2C51FA">
      <w:start w:val="1"/>
      <w:numFmt w:val="bullet"/>
      <w:lvlText w:val="•"/>
      <w:lvlJc w:val="left"/>
      <w:pPr>
        <w:ind w:left="4092" w:hanging="361"/>
      </w:pPr>
      <w:rPr>
        <w:rFonts w:hint="default"/>
      </w:rPr>
    </w:lvl>
    <w:lvl w:ilvl="5" w:tplc="7158D976">
      <w:start w:val="1"/>
      <w:numFmt w:val="bullet"/>
      <w:lvlText w:val="•"/>
      <w:lvlJc w:val="left"/>
      <w:pPr>
        <w:ind w:left="5000" w:hanging="361"/>
      </w:pPr>
      <w:rPr>
        <w:rFonts w:hint="default"/>
      </w:rPr>
    </w:lvl>
    <w:lvl w:ilvl="6" w:tplc="0A48D500">
      <w:start w:val="1"/>
      <w:numFmt w:val="bullet"/>
      <w:lvlText w:val="•"/>
      <w:lvlJc w:val="left"/>
      <w:pPr>
        <w:ind w:left="5908" w:hanging="361"/>
      </w:pPr>
      <w:rPr>
        <w:rFonts w:hint="default"/>
      </w:rPr>
    </w:lvl>
    <w:lvl w:ilvl="7" w:tplc="12F49C78">
      <w:start w:val="1"/>
      <w:numFmt w:val="bullet"/>
      <w:lvlText w:val="•"/>
      <w:lvlJc w:val="left"/>
      <w:pPr>
        <w:ind w:left="6816" w:hanging="361"/>
      </w:pPr>
      <w:rPr>
        <w:rFonts w:hint="default"/>
      </w:rPr>
    </w:lvl>
    <w:lvl w:ilvl="8" w:tplc="1D6ABCFA">
      <w:start w:val="1"/>
      <w:numFmt w:val="bullet"/>
      <w:lvlText w:val="•"/>
      <w:lvlJc w:val="left"/>
      <w:pPr>
        <w:ind w:left="7724" w:hanging="361"/>
      </w:pPr>
      <w:rPr>
        <w:rFonts w:hint="default"/>
      </w:rPr>
    </w:lvl>
  </w:abstractNum>
  <w:num w:numId="1">
    <w:abstractNumId w:val="7"/>
  </w:num>
  <w:num w:numId="2">
    <w:abstractNumId w:val="1"/>
  </w:num>
  <w:num w:numId="3">
    <w:abstractNumId w:val="8"/>
  </w:num>
  <w:num w:numId="4">
    <w:abstractNumId w:val="5"/>
  </w:num>
  <w:num w:numId="5">
    <w:abstractNumId w:val="9"/>
  </w:num>
  <w:num w:numId="6">
    <w:abstractNumId w:val="4"/>
  </w:num>
  <w:num w:numId="7">
    <w:abstractNumId w:val="3"/>
  </w:num>
  <w:num w:numId="8">
    <w:abstractNumId w:val="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rsids>
    <w:rsidRoot w:val="007F700F"/>
    <w:rsid w:val="00135063"/>
    <w:rsid w:val="0015130D"/>
    <w:rsid w:val="001E3CDE"/>
    <w:rsid w:val="0022137F"/>
    <w:rsid w:val="002D1386"/>
    <w:rsid w:val="002D6A82"/>
    <w:rsid w:val="00400309"/>
    <w:rsid w:val="0046150E"/>
    <w:rsid w:val="00465BA3"/>
    <w:rsid w:val="004B37D7"/>
    <w:rsid w:val="004F22FB"/>
    <w:rsid w:val="005A4007"/>
    <w:rsid w:val="005C33F5"/>
    <w:rsid w:val="005E532F"/>
    <w:rsid w:val="005F5D2E"/>
    <w:rsid w:val="00760CDC"/>
    <w:rsid w:val="0076725B"/>
    <w:rsid w:val="00770B17"/>
    <w:rsid w:val="007A1734"/>
    <w:rsid w:val="007E431C"/>
    <w:rsid w:val="007F700F"/>
    <w:rsid w:val="00836774"/>
    <w:rsid w:val="008433A0"/>
    <w:rsid w:val="008D6978"/>
    <w:rsid w:val="00A20197"/>
    <w:rsid w:val="00C002BD"/>
    <w:rsid w:val="00C010BB"/>
    <w:rsid w:val="00C54614"/>
    <w:rsid w:val="00CB63E3"/>
    <w:rsid w:val="00CE43F5"/>
    <w:rsid w:val="00D06067"/>
    <w:rsid w:val="00D36212"/>
    <w:rsid w:val="00EE2F57"/>
    <w:rsid w:val="00FD3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8E1B48"/>
  <w15:docId w15:val="{DCD9583C-6456-44FF-89A0-7CB60C066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spacing w:before="11"/>
      <w:outlineLvl w:val="0"/>
    </w:pPr>
    <w:rPr>
      <w:rFonts w:ascii="Calibri" w:eastAsia="Calibri" w:hAnsi="Calibri"/>
      <w:b/>
      <w:bCs/>
      <w:sz w:val="36"/>
      <w:szCs w:val="36"/>
    </w:rPr>
  </w:style>
  <w:style w:type="paragraph" w:styleId="Heading2">
    <w:name w:val="heading 2"/>
    <w:basedOn w:val="Normal"/>
    <w:uiPriority w:val="9"/>
    <w:unhideWhenUsed/>
    <w:qFormat/>
    <w:pPr>
      <w:spacing w:before="220"/>
      <w:ind w:left="820" w:hanging="360"/>
      <w:outlineLvl w:val="1"/>
    </w:pPr>
    <w:rPr>
      <w:rFonts w:ascii="Calibri" w:eastAsia="Calibri" w:hAnsi="Calibri"/>
      <w:sz w:val="36"/>
      <w:szCs w:val="36"/>
    </w:rPr>
  </w:style>
  <w:style w:type="paragraph" w:styleId="Heading3">
    <w:name w:val="heading 3"/>
    <w:basedOn w:val="Normal"/>
    <w:uiPriority w:val="9"/>
    <w:unhideWhenUsed/>
    <w:qFormat/>
    <w:pPr>
      <w:outlineLvl w:val="2"/>
    </w:pPr>
    <w:rPr>
      <w:rFonts w:ascii="Arial Unicode MS" w:eastAsia="Arial Unicode MS" w:hAnsi="Arial Unicode MS"/>
      <w:sz w:val="31"/>
      <w:szCs w:val="31"/>
    </w:rPr>
  </w:style>
  <w:style w:type="paragraph" w:styleId="Heading4">
    <w:name w:val="heading 4"/>
    <w:basedOn w:val="Normal"/>
    <w:uiPriority w:val="9"/>
    <w:unhideWhenUsed/>
    <w:qFormat/>
    <w:pPr>
      <w:ind w:left="460" w:hanging="360"/>
      <w:outlineLvl w:val="3"/>
    </w:pPr>
    <w:rPr>
      <w:rFonts w:ascii="Times New Roman" w:eastAsia="Times New Roman" w:hAnsi="Times New Roman"/>
      <w:b/>
      <w:bCs/>
      <w:sz w:val="28"/>
      <w:szCs w:val="28"/>
    </w:rPr>
  </w:style>
  <w:style w:type="paragraph" w:styleId="Heading5">
    <w:name w:val="heading 5"/>
    <w:basedOn w:val="Normal"/>
    <w:uiPriority w:val="9"/>
    <w:unhideWhenUsed/>
    <w:qFormat/>
    <w:pPr>
      <w:spacing w:before="171"/>
      <w:ind w:left="460" w:hanging="360"/>
      <w:outlineLvl w:val="4"/>
    </w:pPr>
    <w:rPr>
      <w:rFonts w:ascii="Calibri" w:eastAsia="Calibri" w:hAnsi="Calibri"/>
      <w:sz w:val="28"/>
      <w:szCs w:val="28"/>
    </w:rPr>
  </w:style>
  <w:style w:type="paragraph" w:styleId="Heading6">
    <w:name w:val="heading 6"/>
    <w:basedOn w:val="Normal"/>
    <w:uiPriority w:val="9"/>
    <w:unhideWhenUsed/>
    <w:qFormat/>
    <w:pPr>
      <w:ind w:left="120"/>
      <w:outlineLvl w:val="5"/>
    </w:pPr>
    <w:rPr>
      <w:rFonts w:ascii="Calibri" w:eastAsia="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rFonts w:ascii="Calibri" w:eastAsia="Calibri" w:hAnsi="Calibri"/>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39"/>
    <w:rsid w:val="004B37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5A4007"/>
    <w:pPr>
      <w:widowControl/>
      <w:spacing w:before="180" w:after="180"/>
      <w:ind w:left="0"/>
    </w:pPr>
    <w:rPr>
      <w:rFonts w:asciiTheme="minorHAnsi" w:eastAsiaTheme="minorHAnsi" w:hAnsiTheme="minorHAnsi"/>
      <w:sz w:val="24"/>
      <w:szCs w:val="24"/>
    </w:rPr>
  </w:style>
  <w:style w:type="paragraph" w:customStyle="1" w:styleId="Compact">
    <w:name w:val="Compact"/>
    <w:basedOn w:val="BodyText"/>
    <w:qFormat/>
    <w:rsid w:val="005A4007"/>
    <w:pPr>
      <w:widowControl/>
      <w:spacing w:before="36" w:after="36"/>
      <w:ind w:left="0"/>
    </w:pPr>
    <w:rPr>
      <w:rFonts w:asciiTheme="minorHAnsi" w:eastAsiaTheme="minorHAnsi" w:hAnsiTheme="minorHAnsi"/>
      <w:sz w:val="24"/>
      <w:szCs w:val="24"/>
    </w:rPr>
  </w:style>
  <w:style w:type="paragraph" w:styleId="Title">
    <w:name w:val="Title"/>
    <w:basedOn w:val="Normal"/>
    <w:next w:val="BodyText"/>
    <w:link w:val="TitleChar"/>
    <w:qFormat/>
    <w:rsid w:val="005A4007"/>
    <w:pPr>
      <w:keepNext/>
      <w:keepLines/>
      <w:widowControl/>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5A4007"/>
    <w:rPr>
      <w:rFonts w:asciiTheme="majorHAnsi" w:eastAsiaTheme="majorEastAsia" w:hAnsiTheme="majorHAnsi" w:cstheme="majorBidi"/>
      <w:b/>
      <w:bCs/>
      <w:color w:val="345A8A" w:themeColor="accent1" w:themeShade="B5"/>
      <w:sz w:val="36"/>
      <w:szCs w:val="36"/>
    </w:rPr>
  </w:style>
  <w:style w:type="character" w:customStyle="1" w:styleId="VerbatimChar">
    <w:name w:val="Verbatim Char"/>
    <w:basedOn w:val="DefaultParagraphFont"/>
    <w:link w:val="SourceCode"/>
    <w:rsid w:val="005A4007"/>
    <w:rPr>
      <w:rFonts w:ascii="Consolas" w:hAnsi="Consolas"/>
      <w:shd w:val="clear" w:color="auto" w:fill="F8F8F8"/>
    </w:rPr>
  </w:style>
  <w:style w:type="paragraph" w:customStyle="1" w:styleId="SourceCode">
    <w:name w:val="Source Code"/>
    <w:basedOn w:val="Normal"/>
    <w:link w:val="VerbatimChar"/>
    <w:rsid w:val="005A4007"/>
    <w:pPr>
      <w:widowControl/>
      <w:shd w:val="clear" w:color="auto" w:fill="F8F8F8"/>
      <w:wordWrap w:val="0"/>
      <w:spacing w:after="200"/>
    </w:pPr>
    <w:rPr>
      <w:rFonts w:ascii="Consolas" w:hAnsi="Consolas"/>
    </w:rPr>
  </w:style>
  <w:style w:type="character" w:customStyle="1" w:styleId="KeywordTok">
    <w:name w:val="KeywordTok"/>
    <w:basedOn w:val="VerbatimChar"/>
    <w:rsid w:val="005A4007"/>
    <w:rPr>
      <w:rFonts w:ascii="Consolas" w:hAnsi="Consolas"/>
      <w:b/>
      <w:color w:val="204A87"/>
      <w:shd w:val="clear" w:color="auto" w:fill="F8F8F8"/>
    </w:rPr>
  </w:style>
  <w:style w:type="character" w:customStyle="1" w:styleId="DataTypeTok">
    <w:name w:val="DataTypeTok"/>
    <w:basedOn w:val="VerbatimChar"/>
    <w:rsid w:val="005A4007"/>
    <w:rPr>
      <w:rFonts w:ascii="Consolas" w:hAnsi="Consolas"/>
      <w:color w:val="204A87"/>
      <w:shd w:val="clear" w:color="auto" w:fill="F8F8F8"/>
    </w:rPr>
  </w:style>
  <w:style w:type="character" w:customStyle="1" w:styleId="DecValTok">
    <w:name w:val="DecValTok"/>
    <w:basedOn w:val="VerbatimChar"/>
    <w:rsid w:val="005A4007"/>
    <w:rPr>
      <w:rFonts w:ascii="Consolas" w:hAnsi="Consolas"/>
      <w:color w:val="0000CF"/>
      <w:shd w:val="clear" w:color="auto" w:fill="F8F8F8"/>
    </w:rPr>
  </w:style>
  <w:style w:type="character" w:customStyle="1" w:styleId="FloatTok">
    <w:name w:val="FloatTok"/>
    <w:basedOn w:val="VerbatimChar"/>
    <w:rsid w:val="005A4007"/>
    <w:rPr>
      <w:rFonts w:ascii="Consolas" w:hAnsi="Consolas"/>
      <w:color w:val="0000CF"/>
      <w:shd w:val="clear" w:color="auto" w:fill="F8F8F8"/>
    </w:rPr>
  </w:style>
  <w:style w:type="character" w:customStyle="1" w:styleId="StringTok">
    <w:name w:val="StringTok"/>
    <w:basedOn w:val="VerbatimChar"/>
    <w:rsid w:val="005A4007"/>
    <w:rPr>
      <w:rFonts w:ascii="Consolas" w:hAnsi="Consolas"/>
      <w:color w:val="4E9A06"/>
      <w:shd w:val="clear" w:color="auto" w:fill="F8F8F8"/>
    </w:rPr>
  </w:style>
  <w:style w:type="character" w:customStyle="1" w:styleId="CommentTok">
    <w:name w:val="CommentTok"/>
    <w:basedOn w:val="VerbatimChar"/>
    <w:rsid w:val="005A4007"/>
    <w:rPr>
      <w:rFonts w:ascii="Consolas" w:hAnsi="Consolas"/>
      <w:i/>
      <w:color w:val="8F5902"/>
      <w:shd w:val="clear" w:color="auto" w:fill="F8F8F8"/>
    </w:rPr>
  </w:style>
  <w:style w:type="character" w:customStyle="1" w:styleId="OtherTok">
    <w:name w:val="OtherTok"/>
    <w:basedOn w:val="VerbatimChar"/>
    <w:rsid w:val="005A4007"/>
    <w:rPr>
      <w:rFonts w:ascii="Consolas" w:hAnsi="Consolas"/>
      <w:color w:val="8F5902"/>
      <w:shd w:val="clear" w:color="auto" w:fill="F8F8F8"/>
    </w:rPr>
  </w:style>
  <w:style w:type="character" w:customStyle="1" w:styleId="OperatorTok">
    <w:name w:val="OperatorTok"/>
    <w:basedOn w:val="VerbatimChar"/>
    <w:rsid w:val="005A4007"/>
    <w:rPr>
      <w:rFonts w:ascii="Consolas" w:hAnsi="Consolas"/>
      <w:b/>
      <w:color w:val="CE5C00"/>
      <w:shd w:val="clear" w:color="auto" w:fill="F8F8F8"/>
    </w:rPr>
  </w:style>
  <w:style w:type="character" w:customStyle="1" w:styleId="NormalTok">
    <w:name w:val="NormalTok"/>
    <w:basedOn w:val="VerbatimChar"/>
    <w:rsid w:val="005A4007"/>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4E21F-9075-45D9-92AF-B2C37841C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1811</Words>
  <Characters>1032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neet</dc:creator>
  <cp:lastModifiedBy>VINEET GUPTA</cp:lastModifiedBy>
  <cp:revision>25</cp:revision>
  <cp:lastPrinted>2021-06-06T21:30:00Z</cp:lastPrinted>
  <dcterms:created xsi:type="dcterms:W3CDTF">2021-01-21T13:27:00Z</dcterms:created>
  <dcterms:modified xsi:type="dcterms:W3CDTF">2021-06-06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8T00:00:00Z</vt:filetime>
  </property>
  <property fmtid="{D5CDD505-2E9C-101B-9397-08002B2CF9AE}" pid="3" name="LastSaved">
    <vt:filetime>2021-01-21T00:00:00Z</vt:filetime>
  </property>
</Properties>
</file>